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210673821"/>
    <w:bookmarkStart w:id="16" w:name="_Toc210682853"/>
    <w:bookmarkStart w:id="17" w:name="_Toc210831476"/>
    <w:p w14:paraId="2ED1F5B0" w14:textId="79667F16" w:rsidR="004F0489" w:rsidRPr="00DF71FC" w:rsidRDefault="007D215F" w:rsidP="004F0489">
      <w:pPr>
        <w:pStyle w:val="Heading1"/>
      </w:pPr>
      <w:r w:rsidRPr="00DF71FC">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5985424B">
              <v:rect id="Rectangle 1" style="width:188.5pt;height:43.85pt;visibility:visible;mso-wrap-style:square;mso-left-percent:-10001;mso-top-percent:-10001;mso-position-horizontal:absolute;mso-position-horizontal-relative:char;mso-position-vertical:absolute;mso-position-vertical-relative:line;mso-left-percent:-10001;mso-top-percent:-10001;v-text-anchor:middle" alt="People with Disability Australia logo" o:spid="_x0000_s1026" filled="f" stroked="f" strokeweight="1pt" w14:anchorId="3036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w10:anchorlock/>
              </v:rect>
            </w:pict>
          </mc:Fallback>
        </mc:AlternateContent>
      </w:r>
      <w:bookmarkStart w:id="18" w:name="_Toc136542538"/>
      <w:bookmarkStart w:id="19" w:name="_Toc136544398"/>
      <w:bookmarkStart w:id="20" w:name="_Toc136805641"/>
      <w:bookmarkStart w:id="21" w:name="_Toc136867589"/>
      <w:bookmarkStart w:id="22" w:name="_Toc140496512"/>
      <w:bookmarkStart w:id="23" w:name="_Toc121904078"/>
      <w:bookmarkStart w:id="24" w:name="_Toc121904238"/>
      <w:bookmarkStart w:id="25" w:name="_Toc122010537"/>
      <w:bookmarkStart w:id="26" w:name="_Toc136542539"/>
      <w:bookmarkStart w:id="27" w:name="_Toc136544399"/>
      <w:bookmarkStart w:id="28" w:name="_Toc136805642"/>
      <w:bookmarkStart w:id="29"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6337AEF7" w14:textId="0AD6F3C6" w:rsidR="00A7688C" w:rsidRPr="00DF71FC" w:rsidRDefault="00EB5F95" w:rsidP="004F0489">
      <w:pPr>
        <w:pStyle w:val="Heading1"/>
        <w:jc w:val="center"/>
        <w:rPr>
          <w:color w:val="FFFFFF" w:themeColor="background1"/>
        </w:rPr>
      </w:pPr>
      <w:bookmarkStart w:id="30" w:name="_Toc210673822"/>
      <w:bookmarkStart w:id="31" w:name="_Toc210682854"/>
      <w:bookmarkStart w:id="32" w:name="_Toc210831477"/>
      <w:bookmarkEnd w:id="18"/>
      <w:bookmarkEnd w:id="19"/>
      <w:bookmarkEnd w:id="20"/>
      <w:bookmarkEnd w:id="21"/>
      <w:bookmarkEnd w:id="22"/>
      <w:r w:rsidRPr="25236F9B">
        <w:rPr>
          <w:color w:val="FFFFFF" w:themeColor="background1"/>
        </w:rPr>
        <w:t>‘</w:t>
      </w:r>
      <w:r w:rsidR="000A4B92" w:rsidRPr="25236F9B">
        <w:rPr>
          <w:color w:val="FFFFFF" w:themeColor="background1"/>
        </w:rPr>
        <w:t>Fight for Me Instead o</w:t>
      </w:r>
      <w:r w:rsidR="00BF68DE">
        <w:rPr>
          <w:color w:val="FFFFFF" w:themeColor="background1"/>
        </w:rPr>
        <w:t xml:space="preserve">f </w:t>
      </w:r>
      <w:r w:rsidR="000A4B92" w:rsidRPr="25236F9B">
        <w:rPr>
          <w:color w:val="FFFFFF" w:themeColor="background1"/>
        </w:rPr>
        <w:t xml:space="preserve">Making </w:t>
      </w:r>
      <w:r w:rsidR="00564B24" w:rsidRPr="25236F9B">
        <w:rPr>
          <w:color w:val="FFFFFF" w:themeColor="background1"/>
        </w:rPr>
        <w:t>M</w:t>
      </w:r>
      <w:r w:rsidR="000A4B92" w:rsidRPr="25236F9B">
        <w:rPr>
          <w:color w:val="FFFFFF" w:themeColor="background1"/>
        </w:rPr>
        <w:t>e Fight</w:t>
      </w:r>
      <w:r w:rsidRPr="25236F9B">
        <w:rPr>
          <w:color w:val="FFFFFF" w:themeColor="background1"/>
        </w:rPr>
        <w:t>’</w:t>
      </w:r>
      <w:bookmarkEnd w:id="30"/>
      <w:bookmarkEnd w:id="31"/>
      <w:bookmarkEnd w:id="32"/>
    </w:p>
    <w:p w14:paraId="2F00B221" w14:textId="73607BE3" w:rsidR="002D32E8" w:rsidRPr="00DF71FC" w:rsidRDefault="00336BBA" w:rsidP="004F0489">
      <w:pPr>
        <w:pStyle w:val="Heading1"/>
        <w:spacing w:line="360" w:lineRule="auto"/>
        <w:jc w:val="center"/>
        <w:rPr>
          <w:rFonts w:ascii="Arial" w:hAnsi="Arial" w:cs="Arial"/>
          <w:b w:val="0"/>
          <w:bCs/>
          <w:color w:val="FFFFFF" w:themeColor="background1"/>
          <w:sz w:val="24"/>
          <w:szCs w:val="24"/>
        </w:rPr>
      </w:pPr>
      <w:bookmarkStart w:id="33" w:name="_Toc140496513"/>
      <w:bookmarkStart w:id="34" w:name="_Toc141200524"/>
      <w:bookmarkStart w:id="35" w:name="_Toc210673823"/>
      <w:bookmarkStart w:id="36" w:name="_Toc210682855"/>
      <w:bookmarkStart w:id="37" w:name="_Toc210831478"/>
      <w:r w:rsidRPr="00DF71FC">
        <w:rPr>
          <w:rFonts w:ascii="Arial" w:eastAsiaTheme="minorHAnsi" w:hAnsi="Arial" w:cs="Arial"/>
          <w:b w:val="0"/>
          <w:bCs/>
          <w:color w:val="FFFFFF" w:themeColor="background1"/>
          <w:sz w:val="24"/>
          <w:szCs w:val="24"/>
        </w:rPr>
        <w:t>Submission</w:t>
      </w:r>
      <w:r w:rsidR="002937C8" w:rsidRPr="00DF71FC">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3"/>
      <w:bookmarkEnd w:id="24"/>
      <w:r w:rsidR="00E577A1" w:rsidRPr="00DF71FC">
        <w:rPr>
          <w:rFonts w:ascii="Arial" w:eastAsiaTheme="minorHAnsi" w:hAnsi="Arial" w:cs="Arial"/>
          <w:b w:val="0"/>
          <w:bCs/>
          <w:color w:val="FFFFFF" w:themeColor="background1"/>
          <w:sz w:val="24"/>
          <w:szCs w:val="24"/>
        </w:rPr>
        <w:t xml:space="preserve"> to the</w:t>
      </w:r>
      <w:r w:rsidR="00773B68" w:rsidRPr="00DF71FC">
        <w:rPr>
          <w:rFonts w:ascii="Arial" w:eastAsiaTheme="minorHAnsi" w:hAnsi="Arial" w:cs="Arial"/>
          <w:b w:val="0"/>
          <w:bCs/>
          <w:color w:val="FFFFFF" w:themeColor="background1"/>
          <w:sz w:val="24"/>
          <w:szCs w:val="24"/>
        </w:rPr>
        <w:t xml:space="preserve"> </w:t>
      </w:r>
      <w:bookmarkEnd w:id="25"/>
      <w:bookmarkEnd w:id="26"/>
      <w:bookmarkEnd w:id="27"/>
      <w:bookmarkEnd w:id="28"/>
      <w:bookmarkEnd w:id="29"/>
      <w:bookmarkEnd w:id="33"/>
      <w:bookmarkEnd w:id="34"/>
      <w:r w:rsidR="00564B24" w:rsidRPr="00DF71FC">
        <w:rPr>
          <w:rFonts w:ascii="Arial" w:eastAsiaTheme="minorHAnsi" w:hAnsi="Arial" w:cs="Arial"/>
          <w:b w:val="0"/>
          <w:bCs/>
          <w:color w:val="FFFFFF" w:themeColor="background1"/>
          <w:sz w:val="24"/>
          <w:szCs w:val="24"/>
        </w:rPr>
        <w:t xml:space="preserve">Attorney-General’s Department’s </w:t>
      </w:r>
      <w:r w:rsidR="000A4B92" w:rsidRPr="00DF71FC">
        <w:rPr>
          <w:rFonts w:ascii="Arial" w:eastAsiaTheme="minorHAnsi" w:hAnsi="Arial" w:cs="Arial"/>
          <w:b w:val="0"/>
          <w:bCs/>
          <w:i/>
          <w:iCs/>
          <w:color w:val="FFFFFF" w:themeColor="background1"/>
          <w:sz w:val="24"/>
          <w:szCs w:val="24"/>
        </w:rPr>
        <w:t>Disa</w:t>
      </w:r>
      <w:r w:rsidR="00564B24" w:rsidRPr="00DF71FC">
        <w:rPr>
          <w:rFonts w:ascii="Arial" w:eastAsiaTheme="minorHAnsi" w:hAnsi="Arial" w:cs="Arial"/>
          <w:b w:val="0"/>
          <w:bCs/>
          <w:i/>
          <w:iCs/>
          <w:color w:val="FFFFFF" w:themeColor="background1"/>
          <w:sz w:val="24"/>
          <w:szCs w:val="24"/>
        </w:rPr>
        <w:t>bility Discrimination Act 1992</w:t>
      </w:r>
      <w:r w:rsidR="00EA589C" w:rsidRPr="00DF71FC">
        <w:rPr>
          <w:rFonts w:ascii="Arial" w:eastAsiaTheme="minorHAnsi" w:hAnsi="Arial" w:cs="Arial"/>
          <w:b w:val="0"/>
          <w:bCs/>
          <w:color w:val="FFFFFF" w:themeColor="background1"/>
          <w:sz w:val="24"/>
          <w:szCs w:val="24"/>
        </w:rPr>
        <w:t xml:space="preserve"> (</w:t>
      </w:r>
      <w:proofErr w:type="spellStart"/>
      <w:r w:rsidR="00EA589C" w:rsidRPr="00DF71FC">
        <w:rPr>
          <w:rFonts w:ascii="Arial" w:eastAsiaTheme="minorHAnsi" w:hAnsi="Arial" w:cs="Arial"/>
          <w:b w:val="0"/>
          <w:bCs/>
          <w:color w:val="FFFFFF" w:themeColor="background1"/>
          <w:sz w:val="24"/>
          <w:szCs w:val="24"/>
        </w:rPr>
        <w:t>Cth</w:t>
      </w:r>
      <w:proofErr w:type="spellEnd"/>
      <w:r w:rsidR="00EA589C" w:rsidRPr="00DF71FC">
        <w:rPr>
          <w:rFonts w:ascii="Arial" w:eastAsiaTheme="minorHAnsi" w:hAnsi="Arial" w:cs="Arial"/>
          <w:b w:val="0"/>
          <w:bCs/>
          <w:color w:val="FFFFFF" w:themeColor="background1"/>
          <w:sz w:val="24"/>
          <w:szCs w:val="24"/>
        </w:rPr>
        <w:t>)</w:t>
      </w:r>
      <w:r w:rsidR="00564B24" w:rsidRPr="00DF71FC">
        <w:rPr>
          <w:rFonts w:ascii="Arial" w:eastAsiaTheme="minorHAnsi" w:hAnsi="Arial" w:cs="Arial"/>
          <w:b w:val="0"/>
          <w:bCs/>
          <w:color w:val="FFFFFF" w:themeColor="background1"/>
          <w:sz w:val="24"/>
          <w:szCs w:val="24"/>
        </w:rPr>
        <w:t xml:space="preserve"> Review</w:t>
      </w:r>
      <w:bookmarkEnd w:id="35"/>
      <w:bookmarkEnd w:id="36"/>
      <w:bookmarkEnd w:id="37"/>
    </w:p>
    <w:p w14:paraId="7D601F01" w14:textId="187DBEA7" w:rsidR="002937C8" w:rsidRPr="00DF71FC" w:rsidRDefault="006F4C6F" w:rsidP="00897833">
      <w:pPr>
        <w:pStyle w:val="BodyText"/>
        <w:rPr>
          <w:lang w:val="en-AU"/>
        </w:rPr>
        <w:sectPr w:rsidR="002937C8" w:rsidRPr="00DF71FC" w:rsidSect="00345BC5">
          <w:footerReference w:type="default" r:id="rId12"/>
          <w:pgSz w:w="11906" w:h="16838" w:code="9"/>
          <w:pgMar w:top="8222" w:right="1134" w:bottom="1928" w:left="3686" w:header="284" w:footer="510" w:gutter="0"/>
          <w:cols w:space="708"/>
          <w:docGrid w:linePitch="360"/>
        </w:sectPr>
      </w:pPr>
      <w:r w:rsidRPr="00DF71FC">
        <w:rPr>
          <w:noProof/>
          <w:sz w:val="56"/>
          <w:lang w:val="en-AU"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6C8E3090" w:rsidR="006F4C6F" w:rsidRPr="00DF71FC" w:rsidRDefault="009C3E3C" w:rsidP="006F4C6F">
                            <w:pPr>
                              <w:pStyle w:val="TitleDate"/>
                              <w:rPr>
                                <w:rFonts w:ascii="VAG Rounded" w:hAnsi="VAG Rounded"/>
                              </w:rPr>
                            </w:pPr>
                            <w:r w:rsidRPr="00DF71FC">
                              <w:rPr>
                                <w:rFonts w:ascii="VAG Rounded" w:hAnsi="VAG Rounded"/>
                              </w:rPr>
                              <w:t>October</w:t>
                            </w:r>
                          </w:p>
                          <w:p w14:paraId="794B7526" w14:textId="7CD460AF" w:rsidR="006F4C6F" w:rsidRPr="00DF71FC" w:rsidRDefault="006F4C6F" w:rsidP="006F4C6F">
                            <w:pPr>
                              <w:pStyle w:val="TitleDate"/>
                              <w:rPr>
                                <w:rFonts w:ascii="VAG Rounded" w:hAnsi="VAG Rounded"/>
                              </w:rPr>
                            </w:pPr>
                            <w:r w:rsidRPr="00DF71FC">
                              <w:rPr>
                                <w:rFonts w:ascii="VAG Rounded" w:hAnsi="VAG Rounded"/>
                              </w:rPr>
                              <w:t>202</w:t>
                            </w:r>
                            <w:r w:rsidR="009C3E3C" w:rsidRPr="00DF71FC">
                              <w:rPr>
                                <w:rFonts w:ascii="VAG Rounded" w:hAnsi="VAG Rounded"/>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w14:anchorId="0E2DB7BA">
              <v:shapetype id="_x0000_t202" coordsize="21600,21600" o:spt="202" path="m,l,21600r21600,l21600,xe" w14:anchorId="3E5E88C6">
                <v:stroke joinstyle="miter"/>
                <v:path gradientshapeok="t" o:connecttype="rect"/>
              </v:shapetype>
              <v:shape id="Text Box 6"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v:textbox inset="0,0,0,0">
                  <w:txbxContent>
                    <w:p w:rsidRPr="00DF71FC" w:rsidR="006F4C6F" w:rsidP="006F4C6F" w:rsidRDefault="009C3E3C" w14:paraId="3B291158" w14:textId="6C8E3090">
                      <w:pPr>
                        <w:pStyle w:val="TitleDate"/>
                        <w:rPr>
                          <w:rFonts w:ascii="VAG Rounded" w:hAnsi="VAG Rounded"/>
                        </w:rPr>
                      </w:pPr>
                      <w:r w:rsidRPr="00DF71FC">
                        <w:rPr>
                          <w:rFonts w:ascii="VAG Rounded" w:hAnsi="VAG Rounded"/>
                        </w:rPr>
                        <w:t>October</w:t>
                      </w:r>
                    </w:p>
                    <w:p w:rsidRPr="00DF71FC" w:rsidR="006F4C6F" w:rsidP="006F4C6F" w:rsidRDefault="006F4C6F" w14:paraId="3C32F1D6" w14:textId="7CD460AF">
                      <w:pPr>
                        <w:pStyle w:val="TitleDate"/>
                        <w:rPr>
                          <w:rFonts w:ascii="VAG Rounded" w:hAnsi="VAG Rounded"/>
                        </w:rPr>
                      </w:pPr>
                      <w:r w:rsidRPr="00DF71FC">
                        <w:rPr>
                          <w:rFonts w:ascii="VAG Rounded" w:hAnsi="VAG Rounded"/>
                        </w:rPr>
                        <w:t>202</w:t>
                      </w:r>
                      <w:r w:rsidRPr="00DF71FC" w:rsidR="009C3E3C">
                        <w:rPr>
                          <w:rFonts w:ascii="VAG Rounded" w:hAnsi="VAG Rounded"/>
                        </w:rPr>
                        <w:t>5</w:t>
                      </w:r>
                    </w:p>
                  </w:txbxContent>
                </v:textbox>
                <w10:wrap anchorx="page" anchory="page"/>
              </v:shape>
            </w:pict>
          </mc:Fallback>
        </mc:AlternateContent>
      </w:r>
    </w:p>
    <w:p w14:paraId="47F94493" w14:textId="2BD975D2" w:rsidR="006F4C6F" w:rsidRPr="00DF71FC" w:rsidRDefault="001818A8" w:rsidP="00C13DB4">
      <w:pPr>
        <w:pStyle w:val="Heading1"/>
      </w:pPr>
      <w:bookmarkStart w:id="38" w:name="_Toc121904239"/>
      <w:bookmarkStart w:id="39" w:name="_Toc122010538"/>
      <w:bookmarkStart w:id="40" w:name="_Toc136542540"/>
      <w:bookmarkStart w:id="41" w:name="_Toc136544400"/>
      <w:bookmarkStart w:id="42" w:name="_Toc136805643"/>
      <w:bookmarkStart w:id="43" w:name="_Toc136867591"/>
      <w:bookmarkStart w:id="44" w:name="_Toc210673824"/>
      <w:bookmarkStart w:id="45" w:name="_Toc210682856"/>
      <w:bookmarkStart w:id="46" w:name="_Toc210831479"/>
      <w:bookmarkStart w:id="47" w:name="_Toc511064385"/>
      <w:r w:rsidRPr="00DF71FC">
        <w:lastRenderedPageBreak/>
        <w:t>Copyright information</w:t>
      </w:r>
      <w:bookmarkEnd w:id="38"/>
      <w:bookmarkEnd w:id="39"/>
      <w:bookmarkEnd w:id="40"/>
      <w:bookmarkEnd w:id="41"/>
      <w:bookmarkEnd w:id="42"/>
      <w:bookmarkEnd w:id="43"/>
      <w:bookmarkEnd w:id="44"/>
      <w:bookmarkEnd w:id="45"/>
      <w:bookmarkEnd w:id="46"/>
    </w:p>
    <w:p w14:paraId="5C642698" w14:textId="7D0F1FEA" w:rsidR="00953E21" w:rsidRPr="00DF71FC" w:rsidRDefault="00564B24" w:rsidP="00953E21">
      <w:pPr>
        <w:pStyle w:val="BodyText"/>
        <w:spacing w:before="0" w:after="0" w:line="300" w:lineRule="auto"/>
        <w:rPr>
          <w:i/>
          <w:iCs/>
          <w:lang w:val="en-AU"/>
        </w:rPr>
      </w:pPr>
      <w:bookmarkStart w:id="48" w:name="_Hlk120864433"/>
      <w:r w:rsidRPr="00DF71FC">
        <w:rPr>
          <w:i/>
          <w:iCs/>
          <w:lang w:val="en-AU"/>
        </w:rPr>
        <w:t>Fight for Me Instead of Making Me Fight</w:t>
      </w:r>
      <w:r w:rsidR="00953E21" w:rsidRPr="00DF71FC">
        <w:rPr>
          <w:i/>
          <w:iCs/>
          <w:lang w:val="en-AU"/>
        </w:rPr>
        <w:t xml:space="preserve"> – Submission to the </w:t>
      </w:r>
      <w:r w:rsidR="00EA589C" w:rsidRPr="00DF71FC">
        <w:rPr>
          <w:i/>
          <w:iCs/>
          <w:lang w:val="en-AU"/>
        </w:rPr>
        <w:t>Attorney-General’s Department’s</w:t>
      </w:r>
      <w:r w:rsidR="00953E21" w:rsidRPr="00DF71FC">
        <w:rPr>
          <w:i/>
          <w:iCs/>
          <w:lang w:val="en-AU"/>
        </w:rPr>
        <w:t xml:space="preserve"> Review of the </w:t>
      </w:r>
      <w:bookmarkEnd w:id="48"/>
      <w:r w:rsidR="00EA589C" w:rsidRPr="00DF71FC">
        <w:rPr>
          <w:i/>
          <w:iCs/>
          <w:lang w:val="en-AU"/>
        </w:rPr>
        <w:t>Disability Discrimination Act 1992 (</w:t>
      </w:r>
      <w:proofErr w:type="spellStart"/>
      <w:r w:rsidR="00EA589C" w:rsidRPr="00DF71FC">
        <w:rPr>
          <w:i/>
          <w:iCs/>
          <w:lang w:val="en-AU"/>
        </w:rPr>
        <w:t>Cth</w:t>
      </w:r>
      <w:proofErr w:type="spellEnd"/>
      <w:r w:rsidR="00EA589C" w:rsidRPr="00DF71FC">
        <w:rPr>
          <w:i/>
          <w:iCs/>
          <w:lang w:val="en-AU"/>
        </w:rPr>
        <w:t>) Review</w:t>
      </w:r>
    </w:p>
    <w:p w14:paraId="702FE008" w14:textId="77777777" w:rsidR="00336BBA" w:rsidRPr="00DF71FC" w:rsidRDefault="00336BBA" w:rsidP="00336BBA">
      <w:pPr>
        <w:pStyle w:val="BodyText"/>
        <w:spacing w:before="0" w:after="0" w:line="300" w:lineRule="auto"/>
        <w:rPr>
          <w:i/>
          <w:iCs/>
          <w:lang w:val="en-AU"/>
        </w:rPr>
      </w:pPr>
    </w:p>
    <w:p w14:paraId="1946A4F9" w14:textId="07B2CFED" w:rsidR="00336BBA" w:rsidRPr="00DF71FC" w:rsidRDefault="00336BBA" w:rsidP="00336BBA">
      <w:pPr>
        <w:pStyle w:val="BodyText"/>
        <w:spacing w:before="0" w:after="0" w:line="240" w:lineRule="auto"/>
        <w:rPr>
          <w:bCs/>
          <w:color w:val="005496"/>
          <w:u w:val="single"/>
          <w:lang w:val="en-AU"/>
        </w:rPr>
      </w:pPr>
      <w:r w:rsidRPr="00DF71FC">
        <w:rPr>
          <w:lang w:val="en-AU"/>
        </w:rPr>
        <w:t>First published in 202</w:t>
      </w:r>
      <w:r w:rsidR="002B6044" w:rsidRPr="00DF71FC">
        <w:rPr>
          <w:lang w:val="en-AU"/>
        </w:rPr>
        <w:t>5</w:t>
      </w:r>
      <w:r w:rsidRPr="00DF71FC">
        <w:rPr>
          <w:lang w:val="en-AU"/>
        </w:rPr>
        <w:t xml:space="preserve"> by People with Disability Australia Ltd.</w:t>
      </w:r>
      <w:r w:rsidRPr="00DF71FC">
        <w:rPr>
          <w:lang w:val="en-AU"/>
        </w:rPr>
        <w:br/>
      </w:r>
      <w:r w:rsidR="00932C18" w:rsidRPr="00DF71FC">
        <w:rPr>
          <w:lang w:val="en-AU"/>
        </w:rPr>
        <w:t>Suite 10.01| Centennial Plaza | Level 10, 300 Elizabeth Street | Surry Hills NSW 2010</w:t>
      </w:r>
      <w:r w:rsidRPr="00DF71FC">
        <w:rPr>
          <w:lang w:val="en-AU"/>
        </w:rPr>
        <w:br/>
        <w:t>Email:</w:t>
      </w:r>
      <w:r w:rsidRPr="00DF71FC">
        <w:rPr>
          <w:b/>
          <w:bCs/>
          <w:lang w:val="en-AU"/>
        </w:rPr>
        <w:t xml:space="preserve"> </w:t>
      </w:r>
      <w:hyperlink r:id="rId13" w:history="1">
        <w:r w:rsidRPr="00DF71FC">
          <w:rPr>
            <w:rStyle w:val="Hyperlink"/>
            <w:bCs/>
            <w:lang w:val="en-AU"/>
          </w:rPr>
          <w:t>pwda@pwd.org.au</w:t>
        </w:r>
      </w:hyperlink>
      <w:r w:rsidRPr="00DF71FC">
        <w:rPr>
          <w:lang w:val="en-AU"/>
        </w:rPr>
        <w:br/>
        <w:t xml:space="preserve">Phone: </w:t>
      </w:r>
      <w:r w:rsidR="00932C18" w:rsidRPr="00DF71FC">
        <w:rPr>
          <w:lang w:val="en-AU"/>
        </w:rPr>
        <w:t xml:space="preserve">1800 422 015 </w:t>
      </w:r>
      <w:r w:rsidRPr="00DF71FC">
        <w:rPr>
          <w:lang w:val="en-AU"/>
        </w:rPr>
        <w:t>Fax: +61 2 9318 1372</w:t>
      </w:r>
      <w:r w:rsidRPr="00DF71FC">
        <w:rPr>
          <w:lang w:val="en-AU"/>
        </w:rPr>
        <w:br/>
        <w:t xml:space="preserve">URL: </w:t>
      </w:r>
      <w:hyperlink r:id="rId14" w:history="1">
        <w:r w:rsidRPr="00DF71FC">
          <w:rPr>
            <w:rStyle w:val="Hyperlink"/>
            <w:bCs/>
            <w:lang w:val="en-AU"/>
          </w:rPr>
          <w:t>www.pwd.org.au</w:t>
        </w:r>
      </w:hyperlink>
    </w:p>
    <w:p w14:paraId="45ABAE3C" w14:textId="1BEF37C2" w:rsidR="00336BBA" w:rsidRPr="00DF71FC" w:rsidRDefault="00336BBA" w:rsidP="00336BBA">
      <w:pPr>
        <w:pStyle w:val="BodyText"/>
        <w:spacing w:before="0" w:after="0" w:line="240" w:lineRule="auto"/>
        <w:rPr>
          <w:lang w:val="en-AU"/>
        </w:rPr>
      </w:pPr>
      <w:r w:rsidRPr="00DF71FC">
        <w:rPr>
          <w:lang w:val="en-AU"/>
        </w:rPr>
        <w:t>Typeset in Arial 12 and 14 pt and VAG Rounded 26 pt</w:t>
      </w:r>
    </w:p>
    <w:p w14:paraId="770BE331" w14:textId="3A4735F2" w:rsidR="00336BBA" w:rsidRPr="00DF71FC" w:rsidRDefault="00336BBA" w:rsidP="00336BBA">
      <w:pPr>
        <w:pStyle w:val="BodyText"/>
        <w:spacing w:before="0" w:after="0" w:line="240" w:lineRule="auto"/>
        <w:rPr>
          <w:lang w:val="en-AU"/>
        </w:rPr>
      </w:pPr>
      <w:r w:rsidRPr="00DF71FC">
        <w:rPr>
          <w:lang w:val="en-AU"/>
        </w:rPr>
        <w:t>© People with Disability Australia Ltd. 202</w:t>
      </w:r>
      <w:r w:rsidR="002B6044" w:rsidRPr="00DF71FC">
        <w:rPr>
          <w:lang w:val="en-AU"/>
        </w:rPr>
        <w:t>5</w:t>
      </w:r>
    </w:p>
    <w:p w14:paraId="1147F84E" w14:textId="71501D45" w:rsidR="00336BBA" w:rsidRPr="00DF71FC" w:rsidRDefault="00336BBA" w:rsidP="00336BBA">
      <w:pPr>
        <w:pStyle w:val="BodyText"/>
        <w:spacing w:before="0" w:after="0" w:line="240" w:lineRule="auto"/>
        <w:rPr>
          <w:lang w:val="en-AU"/>
        </w:rPr>
      </w:pPr>
      <w:r w:rsidRPr="00DF71FC">
        <w:rPr>
          <w:lang w:val="en-AU"/>
        </w:rPr>
        <w:t>The moral rights of the authors have been asserted</w:t>
      </w:r>
    </w:p>
    <w:p w14:paraId="110D80AF" w14:textId="77777777" w:rsidR="00336BBA" w:rsidRPr="00DF71FC" w:rsidRDefault="00336BBA" w:rsidP="00336BBA">
      <w:pPr>
        <w:pStyle w:val="BodyText"/>
        <w:spacing w:before="0" w:after="0" w:line="240" w:lineRule="auto"/>
        <w:rPr>
          <w:lang w:val="en-AU"/>
        </w:rPr>
      </w:pPr>
      <w:r w:rsidRPr="00DF71FC">
        <w:rPr>
          <w:lang w:val="en-AU"/>
        </w:rPr>
        <w:t>National Library of Australia Cataloguing-in-Publication data:</w:t>
      </w:r>
    </w:p>
    <w:p w14:paraId="4E0E83D4" w14:textId="77777777" w:rsidR="00336BBA" w:rsidRPr="00DF71FC"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DF71FC" w14:paraId="1E11E99A" w14:textId="77777777" w:rsidTr="009E0334">
        <w:tc>
          <w:tcPr>
            <w:tcW w:w="1413" w:type="dxa"/>
          </w:tcPr>
          <w:p w14:paraId="1DE43615" w14:textId="77777777" w:rsidR="00336BBA" w:rsidRPr="00DF71FC" w:rsidRDefault="00336BBA" w:rsidP="009E0334">
            <w:pPr>
              <w:pStyle w:val="BodyText"/>
              <w:spacing w:before="0" w:after="0" w:line="240" w:lineRule="auto"/>
              <w:rPr>
                <w:lang w:val="en-AU"/>
              </w:rPr>
            </w:pPr>
          </w:p>
          <w:p w14:paraId="56FB83D7" w14:textId="77777777" w:rsidR="00336BBA" w:rsidRPr="00DF71FC" w:rsidRDefault="00336BBA" w:rsidP="009E0334">
            <w:pPr>
              <w:pStyle w:val="BodyText"/>
              <w:spacing w:before="0" w:after="0" w:line="240" w:lineRule="auto"/>
              <w:rPr>
                <w:lang w:val="en-AU"/>
              </w:rPr>
            </w:pPr>
            <w:r w:rsidRPr="00DF71FC">
              <w:rPr>
                <w:lang w:val="en-AU"/>
              </w:rPr>
              <w:t>Creator(s):</w:t>
            </w:r>
          </w:p>
        </w:tc>
        <w:tc>
          <w:tcPr>
            <w:tcW w:w="8215" w:type="dxa"/>
          </w:tcPr>
          <w:p w14:paraId="09FDC280" w14:textId="77777777" w:rsidR="00336BBA" w:rsidRPr="00DF71FC" w:rsidRDefault="00336BBA" w:rsidP="009E0334">
            <w:pPr>
              <w:pStyle w:val="BodyText"/>
              <w:spacing w:before="0" w:after="0" w:line="240" w:lineRule="auto"/>
              <w:rPr>
                <w:lang w:val="en-AU"/>
              </w:rPr>
            </w:pPr>
          </w:p>
          <w:p w14:paraId="671B517C" w14:textId="6A0EEC9B" w:rsidR="00336BBA" w:rsidRPr="00DF71FC" w:rsidRDefault="00757A08" w:rsidP="009E0334">
            <w:pPr>
              <w:pStyle w:val="BodyText"/>
              <w:spacing w:before="0" w:after="0" w:line="240" w:lineRule="auto"/>
              <w:rPr>
                <w:lang w:val="en-AU"/>
              </w:rPr>
            </w:pPr>
            <w:r w:rsidRPr="00DF71FC">
              <w:rPr>
                <w:lang w:val="en-AU"/>
              </w:rPr>
              <w:t xml:space="preserve">People with Disability Australia </w:t>
            </w:r>
          </w:p>
        </w:tc>
      </w:tr>
      <w:tr w:rsidR="00336BBA" w:rsidRPr="00DF71FC" w14:paraId="1BF63424" w14:textId="77777777" w:rsidTr="009E0334">
        <w:tc>
          <w:tcPr>
            <w:tcW w:w="1413" w:type="dxa"/>
          </w:tcPr>
          <w:p w14:paraId="303B6D79" w14:textId="77777777" w:rsidR="00336BBA" w:rsidRPr="00DF71FC" w:rsidRDefault="00336BBA" w:rsidP="009E0334">
            <w:pPr>
              <w:pStyle w:val="BodyText"/>
              <w:spacing w:before="0" w:after="0" w:line="240" w:lineRule="auto"/>
              <w:rPr>
                <w:lang w:val="en-AU"/>
              </w:rPr>
            </w:pPr>
            <w:r w:rsidRPr="00DF71FC">
              <w:rPr>
                <w:lang w:val="en-AU"/>
              </w:rPr>
              <w:t>Title:</w:t>
            </w:r>
          </w:p>
        </w:tc>
        <w:tc>
          <w:tcPr>
            <w:tcW w:w="8215" w:type="dxa"/>
          </w:tcPr>
          <w:p w14:paraId="01EB7F80" w14:textId="3904F425" w:rsidR="005D6A81" w:rsidRPr="00DF71FC" w:rsidRDefault="00EB5F95" w:rsidP="005D6A81">
            <w:pPr>
              <w:pStyle w:val="BodyText"/>
              <w:spacing w:before="0" w:after="0" w:line="300" w:lineRule="auto"/>
              <w:rPr>
                <w:i/>
                <w:iCs/>
                <w:lang w:val="en-AU"/>
              </w:rPr>
            </w:pPr>
            <w:r w:rsidRPr="00DF71FC">
              <w:rPr>
                <w:i/>
                <w:iCs/>
                <w:lang w:val="en-AU"/>
              </w:rPr>
              <w:t>‘</w:t>
            </w:r>
            <w:r w:rsidR="00757A08" w:rsidRPr="00DF71FC">
              <w:rPr>
                <w:i/>
                <w:iCs/>
                <w:lang w:val="en-AU"/>
              </w:rPr>
              <w:t>Fight for Me Instead of Making Me Fight</w:t>
            </w:r>
            <w:r w:rsidRPr="00DF71FC">
              <w:rPr>
                <w:i/>
                <w:iCs/>
                <w:lang w:val="en-AU"/>
              </w:rPr>
              <w:t>’</w:t>
            </w:r>
            <w:r w:rsidR="00757A08" w:rsidRPr="00DF71FC">
              <w:rPr>
                <w:i/>
                <w:iCs/>
                <w:lang w:val="en-AU"/>
              </w:rPr>
              <w:t xml:space="preserve"> – Submission to the Attorney-General’s Department’s Review of the Disability Discrimination Act 1992 (</w:t>
            </w:r>
            <w:proofErr w:type="spellStart"/>
            <w:r w:rsidR="00757A08" w:rsidRPr="00DF71FC">
              <w:rPr>
                <w:i/>
                <w:iCs/>
                <w:lang w:val="en-AU"/>
              </w:rPr>
              <w:t>Cth</w:t>
            </w:r>
            <w:proofErr w:type="spellEnd"/>
            <w:r w:rsidR="00757A08" w:rsidRPr="00DF71FC">
              <w:rPr>
                <w:i/>
                <w:iCs/>
                <w:lang w:val="en-AU"/>
              </w:rPr>
              <w:t xml:space="preserve">) Review.  </w:t>
            </w:r>
          </w:p>
          <w:p w14:paraId="72E37B18" w14:textId="66F6DE75" w:rsidR="00336BBA" w:rsidRPr="00DF71FC" w:rsidRDefault="00336BBA" w:rsidP="009E0334">
            <w:pPr>
              <w:pStyle w:val="BodyText"/>
              <w:spacing w:before="0" w:after="0" w:line="240" w:lineRule="auto"/>
              <w:rPr>
                <w:highlight w:val="yellow"/>
                <w:lang w:val="en-AU"/>
              </w:rPr>
            </w:pPr>
          </w:p>
        </w:tc>
      </w:tr>
    </w:tbl>
    <w:p w14:paraId="4F3B1C9F" w14:textId="77777777" w:rsidR="00336BBA" w:rsidRPr="00DF71FC" w:rsidRDefault="00336BBA" w:rsidP="00336BBA">
      <w:pPr>
        <w:pStyle w:val="BodyText"/>
        <w:spacing w:before="0" w:after="0" w:line="240" w:lineRule="auto"/>
        <w:rPr>
          <w:lang w:val="en-AU"/>
        </w:rPr>
      </w:pPr>
    </w:p>
    <w:p w14:paraId="29C5EDE8" w14:textId="77777777" w:rsidR="00336BBA" w:rsidRPr="00DF71FC" w:rsidRDefault="00336BBA" w:rsidP="00336BBA">
      <w:pPr>
        <w:pStyle w:val="BodyText"/>
        <w:spacing w:before="0" w:after="0" w:line="240" w:lineRule="auto"/>
        <w:rPr>
          <w:lang w:val="en-AU"/>
        </w:rPr>
      </w:pPr>
      <w:r w:rsidRPr="00DF71FC">
        <w:rPr>
          <w:lang w:val="en-AU"/>
        </w:rPr>
        <w:t xml:space="preserve">All rights reserved. Except as permitted with the </w:t>
      </w:r>
      <w:r w:rsidRPr="00DF71FC">
        <w:rPr>
          <w:i/>
          <w:iCs/>
          <w:lang w:val="en-AU"/>
        </w:rPr>
        <w:t>Australian Copyright Act 1968</w:t>
      </w:r>
      <w:r w:rsidRPr="00DF71FC">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DF71FC" w:rsidRDefault="00336BBA" w:rsidP="00336BBA">
      <w:pPr>
        <w:pStyle w:val="BodyText"/>
        <w:spacing w:before="0" w:after="0" w:line="240" w:lineRule="auto"/>
        <w:rPr>
          <w:lang w:val="en-AU"/>
        </w:rPr>
      </w:pPr>
    </w:p>
    <w:p w14:paraId="7C39FFCD" w14:textId="65110E16" w:rsidR="00251B88" w:rsidRPr="00DF71FC" w:rsidRDefault="00251B88" w:rsidP="0052761B">
      <w:pPr>
        <w:pStyle w:val="BodyText"/>
        <w:spacing w:before="0" w:after="0" w:line="300" w:lineRule="auto"/>
        <w:rPr>
          <w:i/>
          <w:iCs/>
          <w:lang w:val="en-AU"/>
        </w:rPr>
      </w:pPr>
      <w:r w:rsidRPr="00DF71FC">
        <w:rPr>
          <w:i/>
          <w:iCs/>
          <w:lang w:val="en-AU"/>
        </w:rPr>
        <w:t>Suggested citation</w:t>
      </w:r>
      <w:r w:rsidR="00342589" w:rsidRPr="00DF71FC">
        <w:rPr>
          <w:i/>
          <w:iCs/>
          <w:lang w:val="en-AU"/>
        </w:rPr>
        <w:t>:</w:t>
      </w:r>
      <w:r w:rsidR="00AD3F8A" w:rsidRPr="00DF71FC">
        <w:rPr>
          <w:i/>
          <w:iCs/>
          <w:lang w:val="en-AU"/>
        </w:rPr>
        <w:t xml:space="preserve"> </w:t>
      </w:r>
    </w:p>
    <w:p w14:paraId="730762D6" w14:textId="77777777" w:rsidR="00251B88" w:rsidRPr="00DF71FC" w:rsidRDefault="00251B88" w:rsidP="0052761B">
      <w:pPr>
        <w:pStyle w:val="BodyText"/>
        <w:spacing w:before="0" w:after="0" w:line="300" w:lineRule="auto"/>
        <w:rPr>
          <w:i/>
          <w:iCs/>
          <w:lang w:val="en-AU"/>
        </w:rPr>
      </w:pPr>
    </w:p>
    <w:p w14:paraId="4C433128" w14:textId="069684B0" w:rsidR="00336BBA" w:rsidRPr="00DF71FC" w:rsidRDefault="00757A08" w:rsidP="00757A08">
      <w:pPr>
        <w:pStyle w:val="BodyText"/>
        <w:spacing w:before="0" w:after="0" w:line="300" w:lineRule="auto"/>
        <w:rPr>
          <w:lang w:val="en-AU"/>
        </w:rPr>
      </w:pPr>
      <w:r w:rsidRPr="00DF71FC">
        <w:rPr>
          <w:lang w:val="en-AU"/>
        </w:rPr>
        <w:t>People with Disability Australia,</w:t>
      </w:r>
      <w:r w:rsidR="00336BBA" w:rsidRPr="00DF71FC">
        <w:rPr>
          <w:lang w:val="en-AU"/>
        </w:rPr>
        <w:t xml:space="preserve"> </w:t>
      </w:r>
      <w:r w:rsidR="00EB5F95" w:rsidRPr="00DF71FC">
        <w:rPr>
          <w:lang w:val="en-AU"/>
        </w:rPr>
        <w:t>‘</w:t>
      </w:r>
      <w:r w:rsidRPr="00DF71FC">
        <w:rPr>
          <w:i/>
          <w:iCs/>
          <w:lang w:val="en-AU"/>
        </w:rPr>
        <w:t>Fight for Me Instead of Making Me Fight</w:t>
      </w:r>
      <w:r w:rsidR="00EB5F95" w:rsidRPr="00DF71FC">
        <w:rPr>
          <w:i/>
          <w:iCs/>
          <w:lang w:val="en-AU"/>
        </w:rPr>
        <w:t>’</w:t>
      </w:r>
      <w:r w:rsidRPr="00DF71FC">
        <w:rPr>
          <w:i/>
          <w:iCs/>
          <w:lang w:val="en-AU"/>
        </w:rPr>
        <w:t xml:space="preserve"> – Submission to the Attorney-General’s Department’s Review of the Disability Discrimination Act 1992 (</w:t>
      </w:r>
      <w:proofErr w:type="spellStart"/>
      <w:r w:rsidRPr="00DF71FC">
        <w:rPr>
          <w:i/>
          <w:iCs/>
          <w:lang w:val="en-AU"/>
        </w:rPr>
        <w:t>Cth</w:t>
      </w:r>
      <w:proofErr w:type="spellEnd"/>
      <w:r w:rsidRPr="00DF71FC">
        <w:rPr>
          <w:i/>
          <w:iCs/>
          <w:lang w:val="en-AU"/>
        </w:rPr>
        <w:t>) Review</w:t>
      </w:r>
      <w:r w:rsidR="00443EDA" w:rsidRPr="00DF71FC">
        <w:rPr>
          <w:lang w:val="en-AU"/>
        </w:rPr>
        <w:t xml:space="preserve">, 17 October 2025, People with Disability Australia, Sydney. </w:t>
      </w:r>
    </w:p>
    <w:p w14:paraId="48C1B28F" w14:textId="77777777" w:rsidR="00336BBA" w:rsidRPr="00DF71FC" w:rsidRDefault="00336BBA" w:rsidP="00336BBA">
      <w:pPr>
        <w:spacing w:before="0" w:after="0" w:line="300" w:lineRule="auto"/>
      </w:pPr>
    </w:p>
    <w:p w14:paraId="548BE9E2" w14:textId="77777777" w:rsidR="00694748" w:rsidRPr="00DF71FC" w:rsidRDefault="00694748">
      <w:pPr>
        <w:spacing w:before="0" w:after="120" w:line="280" w:lineRule="atLeast"/>
        <w:rPr>
          <w:rStyle w:val="Hyperlink"/>
          <w:rFonts w:ascii="Arial" w:hAnsi="Arial" w:cs="Arial"/>
          <w:color w:val="auto"/>
          <w:u w:val="none"/>
          <w:shd w:val="clear" w:color="auto" w:fill="FFFFFF"/>
        </w:rPr>
      </w:pPr>
      <w:r w:rsidRPr="00DF71FC">
        <w:rPr>
          <w:rStyle w:val="Hyperlink"/>
          <w:rFonts w:ascii="Arial" w:hAnsi="Arial" w:cs="Arial"/>
          <w:color w:val="auto"/>
          <w:u w:val="none"/>
          <w:shd w:val="clear" w:color="auto" w:fill="FFFFFF"/>
        </w:rPr>
        <w:br w:type="page"/>
      </w:r>
    </w:p>
    <w:p w14:paraId="3E401831" w14:textId="77777777" w:rsidR="006F4C6F" w:rsidRPr="00DF71FC" w:rsidRDefault="006F4C6F" w:rsidP="006F4C6F">
      <w:pPr>
        <w:pStyle w:val="Heading2"/>
        <w:spacing w:before="0" w:line="300" w:lineRule="auto"/>
      </w:pPr>
      <w:bookmarkStart w:id="49" w:name="_Toc117749735"/>
      <w:bookmarkStart w:id="50" w:name="_Toc119605127"/>
      <w:bookmarkStart w:id="51" w:name="_Toc121904240"/>
      <w:bookmarkStart w:id="52" w:name="_Toc122010539"/>
      <w:bookmarkStart w:id="53" w:name="_Toc136542541"/>
      <w:bookmarkStart w:id="54" w:name="_Toc136544401"/>
      <w:bookmarkStart w:id="55" w:name="_Toc136805644"/>
      <w:bookmarkStart w:id="56" w:name="_Toc136867592"/>
      <w:bookmarkStart w:id="57" w:name="_Toc210673825"/>
      <w:bookmarkStart w:id="58" w:name="_Toc210682857"/>
      <w:bookmarkStart w:id="59" w:name="_Toc210831480"/>
      <w:r w:rsidRPr="00DF71FC">
        <w:lastRenderedPageBreak/>
        <w:t>About PWDA</w:t>
      </w:r>
      <w:bookmarkEnd w:id="49"/>
      <w:bookmarkEnd w:id="50"/>
      <w:bookmarkEnd w:id="51"/>
      <w:bookmarkEnd w:id="52"/>
      <w:bookmarkEnd w:id="53"/>
      <w:bookmarkEnd w:id="54"/>
      <w:bookmarkEnd w:id="55"/>
      <w:bookmarkEnd w:id="56"/>
      <w:bookmarkEnd w:id="57"/>
      <w:bookmarkEnd w:id="58"/>
      <w:bookmarkEnd w:id="59"/>
    </w:p>
    <w:p w14:paraId="679C3D7C" w14:textId="77777777" w:rsidR="00B264F0" w:rsidRPr="00DF71FC" w:rsidRDefault="00B264F0" w:rsidP="00B264F0">
      <w:r w:rsidRPr="00DF71FC">
        <w:t>People with Disability Australia (PWDA) is a national disability rights and advocacy organisation made up of, and led by, people with disability.</w:t>
      </w:r>
    </w:p>
    <w:p w14:paraId="6FEFAB11" w14:textId="77777777" w:rsidR="00B264F0" w:rsidRPr="00DF71FC" w:rsidRDefault="00B264F0" w:rsidP="00B264F0">
      <w:r w:rsidRPr="00DF71FC">
        <w:t>We have a vision of a socially just, accessible and inclusive community in which the contribution, potential and diversity of people with disability are not only recognised and respected but also celebrated.</w:t>
      </w:r>
    </w:p>
    <w:p w14:paraId="58829007" w14:textId="77777777" w:rsidR="00B264F0" w:rsidRPr="00DF71FC" w:rsidRDefault="00B264F0" w:rsidP="00B264F0">
      <w:r w:rsidRPr="00DF71FC">
        <w:t xml:space="preserve">PWDA was established in 1981, during the International Year of Disabled Persons. </w:t>
      </w:r>
    </w:p>
    <w:p w14:paraId="23DC4944" w14:textId="77777777" w:rsidR="00B264F0" w:rsidRPr="00DF71FC" w:rsidRDefault="00B264F0" w:rsidP="00B264F0">
      <w:r w:rsidRPr="00DF71FC">
        <w:t>We are a peak, non-profit, non-government organisation that represents the interests of people with all kinds of disability.</w:t>
      </w:r>
    </w:p>
    <w:p w14:paraId="54F37EAF" w14:textId="77777777" w:rsidR="00B264F0" w:rsidRPr="00DF71FC" w:rsidRDefault="00B264F0" w:rsidP="00B264F0">
      <w:r w:rsidRPr="00DF71FC">
        <w:t>We also represent people with disability at the United Nations, particularly in relation to the United Nations Convention on the Rights of Persons with Disabilities (CRPD).</w:t>
      </w:r>
    </w:p>
    <w:p w14:paraId="1C4FD645" w14:textId="77777777" w:rsidR="00B264F0" w:rsidRPr="00DF71FC" w:rsidRDefault="00B264F0" w:rsidP="00B264F0">
      <w:r w:rsidRPr="00DF71FC">
        <w:t>Our work is grounded in a human rights framework that recognises the CRPD and related mechanisms as fundamental tools for advancing the rights of people with disability.</w:t>
      </w:r>
    </w:p>
    <w:p w14:paraId="3DDBCE9D" w14:textId="77777777" w:rsidR="00B264F0" w:rsidRPr="00DF71FC" w:rsidRDefault="00B264F0" w:rsidP="00B264F0">
      <w:r w:rsidRPr="00DF71FC">
        <w:t>PWDA is a member of Disabled People’s Organisations Australia (DPO Australia), along with the First People’s Disability Network, National Ethnic Disability Alliance and Women with Disabilities Australia.</w:t>
      </w:r>
    </w:p>
    <w:p w14:paraId="349223B2" w14:textId="77777777" w:rsidR="00B264F0" w:rsidRPr="00DF71FC" w:rsidRDefault="00B264F0" w:rsidP="00B264F0">
      <w:r w:rsidRPr="00DF71FC">
        <w:t>DPOs collectively form a disability rights movement that places people with disability at the centre of decision-making in all aspects of our lives.</w:t>
      </w:r>
    </w:p>
    <w:p w14:paraId="5A7CFE65" w14:textId="65702227" w:rsidR="008F26E1" w:rsidRPr="00DF71FC" w:rsidRDefault="00B264F0" w:rsidP="00B264F0">
      <w:r w:rsidRPr="00DF71FC">
        <w:t>‘Nothing About Us, Without Us’ is the motto of Disabled Peoples’ International.</w:t>
      </w:r>
      <w:r w:rsidR="008F26E1" w:rsidRPr="00DF71FC">
        <w:t xml:space="preserve"> </w:t>
      </w:r>
    </w:p>
    <w:p w14:paraId="772C94F8" w14:textId="6ED03F02" w:rsidR="001818A8" w:rsidRPr="00DF71FC" w:rsidRDefault="001818A8" w:rsidP="006F4C6F">
      <w:pPr>
        <w:spacing w:before="0" w:after="0" w:line="300" w:lineRule="auto"/>
      </w:pPr>
      <w:r w:rsidRPr="00DF71FC">
        <w:br w:type="page"/>
      </w:r>
    </w:p>
    <w:bookmarkStart w:id="60" w:name="_Toc83717712" w:displacedByCustomXml="next"/>
    <w:bookmarkStart w:id="61" w:name="_Toc83718528" w:displacedByCustomXml="next"/>
    <w:sdt>
      <w:sdtPr>
        <w:rPr>
          <w:rFonts w:asciiTheme="minorHAnsi" w:eastAsiaTheme="minorEastAsia" w:hAnsiTheme="minorHAnsi" w:cstheme="minorBidi"/>
          <w:b w:val="0"/>
          <w:bCs/>
          <w:color w:val="auto"/>
          <w:sz w:val="24"/>
          <w:szCs w:val="24"/>
          <w:lang w:val="en-AU"/>
        </w:rPr>
        <w:id w:val="-2017298618"/>
        <w:docPartObj>
          <w:docPartGallery w:val="Table of Contents"/>
          <w:docPartUnique/>
        </w:docPartObj>
      </w:sdtPr>
      <w:sdtEndPr>
        <w:rPr>
          <w:sz w:val="22"/>
          <w:szCs w:val="22"/>
        </w:rPr>
      </w:sdtEndPr>
      <w:sdtContent>
        <w:p w14:paraId="2EAD84CF" w14:textId="77777777" w:rsidR="00CB07A7" w:rsidRPr="00DF71FC" w:rsidRDefault="00B467AB" w:rsidP="00821049">
          <w:pPr>
            <w:pStyle w:val="TOCHeading"/>
            <w:rPr>
              <w:lang w:val="en-AU"/>
            </w:rPr>
          </w:pPr>
          <w:r w:rsidRPr="00DF71FC">
            <w:rPr>
              <w:lang w:val="en-AU"/>
            </w:rPr>
            <w:t>Table of Contents</w:t>
          </w:r>
          <w:r w:rsidRPr="00DF71FC">
            <w:rPr>
              <w:b w:val="0"/>
              <w:lang w:val="en-AU"/>
            </w:rPr>
            <w:fldChar w:fldCharType="begin"/>
          </w:r>
          <w:r w:rsidRPr="00DF71FC">
            <w:rPr>
              <w:lang w:val="en-AU"/>
            </w:rPr>
            <w:instrText xml:space="preserve"> TOC \o "1-3" \h \z \u </w:instrText>
          </w:r>
          <w:r w:rsidRPr="00DF71FC">
            <w:rPr>
              <w:b w:val="0"/>
              <w:lang w:val="en-AU"/>
            </w:rPr>
            <w:fldChar w:fldCharType="separate"/>
          </w:r>
        </w:p>
        <w:p w14:paraId="3E6363A2" w14:textId="015FA4D4" w:rsidR="00CB07A7" w:rsidRPr="00DF71FC" w:rsidRDefault="00CB07A7">
          <w:pPr>
            <w:pStyle w:val="TOC2"/>
            <w:rPr>
              <w:rFonts w:eastAsiaTheme="minorEastAsia"/>
              <w:noProof w:val="0"/>
              <w:kern w:val="2"/>
              <w:lang w:eastAsia="en-AU"/>
              <w14:ligatures w14:val="standardContextual"/>
            </w:rPr>
          </w:pPr>
          <w:hyperlink w:anchor="_Toc210831481" w:history="1">
            <w:r w:rsidRPr="00DF71FC">
              <w:rPr>
                <w:rStyle w:val="Hyperlink"/>
                <w:noProof w:val="0"/>
              </w:rPr>
              <w:t>Introduction</w:t>
            </w:r>
            <w:r w:rsidRPr="00DF71FC">
              <w:rPr>
                <w:noProof w:val="0"/>
                <w:webHidden/>
              </w:rPr>
              <w:tab/>
            </w:r>
            <w:r w:rsidRPr="00DF71FC">
              <w:rPr>
                <w:noProof w:val="0"/>
                <w:webHidden/>
              </w:rPr>
              <w:fldChar w:fldCharType="begin"/>
            </w:r>
            <w:r w:rsidRPr="00DF71FC">
              <w:rPr>
                <w:noProof w:val="0"/>
                <w:webHidden/>
              </w:rPr>
              <w:instrText xml:space="preserve"> PAGEREF _Toc210831481 \h </w:instrText>
            </w:r>
            <w:r w:rsidRPr="00DF71FC">
              <w:rPr>
                <w:noProof w:val="0"/>
                <w:webHidden/>
              </w:rPr>
            </w:r>
            <w:r w:rsidRPr="00DF71FC">
              <w:rPr>
                <w:noProof w:val="0"/>
                <w:webHidden/>
              </w:rPr>
              <w:fldChar w:fldCharType="separate"/>
            </w:r>
            <w:r w:rsidRPr="00DF71FC">
              <w:rPr>
                <w:noProof w:val="0"/>
                <w:webHidden/>
              </w:rPr>
              <w:t>6</w:t>
            </w:r>
            <w:r w:rsidRPr="00DF71FC">
              <w:rPr>
                <w:noProof w:val="0"/>
                <w:webHidden/>
              </w:rPr>
              <w:fldChar w:fldCharType="end"/>
            </w:r>
          </w:hyperlink>
        </w:p>
        <w:p w14:paraId="05F20C75" w14:textId="203D4FB5" w:rsidR="00CB07A7" w:rsidRPr="00DF71FC" w:rsidRDefault="00CB07A7">
          <w:pPr>
            <w:pStyle w:val="TOC2"/>
            <w:rPr>
              <w:rFonts w:eastAsiaTheme="minorEastAsia"/>
              <w:noProof w:val="0"/>
              <w:kern w:val="2"/>
              <w:lang w:eastAsia="en-AU"/>
              <w14:ligatures w14:val="standardContextual"/>
            </w:rPr>
          </w:pPr>
          <w:hyperlink w:anchor="_Toc210831482" w:history="1">
            <w:r w:rsidRPr="00DF71FC">
              <w:rPr>
                <w:rStyle w:val="Hyperlink"/>
                <w:noProof w:val="0"/>
              </w:rPr>
              <w:t>Summary of Recommendations</w:t>
            </w:r>
            <w:r w:rsidRPr="00DF71FC">
              <w:rPr>
                <w:noProof w:val="0"/>
                <w:webHidden/>
              </w:rPr>
              <w:tab/>
            </w:r>
            <w:r w:rsidRPr="00DF71FC">
              <w:rPr>
                <w:noProof w:val="0"/>
                <w:webHidden/>
              </w:rPr>
              <w:fldChar w:fldCharType="begin"/>
            </w:r>
            <w:r w:rsidRPr="00DF71FC">
              <w:rPr>
                <w:noProof w:val="0"/>
                <w:webHidden/>
              </w:rPr>
              <w:instrText xml:space="preserve"> PAGEREF _Toc210831482 \h </w:instrText>
            </w:r>
            <w:r w:rsidRPr="00DF71FC">
              <w:rPr>
                <w:noProof w:val="0"/>
                <w:webHidden/>
              </w:rPr>
            </w:r>
            <w:r w:rsidRPr="00DF71FC">
              <w:rPr>
                <w:noProof w:val="0"/>
                <w:webHidden/>
              </w:rPr>
              <w:fldChar w:fldCharType="separate"/>
            </w:r>
            <w:r w:rsidRPr="00DF71FC">
              <w:rPr>
                <w:noProof w:val="0"/>
                <w:webHidden/>
              </w:rPr>
              <w:t>7</w:t>
            </w:r>
            <w:r w:rsidRPr="00DF71FC">
              <w:rPr>
                <w:noProof w:val="0"/>
                <w:webHidden/>
              </w:rPr>
              <w:fldChar w:fldCharType="end"/>
            </w:r>
          </w:hyperlink>
        </w:p>
        <w:p w14:paraId="31D4865F" w14:textId="693815DE" w:rsidR="00CB07A7" w:rsidRPr="00DF71FC" w:rsidRDefault="00CB07A7">
          <w:pPr>
            <w:pStyle w:val="TOC2"/>
            <w:rPr>
              <w:rFonts w:eastAsiaTheme="minorEastAsia"/>
              <w:noProof w:val="0"/>
              <w:kern w:val="2"/>
              <w:lang w:eastAsia="en-AU"/>
              <w14:ligatures w14:val="standardContextual"/>
            </w:rPr>
          </w:pPr>
          <w:hyperlink w:anchor="_Toc210831483" w:history="1">
            <w:r w:rsidRPr="00DF71FC">
              <w:rPr>
                <w:rStyle w:val="Hyperlink"/>
                <w:noProof w:val="0"/>
              </w:rPr>
              <w:t>Methodology</w:t>
            </w:r>
            <w:r w:rsidRPr="00DF71FC">
              <w:rPr>
                <w:noProof w:val="0"/>
                <w:webHidden/>
              </w:rPr>
              <w:tab/>
            </w:r>
            <w:r w:rsidRPr="00DF71FC">
              <w:rPr>
                <w:noProof w:val="0"/>
                <w:webHidden/>
              </w:rPr>
              <w:fldChar w:fldCharType="begin"/>
            </w:r>
            <w:r w:rsidRPr="00DF71FC">
              <w:rPr>
                <w:noProof w:val="0"/>
                <w:webHidden/>
              </w:rPr>
              <w:instrText xml:space="preserve"> PAGEREF _Toc210831483 \h </w:instrText>
            </w:r>
            <w:r w:rsidRPr="00DF71FC">
              <w:rPr>
                <w:noProof w:val="0"/>
                <w:webHidden/>
              </w:rPr>
            </w:r>
            <w:r w:rsidRPr="00DF71FC">
              <w:rPr>
                <w:noProof w:val="0"/>
                <w:webHidden/>
              </w:rPr>
              <w:fldChar w:fldCharType="separate"/>
            </w:r>
            <w:r w:rsidRPr="00DF71FC">
              <w:rPr>
                <w:noProof w:val="0"/>
                <w:webHidden/>
              </w:rPr>
              <w:t>9</w:t>
            </w:r>
            <w:r w:rsidRPr="00DF71FC">
              <w:rPr>
                <w:noProof w:val="0"/>
                <w:webHidden/>
              </w:rPr>
              <w:fldChar w:fldCharType="end"/>
            </w:r>
          </w:hyperlink>
        </w:p>
        <w:p w14:paraId="4133C83F" w14:textId="051156BD" w:rsidR="00CB07A7" w:rsidRPr="00DF71FC" w:rsidRDefault="00CB07A7">
          <w:pPr>
            <w:pStyle w:val="TOC2"/>
            <w:rPr>
              <w:rFonts w:eastAsiaTheme="minorEastAsia"/>
              <w:noProof w:val="0"/>
              <w:kern w:val="2"/>
              <w:lang w:eastAsia="en-AU"/>
              <w14:ligatures w14:val="standardContextual"/>
            </w:rPr>
          </w:pPr>
          <w:hyperlink w:anchor="_Toc210831484" w:history="1">
            <w:r w:rsidRPr="00DF71FC">
              <w:rPr>
                <w:rStyle w:val="Hyperlink"/>
                <w:noProof w:val="0"/>
              </w:rPr>
              <w:t>Part 1 – Updating understandings of disability and disability discrimination</w:t>
            </w:r>
            <w:r w:rsidRPr="00DF71FC">
              <w:rPr>
                <w:noProof w:val="0"/>
                <w:webHidden/>
              </w:rPr>
              <w:tab/>
            </w:r>
            <w:r w:rsidRPr="00DF71FC">
              <w:rPr>
                <w:noProof w:val="0"/>
                <w:webHidden/>
              </w:rPr>
              <w:fldChar w:fldCharType="begin"/>
            </w:r>
            <w:r w:rsidRPr="00DF71FC">
              <w:rPr>
                <w:noProof w:val="0"/>
                <w:webHidden/>
              </w:rPr>
              <w:instrText xml:space="preserve"> PAGEREF _Toc210831484 \h </w:instrText>
            </w:r>
            <w:r w:rsidRPr="00DF71FC">
              <w:rPr>
                <w:noProof w:val="0"/>
                <w:webHidden/>
              </w:rPr>
            </w:r>
            <w:r w:rsidRPr="00DF71FC">
              <w:rPr>
                <w:noProof w:val="0"/>
                <w:webHidden/>
              </w:rPr>
              <w:fldChar w:fldCharType="separate"/>
            </w:r>
            <w:r w:rsidRPr="00DF71FC">
              <w:rPr>
                <w:noProof w:val="0"/>
                <w:webHidden/>
              </w:rPr>
              <w:t>10</w:t>
            </w:r>
            <w:r w:rsidRPr="00DF71FC">
              <w:rPr>
                <w:noProof w:val="0"/>
                <w:webHidden/>
              </w:rPr>
              <w:fldChar w:fldCharType="end"/>
            </w:r>
          </w:hyperlink>
        </w:p>
        <w:p w14:paraId="7A95FBA4" w14:textId="009608CA" w:rsidR="00CB07A7" w:rsidRPr="00DF71FC" w:rsidRDefault="00CB07A7">
          <w:pPr>
            <w:pStyle w:val="TOC3"/>
            <w:rPr>
              <w:rFonts w:cstheme="minorBidi"/>
              <w:bCs w:val="0"/>
              <w:kern w:val="2"/>
              <w:sz w:val="24"/>
              <w:szCs w:val="24"/>
              <w:lang w:eastAsia="en-AU"/>
              <w14:ligatures w14:val="standardContextual"/>
            </w:rPr>
          </w:pPr>
          <w:hyperlink w:anchor="_Toc210831485" w:history="1">
            <w:r w:rsidRPr="00DF71FC">
              <w:rPr>
                <w:rStyle w:val="Hyperlink"/>
              </w:rPr>
              <w:t>Definition of disability</w:t>
            </w:r>
            <w:r w:rsidRPr="00DF71FC">
              <w:rPr>
                <w:webHidden/>
              </w:rPr>
              <w:tab/>
            </w:r>
            <w:r w:rsidRPr="00DF71FC">
              <w:rPr>
                <w:webHidden/>
              </w:rPr>
              <w:fldChar w:fldCharType="begin"/>
            </w:r>
            <w:r w:rsidRPr="00DF71FC">
              <w:rPr>
                <w:webHidden/>
              </w:rPr>
              <w:instrText xml:space="preserve"> PAGEREF _Toc210831485 \h </w:instrText>
            </w:r>
            <w:r w:rsidRPr="00DF71FC">
              <w:rPr>
                <w:webHidden/>
              </w:rPr>
            </w:r>
            <w:r w:rsidRPr="00DF71FC">
              <w:rPr>
                <w:webHidden/>
              </w:rPr>
              <w:fldChar w:fldCharType="separate"/>
            </w:r>
            <w:r w:rsidRPr="00DF71FC">
              <w:rPr>
                <w:webHidden/>
              </w:rPr>
              <w:t>10</w:t>
            </w:r>
            <w:r w:rsidRPr="00DF71FC">
              <w:rPr>
                <w:webHidden/>
              </w:rPr>
              <w:fldChar w:fldCharType="end"/>
            </w:r>
          </w:hyperlink>
        </w:p>
        <w:p w14:paraId="66E3ABDA" w14:textId="0A3D4165" w:rsidR="00CB07A7" w:rsidRPr="00DF71FC" w:rsidRDefault="00CB07A7">
          <w:pPr>
            <w:pStyle w:val="TOC3"/>
            <w:rPr>
              <w:rFonts w:cstheme="minorBidi"/>
              <w:bCs w:val="0"/>
              <w:kern w:val="2"/>
              <w:sz w:val="24"/>
              <w:szCs w:val="24"/>
              <w:lang w:eastAsia="en-AU"/>
              <w14:ligatures w14:val="standardContextual"/>
            </w:rPr>
          </w:pPr>
          <w:hyperlink w:anchor="_Toc210831486" w:history="1">
            <w:r w:rsidRPr="00DF71FC">
              <w:rPr>
                <w:rStyle w:val="Hyperlink"/>
              </w:rPr>
              <w:t>Intersectionality</w:t>
            </w:r>
            <w:r w:rsidRPr="00DF71FC">
              <w:rPr>
                <w:webHidden/>
              </w:rPr>
              <w:tab/>
            </w:r>
            <w:r w:rsidRPr="00DF71FC">
              <w:rPr>
                <w:webHidden/>
              </w:rPr>
              <w:fldChar w:fldCharType="begin"/>
            </w:r>
            <w:r w:rsidRPr="00DF71FC">
              <w:rPr>
                <w:webHidden/>
              </w:rPr>
              <w:instrText xml:space="preserve"> PAGEREF _Toc210831486 \h </w:instrText>
            </w:r>
            <w:r w:rsidRPr="00DF71FC">
              <w:rPr>
                <w:webHidden/>
              </w:rPr>
            </w:r>
            <w:r w:rsidRPr="00DF71FC">
              <w:rPr>
                <w:webHidden/>
              </w:rPr>
              <w:fldChar w:fldCharType="separate"/>
            </w:r>
            <w:r w:rsidRPr="00DF71FC">
              <w:rPr>
                <w:webHidden/>
              </w:rPr>
              <w:t>12</w:t>
            </w:r>
            <w:r w:rsidRPr="00DF71FC">
              <w:rPr>
                <w:webHidden/>
              </w:rPr>
              <w:fldChar w:fldCharType="end"/>
            </w:r>
          </w:hyperlink>
        </w:p>
        <w:p w14:paraId="4744ABFA" w14:textId="585816BC" w:rsidR="00CB07A7" w:rsidRPr="00DF71FC" w:rsidRDefault="00CB07A7">
          <w:pPr>
            <w:pStyle w:val="TOC3"/>
            <w:rPr>
              <w:rFonts w:cstheme="minorBidi"/>
              <w:bCs w:val="0"/>
              <w:kern w:val="2"/>
              <w:sz w:val="24"/>
              <w:szCs w:val="24"/>
              <w:lang w:eastAsia="en-AU"/>
              <w14:ligatures w14:val="standardContextual"/>
            </w:rPr>
          </w:pPr>
          <w:hyperlink w:anchor="_Toc210831487" w:history="1">
            <w:r w:rsidRPr="00DF71FC">
              <w:rPr>
                <w:rStyle w:val="Hyperlink"/>
              </w:rPr>
              <w:t>Definition of direct discrimination</w:t>
            </w:r>
            <w:r w:rsidRPr="00DF71FC">
              <w:rPr>
                <w:webHidden/>
              </w:rPr>
              <w:tab/>
            </w:r>
            <w:r w:rsidRPr="00DF71FC">
              <w:rPr>
                <w:webHidden/>
              </w:rPr>
              <w:fldChar w:fldCharType="begin"/>
            </w:r>
            <w:r w:rsidRPr="00DF71FC">
              <w:rPr>
                <w:webHidden/>
              </w:rPr>
              <w:instrText xml:space="preserve"> PAGEREF _Toc210831487 \h </w:instrText>
            </w:r>
            <w:r w:rsidRPr="00DF71FC">
              <w:rPr>
                <w:webHidden/>
              </w:rPr>
            </w:r>
            <w:r w:rsidRPr="00DF71FC">
              <w:rPr>
                <w:webHidden/>
              </w:rPr>
              <w:fldChar w:fldCharType="separate"/>
            </w:r>
            <w:r w:rsidRPr="00DF71FC">
              <w:rPr>
                <w:webHidden/>
              </w:rPr>
              <w:t>13</w:t>
            </w:r>
            <w:r w:rsidRPr="00DF71FC">
              <w:rPr>
                <w:webHidden/>
              </w:rPr>
              <w:fldChar w:fldCharType="end"/>
            </w:r>
          </w:hyperlink>
        </w:p>
        <w:p w14:paraId="3086713C" w14:textId="625820F3" w:rsidR="00CB07A7" w:rsidRPr="00DF71FC" w:rsidRDefault="00CB07A7">
          <w:pPr>
            <w:pStyle w:val="TOC3"/>
            <w:rPr>
              <w:rFonts w:cstheme="minorBidi"/>
              <w:bCs w:val="0"/>
              <w:kern w:val="2"/>
              <w:sz w:val="24"/>
              <w:szCs w:val="24"/>
              <w:lang w:eastAsia="en-AU"/>
              <w14:ligatures w14:val="standardContextual"/>
            </w:rPr>
          </w:pPr>
          <w:hyperlink w:anchor="_Toc210831488" w:history="1">
            <w:r w:rsidRPr="00DF71FC">
              <w:rPr>
                <w:rStyle w:val="Hyperlink"/>
              </w:rPr>
              <w:t>CRPD</w:t>
            </w:r>
            <w:r w:rsidRPr="00DF71FC">
              <w:rPr>
                <w:webHidden/>
              </w:rPr>
              <w:tab/>
            </w:r>
            <w:r w:rsidRPr="00DF71FC">
              <w:rPr>
                <w:webHidden/>
              </w:rPr>
              <w:fldChar w:fldCharType="begin"/>
            </w:r>
            <w:r w:rsidRPr="00DF71FC">
              <w:rPr>
                <w:webHidden/>
              </w:rPr>
              <w:instrText xml:space="preserve"> PAGEREF _Toc210831488 \h </w:instrText>
            </w:r>
            <w:r w:rsidRPr="00DF71FC">
              <w:rPr>
                <w:webHidden/>
              </w:rPr>
            </w:r>
            <w:r w:rsidRPr="00DF71FC">
              <w:rPr>
                <w:webHidden/>
              </w:rPr>
              <w:fldChar w:fldCharType="separate"/>
            </w:r>
            <w:r w:rsidRPr="00DF71FC">
              <w:rPr>
                <w:webHidden/>
              </w:rPr>
              <w:t>15</w:t>
            </w:r>
            <w:r w:rsidRPr="00DF71FC">
              <w:rPr>
                <w:webHidden/>
              </w:rPr>
              <w:fldChar w:fldCharType="end"/>
            </w:r>
          </w:hyperlink>
        </w:p>
        <w:p w14:paraId="30B2D55A" w14:textId="76107FD7" w:rsidR="00CB07A7" w:rsidRPr="00DF71FC" w:rsidRDefault="00CB07A7">
          <w:pPr>
            <w:pStyle w:val="TOC2"/>
            <w:rPr>
              <w:rFonts w:eastAsiaTheme="minorEastAsia"/>
              <w:noProof w:val="0"/>
              <w:kern w:val="2"/>
              <w:lang w:eastAsia="en-AU"/>
              <w14:ligatures w14:val="standardContextual"/>
            </w:rPr>
          </w:pPr>
          <w:hyperlink w:anchor="_Toc210831489" w:history="1">
            <w:r w:rsidRPr="00DF71FC">
              <w:rPr>
                <w:rStyle w:val="Hyperlink"/>
                <w:noProof w:val="0"/>
              </w:rPr>
              <w:t>Part 2 – Positive duty to eliminate discrimination</w:t>
            </w:r>
            <w:r w:rsidRPr="00DF71FC">
              <w:rPr>
                <w:noProof w:val="0"/>
                <w:webHidden/>
              </w:rPr>
              <w:tab/>
            </w:r>
            <w:r w:rsidRPr="00DF71FC">
              <w:rPr>
                <w:noProof w:val="0"/>
                <w:webHidden/>
              </w:rPr>
              <w:fldChar w:fldCharType="begin"/>
            </w:r>
            <w:r w:rsidRPr="00DF71FC">
              <w:rPr>
                <w:noProof w:val="0"/>
                <w:webHidden/>
              </w:rPr>
              <w:instrText xml:space="preserve"> PAGEREF _Toc210831489 \h </w:instrText>
            </w:r>
            <w:r w:rsidRPr="00DF71FC">
              <w:rPr>
                <w:noProof w:val="0"/>
                <w:webHidden/>
              </w:rPr>
            </w:r>
            <w:r w:rsidRPr="00DF71FC">
              <w:rPr>
                <w:noProof w:val="0"/>
                <w:webHidden/>
              </w:rPr>
              <w:fldChar w:fldCharType="separate"/>
            </w:r>
            <w:r w:rsidRPr="00DF71FC">
              <w:rPr>
                <w:noProof w:val="0"/>
                <w:webHidden/>
              </w:rPr>
              <w:t>17</w:t>
            </w:r>
            <w:r w:rsidRPr="00DF71FC">
              <w:rPr>
                <w:noProof w:val="0"/>
                <w:webHidden/>
              </w:rPr>
              <w:fldChar w:fldCharType="end"/>
            </w:r>
          </w:hyperlink>
        </w:p>
        <w:p w14:paraId="57AFAD45" w14:textId="4F9019D9" w:rsidR="00CB07A7" w:rsidRPr="00DF71FC" w:rsidRDefault="00CB07A7">
          <w:pPr>
            <w:pStyle w:val="TOC3"/>
            <w:rPr>
              <w:rFonts w:cstheme="minorBidi"/>
              <w:bCs w:val="0"/>
              <w:kern w:val="2"/>
              <w:sz w:val="24"/>
              <w:szCs w:val="24"/>
              <w:lang w:eastAsia="en-AU"/>
              <w14:ligatures w14:val="standardContextual"/>
            </w:rPr>
          </w:pPr>
          <w:hyperlink w:anchor="_Toc210831490" w:history="1">
            <w:r w:rsidRPr="00DF71FC">
              <w:rPr>
                <w:rStyle w:val="Hyperlink"/>
              </w:rPr>
              <w:t>The case for a positive duty</w:t>
            </w:r>
            <w:r w:rsidRPr="00DF71FC">
              <w:rPr>
                <w:webHidden/>
              </w:rPr>
              <w:tab/>
            </w:r>
            <w:r w:rsidRPr="00DF71FC">
              <w:rPr>
                <w:webHidden/>
              </w:rPr>
              <w:fldChar w:fldCharType="begin"/>
            </w:r>
            <w:r w:rsidRPr="00DF71FC">
              <w:rPr>
                <w:webHidden/>
              </w:rPr>
              <w:instrText xml:space="preserve"> PAGEREF _Toc210831490 \h </w:instrText>
            </w:r>
            <w:r w:rsidRPr="00DF71FC">
              <w:rPr>
                <w:webHidden/>
              </w:rPr>
            </w:r>
            <w:r w:rsidRPr="00DF71FC">
              <w:rPr>
                <w:webHidden/>
              </w:rPr>
              <w:fldChar w:fldCharType="separate"/>
            </w:r>
            <w:r w:rsidRPr="00DF71FC">
              <w:rPr>
                <w:webHidden/>
              </w:rPr>
              <w:t>17</w:t>
            </w:r>
            <w:r w:rsidRPr="00DF71FC">
              <w:rPr>
                <w:webHidden/>
              </w:rPr>
              <w:fldChar w:fldCharType="end"/>
            </w:r>
          </w:hyperlink>
        </w:p>
        <w:p w14:paraId="0997062A" w14:textId="36B8AFF8" w:rsidR="00CB07A7" w:rsidRPr="00DF71FC" w:rsidRDefault="00CB07A7">
          <w:pPr>
            <w:pStyle w:val="TOC2"/>
            <w:rPr>
              <w:rFonts w:eastAsiaTheme="minorEastAsia"/>
              <w:noProof w:val="0"/>
              <w:kern w:val="2"/>
              <w:lang w:eastAsia="en-AU"/>
              <w14:ligatures w14:val="standardContextual"/>
            </w:rPr>
          </w:pPr>
          <w:hyperlink w:anchor="_Toc210831491" w:history="1">
            <w:r w:rsidRPr="00DF71FC">
              <w:rPr>
                <w:rStyle w:val="Hyperlink"/>
                <w:noProof w:val="0"/>
              </w:rPr>
              <w:t>Part 3 – Encouraging inclusion of people with disability</w:t>
            </w:r>
            <w:r w:rsidRPr="00DF71FC">
              <w:rPr>
                <w:noProof w:val="0"/>
                <w:webHidden/>
              </w:rPr>
              <w:tab/>
            </w:r>
            <w:r w:rsidRPr="00DF71FC">
              <w:rPr>
                <w:noProof w:val="0"/>
                <w:webHidden/>
              </w:rPr>
              <w:fldChar w:fldCharType="begin"/>
            </w:r>
            <w:r w:rsidRPr="00DF71FC">
              <w:rPr>
                <w:noProof w:val="0"/>
                <w:webHidden/>
              </w:rPr>
              <w:instrText xml:space="preserve"> PAGEREF _Toc210831491 \h </w:instrText>
            </w:r>
            <w:r w:rsidRPr="00DF71FC">
              <w:rPr>
                <w:noProof w:val="0"/>
                <w:webHidden/>
              </w:rPr>
            </w:r>
            <w:r w:rsidRPr="00DF71FC">
              <w:rPr>
                <w:noProof w:val="0"/>
                <w:webHidden/>
              </w:rPr>
              <w:fldChar w:fldCharType="separate"/>
            </w:r>
            <w:r w:rsidRPr="00DF71FC">
              <w:rPr>
                <w:noProof w:val="0"/>
                <w:webHidden/>
              </w:rPr>
              <w:t>20</w:t>
            </w:r>
            <w:r w:rsidRPr="00DF71FC">
              <w:rPr>
                <w:noProof w:val="0"/>
                <w:webHidden/>
              </w:rPr>
              <w:fldChar w:fldCharType="end"/>
            </w:r>
          </w:hyperlink>
        </w:p>
        <w:p w14:paraId="01D4216C" w14:textId="49BD239A" w:rsidR="00CB07A7" w:rsidRPr="00DF71FC" w:rsidRDefault="00CB07A7">
          <w:pPr>
            <w:pStyle w:val="TOC3"/>
            <w:rPr>
              <w:rFonts w:cstheme="minorBidi"/>
              <w:bCs w:val="0"/>
              <w:kern w:val="2"/>
              <w:sz w:val="24"/>
              <w:szCs w:val="24"/>
              <w:lang w:eastAsia="en-AU"/>
              <w14:ligatures w14:val="standardContextual"/>
            </w:rPr>
          </w:pPr>
          <w:hyperlink w:anchor="_Toc210831492" w:history="1">
            <w:r w:rsidRPr="00DF71FC">
              <w:rPr>
                <w:rStyle w:val="Hyperlink"/>
              </w:rPr>
              <w:t>A positive duty to provide adjustments</w:t>
            </w:r>
            <w:r w:rsidRPr="00DF71FC">
              <w:rPr>
                <w:webHidden/>
              </w:rPr>
              <w:tab/>
            </w:r>
            <w:r w:rsidRPr="00DF71FC">
              <w:rPr>
                <w:webHidden/>
              </w:rPr>
              <w:fldChar w:fldCharType="begin"/>
            </w:r>
            <w:r w:rsidRPr="00DF71FC">
              <w:rPr>
                <w:webHidden/>
              </w:rPr>
              <w:instrText xml:space="preserve"> PAGEREF _Toc210831492 \h </w:instrText>
            </w:r>
            <w:r w:rsidRPr="00DF71FC">
              <w:rPr>
                <w:webHidden/>
              </w:rPr>
            </w:r>
            <w:r w:rsidRPr="00DF71FC">
              <w:rPr>
                <w:webHidden/>
              </w:rPr>
              <w:fldChar w:fldCharType="separate"/>
            </w:r>
            <w:r w:rsidRPr="00DF71FC">
              <w:rPr>
                <w:webHidden/>
              </w:rPr>
              <w:t>20</w:t>
            </w:r>
            <w:r w:rsidRPr="00DF71FC">
              <w:rPr>
                <w:webHidden/>
              </w:rPr>
              <w:fldChar w:fldCharType="end"/>
            </w:r>
          </w:hyperlink>
        </w:p>
        <w:p w14:paraId="4212ED7F" w14:textId="6F3F6166" w:rsidR="00CB07A7" w:rsidRPr="00DF71FC" w:rsidRDefault="00CB07A7">
          <w:pPr>
            <w:pStyle w:val="TOC3"/>
            <w:rPr>
              <w:rFonts w:cstheme="minorBidi"/>
              <w:bCs w:val="0"/>
              <w:kern w:val="2"/>
              <w:sz w:val="24"/>
              <w:szCs w:val="24"/>
              <w:lang w:eastAsia="en-AU"/>
              <w14:ligatures w14:val="standardContextual"/>
            </w:rPr>
          </w:pPr>
          <w:hyperlink w:anchor="_Toc210831493" w:history="1">
            <w:r w:rsidRPr="00DF71FC">
              <w:rPr>
                <w:rStyle w:val="Hyperlink"/>
              </w:rPr>
              <w:t>Definition of and considerations for unjustifiable hardship</w:t>
            </w:r>
            <w:r w:rsidRPr="00DF71FC">
              <w:rPr>
                <w:webHidden/>
              </w:rPr>
              <w:tab/>
            </w:r>
            <w:r w:rsidRPr="00DF71FC">
              <w:rPr>
                <w:webHidden/>
              </w:rPr>
              <w:fldChar w:fldCharType="begin"/>
            </w:r>
            <w:r w:rsidRPr="00DF71FC">
              <w:rPr>
                <w:webHidden/>
              </w:rPr>
              <w:instrText xml:space="preserve"> PAGEREF _Toc210831493 \h </w:instrText>
            </w:r>
            <w:r w:rsidRPr="00DF71FC">
              <w:rPr>
                <w:webHidden/>
              </w:rPr>
            </w:r>
            <w:r w:rsidRPr="00DF71FC">
              <w:rPr>
                <w:webHidden/>
              </w:rPr>
              <w:fldChar w:fldCharType="separate"/>
            </w:r>
            <w:r w:rsidRPr="00DF71FC">
              <w:rPr>
                <w:webHidden/>
              </w:rPr>
              <w:t>22</w:t>
            </w:r>
            <w:r w:rsidRPr="00DF71FC">
              <w:rPr>
                <w:webHidden/>
              </w:rPr>
              <w:fldChar w:fldCharType="end"/>
            </w:r>
          </w:hyperlink>
        </w:p>
        <w:p w14:paraId="6B2E02FE" w14:textId="28A1EE97" w:rsidR="00CB07A7" w:rsidRPr="00DF71FC" w:rsidRDefault="00CB07A7">
          <w:pPr>
            <w:pStyle w:val="TOC2"/>
            <w:rPr>
              <w:rFonts w:eastAsiaTheme="minorEastAsia"/>
              <w:noProof w:val="0"/>
              <w:kern w:val="2"/>
              <w:lang w:eastAsia="en-AU"/>
              <w14:ligatures w14:val="standardContextual"/>
            </w:rPr>
          </w:pPr>
          <w:hyperlink w:anchor="_Toc210831494" w:history="1">
            <w:r w:rsidRPr="00DF71FC">
              <w:rPr>
                <w:rStyle w:val="Hyperlink"/>
                <w:noProof w:val="0"/>
              </w:rPr>
              <w:t>Part 4 – Improving access to justice</w:t>
            </w:r>
            <w:r w:rsidRPr="00DF71FC">
              <w:rPr>
                <w:noProof w:val="0"/>
                <w:webHidden/>
              </w:rPr>
              <w:tab/>
            </w:r>
            <w:r w:rsidRPr="00DF71FC">
              <w:rPr>
                <w:noProof w:val="0"/>
                <w:webHidden/>
              </w:rPr>
              <w:fldChar w:fldCharType="begin"/>
            </w:r>
            <w:r w:rsidRPr="00DF71FC">
              <w:rPr>
                <w:noProof w:val="0"/>
                <w:webHidden/>
              </w:rPr>
              <w:instrText xml:space="preserve"> PAGEREF _Toc210831494 \h </w:instrText>
            </w:r>
            <w:r w:rsidRPr="00DF71FC">
              <w:rPr>
                <w:noProof w:val="0"/>
                <w:webHidden/>
              </w:rPr>
            </w:r>
            <w:r w:rsidRPr="00DF71FC">
              <w:rPr>
                <w:noProof w:val="0"/>
                <w:webHidden/>
              </w:rPr>
              <w:fldChar w:fldCharType="separate"/>
            </w:r>
            <w:r w:rsidRPr="00DF71FC">
              <w:rPr>
                <w:noProof w:val="0"/>
                <w:webHidden/>
              </w:rPr>
              <w:t>24</w:t>
            </w:r>
            <w:r w:rsidRPr="00DF71FC">
              <w:rPr>
                <w:noProof w:val="0"/>
                <w:webHidden/>
              </w:rPr>
              <w:fldChar w:fldCharType="end"/>
            </w:r>
          </w:hyperlink>
        </w:p>
        <w:p w14:paraId="5F35C3A8" w14:textId="3C60639E" w:rsidR="00CB07A7" w:rsidRPr="00DF71FC" w:rsidRDefault="00CB07A7">
          <w:pPr>
            <w:pStyle w:val="TOC3"/>
            <w:rPr>
              <w:rFonts w:cstheme="minorBidi"/>
              <w:bCs w:val="0"/>
              <w:kern w:val="2"/>
              <w:sz w:val="24"/>
              <w:szCs w:val="24"/>
              <w:lang w:eastAsia="en-AU"/>
              <w14:ligatures w14:val="standardContextual"/>
            </w:rPr>
          </w:pPr>
          <w:hyperlink w:anchor="_Toc210831495" w:history="1">
            <w:r w:rsidRPr="00DF71FC">
              <w:rPr>
                <w:rStyle w:val="Hyperlink"/>
              </w:rPr>
              <w:t>Offensive behaviour and vilification</w:t>
            </w:r>
            <w:r w:rsidRPr="00DF71FC">
              <w:rPr>
                <w:webHidden/>
              </w:rPr>
              <w:tab/>
            </w:r>
            <w:r w:rsidRPr="00DF71FC">
              <w:rPr>
                <w:webHidden/>
              </w:rPr>
              <w:fldChar w:fldCharType="begin"/>
            </w:r>
            <w:r w:rsidRPr="00DF71FC">
              <w:rPr>
                <w:webHidden/>
              </w:rPr>
              <w:instrText xml:space="preserve"> PAGEREF _Toc210831495 \h </w:instrText>
            </w:r>
            <w:r w:rsidRPr="00DF71FC">
              <w:rPr>
                <w:webHidden/>
              </w:rPr>
            </w:r>
            <w:r w:rsidRPr="00DF71FC">
              <w:rPr>
                <w:webHidden/>
              </w:rPr>
              <w:fldChar w:fldCharType="separate"/>
            </w:r>
            <w:r w:rsidRPr="00DF71FC">
              <w:rPr>
                <w:webHidden/>
              </w:rPr>
              <w:t>24</w:t>
            </w:r>
            <w:r w:rsidRPr="00DF71FC">
              <w:rPr>
                <w:webHidden/>
              </w:rPr>
              <w:fldChar w:fldCharType="end"/>
            </w:r>
          </w:hyperlink>
        </w:p>
        <w:p w14:paraId="2C9FE7C3" w14:textId="5293EB89" w:rsidR="00CB07A7" w:rsidRPr="00DF71FC" w:rsidRDefault="00CB07A7">
          <w:pPr>
            <w:pStyle w:val="TOC2"/>
            <w:rPr>
              <w:rFonts w:eastAsiaTheme="minorEastAsia"/>
              <w:noProof w:val="0"/>
              <w:kern w:val="2"/>
              <w:lang w:eastAsia="en-AU"/>
              <w14:ligatures w14:val="standardContextual"/>
            </w:rPr>
          </w:pPr>
          <w:hyperlink w:anchor="_Toc210831496" w:history="1">
            <w:r w:rsidRPr="00DF71FC">
              <w:rPr>
                <w:rStyle w:val="Hyperlink"/>
                <w:noProof w:val="0"/>
              </w:rPr>
              <w:t>Part 6 – Modernising the DDA</w:t>
            </w:r>
            <w:r w:rsidRPr="00DF71FC">
              <w:rPr>
                <w:noProof w:val="0"/>
                <w:webHidden/>
              </w:rPr>
              <w:tab/>
            </w:r>
            <w:r w:rsidRPr="00DF71FC">
              <w:rPr>
                <w:noProof w:val="0"/>
                <w:webHidden/>
              </w:rPr>
              <w:fldChar w:fldCharType="begin"/>
            </w:r>
            <w:r w:rsidRPr="00DF71FC">
              <w:rPr>
                <w:noProof w:val="0"/>
                <w:webHidden/>
              </w:rPr>
              <w:instrText xml:space="preserve"> PAGEREF _Toc210831496 \h </w:instrText>
            </w:r>
            <w:r w:rsidRPr="00DF71FC">
              <w:rPr>
                <w:noProof w:val="0"/>
                <w:webHidden/>
              </w:rPr>
            </w:r>
            <w:r w:rsidRPr="00DF71FC">
              <w:rPr>
                <w:noProof w:val="0"/>
                <w:webHidden/>
              </w:rPr>
              <w:fldChar w:fldCharType="separate"/>
            </w:r>
            <w:r w:rsidRPr="00DF71FC">
              <w:rPr>
                <w:noProof w:val="0"/>
                <w:webHidden/>
              </w:rPr>
              <w:t>26</w:t>
            </w:r>
            <w:r w:rsidRPr="00DF71FC">
              <w:rPr>
                <w:noProof w:val="0"/>
                <w:webHidden/>
              </w:rPr>
              <w:fldChar w:fldCharType="end"/>
            </w:r>
          </w:hyperlink>
        </w:p>
        <w:p w14:paraId="0D8AF49E" w14:textId="4CE7D457" w:rsidR="00CB07A7" w:rsidRPr="00DF71FC" w:rsidRDefault="00CB07A7">
          <w:pPr>
            <w:pStyle w:val="TOC3"/>
            <w:rPr>
              <w:rFonts w:cstheme="minorBidi"/>
              <w:bCs w:val="0"/>
              <w:kern w:val="2"/>
              <w:sz w:val="24"/>
              <w:szCs w:val="24"/>
              <w:lang w:eastAsia="en-AU"/>
              <w14:ligatures w14:val="standardContextual"/>
            </w:rPr>
          </w:pPr>
          <w:hyperlink w:anchor="_Toc210831497" w:history="1">
            <w:r w:rsidRPr="00DF71FC">
              <w:rPr>
                <w:rStyle w:val="Hyperlink"/>
              </w:rPr>
              <w:t>Assistance animals</w:t>
            </w:r>
            <w:r w:rsidRPr="00DF71FC">
              <w:rPr>
                <w:webHidden/>
              </w:rPr>
              <w:tab/>
            </w:r>
            <w:r w:rsidRPr="00DF71FC">
              <w:rPr>
                <w:webHidden/>
              </w:rPr>
              <w:fldChar w:fldCharType="begin"/>
            </w:r>
            <w:r w:rsidRPr="00DF71FC">
              <w:rPr>
                <w:webHidden/>
              </w:rPr>
              <w:instrText xml:space="preserve"> PAGEREF _Toc210831497 \h </w:instrText>
            </w:r>
            <w:r w:rsidRPr="00DF71FC">
              <w:rPr>
                <w:webHidden/>
              </w:rPr>
            </w:r>
            <w:r w:rsidRPr="00DF71FC">
              <w:rPr>
                <w:webHidden/>
              </w:rPr>
              <w:fldChar w:fldCharType="separate"/>
            </w:r>
            <w:r w:rsidRPr="00DF71FC">
              <w:rPr>
                <w:webHidden/>
              </w:rPr>
              <w:t>26</w:t>
            </w:r>
            <w:r w:rsidRPr="00DF71FC">
              <w:rPr>
                <w:webHidden/>
              </w:rPr>
              <w:fldChar w:fldCharType="end"/>
            </w:r>
          </w:hyperlink>
        </w:p>
        <w:p w14:paraId="26D6FD88" w14:textId="01228DB1" w:rsidR="00CB07A7" w:rsidRPr="00DF71FC" w:rsidRDefault="00CB07A7">
          <w:pPr>
            <w:pStyle w:val="TOC2"/>
            <w:rPr>
              <w:rFonts w:eastAsiaTheme="minorEastAsia"/>
              <w:noProof w:val="0"/>
              <w:kern w:val="2"/>
              <w:lang w:eastAsia="en-AU"/>
              <w14:ligatures w14:val="standardContextual"/>
            </w:rPr>
          </w:pPr>
          <w:hyperlink w:anchor="_Toc210831498" w:history="1">
            <w:r w:rsidRPr="00DF71FC">
              <w:rPr>
                <w:rStyle w:val="Hyperlink"/>
                <w:noProof w:val="0"/>
              </w:rPr>
              <w:t>Part 7 – Further options for reform</w:t>
            </w:r>
            <w:r w:rsidRPr="00DF71FC">
              <w:rPr>
                <w:noProof w:val="0"/>
                <w:webHidden/>
              </w:rPr>
              <w:tab/>
            </w:r>
            <w:r w:rsidRPr="00DF71FC">
              <w:rPr>
                <w:noProof w:val="0"/>
                <w:webHidden/>
              </w:rPr>
              <w:fldChar w:fldCharType="begin"/>
            </w:r>
            <w:r w:rsidRPr="00DF71FC">
              <w:rPr>
                <w:noProof w:val="0"/>
                <w:webHidden/>
              </w:rPr>
              <w:instrText xml:space="preserve"> PAGEREF _Toc210831498 \h </w:instrText>
            </w:r>
            <w:r w:rsidRPr="00DF71FC">
              <w:rPr>
                <w:noProof w:val="0"/>
                <w:webHidden/>
              </w:rPr>
            </w:r>
            <w:r w:rsidRPr="00DF71FC">
              <w:rPr>
                <w:noProof w:val="0"/>
                <w:webHidden/>
              </w:rPr>
              <w:fldChar w:fldCharType="separate"/>
            </w:r>
            <w:r w:rsidRPr="00DF71FC">
              <w:rPr>
                <w:noProof w:val="0"/>
                <w:webHidden/>
              </w:rPr>
              <w:t>27</w:t>
            </w:r>
            <w:r w:rsidRPr="00DF71FC">
              <w:rPr>
                <w:noProof w:val="0"/>
                <w:webHidden/>
              </w:rPr>
              <w:fldChar w:fldCharType="end"/>
            </w:r>
          </w:hyperlink>
        </w:p>
        <w:p w14:paraId="20C923B9" w14:textId="660877B8" w:rsidR="00CB07A7" w:rsidRPr="00DF71FC" w:rsidRDefault="00CB07A7">
          <w:pPr>
            <w:pStyle w:val="TOC3"/>
            <w:rPr>
              <w:rFonts w:cstheme="minorBidi"/>
              <w:bCs w:val="0"/>
              <w:kern w:val="2"/>
              <w:sz w:val="24"/>
              <w:szCs w:val="24"/>
              <w:lang w:eastAsia="en-AU"/>
              <w14:ligatures w14:val="standardContextual"/>
            </w:rPr>
          </w:pPr>
          <w:hyperlink w:anchor="_Toc210831499" w:history="1">
            <w:r w:rsidRPr="00DF71FC">
              <w:rPr>
                <w:rStyle w:val="Hyperlink"/>
              </w:rPr>
              <w:t>Accessibility of complaint mechanisms</w:t>
            </w:r>
            <w:r w:rsidRPr="00DF71FC">
              <w:rPr>
                <w:webHidden/>
              </w:rPr>
              <w:tab/>
            </w:r>
            <w:r w:rsidRPr="00DF71FC">
              <w:rPr>
                <w:webHidden/>
              </w:rPr>
              <w:fldChar w:fldCharType="begin"/>
            </w:r>
            <w:r w:rsidRPr="00DF71FC">
              <w:rPr>
                <w:webHidden/>
              </w:rPr>
              <w:instrText xml:space="preserve"> PAGEREF _Toc210831499 \h </w:instrText>
            </w:r>
            <w:r w:rsidRPr="00DF71FC">
              <w:rPr>
                <w:webHidden/>
              </w:rPr>
            </w:r>
            <w:r w:rsidRPr="00DF71FC">
              <w:rPr>
                <w:webHidden/>
              </w:rPr>
              <w:fldChar w:fldCharType="separate"/>
            </w:r>
            <w:r w:rsidRPr="00DF71FC">
              <w:rPr>
                <w:webHidden/>
              </w:rPr>
              <w:t>27</w:t>
            </w:r>
            <w:r w:rsidRPr="00DF71FC">
              <w:rPr>
                <w:webHidden/>
              </w:rPr>
              <w:fldChar w:fldCharType="end"/>
            </w:r>
          </w:hyperlink>
        </w:p>
        <w:p w14:paraId="5F6C3776" w14:textId="2309108D" w:rsidR="00CB07A7" w:rsidRPr="00DF71FC" w:rsidRDefault="00CB07A7">
          <w:pPr>
            <w:pStyle w:val="TOC3"/>
            <w:rPr>
              <w:rFonts w:cstheme="minorBidi"/>
              <w:bCs w:val="0"/>
              <w:kern w:val="2"/>
              <w:sz w:val="24"/>
              <w:szCs w:val="24"/>
              <w:lang w:eastAsia="en-AU"/>
              <w14:ligatures w14:val="standardContextual"/>
            </w:rPr>
          </w:pPr>
          <w:hyperlink w:anchor="_Toc210831500" w:history="1">
            <w:r w:rsidRPr="00DF71FC">
              <w:rPr>
                <w:rStyle w:val="Hyperlink"/>
              </w:rPr>
              <w:t>A national human rights act</w:t>
            </w:r>
            <w:r w:rsidRPr="00DF71FC">
              <w:rPr>
                <w:webHidden/>
              </w:rPr>
              <w:tab/>
            </w:r>
            <w:r w:rsidRPr="00DF71FC">
              <w:rPr>
                <w:webHidden/>
              </w:rPr>
              <w:fldChar w:fldCharType="begin"/>
            </w:r>
            <w:r w:rsidRPr="00DF71FC">
              <w:rPr>
                <w:webHidden/>
              </w:rPr>
              <w:instrText xml:space="preserve"> PAGEREF _Toc210831500 \h </w:instrText>
            </w:r>
            <w:r w:rsidRPr="00DF71FC">
              <w:rPr>
                <w:webHidden/>
              </w:rPr>
            </w:r>
            <w:r w:rsidRPr="00DF71FC">
              <w:rPr>
                <w:webHidden/>
              </w:rPr>
              <w:fldChar w:fldCharType="separate"/>
            </w:r>
            <w:r w:rsidRPr="00DF71FC">
              <w:rPr>
                <w:webHidden/>
              </w:rPr>
              <w:t>28</w:t>
            </w:r>
            <w:r w:rsidRPr="00DF71FC">
              <w:rPr>
                <w:webHidden/>
              </w:rPr>
              <w:fldChar w:fldCharType="end"/>
            </w:r>
          </w:hyperlink>
        </w:p>
        <w:p w14:paraId="5598A01A" w14:textId="21669B37" w:rsidR="00CB07A7" w:rsidRPr="00DF71FC" w:rsidRDefault="00CB07A7">
          <w:pPr>
            <w:pStyle w:val="TOC1"/>
            <w:rPr>
              <w:rFonts w:eastAsiaTheme="minorEastAsia"/>
              <w:noProof w:val="0"/>
              <w:kern w:val="2"/>
              <w:lang w:eastAsia="en-AU"/>
              <w14:ligatures w14:val="standardContextual"/>
            </w:rPr>
          </w:pPr>
          <w:hyperlink w:anchor="_Toc210831501" w:history="1">
            <w:r w:rsidRPr="00DF71FC">
              <w:rPr>
                <w:rStyle w:val="Hyperlink"/>
                <w:noProof w:val="0"/>
              </w:rPr>
              <w:t>Conclusion</w:t>
            </w:r>
            <w:r w:rsidRPr="00DF71FC">
              <w:rPr>
                <w:noProof w:val="0"/>
                <w:webHidden/>
              </w:rPr>
              <w:tab/>
            </w:r>
            <w:r w:rsidRPr="00DF71FC">
              <w:rPr>
                <w:noProof w:val="0"/>
                <w:webHidden/>
              </w:rPr>
              <w:fldChar w:fldCharType="begin"/>
            </w:r>
            <w:r w:rsidRPr="00DF71FC">
              <w:rPr>
                <w:noProof w:val="0"/>
                <w:webHidden/>
              </w:rPr>
              <w:instrText xml:space="preserve"> PAGEREF _Toc210831501 \h </w:instrText>
            </w:r>
            <w:r w:rsidRPr="00DF71FC">
              <w:rPr>
                <w:noProof w:val="0"/>
                <w:webHidden/>
              </w:rPr>
            </w:r>
            <w:r w:rsidRPr="00DF71FC">
              <w:rPr>
                <w:noProof w:val="0"/>
                <w:webHidden/>
              </w:rPr>
              <w:fldChar w:fldCharType="separate"/>
            </w:r>
            <w:r w:rsidRPr="00DF71FC">
              <w:rPr>
                <w:noProof w:val="0"/>
                <w:webHidden/>
              </w:rPr>
              <w:t>29</w:t>
            </w:r>
            <w:r w:rsidRPr="00DF71FC">
              <w:rPr>
                <w:noProof w:val="0"/>
                <w:webHidden/>
              </w:rPr>
              <w:fldChar w:fldCharType="end"/>
            </w:r>
          </w:hyperlink>
        </w:p>
        <w:p w14:paraId="19F4F3DC" w14:textId="25A744FB" w:rsidR="005A1098" w:rsidRPr="00DF71FC" w:rsidRDefault="00B467AB" w:rsidP="004224C9">
          <w:pPr>
            <w:pStyle w:val="TOC3"/>
            <w:ind w:left="1440"/>
          </w:pPr>
          <w:r w:rsidRPr="00DF71FC">
            <w:rPr>
              <w:b/>
              <w:bCs w:val="0"/>
            </w:rPr>
            <w:fldChar w:fldCharType="end"/>
          </w:r>
        </w:p>
      </w:sdtContent>
    </w:sdt>
    <w:p w14:paraId="63623FC8" w14:textId="77777777" w:rsidR="00556A8A" w:rsidRPr="00DF71FC" w:rsidRDefault="001805F9" w:rsidP="00296133">
      <w:pPr>
        <w:pStyle w:val="Heading2"/>
        <w:tabs>
          <w:tab w:val="left" w:pos="4320"/>
        </w:tabs>
      </w:pPr>
      <w:r w:rsidRPr="00DF71FC">
        <w:br w:type="page"/>
      </w:r>
    </w:p>
    <w:p w14:paraId="6163C627" w14:textId="3195306D" w:rsidR="00E566BA" w:rsidRPr="00DF71FC" w:rsidRDefault="00A43A35" w:rsidP="00296133">
      <w:pPr>
        <w:pStyle w:val="Heading2"/>
        <w:tabs>
          <w:tab w:val="left" w:pos="4320"/>
        </w:tabs>
      </w:pPr>
      <w:bookmarkStart w:id="62" w:name="_Toc210831481"/>
      <w:r w:rsidRPr="00DF71FC">
        <w:lastRenderedPageBreak/>
        <w:t>Introduction</w:t>
      </w:r>
      <w:bookmarkEnd w:id="62"/>
      <w:r w:rsidRPr="00DF71FC">
        <w:t xml:space="preserve"> </w:t>
      </w:r>
    </w:p>
    <w:p w14:paraId="5285F85D" w14:textId="7924CBCC" w:rsidR="00DE318D" w:rsidRPr="00DF71FC" w:rsidRDefault="00265F39" w:rsidP="00DE318D">
      <w:pPr>
        <w:pStyle w:val="BodyText"/>
        <w:rPr>
          <w:lang w:val="en-AU"/>
        </w:rPr>
      </w:pPr>
      <w:r w:rsidRPr="00DF71FC">
        <w:rPr>
          <w:lang w:val="en-AU"/>
        </w:rPr>
        <w:t xml:space="preserve">PWDA </w:t>
      </w:r>
      <w:r w:rsidR="00DE318D" w:rsidRPr="00DF71FC">
        <w:rPr>
          <w:lang w:val="en-AU"/>
        </w:rPr>
        <w:t>welcomes the opportunity to contribute to the Attorney</w:t>
      </w:r>
      <w:r w:rsidR="00DE318D" w:rsidRPr="00DF71FC">
        <w:rPr>
          <w:lang w:val="en-AU"/>
        </w:rPr>
        <w:noBreakHyphen/>
        <w:t xml:space="preserve">General’s Department’s review of the </w:t>
      </w:r>
      <w:r w:rsidR="00DE318D" w:rsidRPr="00DF71FC">
        <w:rPr>
          <w:i/>
          <w:iCs/>
          <w:lang w:val="en-AU"/>
        </w:rPr>
        <w:t>Disability Discrimination Act</w:t>
      </w:r>
      <w:r w:rsidR="00DE318D" w:rsidRPr="00DF71FC">
        <w:rPr>
          <w:lang w:val="en-AU"/>
        </w:rPr>
        <w:t xml:space="preserve"> </w:t>
      </w:r>
      <w:r w:rsidR="00DE318D" w:rsidRPr="00DF71FC">
        <w:rPr>
          <w:i/>
          <w:iCs/>
          <w:lang w:val="en-AU"/>
        </w:rPr>
        <w:t>1992</w:t>
      </w:r>
      <w:r w:rsidRPr="00DF71FC">
        <w:rPr>
          <w:i/>
          <w:iCs/>
          <w:lang w:val="en-AU"/>
        </w:rPr>
        <w:t xml:space="preserve"> </w:t>
      </w:r>
      <w:r w:rsidRPr="00DF71FC">
        <w:rPr>
          <w:lang w:val="en-AU"/>
        </w:rPr>
        <w:t>(</w:t>
      </w:r>
      <w:proofErr w:type="spellStart"/>
      <w:r w:rsidRPr="00DF71FC">
        <w:rPr>
          <w:lang w:val="en-AU"/>
        </w:rPr>
        <w:t>Cth</w:t>
      </w:r>
      <w:proofErr w:type="spellEnd"/>
      <w:r w:rsidRPr="00DF71FC">
        <w:rPr>
          <w:lang w:val="en-AU"/>
        </w:rPr>
        <w:t>)</w:t>
      </w:r>
      <w:r w:rsidR="00DE318D" w:rsidRPr="00DF71FC">
        <w:rPr>
          <w:lang w:val="en-AU"/>
        </w:rPr>
        <w:t xml:space="preserve"> (DDA). As a national, cross-disability, organisation led by and for people with disability, PWDA brings the lived experience, expertise and priorities of our community to this review</w:t>
      </w:r>
      <w:r w:rsidR="00945EA5" w:rsidRPr="00DF71FC">
        <w:rPr>
          <w:lang w:val="en-AU"/>
        </w:rPr>
        <w:t xml:space="preserve">. As an organisation with United Nations Economic and Social Council Consultative (ECOSOC) Status, PWDA also brings </w:t>
      </w:r>
      <w:r w:rsidR="00CC7E22" w:rsidRPr="00DF71FC">
        <w:rPr>
          <w:lang w:val="en-AU"/>
        </w:rPr>
        <w:t>in-depth</w:t>
      </w:r>
      <w:r w:rsidR="00945EA5" w:rsidRPr="00DF71FC">
        <w:rPr>
          <w:lang w:val="en-AU"/>
        </w:rPr>
        <w:t xml:space="preserve"> knowledge </w:t>
      </w:r>
      <w:r w:rsidR="00CC7E22" w:rsidRPr="00DF71FC">
        <w:rPr>
          <w:lang w:val="en-AU"/>
        </w:rPr>
        <w:t>of</w:t>
      </w:r>
      <w:r w:rsidR="00945EA5" w:rsidRPr="00DF71FC">
        <w:rPr>
          <w:lang w:val="en-AU"/>
        </w:rPr>
        <w:t xml:space="preserve"> the </w:t>
      </w:r>
      <w:r w:rsidR="00C10739" w:rsidRPr="00DF71FC">
        <w:rPr>
          <w:lang w:val="en-AU"/>
        </w:rPr>
        <w:t xml:space="preserve">CRPD and its applicability in respect to discrimination laws. </w:t>
      </w:r>
      <w:r w:rsidR="00945EA5" w:rsidRPr="00DF71FC">
        <w:rPr>
          <w:lang w:val="en-AU"/>
        </w:rPr>
        <w:t xml:space="preserve">  </w:t>
      </w:r>
    </w:p>
    <w:p w14:paraId="7895DA0E" w14:textId="2C8821A3" w:rsidR="00DE318D" w:rsidRPr="00DF71FC" w:rsidRDefault="00DE318D" w:rsidP="00DE318D">
      <w:pPr>
        <w:pStyle w:val="BodyText"/>
        <w:rPr>
          <w:lang w:val="en-AU"/>
        </w:rPr>
      </w:pPr>
      <w:r w:rsidRPr="00DF71FC">
        <w:rPr>
          <w:lang w:val="en-AU"/>
        </w:rPr>
        <w:t xml:space="preserve">This </w:t>
      </w:r>
      <w:r w:rsidR="00B22CAC" w:rsidRPr="00DF71FC">
        <w:rPr>
          <w:lang w:val="en-AU"/>
        </w:rPr>
        <w:t>submission is based on:</w:t>
      </w:r>
    </w:p>
    <w:p w14:paraId="27DB35DC" w14:textId="46154074" w:rsidR="00DE318D" w:rsidRPr="00DF71FC" w:rsidRDefault="00DE318D">
      <w:pPr>
        <w:pStyle w:val="BodyText"/>
        <w:numPr>
          <w:ilvl w:val="0"/>
          <w:numId w:val="9"/>
        </w:numPr>
        <w:rPr>
          <w:lang w:val="en-AU"/>
        </w:rPr>
      </w:pPr>
      <w:r w:rsidRPr="00DF71FC">
        <w:rPr>
          <w:lang w:val="en-AU"/>
        </w:rPr>
        <w:t>Input from PWDA’s Board (</w:t>
      </w:r>
      <w:r w:rsidR="00CC7E22" w:rsidRPr="00DF71FC">
        <w:rPr>
          <w:lang w:val="en-AU"/>
        </w:rPr>
        <w:t>comprised of</w:t>
      </w:r>
      <w:r w:rsidRPr="00DF71FC">
        <w:rPr>
          <w:lang w:val="en-AU"/>
        </w:rPr>
        <w:t xml:space="preserve"> people with disability)</w:t>
      </w:r>
    </w:p>
    <w:p w14:paraId="7326DF1D" w14:textId="0E30E5CD" w:rsidR="00DE318D" w:rsidRPr="00DF71FC" w:rsidRDefault="00DE318D">
      <w:pPr>
        <w:pStyle w:val="BodyText"/>
        <w:numPr>
          <w:ilvl w:val="0"/>
          <w:numId w:val="9"/>
        </w:numPr>
        <w:rPr>
          <w:lang w:val="en-AU"/>
        </w:rPr>
      </w:pPr>
      <w:r w:rsidRPr="00DF71FC">
        <w:rPr>
          <w:lang w:val="en-AU"/>
        </w:rPr>
        <w:t xml:space="preserve">A national </w:t>
      </w:r>
      <w:r w:rsidR="00236DCA" w:rsidRPr="00DF71FC">
        <w:rPr>
          <w:lang w:val="en-AU"/>
        </w:rPr>
        <w:t xml:space="preserve">member and </w:t>
      </w:r>
      <w:r w:rsidR="007C5848" w:rsidRPr="00DF71FC">
        <w:rPr>
          <w:lang w:val="en-AU"/>
        </w:rPr>
        <w:t xml:space="preserve">community survey </w:t>
      </w:r>
      <w:r w:rsidR="00236DCA" w:rsidRPr="00DF71FC">
        <w:rPr>
          <w:lang w:val="en-AU"/>
        </w:rPr>
        <w:t xml:space="preserve"> </w:t>
      </w:r>
    </w:p>
    <w:p w14:paraId="44711A8A" w14:textId="76086478" w:rsidR="00624F93" w:rsidRPr="00DF71FC" w:rsidRDefault="00624F93">
      <w:pPr>
        <w:pStyle w:val="BodyText"/>
        <w:numPr>
          <w:ilvl w:val="0"/>
          <w:numId w:val="9"/>
        </w:numPr>
        <w:rPr>
          <w:lang w:val="en-AU"/>
        </w:rPr>
      </w:pPr>
      <w:r w:rsidRPr="00DF71FC">
        <w:rPr>
          <w:lang w:val="en-AU"/>
        </w:rPr>
        <w:t>Insights from our individual advocacy team, wh</w:t>
      </w:r>
      <w:r w:rsidR="00CC7E22" w:rsidRPr="00DF71FC">
        <w:rPr>
          <w:lang w:val="en-AU"/>
        </w:rPr>
        <w:t>ich</w:t>
      </w:r>
      <w:r w:rsidRPr="00DF71FC">
        <w:rPr>
          <w:lang w:val="en-AU"/>
        </w:rPr>
        <w:t xml:space="preserve"> directly assist</w:t>
      </w:r>
      <w:r w:rsidR="00CC7E22" w:rsidRPr="00DF71FC">
        <w:rPr>
          <w:lang w:val="en-AU"/>
        </w:rPr>
        <w:t>s</w:t>
      </w:r>
      <w:r w:rsidRPr="00DF71FC">
        <w:rPr>
          <w:lang w:val="en-AU"/>
        </w:rPr>
        <w:t xml:space="preserve"> people with disability</w:t>
      </w:r>
    </w:p>
    <w:p w14:paraId="52A88A62" w14:textId="2F0CE005" w:rsidR="004E0720" w:rsidRPr="00DF71FC" w:rsidRDefault="004E0720" w:rsidP="004E0720">
      <w:pPr>
        <w:pStyle w:val="BodyText"/>
        <w:rPr>
          <w:lang w:val="en-AU"/>
        </w:rPr>
      </w:pPr>
      <w:r w:rsidRPr="00DF71FC">
        <w:rPr>
          <w:lang w:val="en-AU"/>
        </w:rPr>
        <w:t xml:space="preserve">The </w:t>
      </w:r>
      <w:r w:rsidR="00CC7E22" w:rsidRPr="00DF71FC">
        <w:rPr>
          <w:lang w:val="en-AU"/>
        </w:rPr>
        <w:t xml:space="preserve">feedback we received </w:t>
      </w:r>
      <w:r w:rsidR="006C689A" w:rsidRPr="00DF71FC">
        <w:rPr>
          <w:lang w:val="en-AU"/>
        </w:rPr>
        <w:t>was</w:t>
      </w:r>
      <w:r w:rsidRPr="00DF71FC">
        <w:rPr>
          <w:lang w:val="en-AU"/>
        </w:rPr>
        <w:t xml:space="preserve"> consistent and compelling</w:t>
      </w:r>
      <w:r w:rsidR="00A01B15" w:rsidRPr="00DF71FC">
        <w:rPr>
          <w:lang w:val="en-AU"/>
        </w:rPr>
        <w:t>. T</w:t>
      </w:r>
      <w:r w:rsidRPr="00DF71FC">
        <w:rPr>
          <w:lang w:val="en-AU"/>
        </w:rPr>
        <w:t>he current complaints</w:t>
      </w:r>
      <w:r w:rsidR="00E66D80" w:rsidRPr="00DF71FC">
        <w:rPr>
          <w:lang w:val="en-AU"/>
        </w:rPr>
        <w:t>-</w:t>
      </w:r>
      <w:r w:rsidRPr="00DF71FC">
        <w:rPr>
          <w:lang w:val="en-AU"/>
        </w:rPr>
        <w:t xml:space="preserve">based model is retraumatising, inaccessible and ineffective. Obligations to provide adjustments are poorly understood, and the law too often enables, rather than prevents, discrimination. The DDA must be modernised to reflect the </w:t>
      </w:r>
      <w:r w:rsidR="00E66D80" w:rsidRPr="00DF71FC">
        <w:rPr>
          <w:lang w:val="en-AU"/>
        </w:rPr>
        <w:t>CRPD</w:t>
      </w:r>
      <w:r w:rsidRPr="00DF71FC">
        <w:rPr>
          <w:lang w:val="en-AU"/>
        </w:rPr>
        <w:t xml:space="preserve"> and shift from </w:t>
      </w:r>
      <w:r w:rsidR="00714683" w:rsidRPr="00DF71FC">
        <w:rPr>
          <w:lang w:val="en-AU"/>
        </w:rPr>
        <w:t xml:space="preserve">a </w:t>
      </w:r>
      <w:r w:rsidRPr="00DF71FC">
        <w:rPr>
          <w:lang w:val="en-AU"/>
        </w:rPr>
        <w:t xml:space="preserve">reactive and individualised complaints </w:t>
      </w:r>
      <w:r w:rsidR="00714683" w:rsidRPr="00DF71FC">
        <w:rPr>
          <w:lang w:val="en-AU"/>
        </w:rPr>
        <w:t xml:space="preserve">model </w:t>
      </w:r>
      <w:r w:rsidRPr="00DF71FC">
        <w:rPr>
          <w:lang w:val="en-AU"/>
        </w:rPr>
        <w:t xml:space="preserve">to </w:t>
      </w:r>
      <w:r w:rsidR="00714683" w:rsidRPr="00DF71FC">
        <w:rPr>
          <w:lang w:val="en-AU"/>
        </w:rPr>
        <w:t xml:space="preserve">a </w:t>
      </w:r>
      <w:r w:rsidRPr="00DF71FC">
        <w:rPr>
          <w:lang w:val="en-AU"/>
        </w:rPr>
        <w:t xml:space="preserve">proactive </w:t>
      </w:r>
      <w:r w:rsidR="00714683" w:rsidRPr="00DF71FC">
        <w:rPr>
          <w:lang w:val="en-AU"/>
        </w:rPr>
        <w:t xml:space="preserve">and </w:t>
      </w:r>
      <w:r w:rsidRPr="00DF71FC">
        <w:rPr>
          <w:lang w:val="en-AU"/>
        </w:rPr>
        <w:t xml:space="preserve">systemic </w:t>
      </w:r>
      <w:r w:rsidR="00D46BC9" w:rsidRPr="00DF71FC">
        <w:rPr>
          <w:lang w:val="en-AU"/>
        </w:rPr>
        <w:t>model,</w:t>
      </w:r>
      <w:r w:rsidR="00714683" w:rsidRPr="00DF71FC">
        <w:rPr>
          <w:lang w:val="en-AU"/>
        </w:rPr>
        <w:t xml:space="preserve"> accompanied by strong</w:t>
      </w:r>
      <w:r w:rsidR="00A509BA" w:rsidRPr="00DF71FC">
        <w:rPr>
          <w:lang w:val="en-AU"/>
        </w:rPr>
        <w:t>, and well-resourced,</w:t>
      </w:r>
      <w:r w:rsidR="00714683" w:rsidRPr="00DF71FC">
        <w:rPr>
          <w:lang w:val="en-AU"/>
        </w:rPr>
        <w:t xml:space="preserve"> enforcement mechanisms.</w:t>
      </w:r>
      <w:r w:rsidR="007A05D0" w:rsidRPr="00DF71FC">
        <w:rPr>
          <w:lang w:val="en-AU"/>
        </w:rPr>
        <w:t xml:space="preserve"> The submission focuses on the discussion questions most relevant to the feedback we received from our Board members, member and community survey and individual advocacy team. </w:t>
      </w:r>
    </w:p>
    <w:p w14:paraId="481791E0" w14:textId="4B980402" w:rsidR="004E0720" w:rsidRPr="00DF71FC" w:rsidRDefault="00EE339F" w:rsidP="004E0720">
      <w:pPr>
        <w:pStyle w:val="BodyText"/>
        <w:rPr>
          <w:lang w:val="en-AU"/>
        </w:rPr>
      </w:pPr>
      <w:r w:rsidRPr="00DF71FC">
        <w:rPr>
          <w:lang w:val="en-AU"/>
        </w:rPr>
        <w:t xml:space="preserve">It is crucial that we seize upon this opportunity to reform the DDA in a way that is transformative, rather than merely ‘tweaking’ a system that has </w:t>
      </w:r>
      <w:r w:rsidR="001937EC" w:rsidRPr="00DF71FC">
        <w:rPr>
          <w:lang w:val="en-AU"/>
        </w:rPr>
        <w:t xml:space="preserve">time and time again </w:t>
      </w:r>
      <w:r w:rsidRPr="00DF71FC">
        <w:rPr>
          <w:lang w:val="en-AU"/>
        </w:rPr>
        <w:t>proved inadequate</w:t>
      </w:r>
      <w:r w:rsidR="00352603" w:rsidRPr="00DF71FC">
        <w:rPr>
          <w:lang w:val="en-AU"/>
        </w:rPr>
        <w:t>,</w:t>
      </w:r>
      <w:r w:rsidRPr="00DF71FC">
        <w:rPr>
          <w:lang w:val="en-AU"/>
        </w:rPr>
        <w:t xml:space="preserve"> and in many cases harmful. </w:t>
      </w:r>
    </w:p>
    <w:p w14:paraId="23D74E0E" w14:textId="77777777" w:rsidR="00AD3F8A" w:rsidRPr="00DF71FC" w:rsidRDefault="00AD3F8A" w:rsidP="00BD6CCE">
      <w:pPr>
        <w:pStyle w:val="BodyText"/>
        <w:rPr>
          <w:lang w:val="en-AU"/>
        </w:rPr>
      </w:pPr>
    </w:p>
    <w:p w14:paraId="5CC263CA" w14:textId="77777777" w:rsidR="004F0489" w:rsidRPr="00DF71FC" w:rsidRDefault="004F0489" w:rsidP="00BD6CCE">
      <w:pPr>
        <w:pStyle w:val="BodyText"/>
        <w:rPr>
          <w:lang w:val="en-AU"/>
        </w:rPr>
      </w:pPr>
    </w:p>
    <w:p w14:paraId="027A7F71" w14:textId="77777777" w:rsidR="00E14970" w:rsidRPr="00DF71FC" w:rsidRDefault="00E14970" w:rsidP="00E14970">
      <w:pPr>
        <w:pStyle w:val="Heading2"/>
        <w:tabs>
          <w:tab w:val="left" w:pos="4320"/>
        </w:tabs>
      </w:pPr>
      <w:bookmarkStart w:id="63" w:name="_Toc210831482"/>
      <w:bookmarkStart w:id="64" w:name="_Hlk138314465"/>
      <w:r w:rsidRPr="00DF71FC">
        <w:lastRenderedPageBreak/>
        <w:t>Summary of Recommendations</w:t>
      </w:r>
      <w:bookmarkEnd w:id="63"/>
    </w:p>
    <w:p w14:paraId="038C4FCE" w14:textId="58E90EBF" w:rsidR="00E14970" w:rsidRPr="00DF71FC" w:rsidRDefault="00FC58EA" w:rsidP="00AD3F8A">
      <w:pPr>
        <w:spacing w:before="0" w:after="5"/>
        <w:contextualSpacing/>
      </w:pPr>
      <w:bookmarkStart w:id="65" w:name="_Hlk141200362"/>
      <w:r w:rsidRPr="00DF71FC">
        <w:rPr>
          <w:b/>
        </w:rPr>
        <w:t>Recommendation 1</w:t>
      </w:r>
      <w:r w:rsidR="004F0489" w:rsidRPr="00DF71FC">
        <w:t xml:space="preserve"> </w:t>
      </w:r>
      <w:r w:rsidR="004F0489" w:rsidRPr="00DF71FC">
        <w:rPr>
          <w:b/>
          <w:bCs/>
        </w:rPr>
        <w:t>–</w:t>
      </w:r>
      <w:r w:rsidR="004F0489" w:rsidRPr="00DF71FC">
        <w:t xml:space="preserve"> </w:t>
      </w:r>
      <w:r w:rsidR="00AC0AF8" w:rsidRPr="00DF71FC">
        <w:t>The definition of disability should be amended to accord with the CRPD’s principles and philosophy, while ensuring that it does not inadvertently narrow coverage or create new evidentiary hurdles. The final definition should be formulated through targeted consultations with people with disability and legal experts.</w:t>
      </w:r>
    </w:p>
    <w:p w14:paraId="38DE43D0" w14:textId="77777777" w:rsidR="00E14970" w:rsidRPr="00DF71FC" w:rsidRDefault="00E14970" w:rsidP="00E14970">
      <w:pPr>
        <w:pStyle w:val="ListParagraph"/>
        <w:numPr>
          <w:ilvl w:val="0"/>
          <w:numId w:val="0"/>
        </w:numPr>
        <w:spacing w:before="0" w:after="5"/>
        <w:ind w:left="790"/>
        <w:contextualSpacing/>
        <w:rPr>
          <w:lang w:val="en-AU"/>
        </w:rPr>
      </w:pPr>
    </w:p>
    <w:p w14:paraId="3EB4C2E0" w14:textId="236A77B2" w:rsidR="00E14970" w:rsidRPr="00DF71FC" w:rsidRDefault="00FC58EA" w:rsidP="00E14970">
      <w:pPr>
        <w:spacing w:before="0" w:after="5"/>
        <w:contextualSpacing/>
        <w:rPr>
          <w:b/>
          <w:bCs/>
        </w:rPr>
      </w:pPr>
      <w:r w:rsidRPr="00DF71FC">
        <w:rPr>
          <w:b/>
        </w:rPr>
        <w:t>Recommendation 2</w:t>
      </w:r>
      <w:r w:rsidR="004F0489" w:rsidRPr="00DF71FC">
        <w:t xml:space="preserve"> </w:t>
      </w:r>
      <w:r w:rsidR="004F0489" w:rsidRPr="00DF71FC">
        <w:rPr>
          <w:b/>
          <w:bCs/>
        </w:rPr>
        <w:t>–</w:t>
      </w:r>
      <w:r w:rsidR="00AD3F8A" w:rsidRPr="00DF71FC">
        <w:rPr>
          <w:b/>
          <w:bCs/>
        </w:rPr>
        <w:t xml:space="preserve"> </w:t>
      </w:r>
      <w:r w:rsidR="002A6801" w:rsidRPr="00DF71FC">
        <w:t>The definition of disability, or subordinate legislation, must include an express, non-exhaustive, list of disabilities, including neurodivergence and psychosocial disability. The definition section or subordinate legislation must also state that fluctuating disabilities are considered disabilities for the purpose</w:t>
      </w:r>
      <w:r w:rsidR="00927C00" w:rsidRPr="00DF71FC">
        <w:t>s</w:t>
      </w:r>
      <w:r w:rsidR="002A6801" w:rsidRPr="00DF71FC">
        <w:t xml:space="preserve"> of the </w:t>
      </w:r>
      <w:r w:rsidR="00927C00" w:rsidRPr="00DF71FC">
        <w:t>DDA.</w:t>
      </w:r>
    </w:p>
    <w:p w14:paraId="6C9B259B" w14:textId="77777777" w:rsidR="00AD3F8A" w:rsidRPr="00DF71FC" w:rsidRDefault="00AD3F8A" w:rsidP="00E14970">
      <w:pPr>
        <w:spacing w:before="0" w:after="5"/>
        <w:contextualSpacing/>
      </w:pPr>
    </w:p>
    <w:p w14:paraId="37A4D21C" w14:textId="3E798910" w:rsidR="00E14970" w:rsidRPr="00DF71FC" w:rsidRDefault="002F0553" w:rsidP="002F0553">
      <w:pPr>
        <w:spacing w:before="0" w:after="5"/>
        <w:contextualSpacing/>
      </w:pPr>
      <w:r w:rsidRPr="00DF71FC">
        <w:rPr>
          <w:b/>
        </w:rPr>
        <w:t>Recommendation 3</w:t>
      </w:r>
      <w:r w:rsidR="004F0489" w:rsidRPr="00DF71FC">
        <w:t xml:space="preserve"> </w:t>
      </w:r>
      <w:r w:rsidR="004F0489" w:rsidRPr="00DF71FC">
        <w:rPr>
          <w:b/>
          <w:bCs/>
        </w:rPr>
        <w:t>–</w:t>
      </w:r>
      <w:r w:rsidR="004F0489" w:rsidRPr="00DF71FC">
        <w:t xml:space="preserve"> </w:t>
      </w:r>
      <w:r w:rsidR="002A6801" w:rsidRPr="00DF71FC">
        <w:t xml:space="preserve">A new provision </w:t>
      </w:r>
      <w:r w:rsidR="00E756D3" w:rsidRPr="00DF71FC">
        <w:t xml:space="preserve">must be </w:t>
      </w:r>
      <w:r w:rsidR="002A6801" w:rsidRPr="00DF71FC">
        <w:t xml:space="preserve">added to the DDA </w:t>
      </w:r>
      <w:r w:rsidR="00EE7BDE" w:rsidRPr="00DF71FC">
        <w:t>identifying</w:t>
      </w:r>
      <w:r w:rsidR="002A6801" w:rsidRPr="00DF71FC">
        <w:t xml:space="preserve"> that discrimination can occur </w:t>
      </w:r>
      <w:proofErr w:type="gramStart"/>
      <w:r w:rsidR="002A6801" w:rsidRPr="00DF71FC">
        <w:t>on the basis of</w:t>
      </w:r>
      <w:proofErr w:type="gramEnd"/>
      <w:r w:rsidR="002A6801" w:rsidRPr="00DF71FC">
        <w:t xml:space="preserve"> a particular protected attribute ‘or a particular combination of 2 or more protected </w:t>
      </w:r>
      <w:proofErr w:type="gramStart"/>
      <w:r w:rsidR="002A6801" w:rsidRPr="00DF71FC">
        <w:t>attributes’</w:t>
      </w:r>
      <w:proofErr w:type="gramEnd"/>
      <w:r w:rsidR="002A6801" w:rsidRPr="00DF71FC">
        <w:t>.</w:t>
      </w:r>
    </w:p>
    <w:p w14:paraId="491D41A1" w14:textId="77777777" w:rsidR="00E14970" w:rsidRPr="00DF71FC" w:rsidRDefault="00E14970" w:rsidP="00E14970">
      <w:pPr>
        <w:spacing w:before="0" w:after="5"/>
        <w:contextualSpacing/>
      </w:pPr>
    </w:p>
    <w:p w14:paraId="36560A82" w14:textId="5032A5A6" w:rsidR="00E14970" w:rsidRPr="00DF71FC" w:rsidRDefault="002F0553" w:rsidP="002F0553">
      <w:pPr>
        <w:spacing w:before="0" w:after="5"/>
        <w:contextualSpacing/>
      </w:pPr>
      <w:r w:rsidRPr="00DF71FC">
        <w:rPr>
          <w:b/>
        </w:rPr>
        <w:t>Recommendation 4</w:t>
      </w:r>
      <w:r w:rsidR="004F0489" w:rsidRPr="00DF71FC">
        <w:t xml:space="preserve"> </w:t>
      </w:r>
      <w:r w:rsidR="004F0489" w:rsidRPr="00DF71FC">
        <w:rPr>
          <w:b/>
          <w:bCs/>
        </w:rPr>
        <w:t>–</w:t>
      </w:r>
      <w:r w:rsidR="004F0489" w:rsidRPr="00DF71FC">
        <w:t xml:space="preserve"> </w:t>
      </w:r>
      <w:r w:rsidR="002A6801" w:rsidRPr="00DF71FC">
        <w:t>The definition of direct discrimination is amended in accordance with D</w:t>
      </w:r>
      <w:r w:rsidR="000F3D5F" w:rsidRPr="00DF71FC">
        <w:t xml:space="preserve">isability Royal </w:t>
      </w:r>
      <w:r w:rsidR="002A6801" w:rsidRPr="00DF71FC">
        <w:t>C</w:t>
      </w:r>
      <w:r w:rsidR="000F3D5F" w:rsidRPr="00DF71FC">
        <w:t>ommission’s</w:t>
      </w:r>
      <w:r w:rsidR="002A6801" w:rsidRPr="00DF71FC">
        <w:t xml:space="preserve"> Recommendation 4.23(1) to replace the comparator test with the </w:t>
      </w:r>
      <w:r w:rsidR="003F346C" w:rsidRPr="00DF71FC">
        <w:t>detriment</w:t>
      </w:r>
      <w:r w:rsidR="002A6801" w:rsidRPr="00DF71FC">
        <w:t xml:space="preserve"> test.</w:t>
      </w:r>
    </w:p>
    <w:p w14:paraId="728FBD6C" w14:textId="77777777" w:rsidR="00391D27" w:rsidRPr="00DF71FC" w:rsidRDefault="00391D27" w:rsidP="002F0553">
      <w:pPr>
        <w:spacing w:before="0" w:after="5"/>
        <w:contextualSpacing/>
      </w:pPr>
    </w:p>
    <w:p w14:paraId="1BD5D679" w14:textId="245F4574" w:rsidR="00391D27" w:rsidRPr="00DF71FC" w:rsidRDefault="00391D27" w:rsidP="00391D27">
      <w:pPr>
        <w:spacing w:before="0" w:after="5"/>
        <w:contextualSpacing/>
      </w:pPr>
      <w:r w:rsidRPr="00DF71FC">
        <w:rPr>
          <w:b/>
          <w:bCs/>
        </w:rPr>
        <w:t>Recommendation 5</w:t>
      </w:r>
      <w:r w:rsidR="004F0489" w:rsidRPr="00DF71FC">
        <w:t xml:space="preserve"> </w:t>
      </w:r>
      <w:r w:rsidR="004F0489" w:rsidRPr="00DF71FC">
        <w:rPr>
          <w:b/>
          <w:bCs/>
        </w:rPr>
        <w:t>–</w:t>
      </w:r>
      <w:r w:rsidR="002A6801" w:rsidRPr="00DF71FC">
        <w:t xml:space="preserve"> Amend the definition of direct discrimination in the DDA to require applicants to prove that the treatment occurred and respondents to prove that the treatment was not </w:t>
      </w:r>
      <w:proofErr w:type="gramStart"/>
      <w:r w:rsidR="002A6801" w:rsidRPr="00DF71FC">
        <w:t>on the basis of</w:t>
      </w:r>
      <w:proofErr w:type="gramEnd"/>
      <w:r w:rsidR="002A6801" w:rsidRPr="00DF71FC">
        <w:t xml:space="preserve"> the person’s disability, in accordance with D</w:t>
      </w:r>
      <w:r w:rsidR="000F3D5F" w:rsidRPr="00DF71FC">
        <w:t>isability Royal Commission’s</w:t>
      </w:r>
      <w:r w:rsidR="002A6801" w:rsidRPr="00DF71FC">
        <w:t xml:space="preserve"> </w:t>
      </w:r>
      <w:r w:rsidR="000F3D5F" w:rsidRPr="00DF71FC">
        <w:t>R</w:t>
      </w:r>
      <w:r w:rsidR="002A6801" w:rsidRPr="00DF71FC">
        <w:t>ecommendation 4.23(1A).</w:t>
      </w:r>
    </w:p>
    <w:p w14:paraId="7591A377" w14:textId="77777777" w:rsidR="00391D27" w:rsidRPr="00DF71FC" w:rsidRDefault="00391D27" w:rsidP="00391D27">
      <w:pPr>
        <w:spacing w:before="0" w:after="5"/>
        <w:contextualSpacing/>
        <w:rPr>
          <w:highlight w:val="yellow"/>
        </w:rPr>
      </w:pPr>
    </w:p>
    <w:p w14:paraId="78A7C6A0" w14:textId="305BA90F" w:rsidR="00391D27" w:rsidRPr="00DF71FC" w:rsidRDefault="00391D27" w:rsidP="00AD3F8A">
      <w:pPr>
        <w:spacing w:before="0" w:after="5"/>
        <w:contextualSpacing/>
      </w:pPr>
      <w:r w:rsidRPr="00DF71FC">
        <w:rPr>
          <w:b/>
          <w:bCs/>
        </w:rPr>
        <w:t>Recommendation 6</w:t>
      </w:r>
      <w:r w:rsidR="004F0489" w:rsidRPr="00DF71FC">
        <w:t xml:space="preserve"> </w:t>
      </w:r>
      <w:r w:rsidR="004F0489" w:rsidRPr="00DF71FC">
        <w:rPr>
          <w:b/>
          <w:bCs/>
        </w:rPr>
        <w:t>–</w:t>
      </w:r>
      <w:r w:rsidR="004F0489" w:rsidRPr="00DF71FC">
        <w:t xml:space="preserve"> </w:t>
      </w:r>
      <w:r w:rsidR="002A6801" w:rsidRPr="00DF71FC">
        <w:t xml:space="preserve">The </w:t>
      </w:r>
      <w:r w:rsidR="00E66D80" w:rsidRPr="00DF71FC">
        <w:t>CRPD</w:t>
      </w:r>
      <w:r w:rsidR="002A6801" w:rsidRPr="00DF71FC">
        <w:t xml:space="preserve"> must be included in the objects provision of the DDA.</w:t>
      </w:r>
    </w:p>
    <w:p w14:paraId="01A23CA2" w14:textId="77777777" w:rsidR="004F0489" w:rsidRPr="00DF71FC" w:rsidRDefault="004F0489" w:rsidP="004F0489">
      <w:pPr>
        <w:pStyle w:val="ListParagraph"/>
        <w:numPr>
          <w:ilvl w:val="0"/>
          <w:numId w:val="0"/>
        </w:numPr>
        <w:spacing w:before="0" w:after="5"/>
        <w:ind w:left="1504"/>
        <w:contextualSpacing/>
        <w:rPr>
          <w:lang w:val="en-AU"/>
        </w:rPr>
      </w:pPr>
    </w:p>
    <w:p w14:paraId="1DDDFEDC" w14:textId="3542BCB4" w:rsidR="00E14970" w:rsidRPr="00DF71FC" w:rsidRDefault="00391D27" w:rsidP="00E14970">
      <w:pPr>
        <w:spacing w:before="0" w:after="5"/>
        <w:contextualSpacing/>
      </w:pPr>
      <w:r w:rsidRPr="00DF71FC">
        <w:rPr>
          <w:b/>
          <w:bCs/>
        </w:rPr>
        <w:t>Recommendation 7</w:t>
      </w:r>
      <w:r w:rsidR="004F0489" w:rsidRPr="00DF71FC">
        <w:t xml:space="preserve"> </w:t>
      </w:r>
      <w:r w:rsidR="004F0489" w:rsidRPr="00DF71FC">
        <w:rPr>
          <w:b/>
          <w:bCs/>
        </w:rPr>
        <w:t>–</w:t>
      </w:r>
      <w:r w:rsidR="004F0489" w:rsidRPr="00DF71FC">
        <w:t xml:space="preserve"> </w:t>
      </w:r>
      <w:r w:rsidR="002A6801" w:rsidRPr="00DF71FC">
        <w:t>The DDA is amended to establish a positive duty to prevent discrimination. The parameters and requirements of the positive duty must be co-designed with people with disability.</w:t>
      </w:r>
    </w:p>
    <w:p w14:paraId="58322DDA" w14:textId="7DC83A07" w:rsidR="00F35CB8" w:rsidRPr="00DF71FC" w:rsidRDefault="002F0553" w:rsidP="00F35CB8">
      <w:pPr>
        <w:spacing w:before="0" w:after="5"/>
        <w:contextualSpacing/>
      </w:pPr>
      <w:r w:rsidRPr="00DF71FC">
        <w:rPr>
          <w:b/>
        </w:rPr>
        <w:lastRenderedPageBreak/>
        <w:t xml:space="preserve">Recommendation </w:t>
      </w:r>
      <w:r w:rsidR="00391D27" w:rsidRPr="00DF71FC">
        <w:rPr>
          <w:b/>
        </w:rPr>
        <w:t>8</w:t>
      </w:r>
      <w:r w:rsidR="004F0489" w:rsidRPr="00DF71FC">
        <w:t xml:space="preserve"> </w:t>
      </w:r>
      <w:r w:rsidR="004F0489" w:rsidRPr="00DF71FC">
        <w:rPr>
          <w:b/>
          <w:bCs/>
        </w:rPr>
        <w:t>–</w:t>
      </w:r>
      <w:r w:rsidR="004F0489" w:rsidRPr="00DF71FC">
        <w:t xml:space="preserve"> </w:t>
      </w:r>
      <w:r w:rsidR="002A6801" w:rsidRPr="00DF71FC">
        <w:t xml:space="preserve">The DDA </w:t>
      </w:r>
      <w:r w:rsidR="002D04BA" w:rsidRPr="00DF71FC">
        <w:t>is</w:t>
      </w:r>
      <w:r w:rsidR="002A6801" w:rsidRPr="00DF71FC">
        <w:t xml:space="preserve"> amended to create a stand-alone duty to provide adjustments, in accordance with D</w:t>
      </w:r>
      <w:r w:rsidR="004739FC" w:rsidRPr="00DF71FC">
        <w:t>isability Royal Commission</w:t>
      </w:r>
      <w:r w:rsidR="000F3D5F" w:rsidRPr="00DF71FC">
        <w:t>’s</w:t>
      </w:r>
      <w:r w:rsidR="002A6801" w:rsidRPr="00DF71FC">
        <w:t xml:space="preserve"> </w:t>
      </w:r>
      <w:r w:rsidR="000F3D5F" w:rsidRPr="00DF71FC">
        <w:t>R</w:t>
      </w:r>
      <w:r w:rsidR="002A6801" w:rsidRPr="00DF71FC">
        <w:t>ecommendation 4.26.</w:t>
      </w:r>
    </w:p>
    <w:p w14:paraId="1FCD1ADA" w14:textId="3741CF4F" w:rsidR="00E14970" w:rsidRPr="00DF71FC" w:rsidRDefault="00E14970" w:rsidP="00E14970">
      <w:pPr>
        <w:spacing w:before="0" w:after="5"/>
        <w:contextualSpacing/>
      </w:pPr>
    </w:p>
    <w:p w14:paraId="1A8BEC06" w14:textId="28223592" w:rsidR="00E14970" w:rsidRPr="00DF71FC" w:rsidRDefault="008B6130" w:rsidP="008B6130">
      <w:pPr>
        <w:spacing w:before="0" w:after="5"/>
        <w:contextualSpacing/>
      </w:pPr>
      <w:r w:rsidRPr="00DF71FC">
        <w:rPr>
          <w:b/>
        </w:rPr>
        <w:t xml:space="preserve">Recommendation </w:t>
      </w:r>
      <w:r w:rsidR="00391D27" w:rsidRPr="00DF71FC">
        <w:rPr>
          <w:b/>
        </w:rPr>
        <w:t>9</w:t>
      </w:r>
      <w:r w:rsidR="004F0489" w:rsidRPr="00DF71FC">
        <w:t xml:space="preserve"> </w:t>
      </w:r>
      <w:r w:rsidR="004F0489" w:rsidRPr="00DF71FC">
        <w:rPr>
          <w:b/>
          <w:bCs/>
        </w:rPr>
        <w:t>–</w:t>
      </w:r>
      <w:r w:rsidR="004F0489" w:rsidRPr="00DF71FC">
        <w:t xml:space="preserve"> </w:t>
      </w:r>
      <w:r w:rsidR="002A6801" w:rsidRPr="00DF71FC">
        <w:t xml:space="preserve">The proposed positive duty to eliminate discrimination and positive duty to provide adjustments must be accompanied by robust, well-resourced enforcement powers for the Australian Human Rights Commission or another designated regulator. This mechanism should include the power to impose civil penalties for non-compliance with </w:t>
      </w:r>
      <w:r w:rsidR="00927C00" w:rsidRPr="00DF71FC">
        <w:t>the DDA.</w:t>
      </w:r>
    </w:p>
    <w:p w14:paraId="04EA58F5" w14:textId="77777777" w:rsidR="00E14970" w:rsidRPr="00DF71FC" w:rsidRDefault="00E14970" w:rsidP="00E14970">
      <w:pPr>
        <w:spacing w:before="0" w:after="5"/>
        <w:contextualSpacing/>
      </w:pPr>
    </w:p>
    <w:p w14:paraId="2D635A04" w14:textId="3B8CFB0A" w:rsidR="00E14970" w:rsidRPr="00DF71FC" w:rsidRDefault="008B6130" w:rsidP="008B6130">
      <w:pPr>
        <w:spacing w:before="0" w:after="5"/>
        <w:contextualSpacing/>
      </w:pPr>
      <w:r w:rsidRPr="00DF71FC">
        <w:rPr>
          <w:b/>
        </w:rPr>
        <w:t xml:space="preserve">Recommendation </w:t>
      </w:r>
      <w:r w:rsidR="00391D27" w:rsidRPr="00DF71FC">
        <w:rPr>
          <w:b/>
        </w:rPr>
        <w:t>10</w:t>
      </w:r>
      <w:r w:rsidR="004F0489" w:rsidRPr="00DF71FC">
        <w:t xml:space="preserve"> </w:t>
      </w:r>
      <w:r w:rsidR="004F0489" w:rsidRPr="00DF71FC">
        <w:rPr>
          <w:b/>
          <w:bCs/>
        </w:rPr>
        <w:t>–</w:t>
      </w:r>
      <w:r w:rsidR="004F0489" w:rsidRPr="00DF71FC">
        <w:t xml:space="preserve"> </w:t>
      </w:r>
      <w:r w:rsidR="001B1538" w:rsidRPr="00DF71FC">
        <w:t xml:space="preserve">Amend s 11 of the DDA to reflect the Disability Royal Commission’s Recommendation 4.32, while also amending s 11(1) to provide that in determining unjustifiable hardship, regard can only be had to the list of relevant factors, as opposed to ‘all relevant </w:t>
      </w:r>
      <w:proofErr w:type="gramStart"/>
      <w:r w:rsidR="001B1538" w:rsidRPr="00DF71FC">
        <w:t>circumstances’</w:t>
      </w:r>
      <w:proofErr w:type="gramEnd"/>
      <w:r w:rsidR="001B1538" w:rsidRPr="00DF71FC">
        <w:t>.</w:t>
      </w:r>
      <w:r w:rsidR="00B928F2" w:rsidRPr="00DF71FC">
        <w:t xml:space="preserve"> Duty-holders must also </w:t>
      </w:r>
      <w:r w:rsidR="000632E5" w:rsidRPr="00DF71FC">
        <w:t xml:space="preserve">be required to substantiate their determinations with evidence.  </w:t>
      </w:r>
      <w:r w:rsidR="00B928F2" w:rsidRPr="00DF71FC">
        <w:t xml:space="preserve"> </w:t>
      </w:r>
    </w:p>
    <w:p w14:paraId="578108F8" w14:textId="77777777" w:rsidR="00E14970" w:rsidRPr="00DF71FC" w:rsidRDefault="00E14970" w:rsidP="00E14970">
      <w:pPr>
        <w:spacing w:before="0" w:after="5"/>
        <w:contextualSpacing/>
      </w:pPr>
    </w:p>
    <w:p w14:paraId="6A7B1C6A" w14:textId="52A877E9" w:rsidR="009575A5" w:rsidRPr="00DF71FC" w:rsidRDefault="00F94E5B" w:rsidP="00FC3D46">
      <w:pPr>
        <w:spacing w:before="0" w:after="5"/>
        <w:contextualSpacing/>
      </w:pPr>
      <w:r w:rsidRPr="00DF71FC">
        <w:rPr>
          <w:b/>
        </w:rPr>
        <w:t xml:space="preserve">Recommendation </w:t>
      </w:r>
      <w:r w:rsidR="00391D27" w:rsidRPr="00DF71FC">
        <w:rPr>
          <w:b/>
        </w:rPr>
        <w:t>11</w:t>
      </w:r>
      <w:r w:rsidR="004F0489" w:rsidRPr="00DF71FC">
        <w:t xml:space="preserve"> </w:t>
      </w:r>
      <w:r w:rsidR="004F0489" w:rsidRPr="00DF71FC">
        <w:rPr>
          <w:b/>
          <w:bCs/>
        </w:rPr>
        <w:t>–</w:t>
      </w:r>
      <w:bookmarkEnd w:id="64"/>
      <w:r w:rsidR="002A6801" w:rsidRPr="00DF71FC">
        <w:t xml:space="preserve"> Amend the DDA to protect people from offensive behaviour, harassment and vilification in line with D</w:t>
      </w:r>
      <w:r w:rsidR="004739FC" w:rsidRPr="00DF71FC">
        <w:t xml:space="preserve">isability Royal </w:t>
      </w:r>
      <w:r w:rsidR="002A6801" w:rsidRPr="00DF71FC">
        <w:t>C</w:t>
      </w:r>
      <w:r w:rsidR="004739FC" w:rsidRPr="00DF71FC">
        <w:t>ommission’s</w:t>
      </w:r>
      <w:r w:rsidR="002A6801" w:rsidRPr="00DF71FC">
        <w:t xml:space="preserve"> </w:t>
      </w:r>
      <w:r w:rsidR="000F3D5F" w:rsidRPr="00DF71FC">
        <w:t>R</w:t>
      </w:r>
      <w:r w:rsidR="002A6801" w:rsidRPr="00DF71FC">
        <w:t>ecommendations 4.29 and 4.30. The definition of public places in these provisions must extend to online spaces and disability group homes and aged care homes.</w:t>
      </w:r>
    </w:p>
    <w:p w14:paraId="7CCC6408" w14:textId="77777777" w:rsidR="004F0489" w:rsidRPr="00DF71FC" w:rsidRDefault="004F0489" w:rsidP="00FC3D46">
      <w:pPr>
        <w:spacing w:before="0" w:after="5"/>
        <w:contextualSpacing/>
      </w:pPr>
    </w:p>
    <w:p w14:paraId="69917056" w14:textId="3044C90A" w:rsidR="004F0489" w:rsidRDefault="002A6801" w:rsidP="00FC3D46">
      <w:pPr>
        <w:spacing w:before="0" w:after="5"/>
        <w:contextualSpacing/>
      </w:pPr>
      <w:r w:rsidRPr="00DF71FC">
        <w:rPr>
          <w:b/>
        </w:rPr>
        <w:t>Recommendation 12</w:t>
      </w:r>
      <w:r w:rsidRPr="00DF71FC">
        <w:t xml:space="preserve"> </w:t>
      </w:r>
      <w:r w:rsidRPr="00DF71FC">
        <w:rPr>
          <w:b/>
          <w:bCs/>
        </w:rPr>
        <w:t xml:space="preserve">– </w:t>
      </w:r>
      <w:r w:rsidRPr="00DF71FC">
        <w:t xml:space="preserve">Reforms to the DDA </w:t>
      </w:r>
      <w:r w:rsidR="002D04BA" w:rsidRPr="00DF71FC">
        <w:t>must be</w:t>
      </w:r>
      <w:r w:rsidRPr="00DF71FC">
        <w:t xml:space="preserve"> accompanied by an accessibility review of the Australian Human Rights Commission’s complaint mechanisms and the provision of funding required to ensure full accessibility.</w:t>
      </w:r>
    </w:p>
    <w:p w14:paraId="781DB0C6" w14:textId="77777777" w:rsidR="001F52C7" w:rsidRPr="00DF71FC" w:rsidRDefault="001F52C7" w:rsidP="001F52C7">
      <w:pPr>
        <w:pStyle w:val="BodyText"/>
        <w:rPr>
          <w:b/>
          <w:bCs/>
          <w:lang w:val="en-AU"/>
        </w:rPr>
      </w:pPr>
      <w:r w:rsidRPr="00DF71FC">
        <w:rPr>
          <w:b/>
          <w:bCs/>
          <w:lang w:val="en-AU"/>
        </w:rPr>
        <w:t>Recommendation 13:</w:t>
      </w:r>
      <w:r w:rsidRPr="00DF71FC">
        <w:rPr>
          <w:lang w:val="en-AU"/>
        </w:rPr>
        <w:t xml:space="preserve"> The Australian Government enacts a national human rights act that expressly incorporates immediate rights in the CRPD, by individually listing each CRPD right or by reference to incorporation of the CRPD into the legislation.</w:t>
      </w:r>
    </w:p>
    <w:p w14:paraId="294C8882" w14:textId="77777777" w:rsidR="001F52C7" w:rsidRPr="00DF71FC" w:rsidRDefault="001F52C7" w:rsidP="00FC3D46">
      <w:pPr>
        <w:spacing w:before="0" w:after="5"/>
        <w:contextualSpacing/>
        <w:rPr>
          <w:rFonts w:ascii="VAG Rounded" w:eastAsia="Times New Roman" w:hAnsi="VAG Rounded" w:cs="Times New Roman"/>
          <w:b/>
          <w:color w:val="005496"/>
          <w:sz w:val="52"/>
          <w:szCs w:val="26"/>
        </w:rPr>
      </w:pPr>
    </w:p>
    <w:p w14:paraId="724078F9" w14:textId="6449D80A" w:rsidR="00107512" w:rsidRPr="00DF71FC" w:rsidRDefault="004F0489" w:rsidP="00107512">
      <w:pPr>
        <w:pStyle w:val="Heading2"/>
        <w:tabs>
          <w:tab w:val="left" w:pos="4320"/>
        </w:tabs>
      </w:pPr>
      <w:bookmarkStart w:id="66" w:name="_Toc210831483"/>
      <w:bookmarkEnd w:id="65"/>
      <w:r w:rsidRPr="00DF71FC">
        <w:lastRenderedPageBreak/>
        <w:t>Methodology</w:t>
      </w:r>
      <w:bookmarkEnd w:id="66"/>
      <w:r w:rsidRPr="00DF71FC">
        <w:t xml:space="preserve"> </w:t>
      </w:r>
    </w:p>
    <w:bookmarkEnd w:id="47"/>
    <w:bookmarkEnd w:id="61"/>
    <w:bookmarkEnd w:id="60"/>
    <w:p w14:paraId="6367CE08" w14:textId="1BD365C6" w:rsidR="002C3088" w:rsidRPr="00DF71FC" w:rsidRDefault="002C3088" w:rsidP="002C3088">
      <w:pPr>
        <w:pStyle w:val="BodyText"/>
        <w:rPr>
          <w:lang w:val="en-AU"/>
        </w:rPr>
      </w:pPr>
      <w:r w:rsidRPr="00DF71FC">
        <w:rPr>
          <w:lang w:val="en-AU"/>
        </w:rPr>
        <w:t xml:space="preserve">This submission has been informed by input from members of our Board, who are people with disability, feedback from our individual advocacy team and a national </w:t>
      </w:r>
      <w:r w:rsidR="00095963" w:rsidRPr="00DF71FC">
        <w:rPr>
          <w:lang w:val="en-AU"/>
        </w:rPr>
        <w:t xml:space="preserve">member and community survey. </w:t>
      </w:r>
      <w:r w:rsidRPr="00DF71FC">
        <w:rPr>
          <w:lang w:val="en-AU"/>
        </w:rPr>
        <w:t xml:space="preserve"> </w:t>
      </w:r>
    </w:p>
    <w:p w14:paraId="7C6F34CD" w14:textId="5C6B7B83" w:rsidR="002C3088" w:rsidRPr="00DF71FC" w:rsidRDefault="002C3088" w:rsidP="002C3088">
      <w:pPr>
        <w:pStyle w:val="BodyText"/>
        <w:rPr>
          <w:lang w:val="en-AU"/>
        </w:rPr>
      </w:pPr>
      <w:r w:rsidRPr="00DF71FC">
        <w:rPr>
          <w:lang w:val="en-AU"/>
        </w:rPr>
        <w:t xml:space="preserve">The </w:t>
      </w:r>
      <w:r w:rsidR="00CD5551" w:rsidRPr="00DF71FC">
        <w:rPr>
          <w:lang w:val="en-AU"/>
        </w:rPr>
        <w:t xml:space="preserve">national </w:t>
      </w:r>
      <w:r w:rsidR="00AC0AF8" w:rsidRPr="00DF71FC">
        <w:rPr>
          <w:lang w:val="en-AU"/>
        </w:rPr>
        <w:t xml:space="preserve">member and community </w:t>
      </w:r>
      <w:r w:rsidRPr="00DF71FC">
        <w:rPr>
          <w:lang w:val="en-AU"/>
        </w:rPr>
        <w:t xml:space="preserve">survey was conducted from 27 August 2025 to 4 September 2025. A total of 303 responses were received. Among respondents, 86% identified as a person with a disability, 34% as a supporter of a person with a disability, and 5% selected </w:t>
      </w:r>
      <w:r w:rsidR="008D4803" w:rsidRPr="00DF71FC">
        <w:rPr>
          <w:lang w:val="en-AU"/>
        </w:rPr>
        <w:t>‘</w:t>
      </w:r>
      <w:r w:rsidRPr="00DF71FC">
        <w:rPr>
          <w:lang w:val="en-AU"/>
        </w:rPr>
        <w:t>Other</w:t>
      </w:r>
      <w:r w:rsidR="008D4803" w:rsidRPr="00DF71FC">
        <w:rPr>
          <w:lang w:val="en-AU"/>
        </w:rPr>
        <w:t>’</w:t>
      </w:r>
      <w:r w:rsidR="00370CA3" w:rsidRPr="00DF71FC">
        <w:rPr>
          <w:lang w:val="en-AU"/>
        </w:rPr>
        <w:t>,</w:t>
      </w:r>
      <w:r w:rsidRPr="00DF71FC">
        <w:rPr>
          <w:lang w:val="en-AU"/>
        </w:rPr>
        <w:t xml:space="preserve"> including advocates and professionals in the disability sector. Some respondents identified across multiple categories. A total of 12 questions were asked, combining multiple-choice and </w:t>
      </w:r>
      <w:proofErr w:type="gramStart"/>
      <w:r w:rsidRPr="00DF71FC">
        <w:rPr>
          <w:lang w:val="en-AU"/>
        </w:rPr>
        <w:t>open-text</w:t>
      </w:r>
      <w:proofErr w:type="gramEnd"/>
      <w:r w:rsidRPr="00DF71FC">
        <w:rPr>
          <w:lang w:val="en-AU"/>
        </w:rPr>
        <w:t>. </w:t>
      </w:r>
    </w:p>
    <w:p w14:paraId="51499C3A" w14:textId="4BFB7EE7" w:rsidR="002C3088" w:rsidRPr="00DF71FC" w:rsidRDefault="002C3088" w:rsidP="002C3088">
      <w:pPr>
        <w:pStyle w:val="BodyText"/>
        <w:rPr>
          <w:lang w:val="en-AU"/>
        </w:rPr>
      </w:pPr>
      <w:r w:rsidRPr="00DF71FC">
        <w:rPr>
          <w:lang w:val="en-AU"/>
        </w:rPr>
        <w:t xml:space="preserve">Please note </w:t>
      </w:r>
      <w:r w:rsidR="008D4803" w:rsidRPr="00DF71FC">
        <w:rPr>
          <w:lang w:val="en-AU"/>
        </w:rPr>
        <w:t xml:space="preserve">that </w:t>
      </w:r>
      <w:r w:rsidRPr="00DF71FC">
        <w:rPr>
          <w:lang w:val="en-AU"/>
        </w:rPr>
        <w:t>the data analysis and findings presented in this submission are based on the responses from the 86% of participants who identify as a person with a disability. </w:t>
      </w:r>
    </w:p>
    <w:p w14:paraId="711C8A7A" w14:textId="77777777" w:rsidR="009575A5" w:rsidRPr="00DF71FC" w:rsidRDefault="009575A5">
      <w:pPr>
        <w:spacing w:before="0" w:after="120" w:line="280" w:lineRule="atLeast"/>
        <w:rPr>
          <w:rFonts w:ascii="VAG Rounded" w:eastAsia="Times New Roman" w:hAnsi="VAG Rounded" w:cs="Times New Roman"/>
          <w:b/>
          <w:color w:val="005496"/>
          <w:sz w:val="52"/>
          <w:szCs w:val="26"/>
        </w:rPr>
      </w:pPr>
      <w:r w:rsidRPr="00DF71FC">
        <w:br w:type="page"/>
      </w:r>
    </w:p>
    <w:p w14:paraId="6812FD5A" w14:textId="18060A0C" w:rsidR="00A43A35" w:rsidRPr="00DF71FC" w:rsidRDefault="009C3E3C" w:rsidP="00784BC6">
      <w:pPr>
        <w:pStyle w:val="Heading2"/>
      </w:pPr>
      <w:bookmarkStart w:id="67" w:name="_Toc210831484"/>
      <w:r w:rsidRPr="00DF71FC">
        <w:lastRenderedPageBreak/>
        <w:t>Part 1 – Updating understandings of disability and disability discrimination</w:t>
      </w:r>
      <w:bookmarkEnd w:id="67"/>
      <w:r w:rsidRPr="00DF71FC">
        <w:t xml:space="preserve"> </w:t>
      </w:r>
      <w:r w:rsidR="00A43A35" w:rsidRPr="00DF71FC">
        <w:t xml:space="preserve"> </w:t>
      </w:r>
    </w:p>
    <w:p w14:paraId="03F5F560" w14:textId="3921337B" w:rsidR="007416DC" w:rsidRPr="00DF71FC" w:rsidRDefault="009C3E3C" w:rsidP="007416DC">
      <w:pPr>
        <w:pStyle w:val="Heading3"/>
        <w:rPr>
          <w:sz w:val="36"/>
          <w:szCs w:val="36"/>
        </w:rPr>
      </w:pPr>
      <w:bookmarkStart w:id="68" w:name="_Toc210831485"/>
      <w:r w:rsidRPr="00DF71FC">
        <w:rPr>
          <w:sz w:val="36"/>
          <w:szCs w:val="36"/>
        </w:rPr>
        <w:t>Definition of disability</w:t>
      </w:r>
      <w:bookmarkEnd w:id="68"/>
      <w:r w:rsidRPr="00DF71FC">
        <w:rPr>
          <w:sz w:val="36"/>
          <w:szCs w:val="36"/>
        </w:rPr>
        <w:t xml:space="preserve"> </w:t>
      </w:r>
    </w:p>
    <w:p w14:paraId="63C118D5" w14:textId="451DAE99" w:rsidR="009C3E3C" w:rsidRPr="00DF71FC" w:rsidRDefault="009C3E3C">
      <w:pPr>
        <w:pStyle w:val="ListParagraph"/>
        <w:numPr>
          <w:ilvl w:val="0"/>
          <w:numId w:val="5"/>
        </w:numPr>
        <w:rPr>
          <w:b/>
          <w:bCs/>
          <w:lang w:val="en-AU"/>
        </w:rPr>
      </w:pPr>
      <w:r w:rsidRPr="00DF71FC">
        <w:rPr>
          <w:b/>
          <w:bCs/>
          <w:lang w:val="en-AU"/>
        </w:rPr>
        <w:t xml:space="preserve">How should disability be defined in the Disability Discrimination Act? </w:t>
      </w:r>
    </w:p>
    <w:p w14:paraId="3F2A89F1" w14:textId="72B01563" w:rsidR="00EF5092" w:rsidRPr="00DF71FC" w:rsidRDefault="00EF5092">
      <w:pPr>
        <w:pStyle w:val="ListParagraph"/>
        <w:numPr>
          <w:ilvl w:val="0"/>
          <w:numId w:val="5"/>
        </w:numPr>
        <w:rPr>
          <w:b/>
          <w:bCs/>
          <w:lang w:val="en-AU"/>
        </w:rPr>
      </w:pPr>
      <w:r w:rsidRPr="00DF71FC">
        <w:rPr>
          <w:b/>
          <w:bCs/>
          <w:lang w:val="en-AU"/>
        </w:rPr>
        <w:t>What factors should be considered in developing a new definition of disability?</w:t>
      </w:r>
    </w:p>
    <w:p w14:paraId="349FF0CD" w14:textId="5294EE20" w:rsidR="009C3E3C" w:rsidRPr="00DF71FC" w:rsidRDefault="00502C02" w:rsidP="009C3E3C">
      <w:r w:rsidRPr="00DF71FC">
        <w:t xml:space="preserve">The DDA’s definition of disability must be sufficiently expansive to cover all types of disability, including emerging understandings of disability. Crucially, it must clearly </w:t>
      </w:r>
      <w:r w:rsidR="009C3E3C" w:rsidRPr="00DF71FC">
        <w:t>convey that people with disability are rights holders</w:t>
      </w:r>
      <w:r w:rsidR="00345432" w:rsidRPr="00DF71FC">
        <w:t xml:space="preserve">, signalling that accommodation measures are a necessity, not a ‘luxury’. </w:t>
      </w:r>
    </w:p>
    <w:p w14:paraId="13A2406B" w14:textId="1489AF0D" w:rsidR="00EF5092" w:rsidRPr="00DF71FC" w:rsidRDefault="00AB748A" w:rsidP="00AB748A">
      <w:pPr>
        <w:pStyle w:val="ListBullet"/>
        <w:numPr>
          <w:ilvl w:val="0"/>
          <w:numId w:val="0"/>
        </w:numPr>
      </w:pPr>
      <w:r w:rsidRPr="00DF71FC">
        <w:t>PWDA endorses Women with Disabilities Australia’s</w:t>
      </w:r>
      <w:r w:rsidR="00F82F12" w:rsidRPr="00DF71FC">
        <w:t xml:space="preserve"> (WWDA)</w:t>
      </w:r>
      <w:r w:rsidRPr="00DF71FC">
        <w:t xml:space="preserve"> recommendation that the definition of disability should be consistent with the CRPD’s principles and philosophy, which recognises people with disability as rights holders</w:t>
      </w:r>
      <w:r w:rsidR="00F82F12" w:rsidRPr="00DF71FC">
        <w:t>, that disability results from the interaction between pe</w:t>
      </w:r>
      <w:r w:rsidR="00D64ECC" w:rsidRPr="00DF71FC">
        <w:t>ople</w:t>
      </w:r>
      <w:r w:rsidR="00F82F12" w:rsidRPr="00DF71FC">
        <w:t xml:space="preserve"> with impairments and attitudinal and environmental barriers</w:t>
      </w:r>
      <w:r w:rsidRPr="00DF71FC">
        <w:t xml:space="preserve"> and acknowledges that disability is an evolving concept. However, care must be taken to ensure that the definition of disability and any reference to the interaction of impairment and barriers does not inadvertently narrow coverage or create new evidentiary hurdles. In particular, the definition should not require people to prove that their disability is caused by an interaction between impairment and environmental barriers.  </w:t>
      </w:r>
    </w:p>
    <w:p w14:paraId="504218AE" w14:textId="2755AFAD" w:rsidR="00F82F12" w:rsidRPr="00DF71FC" w:rsidRDefault="00AB748A" w:rsidP="00F82F12">
      <w:pPr>
        <w:pStyle w:val="ListBullet"/>
        <w:numPr>
          <w:ilvl w:val="0"/>
          <w:numId w:val="0"/>
        </w:numPr>
      </w:pPr>
      <w:r w:rsidRPr="00DF71FC">
        <w:rPr>
          <w:b/>
          <w:bCs/>
        </w:rPr>
        <w:t>Recommendation</w:t>
      </w:r>
      <w:r w:rsidR="00F82F12" w:rsidRPr="00DF71FC">
        <w:rPr>
          <w:b/>
          <w:bCs/>
        </w:rPr>
        <w:t xml:space="preserve"> </w:t>
      </w:r>
      <w:r w:rsidR="0019240D" w:rsidRPr="00DF71FC">
        <w:rPr>
          <w:b/>
          <w:bCs/>
        </w:rPr>
        <w:t>1</w:t>
      </w:r>
      <w:r w:rsidRPr="00DF71FC">
        <w:rPr>
          <w:b/>
          <w:bCs/>
        </w:rPr>
        <w:t xml:space="preserve">: </w:t>
      </w:r>
      <w:r w:rsidRPr="00DF71FC">
        <w:t xml:space="preserve">The definition of disability should be amended to accord with the CRPD’s principles and philosophy, while ensuring that it does not inadvertently narrow coverage or create new evidentiary hurdles. </w:t>
      </w:r>
      <w:r w:rsidR="00F82F12" w:rsidRPr="00DF71FC">
        <w:t xml:space="preserve">The final definition should be formulated through targeted consultations with people with disability and legal experts. </w:t>
      </w:r>
    </w:p>
    <w:p w14:paraId="2ED2A571" w14:textId="77777777" w:rsidR="006C13AC" w:rsidRPr="00DF71FC" w:rsidRDefault="006C13AC" w:rsidP="00225BE2">
      <w:pPr>
        <w:pStyle w:val="Heading4"/>
      </w:pPr>
      <w:r w:rsidRPr="00DF71FC">
        <w:lastRenderedPageBreak/>
        <w:t>An inclusive list of disabilities</w:t>
      </w:r>
    </w:p>
    <w:p w14:paraId="20791F53" w14:textId="35ADAADD" w:rsidR="008F51AE" w:rsidRPr="00DF71FC" w:rsidRDefault="0019240D" w:rsidP="006743EB">
      <w:r w:rsidRPr="00DF71FC">
        <w:t>In addition, t</w:t>
      </w:r>
      <w:r w:rsidR="006743EB" w:rsidRPr="00DF71FC">
        <w:t xml:space="preserve">he </w:t>
      </w:r>
      <w:r w:rsidR="000B0760" w:rsidRPr="00DF71FC">
        <w:t>DDA</w:t>
      </w:r>
      <w:r w:rsidR="004038FB" w:rsidRPr="00DF71FC">
        <w:t>’s</w:t>
      </w:r>
      <w:r w:rsidR="000B0760" w:rsidRPr="00DF71FC">
        <w:t xml:space="preserve"> </w:t>
      </w:r>
      <w:r w:rsidR="006743EB" w:rsidRPr="00DF71FC">
        <w:t>definition</w:t>
      </w:r>
      <w:r w:rsidR="000B0760" w:rsidRPr="00DF71FC">
        <w:t xml:space="preserve"> of disability</w:t>
      </w:r>
      <w:r w:rsidR="006C13AC" w:rsidRPr="00DF71FC">
        <w:t>, or subordinate legislation,</w:t>
      </w:r>
      <w:r w:rsidR="006743EB" w:rsidRPr="00DF71FC">
        <w:t xml:space="preserve"> </w:t>
      </w:r>
      <w:r w:rsidR="006C13AC" w:rsidRPr="00DF71FC">
        <w:t xml:space="preserve">should set out an express </w:t>
      </w:r>
      <w:r w:rsidR="006743EB" w:rsidRPr="00DF71FC">
        <w:t xml:space="preserve">list of </w:t>
      </w:r>
      <w:r w:rsidR="00EA58CD" w:rsidRPr="00DF71FC">
        <w:t>disability types</w:t>
      </w:r>
      <w:r w:rsidR="006C13AC" w:rsidRPr="00DF71FC">
        <w:t xml:space="preserve"> covered by the </w:t>
      </w:r>
      <w:r w:rsidR="00927C00" w:rsidRPr="00DF71FC">
        <w:t>DDA</w:t>
      </w:r>
      <w:r w:rsidR="006C13AC" w:rsidRPr="00DF71FC">
        <w:t>.</w:t>
      </w:r>
      <w:r w:rsidR="006743EB" w:rsidRPr="00DF71FC">
        <w:t xml:space="preserve"> The list </w:t>
      </w:r>
      <w:r w:rsidR="002D04BA" w:rsidRPr="00DF71FC">
        <w:t>must be</w:t>
      </w:r>
      <w:r w:rsidR="006743EB" w:rsidRPr="00DF71FC">
        <w:t xml:space="preserve"> inclusive, </w:t>
      </w:r>
      <w:r w:rsidR="00EA58CD" w:rsidRPr="00DF71FC">
        <w:t>rather than</w:t>
      </w:r>
      <w:r w:rsidR="006743EB" w:rsidRPr="00DF71FC">
        <w:t xml:space="preserve"> exhaustive, to ensure that</w:t>
      </w:r>
      <w:r w:rsidR="00EA58CD" w:rsidRPr="00DF71FC">
        <w:t xml:space="preserve"> it encompasses</w:t>
      </w:r>
      <w:r w:rsidR="006743EB" w:rsidRPr="00DF71FC">
        <w:t xml:space="preserve"> new </w:t>
      </w:r>
      <w:r w:rsidR="000B0760" w:rsidRPr="00DF71FC">
        <w:t>understandings</w:t>
      </w:r>
      <w:r w:rsidR="006743EB" w:rsidRPr="00DF71FC">
        <w:t xml:space="preserve"> of </w:t>
      </w:r>
      <w:r w:rsidR="000B0760" w:rsidRPr="00DF71FC">
        <w:t>disability</w:t>
      </w:r>
      <w:r w:rsidR="006743EB" w:rsidRPr="00DF71FC">
        <w:t xml:space="preserve">, provided they fit within the CRPD definition of disability set out above. </w:t>
      </w:r>
    </w:p>
    <w:p w14:paraId="79CBFA24" w14:textId="71D682CF" w:rsidR="00C11293" w:rsidRPr="00DF71FC" w:rsidRDefault="00C11293" w:rsidP="006743EB">
      <w:r w:rsidRPr="00DF71FC">
        <w:t xml:space="preserve">Including an express list of disabilities will empower people with disability to advocate for their </w:t>
      </w:r>
      <w:r w:rsidR="0036227F" w:rsidRPr="00DF71FC">
        <w:t>rights contained in the DDA</w:t>
      </w:r>
      <w:r w:rsidRPr="00DF71FC">
        <w:t>. People wi</w:t>
      </w:r>
      <w:r w:rsidR="004D5AE7" w:rsidRPr="00DF71FC">
        <w:t xml:space="preserve">th </w:t>
      </w:r>
      <w:r w:rsidRPr="00DF71FC">
        <w:t xml:space="preserve">disabilities that are not well understood will be able to clearly point </w:t>
      </w:r>
      <w:r w:rsidR="00CF2E6F" w:rsidRPr="00DF71FC">
        <w:t>to a</w:t>
      </w:r>
      <w:r w:rsidRPr="00DF71FC">
        <w:t xml:space="preserve"> provision that shows they are entitled to the DDA’s protections. </w:t>
      </w:r>
    </w:p>
    <w:p w14:paraId="34BA1892" w14:textId="41EFF298" w:rsidR="006743EB" w:rsidRPr="00DF71FC" w:rsidRDefault="008F51AE" w:rsidP="006743EB">
      <w:r w:rsidRPr="00DF71FC">
        <w:t>In particular, t</w:t>
      </w:r>
      <w:r w:rsidR="006743EB" w:rsidRPr="00DF71FC">
        <w:t xml:space="preserve">he list </w:t>
      </w:r>
      <w:r w:rsidR="00C11293" w:rsidRPr="00DF71FC">
        <w:t xml:space="preserve">must </w:t>
      </w:r>
      <w:r w:rsidR="006743EB" w:rsidRPr="00DF71FC">
        <w:t>expressly include</w:t>
      </w:r>
      <w:r w:rsidR="00072A35" w:rsidRPr="00DF71FC">
        <w:t xml:space="preserve"> </w:t>
      </w:r>
      <w:r w:rsidR="0098278F" w:rsidRPr="00DF71FC">
        <w:t>neurodivergence (</w:t>
      </w:r>
      <w:r w:rsidR="00DF71FC" w:rsidRPr="00DF71FC">
        <w:t>neurodivergent people)</w:t>
      </w:r>
      <w:r w:rsidR="00291D30" w:rsidRPr="00DF71FC">
        <w:t xml:space="preserve"> and psychosocial</w:t>
      </w:r>
      <w:r w:rsidR="006743EB" w:rsidRPr="00DF71FC">
        <w:t xml:space="preserve"> disability</w:t>
      </w:r>
      <w:r w:rsidRPr="00DF71FC">
        <w:t xml:space="preserve">, which are often poorly understood. </w:t>
      </w:r>
      <w:r w:rsidR="005073D1" w:rsidRPr="00DF71FC">
        <w:t>Survey respondents</w:t>
      </w:r>
      <w:r w:rsidRPr="00DF71FC">
        <w:t xml:space="preserve"> told us that neurodi</w:t>
      </w:r>
      <w:r w:rsidR="00E47EED" w:rsidRPr="00DF71FC">
        <w:t>vergence</w:t>
      </w:r>
      <w:proofErr w:type="gramStart"/>
      <w:r w:rsidRPr="00DF71FC">
        <w:t>, in particular, is</w:t>
      </w:r>
      <w:proofErr w:type="gramEnd"/>
      <w:r w:rsidRPr="00DF71FC">
        <w:t xml:space="preserve"> often misunderstood and not accepted as a disability that requires adjustments. </w:t>
      </w:r>
      <w:r w:rsidR="006743EB" w:rsidRPr="00DF71FC">
        <w:t>One</w:t>
      </w:r>
      <w:r w:rsidRPr="00DF71FC">
        <w:t xml:space="preserve"> of </w:t>
      </w:r>
      <w:r w:rsidR="00095963" w:rsidRPr="00DF71FC">
        <w:t xml:space="preserve">the </w:t>
      </w:r>
      <w:r w:rsidR="00AC0AF8" w:rsidRPr="00DF71FC">
        <w:t>survey</w:t>
      </w:r>
      <w:r w:rsidR="00095963" w:rsidRPr="00DF71FC">
        <w:t>-respondents</w:t>
      </w:r>
      <w:r w:rsidRPr="00DF71FC">
        <w:t xml:space="preserve"> </w:t>
      </w:r>
      <w:r w:rsidR="006743EB" w:rsidRPr="00DF71FC">
        <w:t>highligh</w:t>
      </w:r>
      <w:r w:rsidRPr="00DF71FC">
        <w:t>ted</w:t>
      </w:r>
      <w:r w:rsidR="006743EB" w:rsidRPr="00DF71FC">
        <w:t xml:space="preserve"> the impact this has had in many areas of life: </w:t>
      </w:r>
    </w:p>
    <w:p w14:paraId="4C595BF1" w14:textId="6F62A7E5" w:rsidR="008F51AE" w:rsidRPr="00DF71FC" w:rsidRDefault="006743EB" w:rsidP="0019421E">
      <w:pPr>
        <w:pStyle w:val="Quote"/>
        <w:rPr>
          <w:lang w:eastAsia="en-AU"/>
        </w:rPr>
      </w:pPr>
      <w:r w:rsidRPr="00DF71FC">
        <w:rPr>
          <w:lang w:eastAsia="en-AU"/>
        </w:rPr>
        <w:t>In education, I was not offered many chances to catch up in subjects I was emotionally overwhelmed in. I was also not offered any alternate modes of communication for the material. In employment my states of emotional overwhelm were interpreted as laziness, rather than having the chance to express what my barriers were. Finally, in health care, my Asperger's Syndrome diagnosis was considered invalid by Centrelink, cutting off any chance of receiving NDIS assistance or DSP in times of hardship.</w:t>
      </w:r>
    </w:p>
    <w:p w14:paraId="0CAD60B0" w14:textId="61436A68" w:rsidR="006C13AC" w:rsidRPr="00DF71FC" w:rsidRDefault="006C13AC" w:rsidP="006743EB">
      <w:pPr>
        <w:rPr>
          <w:b/>
          <w:bCs/>
        </w:rPr>
      </w:pPr>
      <w:r w:rsidRPr="00DF71FC">
        <w:t xml:space="preserve">Similarly, the definition section </w:t>
      </w:r>
      <w:r w:rsidR="00150831" w:rsidRPr="00DF71FC">
        <w:t xml:space="preserve">of the DDA or subordinate legislation must </w:t>
      </w:r>
      <w:r w:rsidRPr="00DF71FC">
        <w:t xml:space="preserve">clarify that fluctuating disabilities are considered disabilities for the purposes of the </w:t>
      </w:r>
      <w:r w:rsidR="00927C00" w:rsidRPr="00DF71FC">
        <w:t>DDA</w:t>
      </w:r>
      <w:r w:rsidRPr="00DF71FC">
        <w:t xml:space="preserve">. </w:t>
      </w:r>
    </w:p>
    <w:p w14:paraId="0ABBF900" w14:textId="2E6DFCA5" w:rsidR="00100939" w:rsidRPr="00DF71FC" w:rsidRDefault="00836E82" w:rsidP="00881801">
      <w:pPr>
        <w:pStyle w:val="BodyText"/>
        <w:rPr>
          <w:lang w:val="en-AU"/>
        </w:rPr>
      </w:pPr>
      <w:bookmarkStart w:id="69" w:name="_Hlk210653258"/>
      <w:r w:rsidRPr="00DF71FC">
        <w:rPr>
          <w:b/>
          <w:bCs/>
          <w:lang w:val="en-AU"/>
        </w:rPr>
        <w:t xml:space="preserve">Recommendation </w:t>
      </w:r>
      <w:r w:rsidR="00E01922" w:rsidRPr="00DF71FC">
        <w:rPr>
          <w:b/>
          <w:bCs/>
          <w:lang w:val="en-AU"/>
        </w:rPr>
        <w:t>2</w:t>
      </w:r>
      <w:r w:rsidRPr="00DF71FC">
        <w:rPr>
          <w:b/>
          <w:bCs/>
          <w:lang w:val="en-AU"/>
        </w:rPr>
        <w:t xml:space="preserve">: </w:t>
      </w:r>
      <w:r w:rsidR="005F498F" w:rsidRPr="00DF71FC">
        <w:rPr>
          <w:lang w:val="en-AU"/>
        </w:rPr>
        <w:t>The definition of disability</w:t>
      </w:r>
      <w:r w:rsidR="006C13AC" w:rsidRPr="00DF71FC">
        <w:rPr>
          <w:lang w:val="en-AU"/>
        </w:rPr>
        <w:t>, or subordinate legislation,</w:t>
      </w:r>
      <w:r w:rsidR="005F498F" w:rsidRPr="00DF71FC">
        <w:rPr>
          <w:lang w:val="en-AU"/>
        </w:rPr>
        <w:t xml:space="preserve"> must include an </w:t>
      </w:r>
      <w:r w:rsidR="00291D30" w:rsidRPr="00DF71FC">
        <w:rPr>
          <w:lang w:val="en-AU"/>
        </w:rPr>
        <w:t>express</w:t>
      </w:r>
      <w:r w:rsidR="0035655C" w:rsidRPr="00DF71FC">
        <w:rPr>
          <w:lang w:val="en-AU"/>
        </w:rPr>
        <w:t>, non-exhaustive,</w:t>
      </w:r>
      <w:r w:rsidR="00291D30" w:rsidRPr="00DF71FC">
        <w:rPr>
          <w:lang w:val="en-AU"/>
        </w:rPr>
        <w:t xml:space="preserve"> list of</w:t>
      </w:r>
      <w:r w:rsidR="005F498F" w:rsidRPr="00DF71FC">
        <w:rPr>
          <w:lang w:val="en-AU"/>
        </w:rPr>
        <w:t xml:space="preserve"> disabilities, including </w:t>
      </w:r>
      <w:r w:rsidR="00291D30" w:rsidRPr="00DF71FC">
        <w:rPr>
          <w:lang w:val="en-AU"/>
        </w:rPr>
        <w:t xml:space="preserve">neurodivergence and psychosocial disability. </w:t>
      </w:r>
      <w:r w:rsidR="006C13AC" w:rsidRPr="00DF71FC">
        <w:rPr>
          <w:lang w:val="en-AU"/>
        </w:rPr>
        <w:t>The definition</w:t>
      </w:r>
      <w:r w:rsidR="00150831" w:rsidRPr="00DF71FC">
        <w:rPr>
          <w:lang w:val="en-AU"/>
        </w:rPr>
        <w:t xml:space="preserve"> section or subordinate legislation</w:t>
      </w:r>
      <w:r w:rsidR="006C13AC" w:rsidRPr="00DF71FC">
        <w:rPr>
          <w:lang w:val="en-AU"/>
        </w:rPr>
        <w:t xml:space="preserve"> must also state that fluctuating disabilities are considered disabilities for the purpose</w:t>
      </w:r>
      <w:r w:rsidR="00D9376E" w:rsidRPr="00DF71FC">
        <w:rPr>
          <w:lang w:val="en-AU"/>
        </w:rPr>
        <w:t>s</w:t>
      </w:r>
      <w:r w:rsidR="006C13AC" w:rsidRPr="00DF71FC">
        <w:rPr>
          <w:lang w:val="en-AU"/>
        </w:rPr>
        <w:t xml:space="preserve"> of the </w:t>
      </w:r>
      <w:r w:rsidR="00927C00" w:rsidRPr="00DF71FC">
        <w:rPr>
          <w:lang w:val="en-AU"/>
        </w:rPr>
        <w:t>DDA</w:t>
      </w:r>
      <w:r w:rsidR="006C13AC" w:rsidRPr="00DF71FC">
        <w:rPr>
          <w:lang w:val="en-AU"/>
        </w:rPr>
        <w:t xml:space="preserve">. </w:t>
      </w:r>
    </w:p>
    <w:p w14:paraId="14F6C3FB" w14:textId="041DF7BC" w:rsidR="00540118" w:rsidRPr="00DF71FC" w:rsidRDefault="00593B35" w:rsidP="004F0489">
      <w:pPr>
        <w:pStyle w:val="Heading3"/>
        <w:rPr>
          <w:sz w:val="36"/>
          <w:szCs w:val="36"/>
        </w:rPr>
      </w:pPr>
      <w:bookmarkStart w:id="70" w:name="_Toc210831486"/>
      <w:bookmarkEnd w:id="69"/>
      <w:r w:rsidRPr="00DF71FC">
        <w:rPr>
          <w:sz w:val="36"/>
          <w:szCs w:val="36"/>
        </w:rPr>
        <w:lastRenderedPageBreak/>
        <w:t>Intersectionality</w:t>
      </w:r>
      <w:bookmarkEnd w:id="70"/>
    </w:p>
    <w:p w14:paraId="60A43382" w14:textId="77777777" w:rsidR="00593B35" w:rsidRPr="00DF71FC" w:rsidRDefault="00593B35" w:rsidP="00593B35">
      <w:pPr>
        <w:rPr>
          <w:b/>
          <w:bCs/>
        </w:rPr>
      </w:pPr>
      <w:r w:rsidRPr="00DF71FC">
        <w:rPr>
          <w:b/>
          <w:bCs/>
        </w:rPr>
        <w:t>4. Could any other changes be made to the Disability Discrimination Act to recognise and provide protection for people with disability who have intersecting identities, or addressing compounding discrimination?</w:t>
      </w:r>
    </w:p>
    <w:p w14:paraId="2A140735" w14:textId="7FAA6ED4" w:rsidR="00EE0307" w:rsidRPr="00DF71FC" w:rsidRDefault="0092703F" w:rsidP="00593B35">
      <w:r w:rsidRPr="00DF71FC">
        <w:t xml:space="preserve">People with disability often experience discrimination </w:t>
      </w:r>
      <w:r w:rsidR="00E756D3" w:rsidRPr="00DF71FC">
        <w:t>based on</w:t>
      </w:r>
      <w:r w:rsidR="00E07327" w:rsidRPr="00DF71FC">
        <w:t xml:space="preserve"> the impacts of intersectionality, actual and perceived identities and lived experiences. </w:t>
      </w:r>
      <w:r w:rsidR="00EE0307" w:rsidRPr="00DF71FC">
        <w:t>One witness</w:t>
      </w:r>
      <w:r w:rsidR="00FB54FC" w:rsidRPr="00DF71FC">
        <w:t xml:space="preserve"> </w:t>
      </w:r>
      <w:r w:rsidR="005672D2" w:rsidRPr="00DF71FC">
        <w:t xml:space="preserve">at the </w:t>
      </w:r>
      <w:r w:rsidR="00EE0307" w:rsidRPr="00DF71FC">
        <w:t>Royal Commission into Violence, Abuse, Neglect and Exploitation of People with Disability (Disability Royal Commission)</w:t>
      </w:r>
      <w:r w:rsidR="005672D2" w:rsidRPr="00DF71FC">
        <w:t xml:space="preserve">, who is a First Nations transgender woman with disability, </w:t>
      </w:r>
      <w:r w:rsidR="00FB54FC" w:rsidRPr="00DF71FC">
        <w:t xml:space="preserve">articulated the profound impact that </w:t>
      </w:r>
      <w:r w:rsidR="002B46B4" w:rsidRPr="00DF71FC">
        <w:t xml:space="preserve">discrimination and harassment </w:t>
      </w:r>
      <w:r w:rsidR="00490620" w:rsidRPr="00DF71FC">
        <w:t xml:space="preserve">based on multiple attributes </w:t>
      </w:r>
      <w:r w:rsidR="002B46B4" w:rsidRPr="00DF71FC">
        <w:t>has had on</w:t>
      </w:r>
      <w:r w:rsidR="005672D2" w:rsidRPr="00DF71FC">
        <w:t xml:space="preserve"> her</w:t>
      </w:r>
      <w:r w:rsidR="002B46B4" w:rsidRPr="00DF71FC">
        <w:t xml:space="preserve"> life: </w:t>
      </w:r>
      <w:r w:rsidR="00EE0307" w:rsidRPr="00DF71FC">
        <w:t xml:space="preserve"> </w:t>
      </w:r>
    </w:p>
    <w:p w14:paraId="55C8F558" w14:textId="1AAD21E3" w:rsidR="005B7274" w:rsidRPr="00DF71FC" w:rsidRDefault="005B7274" w:rsidP="005B7274">
      <w:pPr>
        <w:pStyle w:val="Quote"/>
      </w:pPr>
      <w:r w:rsidRPr="00DF71FC">
        <w:t xml:space="preserve"> … I miss being able to just walk down the street, feel the sun on me. Like, today is a beautiful day. I miss the ability to just - just - just blend in, and sometimes I think I wish, you know, I wasn't born this way. And maybe if I just stayed presenting as a cis-gendered gay male, maybe people wouldn't have laughed at me or ridiculed me. Perhaps if I didn't have my walking aids, maybe that might have - I might have blended in more. I really can't tell. I just don't know which of the </w:t>
      </w:r>
      <w:proofErr w:type="spellStart"/>
      <w:r w:rsidRPr="00DF71FC">
        <w:t>intersectionalities</w:t>
      </w:r>
      <w:proofErr w:type="spellEnd"/>
      <w:r w:rsidRPr="00DF71FC">
        <w:t xml:space="preserve"> seems to get people so angry at me. Is it because I'm a bigger person and I take up too much of their space? And that they are angry the way I am? So, you know, I </w:t>
      </w:r>
      <w:proofErr w:type="gramStart"/>
      <w:r w:rsidRPr="00DF71FC">
        <w:t>have to</w:t>
      </w:r>
      <w:proofErr w:type="gramEnd"/>
      <w:r w:rsidRPr="00DF71FC">
        <w:t xml:space="preserve"> be content with the fact of being inside my own home is my world, because I know no one's going to come at me or hit me. That is my reality for the last couple of years now.</w:t>
      </w:r>
      <w:r w:rsidRPr="00DF71FC">
        <w:rPr>
          <w:rStyle w:val="FootnoteReference"/>
        </w:rPr>
        <w:footnoteReference w:id="1"/>
      </w:r>
    </w:p>
    <w:p w14:paraId="75108988" w14:textId="7742E097" w:rsidR="00FF7A54" w:rsidRPr="00DF71FC" w:rsidRDefault="00FF7A54" w:rsidP="00FF7A54">
      <w:r w:rsidRPr="00DF71FC">
        <w:t xml:space="preserve">While in practice the AHRC can handle complaints of discrimination of different grounds together, the DDA </w:t>
      </w:r>
      <w:r w:rsidR="002D04BA" w:rsidRPr="00DF71FC">
        <w:t>must be</w:t>
      </w:r>
      <w:r w:rsidRPr="00DF71FC">
        <w:t xml:space="preserve"> amended to imbed this practice and provide the same facility to </w:t>
      </w:r>
      <w:r w:rsidRPr="00DF71FC">
        <w:lastRenderedPageBreak/>
        <w:t>Courts.</w:t>
      </w:r>
      <w:r w:rsidRPr="00DF71FC">
        <w:rPr>
          <w:rStyle w:val="FootnoteReference"/>
        </w:rPr>
        <w:footnoteReference w:id="2"/>
      </w:r>
      <w:r w:rsidR="005745AF" w:rsidRPr="00DF71FC">
        <w:t xml:space="preserve"> This will be particularly important if changes are made to the DDA that increase the opportunity for people with disability to bring matters to the Court. </w:t>
      </w:r>
    </w:p>
    <w:p w14:paraId="601F28D3" w14:textId="4BD469C0" w:rsidR="00593B35" w:rsidRPr="00DF71FC" w:rsidRDefault="00593B35" w:rsidP="00593B35">
      <w:r w:rsidRPr="00DF71FC">
        <w:t xml:space="preserve">PWDA supports the approach </w:t>
      </w:r>
      <w:r w:rsidR="00E55961" w:rsidRPr="00DF71FC">
        <w:t>recommended by</w:t>
      </w:r>
      <w:r w:rsidRPr="00DF71FC">
        <w:t xml:space="preserve"> Australian Human Rights Commission </w:t>
      </w:r>
      <w:r w:rsidR="005761D3" w:rsidRPr="00DF71FC">
        <w:t xml:space="preserve">(AHRC) </w:t>
      </w:r>
      <w:r w:rsidRPr="00DF71FC">
        <w:t xml:space="preserve">recommended in its Free and Equal Final Report on reforming federal discrimination law: </w:t>
      </w:r>
    </w:p>
    <w:p w14:paraId="266E18D8" w14:textId="77777777" w:rsidR="00593B35" w:rsidRPr="00DF71FC" w:rsidRDefault="00593B35" w:rsidP="005F6C8C">
      <w:pPr>
        <w:pStyle w:val="Quote"/>
      </w:pPr>
      <w:r w:rsidRPr="00DF71FC">
        <w:t xml:space="preserve">Reform 35: A new provision should be added across all federal discrimination laws which identifies that discrimination may occur </w:t>
      </w:r>
      <w:proofErr w:type="gramStart"/>
      <w:r w:rsidRPr="00DF71FC">
        <w:t>on the basis of</w:t>
      </w:r>
      <w:proofErr w:type="gramEnd"/>
      <w:r w:rsidRPr="00DF71FC">
        <w:t xml:space="preserve"> a particular protected attribute ‘or a particular combination of 2 or more protected attributes’.</w:t>
      </w:r>
      <w:r w:rsidRPr="00DF71FC">
        <w:rPr>
          <w:rStyle w:val="FootnoteReference"/>
        </w:rPr>
        <w:footnoteReference w:id="3"/>
      </w:r>
    </w:p>
    <w:p w14:paraId="0BF66446" w14:textId="6E2C9180" w:rsidR="00593B35" w:rsidRPr="00DF71FC" w:rsidRDefault="00593B35" w:rsidP="00593B35">
      <w:bookmarkStart w:id="71" w:name="_Hlk210653274"/>
      <w:r w:rsidRPr="00DF71FC">
        <w:rPr>
          <w:b/>
          <w:bCs/>
        </w:rPr>
        <w:t xml:space="preserve">Recommendation </w:t>
      </w:r>
      <w:r w:rsidR="00E01922" w:rsidRPr="00DF71FC">
        <w:rPr>
          <w:b/>
          <w:bCs/>
        </w:rPr>
        <w:t>3</w:t>
      </w:r>
      <w:r w:rsidRPr="00DF71FC">
        <w:rPr>
          <w:b/>
          <w:bCs/>
        </w:rPr>
        <w:t xml:space="preserve">: </w:t>
      </w:r>
      <w:r w:rsidR="00303EEC" w:rsidRPr="00DF71FC">
        <w:t xml:space="preserve">A new provision </w:t>
      </w:r>
      <w:r w:rsidR="00E756D3" w:rsidRPr="00DF71FC">
        <w:t>must be</w:t>
      </w:r>
      <w:r w:rsidR="00303EEC" w:rsidRPr="00DF71FC">
        <w:t xml:space="preserve"> added to the DDA</w:t>
      </w:r>
      <w:r w:rsidRPr="00DF71FC">
        <w:t xml:space="preserve"> </w:t>
      </w:r>
      <w:r w:rsidR="00AD1593" w:rsidRPr="00DF71FC">
        <w:t>identifying</w:t>
      </w:r>
      <w:r w:rsidRPr="00DF71FC">
        <w:t xml:space="preserve"> that discrimination can occur </w:t>
      </w:r>
      <w:proofErr w:type="gramStart"/>
      <w:r w:rsidRPr="00DF71FC">
        <w:t>on the basis of</w:t>
      </w:r>
      <w:proofErr w:type="gramEnd"/>
      <w:r w:rsidRPr="00DF71FC">
        <w:t xml:space="preserve"> a particular protected attribute ‘or a particular combination of 2 or more protected </w:t>
      </w:r>
      <w:proofErr w:type="gramStart"/>
      <w:r w:rsidRPr="00DF71FC">
        <w:t>attributes’</w:t>
      </w:r>
      <w:proofErr w:type="gramEnd"/>
      <w:r w:rsidRPr="00DF71FC">
        <w:t>.</w:t>
      </w:r>
    </w:p>
    <w:p w14:paraId="4471E8D5" w14:textId="66E3E880" w:rsidR="00B356EE" w:rsidRPr="00DF71FC" w:rsidRDefault="00B356EE" w:rsidP="00B356EE">
      <w:pPr>
        <w:pStyle w:val="Heading3"/>
      </w:pPr>
      <w:bookmarkStart w:id="72" w:name="_Toc210831487"/>
      <w:bookmarkEnd w:id="71"/>
      <w:r w:rsidRPr="00DF71FC">
        <w:t>Definition of direct discrimination</w:t>
      </w:r>
      <w:bookmarkEnd w:id="72"/>
      <w:r w:rsidRPr="00DF71FC">
        <w:t xml:space="preserve"> </w:t>
      </w:r>
    </w:p>
    <w:p w14:paraId="32605317" w14:textId="77777777" w:rsidR="00B356EE" w:rsidRPr="00DF71FC" w:rsidRDefault="00B356EE" w:rsidP="00593B35">
      <w:pPr>
        <w:rPr>
          <w:b/>
          <w:bCs/>
        </w:rPr>
      </w:pPr>
      <w:r w:rsidRPr="00DF71FC">
        <w:rPr>
          <w:b/>
          <w:bCs/>
        </w:rPr>
        <w:t xml:space="preserve">5. What test should be used to ensure that the definition of direct discrimination is easy to understand and implement for both duty holders and people with disability, and why? </w:t>
      </w:r>
    </w:p>
    <w:p w14:paraId="56E7208F" w14:textId="48DC2283" w:rsidR="003F346C" w:rsidRPr="00DF71FC" w:rsidRDefault="003F346C" w:rsidP="00EF21FC">
      <w:r w:rsidRPr="00DF71FC">
        <w:t>PWDA</w:t>
      </w:r>
      <w:r w:rsidR="00EF21FC" w:rsidRPr="00DF71FC">
        <w:t xml:space="preserve"> supports the D</w:t>
      </w:r>
      <w:r w:rsidR="004739FC" w:rsidRPr="00DF71FC">
        <w:t>isability Royal Commission’s</w:t>
      </w:r>
      <w:r w:rsidR="00EF21FC" w:rsidRPr="00DF71FC">
        <w:t xml:space="preserve"> recommendation to remove the comparator test</w:t>
      </w:r>
      <w:r w:rsidRPr="00DF71FC">
        <w:t xml:space="preserve">, </w:t>
      </w:r>
      <w:r w:rsidR="00EF21FC" w:rsidRPr="00DF71FC">
        <w:t xml:space="preserve">and </w:t>
      </w:r>
      <w:r w:rsidR="000D1797" w:rsidRPr="00DF71FC">
        <w:t xml:space="preserve">instead </w:t>
      </w:r>
      <w:r w:rsidR="00EF21FC" w:rsidRPr="00DF71FC">
        <w:t xml:space="preserve">adopt the </w:t>
      </w:r>
      <w:r w:rsidRPr="00DF71FC">
        <w:t>detriment</w:t>
      </w:r>
      <w:r w:rsidR="00B010B4" w:rsidRPr="00DF71FC">
        <w:t xml:space="preserve"> test</w:t>
      </w:r>
      <w:r w:rsidRPr="00DF71FC">
        <w:t>, which requires a person to prove they have been treated unfavourably because of their disability</w:t>
      </w:r>
      <w:r w:rsidR="00EF21FC" w:rsidRPr="00DF71FC">
        <w:t xml:space="preserve">. </w:t>
      </w:r>
    </w:p>
    <w:p w14:paraId="764855F8" w14:textId="78CDEC21" w:rsidR="008C4AFB" w:rsidRPr="00DF71FC" w:rsidRDefault="00EF21FC" w:rsidP="00EF21FC">
      <w:r w:rsidRPr="00DF71FC">
        <w:t>The comparator test</w:t>
      </w:r>
      <w:r w:rsidR="003F346C" w:rsidRPr="00DF71FC">
        <w:t>, which require</w:t>
      </w:r>
      <w:r w:rsidR="000D1797" w:rsidRPr="00DF71FC">
        <w:t>s</w:t>
      </w:r>
      <w:r w:rsidR="003F346C" w:rsidRPr="00DF71FC">
        <w:t xml:space="preserve"> a perso</w:t>
      </w:r>
      <w:r w:rsidR="007B08A2" w:rsidRPr="00DF71FC">
        <w:t xml:space="preserve">n </w:t>
      </w:r>
      <w:r w:rsidR="003F346C" w:rsidRPr="00DF71FC">
        <w:t xml:space="preserve">to prove </w:t>
      </w:r>
      <w:r w:rsidR="000D1797" w:rsidRPr="00DF71FC">
        <w:t xml:space="preserve">that </w:t>
      </w:r>
      <w:r w:rsidR="003F346C" w:rsidRPr="00DF71FC">
        <w:t xml:space="preserve">they have been treated less favourably than a hypothetical person without disability would have been treated in the similar circumstances, </w:t>
      </w:r>
      <w:r w:rsidRPr="00DF71FC">
        <w:t xml:space="preserve">is inherently problematic and open to cause injustices. </w:t>
      </w:r>
    </w:p>
    <w:p w14:paraId="1EADD480" w14:textId="5016FEC8" w:rsidR="00111FFA" w:rsidRPr="00DF71FC" w:rsidRDefault="00C3636E" w:rsidP="00EF21FC">
      <w:r w:rsidRPr="00DF71FC">
        <w:lastRenderedPageBreak/>
        <w:t xml:space="preserve">This </w:t>
      </w:r>
      <w:r w:rsidR="00FA6D3B" w:rsidRPr="00DF71FC">
        <w:t>was</w:t>
      </w:r>
      <w:r w:rsidRPr="00DF71FC">
        <w:t xml:space="preserve"> demonstrated in the </w:t>
      </w:r>
      <w:r w:rsidRPr="00DF71FC">
        <w:rPr>
          <w:i/>
          <w:iCs/>
        </w:rPr>
        <w:t>Purvis v New South Wales</w:t>
      </w:r>
      <w:r w:rsidRPr="00DF71FC">
        <w:t xml:space="preserve"> decision.</w:t>
      </w:r>
      <w:r w:rsidR="00946C04" w:rsidRPr="00DF71FC">
        <w:rPr>
          <w:rStyle w:val="FootnoteReference"/>
        </w:rPr>
        <w:footnoteReference w:id="4"/>
      </w:r>
      <w:r w:rsidRPr="00DF71FC">
        <w:t xml:space="preserve"> In </w:t>
      </w:r>
      <w:r w:rsidRPr="00DF71FC">
        <w:rPr>
          <w:i/>
          <w:iCs/>
        </w:rPr>
        <w:t>Purvis</w:t>
      </w:r>
      <w:r w:rsidRPr="00DF71FC">
        <w:t xml:space="preserve">, a high school student with a brain injury </w:t>
      </w:r>
      <w:r w:rsidR="0060682A" w:rsidRPr="00DF71FC">
        <w:t xml:space="preserve">experienced </w:t>
      </w:r>
      <w:r w:rsidRPr="00DF71FC">
        <w:t>repeated violent outbursts, including assaults on staff.</w:t>
      </w:r>
      <w:r w:rsidR="00AF3E21" w:rsidRPr="00DF71FC">
        <w:rPr>
          <w:rStyle w:val="FootnoteReference"/>
        </w:rPr>
        <w:footnoteReference w:id="5"/>
      </w:r>
      <w:r w:rsidRPr="00DF71FC">
        <w:t xml:space="preserve"> The school suspended and then excluded him, and </w:t>
      </w:r>
      <w:r w:rsidR="00B51D46" w:rsidRPr="00DF71FC">
        <w:t xml:space="preserve">he </w:t>
      </w:r>
      <w:r w:rsidRPr="00DF71FC">
        <w:t>alleged disability discrimination under the DDA. The High Court applied the comparator test in s 5 of the DDA by asking how a student without the disability, in the same or not materially different circumstances, would have been treated. The majority defined the comparator as a non</w:t>
      </w:r>
      <w:r w:rsidRPr="00DF71FC">
        <w:noBreakHyphen/>
        <w:t>disabled student who engaged in the same violent conduct</w:t>
      </w:r>
      <w:r w:rsidR="0048605B" w:rsidRPr="00DF71FC">
        <w:t>.</w:t>
      </w:r>
      <w:r w:rsidRPr="00DF71FC">
        <w:t xml:space="preserve"> </w:t>
      </w:r>
      <w:r w:rsidR="0048605B" w:rsidRPr="00DF71FC">
        <w:t xml:space="preserve">It </w:t>
      </w:r>
      <w:r w:rsidRPr="00DF71FC">
        <w:t xml:space="preserve">held that such a student would also have been suspended or expelled, so the treatment was not less favourable and there was no direct discrimination. </w:t>
      </w:r>
    </w:p>
    <w:p w14:paraId="6D140EF0" w14:textId="1F5741D5" w:rsidR="00EF21FC" w:rsidRPr="00DF71FC" w:rsidRDefault="00C3636E" w:rsidP="00EF21FC">
      <w:r w:rsidRPr="00DF71FC">
        <w:t>This framing failed to recognise that the violent conduct was a manifestation of the student’s disability.</w:t>
      </w:r>
      <w:r w:rsidR="001F4F79" w:rsidRPr="00DF71FC">
        <w:t xml:space="preserve"> This approach not only punishes the person with </w:t>
      </w:r>
      <w:proofErr w:type="gramStart"/>
      <w:r w:rsidR="001F4F79" w:rsidRPr="00DF71FC">
        <w:t>disability, but</w:t>
      </w:r>
      <w:proofErr w:type="gramEnd"/>
      <w:r w:rsidR="001F4F79" w:rsidRPr="00DF71FC">
        <w:t xml:space="preserve"> also removes the focus from what supports the school could provide to enable him to remain at school. </w:t>
      </w:r>
      <w:r w:rsidRPr="00DF71FC">
        <w:t xml:space="preserve"> </w:t>
      </w:r>
    </w:p>
    <w:p w14:paraId="2773C43B" w14:textId="32707131" w:rsidR="000954CD" w:rsidRPr="00DF71FC" w:rsidRDefault="00A1745E" w:rsidP="00EF21FC">
      <w:r w:rsidRPr="00DF71FC">
        <w:t>We</w:t>
      </w:r>
      <w:r w:rsidR="006C53CF" w:rsidRPr="00DF71FC">
        <w:t xml:space="preserve"> agree with the Disability Royal Commission that</w:t>
      </w:r>
      <w:r w:rsidR="00C71D43" w:rsidRPr="00DF71FC">
        <w:t xml:space="preserve"> the comparator test should be replaced with a</w:t>
      </w:r>
      <w:r w:rsidR="006C53CF" w:rsidRPr="00DF71FC">
        <w:t xml:space="preserve"> </w:t>
      </w:r>
      <w:r w:rsidR="00E74D40" w:rsidRPr="00DF71FC">
        <w:t xml:space="preserve">test that hinges on whether </w:t>
      </w:r>
      <w:r w:rsidR="00040D54" w:rsidRPr="00DF71FC">
        <w:t>the person has</w:t>
      </w:r>
      <w:r w:rsidR="006C53CF" w:rsidRPr="00DF71FC">
        <w:t xml:space="preserve"> been treated unfavourably on the ground of their disability.</w:t>
      </w:r>
      <w:r w:rsidR="003B189C" w:rsidRPr="00DF71FC">
        <w:rPr>
          <w:rStyle w:val="FootnoteReference"/>
        </w:rPr>
        <w:footnoteReference w:id="6"/>
      </w:r>
    </w:p>
    <w:p w14:paraId="4DCDD93E" w14:textId="4310F9B1" w:rsidR="00EF21FC" w:rsidRPr="00DF71FC" w:rsidRDefault="00111FFA" w:rsidP="00593B35">
      <w:bookmarkStart w:id="73" w:name="_Hlk210653297"/>
      <w:r w:rsidRPr="00DF71FC">
        <w:rPr>
          <w:b/>
          <w:bCs/>
        </w:rPr>
        <w:t>Recommendation</w:t>
      </w:r>
      <w:r w:rsidR="00E01922" w:rsidRPr="00DF71FC">
        <w:rPr>
          <w:b/>
          <w:bCs/>
        </w:rPr>
        <w:t xml:space="preserve"> 4</w:t>
      </w:r>
      <w:r w:rsidRPr="00DF71FC">
        <w:rPr>
          <w:b/>
          <w:bCs/>
        </w:rPr>
        <w:t xml:space="preserve">: </w:t>
      </w:r>
      <w:r w:rsidR="000954CD" w:rsidRPr="00DF71FC">
        <w:t>The definition of direct discrimination is amended</w:t>
      </w:r>
      <w:r w:rsidR="00537DA3" w:rsidRPr="00DF71FC">
        <w:t xml:space="preserve"> in accordance with D</w:t>
      </w:r>
      <w:r w:rsidR="003C1C5F" w:rsidRPr="00DF71FC">
        <w:t>isability Royal Commission’s</w:t>
      </w:r>
      <w:r w:rsidR="00537DA3" w:rsidRPr="00DF71FC">
        <w:t xml:space="preserve"> Recommendation 4.23</w:t>
      </w:r>
      <w:r w:rsidR="009964E4" w:rsidRPr="00DF71FC">
        <w:t xml:space="preserve">(1) </w:t>
      </w:r>
      <w:r w:rsidR="00537DA3" w:rsidRPr="00DF71FC">
        <w:t xml:space="preserve">to replace the comparator test with the </w:t>
      </w:r>
      <w:r w:rsidR="003F346C" w:rsidRPr="00DF71FC">
        <w:t>detrimen</w:t>
      </w:r>
      <w:r w:rsidR="00F82B3E" w:rsidRPr="00DF71FC">
        <w:t>t test</w:t>
      </w:r>
      <w:r w:rsidR="006D4763" w:rsidRPr="00DF71FC">
        <w:t>.</w:t>
      </w:r>
      <w:r w:rsidR="00537DA3" w:rsidRPr="00DF71FC">
        <w:t xml:space="preserve"> </w:t>
      </w:r>
    </w:p>
    <w:bookmarkEnd w:id="73"/>
    <w:p w14:paraId="2F1C02CD" w14:textId="092F35BD" w:rsidR="00593B35" w:rsidRPr="00DF71FC" w:rsidRDefault="00B356EE" w:rsidP="00593B35">
      <w:pPr>
        <w:rPr>
          <w:b/>
          <w:bCs/>
        </w:rPr>
      </w:pPr>
      <w:r w:rsidRPr="00DF71FC">
        <w:rPr>
          <w:b/>
          <w:bCs/>
        </w:rPr>
        <w:t>6. How should the burden of proof be addressed in the Disability Discrimination Act?</w:t>
      </w:r>
    </w:p>
    <w:p w14:paraId="04C7308A" w14:textId="4922CD87" w:rsidR="007106F9" w:rsidRPr="00DF71FC" w:rsidRDefault="009964E4" w:rsidP="00593B35">
      <w:r w:rsidRPr="00DF71FC">
        <w:t xml:space="preserve">The Federal Court decision in </w:t>
      </w:r>
      <w:proofErr w:type="spellStart"/>
      <w:r w:rsidRPr="00DF71FC">
        <w:rPr>
          <w:i/>
          <w:iCs/>
        </w:rPr>
        <w:t>Sklavos</w:t>
      </w:r>
      <w:proofErr w:type="spellEnd"/>
      <w:r w:rsidRPr="00DF71FC">
        <w:t xml:space="preserve"> held that a person seeking reasonable adjustments under the </w:t>
      </w:r>
      <w:r w:rsidR="00927C00" w:rsidRPr="00DF71FC">
        <w:t>DDA</w:t>
      </w:r>
      <w:r w:rsidRPr="00DF71FC">
        <w:t xml:space="preserve"> must show not only that they were disadvantaged by a failure to provide </w:t>
      </w:r>
      <w:r w:rsidRPr="00DF71FC">
        <w:lastRenderedPageBreak/>
        <w:t>reasonable adjustments, but also that this failure was </w:t>
      </w:r>
      <w:r w:rsidRPr="00DF71FC">
        <w:rPr>
          <w:i/>
          <w:iCs/>
        </w:rPr>
        <w:t>because of</w:t>
      </w:r>
      <w:r w:rsidRPr="00DF71FC">
        <w:t> their disability.</w:t>
      </w:r>
      <w:r w:rsidRPr="00DF71FC">
        <w:rPr>
          <w:rStyle w:val="FootnoteReference"/>
        </w:rPr>
        <w:footnoteReference w:id="7"/>
      </w:r>
      <w:r w:rsidRPr="00DF71FC">
        <w:t xml:space="preserve"> This has made it much harder for people with disability to prove discrimination unless there is explicit evidence that the denial of adjustment directly relates to their disability.</w:t>
      </w:r>
    </w:p>
    <w:p w14:paraId="2F458C3B" w14:textId="47C9E41A" w:rsidR="00EF21FC" w:rsidRPr="00DF71FC" w:rsidRDefault="00EF21FC" w:rsidP="00593B35">
      <w:r w:rsidRPr="00DF71FC">
        <w:t>For this reason, we agree with the D</w:t>
      </w:r>
      <w:r w:rsidR="00121B16" w:rsidRPr="00DF71FC">
        <w:t xml:space="preserve">isability Royal </w:t>
      </w:r>
      <w:r w:rsidR="0077160F" w:rsidRPr="00DF71FC">
        <w:t>Commission’s</w:t>
      </w:r>
      <w:r w:rsidRPr="00DF71FC">
        <w:t xml:space="preserve"> recommendation to require the applicant to prove that the treatment occurred and then shift the burden of proof onto the respondent to prove that the treatment was not </w:t>
      </w:r>
      <w:proofErr w:type="gramStart"/>
      <w:r w:rsidRPr="00DF71FC">
        <w:t>on the basis of</w:t>
      </w:r>
      <w:proofErr w:type="gramEnd"/>
      <w:r w:rsidRPr="00DF71FC">
        <w:t xml:space="preserve"> the person’s disability.</w:t>
      </w:r>
    </w:p>
    <w:p w14:paraId="39815CA3" w14:textId="208B6AD5" w:rsidR="006D4763" w:rsidRPr="00DF71FC" w:rsidRDefault="006D4763" w:rsidP="00593B35">
      <w:bookmarkStart w:id="74" w:name="_Hlk210653307"/>
      <w:r w:rsidRPr="00DF71FC">
        <w:rPr>
          <w:b/>
          <w:bCs/>
        </w:rPr>
        <w:t>Recommendation</w:t>
      </w:r>
      <w:r w:rsidR="00E01922" w:rsidRPr="00DF71FC">
        <w:rPr>
          <w:b/>
          <w:bCs/>
        </w:rPr>
        <w:t xml:space="preserve"> 5</w:t>
      </w:r>
      <w:r w:rsidRPr="00DF71FC">
        <w:rPr>
          <w:b/>
          <w:bCs/>
        </w:rPr>
        <w:t xml:space="preserve">: </w:t>
      </w:r>
      <w:r w:rsidRPr="00DF71FC">
        <w:t xml:space="preserve">Amend the definition of direct discrimination in the DDA to </w:t>
      </w:r>
      <w:r w:rsidR="009964E4" w:rsidRPr="00DF71FC">
        <w:t>require applicants to prove that the</w:t>
      </w:r>
      <w:r w:rsidR="00581051" w:rsidRPr="00DF71FC">
        <w:t xml:space="preserve"> unfavourable</w:t>
      </w:r>
      <w:r w:rsidR="009964E4" w:rsidRPr="00DF71FC">
        <w:t xml:space="preserve"> treatment occurred and respondents to prove that the </w:t>
      </w:r>
      <w:r w:rsidR="00581051" w:rsidRPr="00DF71FC">
        <w:t xml:space="preserve">unfavourable </w:t>
      </w:r>
      <w:r w:rsidR="009964E4" w:rsidRPr="00DF71FC">
        <w:t xml:space="preserve">treatment was not </w:t>
      </w:r>
      <w:proofErr w:type="gramStart"/>
      <w:r w:rsidR="009964E4" w:rsidRPr="00DF71FC">
        <w:t>on the basis of</w:t>
      </w:r>
      <w:proofErr w:type="gramEnd"/>
      <w:r w:rsidR="009964E4" w:rsidRPr="00DF71FC">
        <w:t xml:space="preserve"> the person’s disability, in accordance with D</w:t>
      </w:r>
      <w:r w:rsidR="00121B16" w:rsidRPr="00DF71FC">
        <w:t>isability Royal Commission’s</w:t>
      </w:r>
      <w:r w:rsidR="009964E4" w:rsidRPr="00DF71FC">
        <w:t xml:space="preserve"> </w:t>
      </w:r>
      <w:r w:rsidR="00121B16" w:rsidRPr="00DF71FC">
        <w:t>R</w:t>
      </w:r>
      <w:r w:rsidR="009964E4" w:rsidRPr="00DF71FC">
        <w:t>ecommendation 4.23(1A).</w:t>
      </w:r>
    </w:p>
    <w:p w14:paraId="77A857B3" w14:textId="74DE764F" w:rsidR="004725F0" w:rsidRPr="00DF71FC" w:rsidRDefault="00E66D80" w:rsidP="001508ED">
      <w:pPr>
        <w:pStyle w:val="Heading3"/>
        <w:rPr>
          <w:sz w:val="36"/>
          <w:szCs w:val="36"/>
        </w:rPr>
      </w:pPr>
      <w:bookmarkStart w:id="75" w:name="_Toc210831488"/>
      <w:bookmarkEnd w:id="74"/>
      <w:r w:rsidRPr="00DF71FC">
        <w:rPr>
          <w:sz w:val="36"/>
          <w:szCs w:val="36"/>
        </w:rPr>
        <w:t>CRPD</w:t>
      </w:r>
      <w:bookmarkEnd w:id="75"/>
      <w:r w:rsidR="00277C1B" w:rsidRPr="00DF71FC">
        <w:rPr>
          <w:sz w:val="36"/>
          <w:szCs w:val="36"/>
        </w:rPr>
        <w:t xml:space="preserve"> </w:t>
      </w:r>
    </w:p>
    <w:p w14:paraId="16FF898F" w14:textId="29249DE2" w:rsidR="00277C1B" w:rsidRPr="00DF71FC" w:rsidRDefault="00277C1B" w:rsidP="00277C1B">
      <w:pPr>
        <w:rPr>
          <w:b/>
          <w:bCs/>
        </w:rPr>
      </w:pPr>
      <w:r w:rsidRPr="00DF71FC">
        <w:rPr>
          <w:b/>
          <w:bCs/>
        </w:rPr>
        <w:t xml:space="preserve">10. Should the </w:t>
      </w:r>
      <w:r w:rsidR="00225BE2" w:rsidRPr="00DF71FC">
        <w:rPr>
          <w:b/>
          <w:bCs/>
        </w:rPr>
        <w:t>Disabilities Convention</w:t>
      </w:r>
      <w:r w:rsidRPr="00DF71FC">
        <w:rPr>
          <w:b/>
          <w:bCs/>
        </w:rPr>
        <w:t xml:space="preserve"> be included in the objects provision of the Disability Discrimination Act?</w:t>
      </w:r>
    </w:p>
    <w:p w14:paraId="6F46FABF" w14:textId="1ECA9FFB" w:rsidR="001867DD" w:rsidRPr="00DF71FC" w:rsidRDefault="00C86EAC" w:rsidP="00277C1B">
      <w:r w:rsidRPr="00DF71FC">
        <w:t xml:space="preserve">PWDA </w:t>
      </w:r>
      <w:r w:rsidR="008F2200" w:rsidRPr="00DF71FC">
        <w:t xml:space="preserve">strongly </w:t>
      </w:r>
      <w:r w:rsidRPr="00DF71FC">
        <w:t xml:space="preserve">supports the inclusion of </w:t>
      </w:r>
      <w:r w:rsidR="001867DD" w:rsidRPr="00DF71FC">
        <w:t xml:space="preserve">the </w:t>
      </w:r>
      <w:r w:rsidR="00E66D80" w:rsidRPr="00DF71FC">
        <w:t>CRPD</w:t>
      </w:r>
      <w:r w:rsidR="001867DD" w:rsidRPr="00DF71FC">
        <w:t xml:space="preserve"> in the objects provision of the DDA. Not all lawyers, tribunal members, or decision</w:t>
      </w:r>
      <w:r w:rsidR="001867DD" w:rsidRPr="00DF71FC">
        <w:noBreakHyphen/>
        <w:t xml:space="preserve">makers are versed in international law. Naming the CRPD in the DDA’s objects prompts parties and courts to engage with CRPD principles, </w:t>
      </w:r>
      <w:r w:rsidR="00706720" w:rsidRPr="00DF71FC">
        <w:t>ensuring</w:t>
      </w:r>
      <w:r w:rsidR="001867DD" w:rsidRPr="00DF71FC">
        <w:t xml:space="preserve"> arguments are raised and tested consistently rather than depending on individual expertise.</w:t>
      </w:r>
    </w:p>
    <w:p w14:paraId="5BC226BE" w14:textId="0132B6F2" w:rsidR="00277C1B" w:rsidRPr="00DF71FC" w:rsidRDefault="001867DD" w:rsidP="00277C1B">
      <w:r w:rsidRPr="00DF71FC">
        <w:t xml:space="preserve">In addition, reference to the CRPD keeps the DDA up to date with evolving understandings of discrimination. Under the Vienna Convention on the Law of Treaties, Article 31(3), treaty interpretation takes account of subsequent agreements, subsequent practice, and relevant rules of international law in force between the parties. </w:t>
      </w:r>
      <w:r w:rsidR="007B257A" w:rsidRPr="00DF71FC">
        <w:t xml:space="preserve">As such, referring to the CRPD in </w:t>
      </w:r>
      <w:r w:rsidR="007B257A" w:rsidRPr="00DF71FC">
        <w:lastRenderedPageBreak/>
        <w:t>the objects provision of the DDA</w:t>
      </w:r>
      <w:r w:rsidRPr="00DF71FC">
        <w:t xml:space="preserve"> </w:t>
      </w:r>
      <w:r w:rsidR="00EA1BF0" w:rsidRPr="00DF71FC">
        <w:t>would enable the DDA to remain in alignment</w:t>
      </w:r>
      <w:r w:rsidRPr="00DF71FC">
        <w:t xml:space="preserve"> with international human rights developments without constant statutory amendment.</w:t>
      </w:r>
    </w:p>
    <w:p w14:paraId="03EA964D" w14:textId="01867834" w:rsidR="001867DD" w:rsidRPr="00DF71FC" w:rsidRDefault="00A452CF" w:rsidP="00277C1B">
      <w:r w:rsidRPr="00DF71FC">
        <w:t>From a foreign affairs perspective, i</w:t>
      </w:r>
      <w:r w:rsidR="00765D5E" w:rsidRPr="00DF71FC">
        <w:t xml:space="preserve">nserting the </w:t>
      </w:r>
      <w:r w:rsidR="00E66D80" w:rsidRPr="00DF71FC">
        <w:t>CRPD</w:t>
      </w:r>
      <w:r w:rsidR="00765D5E" w:rsidRPr="00DF71FC">
        <w:t xml:space="preserve"> in the objects provision of the DDA provides</w:t>
      </w:r>
      <w:r w:rsidR="001867DD" w:rsidRPr="00DF71FC">
        <w:t xml:space="preserve"> an excellent opportunity for the </w:t>
      </w:r>
      <w:r w:rsidR="00283997" w:rsidRPr="00DF71FC">
        <w:t>Australian</w:t>
      </w:r>
      <w:r w:rsidR="001867DD" w:rsidRPr="00DF71FC">
        <w:t xml:space="preserve"> Government to further its reputation as a leader in CRPD implementation globally. </w:t>
      </w:r>
    </w:p>
    <w:p w14:paraId="49DB7800" w14:textId="25EE358F" w:rsidR="0066559A" w:rsidRPr="00DF71FC" w:rsidRDefault="0066559A" w:rsidP="00277C1B">
      <w:bookmarkStart w:id="76" w:name="_Hlk210653319"/>
      <w:r w:rsidRPr="00DF71FC">
        <w:rPr>
          <w:b/>
          <w:bCs/>
        </w:rPr>
        <w:t xml:space="preserve">Recommendation </w:t>
      </w:r>
      <w:r w:rsidR="00E01922" w:rsidRPr="00DF71FC">
        <w:rPr>
          <w:b/>
          <w:bCs/>
        </w:rPr>
        <w:t>6</w:t>
      </w:r>
      <w:r w:rsidRPr="00DF71FC">
        <w:rPr>
          <w:b/>
          <w:bCs/>
        </w:rPr>
        <w:t xml:space="preserve">: </w:t>
      </w:r>
      <w:r w:rsidRPr="00DF71FC">
        <w:t xml:space="preserve">The </w:t>
      </w:r>
      <w:r w:rsidR="00E66D80" w:rsidRPr="00DF71FC">
        <w:t>CRPD</w:t>
      </w:r>
      <w:r w:rsidRPr="00DF71FC">
        <w:t xml:space="preserve"> </w:t>
      </w:r>
      <w:r w:rsidR="00FD677D" w:rsidRPr="00DF71FC">
        <w:t>must be i</w:t>
      </w:r>
      <w:r w:rsidRPr="00DF71FC">
        <w:t>ncluded in the objects provision of the DDA.</w:t>
      </w:r>
    </w:p>
    <w:bookmarkEnd w:id="76"/>
    <w:p w14:paraId="70E5D9B9" w14:textId="0F5C9B44" w:rsidR="008046F0" w:rsidRPr="00DF71FC" w:rsidRDefault="008046F0">
      <w:pPr>
        <w:spacing w:before="0" w:after="120" w:line="280" w:lineRule="atLeast"/>
        <w:rPr>
          <w:rFonts w:ascii="Arial" w:eastAsia="Times New Roman" w:hAnsi="Arial" w:cs="Times New Roman"/>
          <w:b/>
          <w:iCs/>
          <w:color w:val="005496"/>
          <w:sz w:val="28"/>
        </w:rPr>
      </w:pPr>
    </w:p>
    <w:p w14:paraId="5A8A8345" w14:textId="77777777" w:rsidR="008F2200" w:rsidRPr="00DF71FC" w:rsidRDefault="008F2200">
      <w:pPr>
        <w:spacing w:before="0" w:after="120" w:line="280" w:lineRule="atLeast"/>
        <w:rPr>
          <w:rFonts w:ascii="Arial" w:eastAsia="Times New Roman" w:hAnsi="Arial" w:cs="Times New Roman"/>
          <w:b/>
          <w:iCs/>
          <w:color w:val="005496"/>
          <w:sz w:val="28"/>
        </w:rPr>
      </w:pPr>
    </w:p>
    <w:p w14:paraId="7E21F3B0" w14:textId="77777777" w:rsidR="008F2200" w:rsidRPr="00DF71FC" w:rsidRDefault="008F2200">
      <w:pPr>
        <w:spacing w:before="0" w:after="120" w:line="280" w:lineRule="atLeast"/>
        <w:rPr>
          <w:rFonts w:ascii="Arial" w:eastAsia="Times New Roman" w:hAnsi="Arial" w:cs="Times New Roman"/>
          <w:b/>
          <w:iCs/>
          <w:color w:val="005496"/>
          <w:sz w:val="28"/>
        </w:rPr>
      </w:pPr>
    </w:p>
    <w:p w14:paraId="31A478A0" w14:textId="77777777" w:rsidR="002642C6" w:rsidRPr="00DF71FC" w:rsidRDefault="002642C6">
      <w:pPr>
        <w:spacing w:before="0" w:after="120" w:line="280" w:lineRule="atLeast"/>
        <w:rPr>
          <w:rFonts w:ascii="Arial" w:eastAsia="Times New Roman" w:hAnsi="Arial" w:cs="Times New Roman"/>
          <w:b/>
          <w:iCs/>
          <w:color w:val="005496"/>
          <w:sz w:val="28"/>
        </w:rPr>
      </w:pPr>
    </w:p>
    <w:p w14:paraId="59FE3E2C" w14:textId="77777777" w:rsidR="002642C6" w:rsidRPr="00DF71FC" w:rsidRDefault="002642C6">
      <w:pPr>
        <w:spacing w:before="0" w:after="120" w:line="280" w:lineRule="atLeast"/>
        <w:rPr>
          <w:rFonts w:ascii="Arial" w:eastAsia="Times New Roman" w:hAnsi="Arial" w:cs="Times New Roman"/>
          <w:b/>
          <w:iCs/>
          <w:color w:val="005496"/>
          <w:sz w:val="28"/>
        </w:rPr>
      </w:pPr>
    </w:p>
    <w:p w14:paraId="76581DEE" w14:textId="77777777" w:rsidR="002642C6" w:rsidRPr="00DF71FC" w:rsidRDefault="002642C6">
      <w:pPr>
        <w:spacing w:before="0" w:after="120" w:line="280" w:lineRule="atLeast"/>
        <w:rPr>
          <w:rFonts w:ascii="Arial" w:eastAsia="Times New Roman" w:hAnsi="Arial" w:cs="Times New Roman"/>
          <w:b/>
          <w:iCs/>
          <w:color w:val="005496"/>
          <w:sz w:val="28"/>
        </w:rPr>
      </w:pPr>
    </w:p>
    <w:p w14:paraId="4C88E1E4" w14:textId="77777777" w:rsidR="002642C6" w:rsidRPr="00DF71FC" w:rsidRDefault="002642C6">
      <w:pPr>
        <w:spacing w:before="0" w:after="120" w:line="280" w:lineRule="atLeast"/>
        <w:rPr>
          <w:rFonts w:ascii="Arial" w:eastAsia="Times New Roman" w:hAnsi="Arial" w:cs="Times New Roman"/>
          <w:b/>
          <w:iCs/>
          <w:color w:val="005496"/>
          <w:sz w:val="28"/>
        </w:rPr>
      </w:pPr>
    </w:p>
    <w:p w14:paraId="7CC71380" w14:textId="77777777" w:rsidR="002642C6" w:rsidRPr="00DF71FC" w:rsidRDefault="002642C6">
      <w:pPr>
        <w:spacing w:before="0" w:after="120" w:line="280" w:lineRule="atLeast"/>
        <w:rPr>
          <w:rFonts w:ascii="Arial" w:eastAsia="Times New Roman" w:hAnsi="Arial" w:cs="Times New Roman"/>
          <w:b/>
          <w:iCs/>
          <w:color w:val="005496"/>
          <w:sz w:val="28"/>
        </w:rPr>
      </w:pPr>
    </w:p>
    <w:p w14:paraId="5CDBB6B9" w14:textId="77777777" w:rsidR="002642C6" w:rsidRPr="00DF71FC" w:rsidRDefault="002642C6">
      <w:pPr>
        <w:spacing w:before="0" w:after="120" w:line="280" w:lineRule="atLeast"/>
        <w:rPr>
          <w:rFonts w:ascii="Arial" w:eastAsia="Times New Roman" w:hAnsi="Arial" w:cs="Times New Roman"/>
          <w:b/>
          <w:iCs/>
          <w:color w:val="005496"/>
          <w:sz w:val="28"/>
        </w:rPr>
      </w:pPr>
    </w:p>
    <w:p w14:paraId="6804D971" w14:textId="77777777" w:rsidR="002642C6" w:rsidRPr="00DF71FC" w:rsidRDefault="002642C6">
      <w:pPr>
        <w:spacing w:before="0" w:after="120" w:line="280" w:lineRule="atLeast"/>
        <w:rPr>
          <w:rFonts w:ascii="Arial" w:eastAsia="Times New Roman" w:hAnsi="Arial" w:cs="Times New Roman"/>
          <w:b/>
          <w:iCs/>
          <w:color w:val="005496"/>
          <w:sz w:val="28"/>
        </w:rPr>
      </w:pPr>
    </w:p>
    <w:p w14:paraId="09E76C28" w14:textId="77777777" w:rsidR="002642C6" w:rsidRPr="00DF71FC" w:rsidRDefault="002642C6">
      <w:pPr>
        <w:spacing w:before="0" w:after="120" w:line="280" w:lineRule="atLeast"/>
        <w:rPr>
          <w:rFonts w:ascii="Arial" w:eastAsia="Times New Roman" w:hAnsi="Arial" w:cs="Times New Roman"/>
          <w:b/>
          <w:iCs/>
          <w:color w:val="005496"/>
          <w:sz w:val="28"/>
        </w:rPr>
      </w:pPr>
    </w:p>
    <w:p w14:paraId="6C51D8CB" w14:textId="77777777" w:rsidR="002642C6" w:rsidRPr="00DF71FC" w:rsidRDefault="002642C6">
      <w:pPr>
        <w:spacing w:before="0" w:after="120" w:line="280" w:lineRule="atLeast"/>
        <w:rPr>
          <w:rFonts w:ascii="Arial" w:eastAsia="Times New Roman" w:hAnsi="Arial" w:cs="Times New Roman"/>
          <w:b/>
          <w:iCs/>
          <w:color w:val="005496"/>
          <w:sz w:val="28"/>
        </w:rPr>
      </w:pPr>
    </w:p>
    <w:p w14:paraId="0A82CAD3" w14:textId="77777777" w:rsidR="002642C6" w:rsidRPr="00DF71FC" w:rsidRDefault="002642C6">
      <w:pPr>
        <w:spacing w:before="0" w:after="120" w:line="280" w:lineRule="atLeast"/>
        <w:rPr>
          <w:rFonts w:ascii="Arial" w:eastAsia="Times New Roman" w:hAnsi="Arial" w:cs="Times New Roman"/>
          <w:b/>
          <w:iCs/>
          <w:color w:val="005496"/>
          <w:sz w:val="28"/>
        </w:rPr>
      </w:pPr>
    </w:p>
    <w:p w14:paraId="13CB4BEE" w14:textId="77777777" w:rsidR="002642C6" w:rsidRPr="00DF71FC" w:rsidRDefault="002642C6">
      <w:pPr>
        <w:spacing w:before="0" w:after="120" w:line="280" w:lineRule="atLeast"/>
        <w:rPr>
          <w:rFonts w:ascii="Arial" w:eastAsia="Times New Roman" w:hAnsi="Arial" w:cs="Times New Roman"/>
          <w:b/>
          <w:iCs/>
          <w:color w:val="005496"/>
          <w:sz w:val="28"/>
        </w:rPr>
      </w:pPr>
    </w:p>
    <w:p w14:paraId="429E318E" w14:textId="77777777" w:rsidR="002642C6" w:rsidRPr="00DF71FC" w:rsidRDefault="002642C6">
      <w:pPr>
        <w:spacing w:before="0" w:after="120" w:line="280" w:lineRule="atLeast"/>
        <w:rPr>
          <w:rFonts w:ascii="Arial" w:eastAsia="Times New Roman" w:hAnsi="Arial" w:cs="Times New Roman"/>
          <w:b/>
          <w:iCs/>
          <w:color w:val="005496"/>
          <w:sz w:val="28"/>
        </w:rPr>
      </w:pPr>
    </w:p>
    <w:p w14:paraId="40DA3093" w14:textId="77777777" w:rsidR="002642C6" w:rsidRPr="00DF71FC" w:rsidRDefault="002642C6">
      <w:pPr>
        <w:spacing w:before="0" w:after="120" w:line="280" w:lineRule="atLeast"/>
        <w:rPr>
          <w:rFonts w:ascii="Arial" w:eastAsia="Times New Roman" w:hAnsi="Arial" w:cs="Times New Roman"/>
          <w:b/>
          <w:iCs/>
          <w:color w:val="005496"/>
          <w:sz w:val="28"/>
        </w:rPr>
      </w:pPr>
    </w:p>
    <w:p w14:paraId="73C81620" w14:textId="77777777" w:rsidR="002642C6" w:rsidRPr="00DF71FC" w:rsidRDefault="002642C6">
      <w:pPr>
        <w:spacing w:before="0" w:after="120" w:line="280" w:lineRule="atLeast"/>
        <w:rPr>
          <w:rFonts w:ascii="Arial" w:eastAsia="Times New Roman" w:hAnsi="Arial" w:cs="Times New Roman"/>
          <w:b/>
          <w:iCs/>
          <w:color w:val="005496"/>
          <w:sz w:val="28"/>
        </w:rPr>
      </w:pPr>
    </w:p>
    <w:p w14:paraId="3ADEAC4E" w14:textId="77777777" w:rsidR="008F2200" w:rsidRPr="00DF71FC" w:rsidRDefault="008F2200">
      <w:pPr>
        <w:spacing w:before="0" w:after="120" w:line="280" w:lineRule="atLeast"/>
        <w:rPr>
          <w:rFonts w:ascii="Arial" w:eastAsia="Times New Roman" w:hAnsi="Arial" w:cs="Times New Roman"/>
          <w:b/>
          <w:iCs/>
          <w:color w:val="005496"/>
          <w:sz w:val="28"/>
        </w:rPr>
      </w:pPr>
    </w:p>
    <w:p w14:paraId="0E52ACDA" w14:textId="77777777" w:rsidR="008F2200" w:rsidRPr="00DF71FC" w:rsidRDefault="008F2200">
      <w:pPr>
        <w:spacing w:before="0" w:after="120" w:line="280" w:lineRule="atLeast"/>
        <w:rPr>
          <w:rFonts w:ascii="Arial" w:eastAsia="Times New Roman" w:hAnsi="Arial" w:cs="Times New Roman"/>
          <w:b/>
          <w:iCs/>
          <w:color w:val="005496"/>
          <w:sz w:val="28"/>
        </w:rPr>
      </w:pPr>
    </w:p>
    <w:p w14:paraId="20D9A671" w14:textId="77777777" w:rsidR="008F2200" w:rsidRPr="00DF71FC" w:rsidRDefault="008F2200">
      <w:pPr>
        <w:spacing w:before="0" w:after="120" w:line="280" w:lineRule="atLeast"/>
        <w:rPr>
          <w:rFonts w:ascii="Arial" w:eastAsia="Times New Roman" w:hAnsi="Arial" w:cs="Times New Roman"/>
          <w:b/>
          <w:iCs/>
          <w:color w:val="005496"/>
          <w:sz w:val="28"/>
        </w:rPr>
      </w:pPr>
    </w:p>
    <w:p w14:paraId="1926E3F3" w14:textId="77777777" w:rsidR="008F2200" w:rsidRPr="00DF71FC" w:rsidRDefault="008F2200">
      <w:pPr>
        <w:spacing w:before="0" w:after="120" w:line="280" w:lineRule="atLeast"/>
        <w:rPr>
          <w:rFonts w:ascii="Arial" w:eastAsia="Times New Roman" w:hAnsi="Arial" w:cs="Times New Roman"/>
          <w:b/>
          <w:iCs/>
          <w:color w:val="005496"/>
          <w:sz w:val="28"/>
        </w:rPr>
      </w:pPr>
    </w:p>
    <w:p w14:paraId="55FDF185" w14:textId="62D0EC67" w:rsidR="00D71A3E" w:rsidRPr="00DF71FC" w:rsidRDefault="00D71A3E" w:rsidP="00D71A3E">
      <w:pPr>
        <w:pStyle w:val="Heading2"/>
      </w:pPr>
      <w:bookmarkStart w:id="77" w:name="_Toc210831489"/>
      <w:r w:rsidRPr="00DF71FC">
        <w:lastRenderedPageBreak/>
        <w:t xml:space="preserve">Part 2 – </w:t>
      </w:r>
      <w:r w:rsidR="002E1237" w:rsidRPr="00DF71FC">
        <w:t>Positive duty to eliminate discrimination</w:t>
      </w:r>
      <w:bookmarkEnd w:id="77"/>
      <w:r w:rsidRPr="00DF71FC">
        <w:t xml:space="preserve">   </w:t>
      </w:r>
    </w:p>
    <w:p w14:paraId="1D8226BF" w14:textId="79022696" w:rsidR="007D15B1" w:rsidRPr="00DF71FC" w:rsidRDefault="00CD5CD9" w:rsidP="00A95830">
      <w:pPr>
        <w:pStyle w:val="Heading3"/>
        <w:rPr>
          <w:sz w:val="36"/>
          <w:szCs w:val="36"/>
        </w:rPr>
      </w:pPr>
      <w:bookmarkStart w:id="78" w:name="_Toc210831490"/>
      <w:r w:rsidRPr="00DF71FC">
        <w:rPr>
          <w:sz w:val="36"/>
          <w:szCs w:val="36"/>
        </w:rPr>
        <w:t>The case for a positive duty</w:t>
      </w:r>
      <w:bookmarkEnd w:id="78"/>
    </w:p>
    <w:p w14:paraId="45464BEE" w14:textId="64C5D7FE" w:rsidR="00D02E54" w:rsidRPr="00DF71FC" w:rsidRDefault="005147CA" w:rsidP="00AC6371">
      <w:r w:rsidRPr="00DF71FC">
        <w:t xml:space="preserve">PWDA strongly supports the establishment of a positive duty to eliminate discrimination. </w:t>
      </w:r>
      <w:r w:rsidR="00AC6371" w:rsidRPr="00DF71FC">
        <w:t>The resounding message we received from our member</w:t>
      </w:r>
      <w:r w:rsidR="00095963" w:rsidRPr="00DF71FC">
        <w:t xml:space="preserve"> and community</w:t>
      </w:r>
      <w:r w:rsidR="00AC6371" w:rsidRPr="00DF71FC">
        <w:t xml:space="preserve"> survey is that the current complaints-based system is ineffective, retraumatising and inaccessible. For respondents who had made a discrimination complaint, the majority said </w:t>
      </w:r>
      <w:r w:rsidR="00B50403" w:rsidRPr="00DF71FC">
        <w:t>‘</w:t>
      </w:r>
      <w:r w:rsidR="00AC6371" w:rsidRPr="00DF71FC">
        <w:t>nothing happened</w:t>
      </w:r>
      <w:r w:rsidR="00B50403" w:rsidRPr="00DF71FC">
        <w:t>’</w:t>
      </w:r>
      <w:r w:rsidR="00AC6371" w:rsidRPr="00DF71FC">
        <w:t xml:space="preserve"> or</w:t>
      </w:r>
      <w:r w:rsidR="00B50403" w:rsidRPr="00DF71FC">
        <w:t xml:space="preserve"> that</w:t>
      </w:r>
      <w:r w:rsidR="00AC6371" w:rsidRPr="00DF71FC">
        <w:t xml:space="preserve"> their complaints were ignored. Of those who did not complain, 68% reported that they did not complain as they did not think it would change anything. </w:t>
      </w:r>
      <w:r w:rsidR="00D02E54" w:rsidRPr="00DF71FC">
        <w:t xml:space="preserve">As one survey respondent highlighted: </w:t>
      </w:r>
    </w:p>
    <w:p w14:paraId="30E229DC" w14:textId="72177BF5" w:rsidR="00D02E54" w:rsidRPr="00DF71FC" w:rsidRDefault="00D02E54" w:rsidP="00D02E54">
      <w:pPr>
        <w:pStyle w:val="Quote"/>
      </w:pPr>
      <w:r w:rsidRPr="00DF71FC">
        <w:t>‘If I ever pointed out the unsuitable set up for people with disability in an office, shop or venue, the person who ‘listened’ was useless to take it further to any level to act on it or change anything. You quickly learn not to waste your time to complain.’</w:t>
      </w:r>
    </w:p>
    <w:p w14:paraId="7577BB3D" w14:textId="60EDECB4" w:rsidR="00CD5CD9" w:rsidRPr="00DF71FC" w:rsidRDefault="00004E86" w:rsidP="00CD5CD9">
      <w:r w:rsidRPr="00DF71FC">
        <w:t>Survey respondents</w:t>
      </w:r>
      <w:r w:rsidR="00CD5CD9" w:rsidRPr="00DF71FC">
        <w:t xml:space="preserve"> told us that making complaints is often burdensome and traumatic, which has compounded effects for people with disability who already deal with many barriers in their </w:t>
      </w:r>
      <w:r w:rsidR="00356473" w:rsidRPr="00DF71FC">
        <w:t>day-to-day</w:t>
      </w:r>
      <w:r w:rsidR="00CD5CD9" w:rsidRPr="00DF71FC">
        <w:t xml:space="preserve"> life: </w:t>
      </w:r>
    </w:p>
    <w:p w14:paraId="4667EF8B" w14:textId="082EC0BB" w:rsidR="008F2200" w:rsidRPr="00DF71FC" w:rsidRDefault="008F2200" w:rsidP="008F2200">
      <w:pPr>
        <w:pStyle w:val="ListBullet"/>
      </w:pPr>
      <w:r w:rsidRPr="00DF71FC">
        <w:t>‘</w:t>
      </w:r>
      <w:r w:rsidR="00CD5CD9" w:rsidRPr="00DF71FC">
        <w:t>Trying to make complaints was exhausting and retraumatising. The process is not designed for people with intellectual disability, ADHD, or dyslexia; it was full of legal jargon, long delays, and no clear outcomes. I felt that instead of protecting me, the system protected the employer.</w:t>
      </w:r>
      <w:r w:rsidRPr="00DF71FC">
        <w:t>’</w:t>
      </w:r>
    </w:p>
    <w:p w14:paraId="1A70CC2E" w14:textId="73F203FD" w:rsidR="00D97D41" w:rsidRPr="00DF71FC" w:rsidRDefault="008F2200" w:rsidP="008F2200">
      <w:pPr>
        <w:pStyle w:val="ListBullet"/>
      </w:pPr>
      <w:r w:rsidRPr="00DF71FC">
        <w:t>‘</w:t>
      </w:r>
      <w:r w:rsidR="00CD5CD9" w:rsidRPr="00DF71FC">
        <w:t>Honestly, I was out of emotional energy. I could have taken it to a lawyer, apparently my experience applied to human rights law, but I was feeling so burnout I didn't have it in me to pursue anything.</w:t>
      </w:r>
      <w:r w:rsidRPr="00DF71FC">
        <w:t>’</w:t>
      </w:r>
    </w:p>
    <w:p w14:paraId="2A807AD6" w14:textId="48CCA315" w:rsidR="008F2200" w:rsidRPr="00DF71FC" w:rsidRDefault="008F2200" w:rsidP="008F2200">
      <w:pPr>
        <w:pStyle w:val="ListBullet"/>
      </w:pPr>
      <w:r w:rsidRPr="00DF71FC">
        <w:lastRenderedPageBreak/>
        <w:t>‘</w:t>
      </w:r>
      <w:r w:rsidR="00CD5CD9" w:rsidRPr="00DF71FC">
        <w:t xml:space="preserve">I have limited </w:t>
      </w:r>
      <w:proofErr w:type="gramStart"/>
      <w:r w:rsidR="00CD5CD9" w:rsidRPr="00DF71FC">
        <w:t>energy</w:t>
      </w:r>
      <w:proofErr w:type="gramEnd"/>
      <w:r w:rsidR="00CD5CD9" w:rsidRPr="00DF71FC">
        <w:t xml:space="preserve"> and I need it to live for the good quality moments of life and not spend time on the negative experiences. I do not want to relive the traumatic and horrible experiences, after each occurrence of these experiences...</w:t>
      </w:r>
      <w:r w:rsidRPr="00DF71FC">
        <w:t>’</w:t>
      </w:r>
    </w:p>
    <w:p w14:paraId="5A1A857D" w14:textId="68225922" w:rsidR="00CD5CD9" w:rsidRPr="00DF71FC" w:rsidRDefault="00004E86" w:rsidP="00CD5CD9">
      <w:r w:rsidRPr="00DF71FC">
        <w:t>In most cases, there is an intrinsic power imbalance between the person with disability and duty-holder. This can be due to the resources of the duty-holder or their ability to retaliate against people with disability when complaints are made, particularly in the context of employment.</w:t>
      </w:r>
      <w:r w:rsidR="00D02E54" w:rsidRPr="00DF71FC">
        <w:t xml:space="preserve"> </w:t>
      </w:r>
      <w:r w:rsidR="00CD5CD9" w:rsidRPr="00DF71FC">
        <w:t xml:space="preserve">In many cases, the opportunity to complain is cut off at the first instance when internal complaints are met by reprisal or inaction: </w:t>
      </w:r>
    </w:p>
    <w:p w14:paraId="467FE520" w14:textId="0B1F730A" w:rsidR="00CD5CD9" w:rsidRPr="00DF71FC" w:rsidRDefault="00CD5CD9" w:rsidP="00CD5CD9">
      <w:r w:rsidRPr="00DF71FC">
        <w:t xml:space="preserve">In the context of employment, </w:t>
      </w:r>
      <w:r w:rsidR="008F2200" w:rsidRPr="00DF71FC">
        <w:t>several survey respondents</w:t>
      </w:r>
      <w:r w:rsidRPr="00DF71FC">
        <w:t xml:space="preserve"> explained:</w:t>
      </w:r>
    </w:p>
    <w:p w14:paraId="43440354" w14:textId="31A3EEC4" w:rsidR="001E4EBF" w:rsidRPr="00DF71FC" w:rsidRDefault="008F2200">
      <w:pPr>
        <w:pStyle w:val="ListParagraph"/>
        <w:numPr>
          <w:ilvl w:val="0"/>
          <w:numId w:val="8"/>
        </w:numPr>
        <w:rPr>
          <w:lang w:val="en-AU"/>
        </w:rPr>
      </w:pPr>
      <w:r w:rsidRPr="00DF71FC">
        <w:rPr>
          <w:lang w:val="en-AU"/>
        </w:rPr>
        <w:t>‘</w:t>
      </w:r>
      <w:r w:rsidR="00CD5CD9" w:rsidRPr="00DF71FC">
        <w:rPr>
          <w:lang w:val="en-AU"/>
        </w:rPr>
        <w:t>In my experience, across different workplaces and multiple sectors, complaints are cut off once you tell a manager/ executive/ HR representative. They simply deny the claim, or they begin a retaliation process, such as performance review, or threats not to renew your contract, or to block career progression.</w:t>
      </w:r>
      <w:r w:rsidRPr="00DF71FC">
        <w:rPr>
          <w:lang w:val="en-AU"/>
        </w:rPr>
        <w:t>’</w:t>
      </w:r>
    </w:p>
    <w:p w14:paraId="6A069188" w14:textId="3132B3B8" w:rsidR="00D02E54" w:rsidRPr="00DF71FC" w:rsidRDefault="008F2200">
      <w:pPr>
        <w:pStyle w:val="ListParagraph"/>
        <w:numPr>
          <w:ilvl w:val="0"/>
          <w:numId w:val="8"/>
        </w:numPr>
        <w:rPr>
          <w:lang w:val="en-AU"/>
        </w:rPr>
      </w:pPr>
      <w:r w:rsidRPr="00DF71FC">
        <w:rPr>
          <w:lang w:val="en-AU"/>
        </w:rPr>
        <w:t>‘</w:t>
      </w:r>
      <w:r w:rsidR="00CD5CD9" w:rsidRPr="00DF71FC">
        <w:rPr>
          <w:lang w:val="en-AU"/>
        </w:rPr>
        <w:t>I was worried that complaining would lead to further mistreatment at work, which eventually happened when I was placed on Leave Without Pay and later terminated.</w:t>
      </w:r>
      <w:r w:rsidRPr="00DF71FC">
        <w:rPr>
          <w:lang w:val="en-AU"/>
        </w:rPr>
        <w:t>’</w:t>
      </w:r>
    </w:p>
    <w:p w14:paraId="626D422D" w14:textId="0ADCDA81" w:rsidR="00CD5CD9" w:rsidRPr="00DF71FC" w:rsidRDefault="008F2200">
      <w:pPr>
        <w:pStyle w:val="ListParagraph"/>
        <w:numPr>
          <w:ilvl w:val="0"/>
          <w:numId w:val="8"/>
        </w:numPr>
        <w:rPr>
          <w:lang w:val="en-AU"/>
        </w:rPr>
      </w:pPr>
      <w:r w:rsidRPr="00DF71FC">
        <w:rPr>
          <w:lang w:val="en-AU"/>
        </w:rPr>
        <w:t>‘</w:t>
      </w:r>
      <w:r w:rsidR="00CD5CD9" w:rsidRPr="00DF71FC">
        <w:rPr>
          <w:lang w:val="en-AU"/>
        </w:rPr>
        <w:t>The level of abuse and bullying increases tenfold when you make a complaint.</w:t>
      </w:r>
      <w:r w:rsidRPr="00DF71FC">
        <w:rPr>
          <w:lang w:val="en-AU"/>
        </w:rPr>
        <w:t>’</w:t>
      </w:r>
    </w:p>
    <w:p w14:paraId="4C5E2BE4" w14:textId="21F879E8" w:rsidR="008A77BC" w:rsidRPr="00DF71FC" w:rsidRDefault="001E4EBF" w:rsidP="005147CA">
      <w:r w:rsidRPr="00DF71FC">
        <w:t>The complaints</w:t>
      </w:r>
      <w:r w:rsidR="008F2200" w:rsidRPr="00DF71FC">
        <w:t>-</w:t>
      </w:r>
      <w:r w:rsidRPr="00DF71FC">
        <w:t xml:space="preserve">based system is clearly insufficient for addressing discrimination. </w:t>
      </w:r>
      <w:r w:rsidR="005147CA" w:rsidRPr="00DF71FC">
        <w:t xml:space="preserve">While </w:t>
      </w:r>
      <w:r w:rsidR="005F136C" w:rsidRPr="00DF71FC">
        <w:t>we support improvements to the</w:t>
      </w:r>
      <w:r w:rsidR="005147CA" w:rsidRPr="00DF71FC">
        <w:t xml:space="preserve"> current complaints-based system</w:t>
      </w:r>
      <w:r w:rsidR="005F136C" w:rsidRPr="00DF71FC">
        <w:t>,</w:t>
      </w:r>
      <w:r w:rsidR="005147CA" w:rsidRPr="00DF71FC">
        <w:t xml:space="preserve"> it is fundamentally incapable of delivering justice</w:t>
      </w:r>
      <w:r w:rsidR="005F136C" w:rsidRPr="00DF71FC">
        <w:t xml:space="preserve"> if it continues alone</w:t>
      </w:r>
      <w:r w:rsidR="005147CA" w:rsidRPr="00DF71FC">
        <w:t xml:space="preserve">. A broader, systemic approach, which does not rely on individuals making complaints is direly needed. As one </w:t>
      </w:r>
      <w:r w:rsidR="00670412" w:rsidRPr="00DF71FC">
        <w:t xml:space="preserve">survey respondent </w:t>
      </w:r>
      <w:r w:rsidR="005147CA" w:rsidRPr="00DF71FC">
        <w:t>succinctly put it</w:t>
      </w:r>
      <w:r w:rsidR="008A77BC" w:rsidRPr="00DF71FC">
        <w:t xml:space="preserve">: </w:t>
      </w:r>
    </w:p>
    <w:p w14:paraId="68F0EA6F" w14:textId="36ED6591" w:rsidR="005147CA" w:rsidRPr="00DF71FC" w:rsidRDefault="005147CA" w:rsidP="008A77BC">
      <w:pPr>
        <w:pStyle w:val="Quote"/>
      </w:pPr>
      <w:r w:rsidRPr="00DF71FC">
        <w:t>‘Fight for me, instead of making me fight.’</w:t>
      </w:r>
    </w:p>
    <w:p w14:paraId="70C8BD9B" w14:textId="5802A6F9" w:rsidR="009D0D44" w:rsidRPr="00DF71FC" w:rsidRDefault="002C7202" w:rsidP="009D0D44">
      <w:r w:rsidRPr="00DF71FC">
        <w:t>In addition to reducing the burden placed on people with disability to make complaints, a positive duty would require</w:t>
      </w:r>
      <w:r w:rsidR="009D0D44" w:rsidRPr="00DF71FC">
        <w:t xml:space="preserve"> organisations and institutions to actively consider the lived experiences of people with disability and take steps to remove ableist structures that are </w:t>
      </w:r>
      <w:r w:rsidR="009D0D44" w:rsidRPr="00DF71FC">
        <w:lastRenderedPageBreak/>
        <w:t>too often assumed to be neutral or harmless. This obligation is particularly crucial for people with disabilities that remain poorly understood or routinely overlooked.</w:t>
      </w:r>
    </w:p>
    <w:p w14:paraId="4609E4AC" w14:textId="77777777" w:rsidR="009D0D44" w:rsidRPr="00DF71FC" w:rsidRDefault="009D0D44" w:rsidP="009D0D44">
      <w:r w:rsidRPr="00DF71FC">
        <w:t>As one survey respondent explained:</w:t>
      </w:r>
    </w:p>
    <w:p w14:paraId="7EFB6BE5" w14:textId="192A21DE" w:rsidR="00212CED" w:rsidRPr="00DF71FC" w:rsidRDefault="009D0D44" w:rsidP="008F2200">
      <w:pPr>
        <w:pStyle w:val="Quote"/>
      </w:pPr>
      <w:r w:rsidRPr="00DF71FC">
        <w:t>‘Discrimination for someone like me isn't just about what's said, it's about what's assumed, what's withheld, and what's never designed with us as neurodivergent (autistic, ADHD, Asperger's) in mind. I want the DDA to reflect that. Not just to protect us from harm, but to actively dismantle the systems that make us invisible.’</w:t>
      </w:r>
    </w:p>
    <w:p w14:paraId="2C12FB5D" w14:textId="3FE2E86D" w:rsidR="00CD5CD9" w:rsidRPr="00DF71FC" w:rsidRDefault="001E4EBF" w:rsidP="00CD5CD9">
      <w:r w:rsidRPr="00DF71FC">
        <w:t>We strongly recommend that:</w:t>
      </w:r>
    </w:p>
    <w:p w14:paraId="037DF508" w14:textId="2AD3A98B" w:rsidR="004B38D3" w:rsidRPr="00DF71FC" w:rsidRDefault="00396DDD" w:rsidP="00CD5CD9">
      <w:pPr>
        <w:rPr>
          <w:b/>
          <w:bCs/>
        </w:rPr>
      </w:pPr>
      <w:bookmarkStart w:id="79" w:name="_Hlk210653338"/>
      <w:r w:rsidRPr="00DF71FC">
        <w:rPr>
          <w:b/>
          <w:bCs/>
        </w:rPr>
        <w:t>Recommendation</w:t>
      </w:r>
      <w:r w:rsidR="00935EAF" w:rsidRPr="00DF71FC">
        <w:rPr>
          <w:b/>
          <w:bCs/>
        </w:rPr>
        <w:t xml:space="preserve"> </w:t>
      </w:r>
      <w:r w:rsidR="00E01922" w:rsidRPr="00DF71FC">
        <w:rPr>
          <w:b/>
          <w:bCs/>
        </w:rPr>
        <w:t>7</w:t>
      </w:r>
      <w:r w:rsidRPr="00DF71FC">
        <w:rPr>
          <w:b/>
          <w:bCs/>
        </w:rPr>
        <w:t xml:space="preserve">: </w:t>
      </w:r>
      <w:r w:rsidR="001E4EBF" w:rsidRPr="00DF71FC">
        <w:t xml:space="preserve">The DDA is amended to establish a positive duty to prevent discrimination. </w:t>
      </w:r>
      <w:r w:rsidR="00B32415" w:rsidRPr="00DF71FC">
        <w:t>The parameters and requirements of the positive duty must be co-designed with people with disability.</w:t>
      </w:r>
    </w:p>
    <w:bookmarkEnd w:id="79"/>
    <w:p w14:paraId="264E5A31" w14:textId="51629509" w:rsidR="00CD5CD9" w:rsidRPr="00DF71FC" w:rsidRDefault="004B38D3" w:rsidP="00CD5CD9">
      <w:r w:rsidRPr="00DF71FC">
        <w:t>Please refer to rec</w:t>
      </w:r>
      <w:r w:rsidR="008F2200" w:rsidRPr="00DF71FC">
        <w:t>ommendation 9</w:t>
      </w:r>
      <w:r w:rsidRPr="00DF71FC">
        <w:t xml:space="preserve"> in Part 3 </w:t>
      </w:r>
      <w:r w:rsidR="008F2200" w:rsidRPr="00DF71FC">
        <w:t xml:space="preserve">of this submission </w:t>
      </w:r>
      <w:r w:rsidRPr="00DF71FC">
        <w:t>regarding penalties and enforcement mechanism</w:t>
      </w:r>
      <w:r w:rsidR="008F2200" w:rsidRPr="00DF71FC">
        <w:t>s</w:t>
      </w:r>
      <w:r w:rsidRPr="00DF71FC">
        <w:t xml:space="preserve"> that </w:t>
      </w:r>
      <w:r w:rsidR="008F2200" w:rsidRPr="00DF71FC">
        <w:t>must</w:t>
      </w:r>
      <w:r w:rsidRPr="00DF71FC">
        <w:t xml:space="preserve"> accompany the positive duty</w:t>
      </w:r>
      <w:r w:rsidR="008F2200" w:rsidRPr="00DF71FC">
        <w:t xml:space="preserve"> to eliminate discrimination</w:t>
      </w:r>
      <w:r w:rsidRPr="00DF71FC">
        <w:t xml:space="preserve">. </w:t>
      </w:r>
      <w:r w:rsidR="00B32415" w:rsidRPr="00DF71FC">
        <w:t xml:space="preserve"> </w:t>
      </w:r>
    </w:p>
    <w:p w14:paraId="1A606691" w14:textId="3697A992" w:rsidR="002E1237" w:rsidRPr="00DF71FC" w:rsidRDefault="002E1237" w:rsidP="00CD5CD9">
      <w:pPr>
        <w:rPr>
          <w:b/>
          <w:bCs/>
        </w:rPr>
      </w:pPr>
      <w:r w:rsidRPr="00DF71FC">
        <w:rPr>
          <w:b/>
          <w:bCs/>
        </w:rPr>
        <w:t xml:space="preserve">14. What costs, benefits and other impacts would duty holders experience in meeting a positive duty under the Disability Discrimination Act? If you are an existing duty holder under the Disability Discrimination Act, please specify how you think meeting a positive duty would impact you. </w:t>
      </w:r>
    </w:p>
    <w:p w14:paraId="2CE049FD" w14:textId="431E7AB2" w:rsidR="00112AE2" w:rsidRPr="00DF71FC" w:rsidRDefault="00816B1B" w:rsidP="00816B1B">
      <w:r w:rsidRPr="00DF71FC">
        <w:t xml:space="preserve">We understand that duty-holders, particularly small businesses, may be concerned about the resources </w:t>
      </w:r>
      <w:r w:rsidR="003D569D" w:rsidRPr="00DF71FC">
        <w:t>involved in implementing a positive duty</w:t>
      </w:r>
      <w:r w:rsidRPr="00DF71FC">
        <w:t xml:space="preserve">. However, </w:t>
      </w:r>
      <w:r w:rsidR="00394249" w:rsidRPr="00DF71FC">
        <w:t>resource expenditure</w:t>
      </w:r>
      <w:r w:rsidRPr="00DF71FC">
        <w:t xml:space="preserve"> can be mitigated through receiving appropriate guidance and training materials supplied by Government. For example, materials could be developed for training staff on disability awareness and how to support staff with disability. </w:t>
      </w:r>
    </w:p>
    <w:p w14:paraId="5502B4F8" w14:textId="14F3F5E4" w:rsidR="00BE7DFA" w:rsidRPr="00DF71FC" w:rsidRDefault="00816B1B" w:rsidP="004A1D2E">
      <w:r w:rsidRPr="00DF71FC">
        <w:t xml:space="preserve">Secondly, businesses have much to gain from eliminating discrimination. For example, accessible shops will enable more customers with disability to make purchases, and employers will be better able to retain staff with disability and boost their productivity. </w:t>
      </w:r>
    </w:p>
    <w:p w14:paraId="7A6CC592" w14:textId="4591262E" w:rsidR="00BE7DFA" w:rsidRPr="00DF71FC" w:rsidRDefault="00BE7DFA" w:rsidP="00BE7DFA">
      <w:pPr>
        <w:pStyle w:val="Heading2"/>
      </w:pPr>
      <w:bookmarkStart w:id="80" w:name="_Toc210831491"/>
      <w:r w:rsidRPr="00DF71FC">
        <w:lastRenderedPageBreak/>
        <w:t>Part 3 – Encouraging inclusion of people with disability</w:t>
      </w:r>
      <w:bookmarkEnd w:id="80"/>
      <w:r w:rsidRPr="00DF71FC">
        <w:t xml:space="preserve">    </w:t>
      </w:r>
    </w:p>
    <w:p w14:paraId="7F3F4925" w14:textId="4A2560D7" w:rsidR="00BE7DFA" w:rsidRPr="00DF71FC" w:rsidRDefault="00442AB1" w:rsidP="00BE7DFA">
      <w:pPr>
        <w:pStyle w:val="Heading3"/>
        <w:rPr>
          <w:sz w:val="36"/>
          <w:szCs w:val="36"/>
        </w:rPr>
      </w:pPr>
      <w:bookmarkStart w:id="81" w:name="_Toc210831492"/>
      <w:r w:rsidRPr="00DF71FC">
        <w:rPr>
          <w:sz w:val="36"/>
          <w:szCs w:val="36"/>
        </w:rPr>
        <w:t>A positive</w:t>
      </w:r>
      <w:r w:rsidR="00BE7DFA" w:rsidRPr="00DF71FC">
        <w:rPr>
          <w:sz w:val="36"/>
          <w:szCs w:val="36"/>
        </w:rPr>
        <w:t xml:space="preserve"> duty to provide adjustments</w:t>
      </w:r>
      <w:bookmarkEnd w:id="81"/>
    </w:p>
    <w:p w14:paraId="43D6D838" w14:textId="77777777" w:rsidR="00BE7DFA" w:rsidRPr="00DF71FC" w:rsidRDefault="00BE7DFA" w:rsidP="00BE7DFA">
      <w:pPr>
        <w:rPr>
          <w:b/>
          <w:bCs/>
        </w:rPr>
      </w:pPr>
      <w:r w:rsidRPr="00DF71FC">
        <w:rPr>
          <w:b/>
          <w:bCs/>
        </w:rPr>
        <w:t>16. Would the creation of a stand</w:t>
      </w:r>
      <w:r w:rsidRPr="00DF71FC">
        <w:rPr>
          <w:b/>
          <w:bCs/>
        </w:rPr>
        <w:noBreakHyphen/>
        <w:t>alone duty to provide adjustments better assist people with disability and duty holders to understand their rights and obligations?</w:t>
      </w:r>
    </w:p>
    <w:p w14:paraId="5B1236F1" w14:textId="280D310A" w:rsidR="006843B7" w:rsidRPr="00DF71FC" w:rsidRDefault="001840D9" w:rsidP="00BE7DFA">
      <w:r w:rsidRPr="00DF71FC">
        <w:t>PWDA s</w:t>
      </w:r>
      <w:r w:rsidR="001C365A" w:rsidRPr="00DF71FC">
        <w:t>trongly s</w:t>
      </w:r>
      <w:r w:rsidRPr="00DF71FC">
        <w:t xml:space="preserve">upports amending the </w:t>
      </w:r>
      <w:r w:rsidR="00927C00" w:rsidRPr="00DF71FC">
        <w:t>DDA</w:t>
      </w:r>
      <w:r w:rsidRPr="00DF71FC">
        <w:t xml:space="preserve"> to create a clear, standalone, positive duty on organisations to provide adjustments. </w:t>
      </w:r>
      <w:r w:rsidR="003B4455" w:rsidRPr="00DF71FC">
        <w:t xml:space="preserve">Our survey </w:t>
      </w:r>
      <w:r w:rsidR="002A68E8" w:rsidRPr="00DF71FC">
        <w:t>revealed</w:t>
      </w:r>
      <w:r w:rsidR="003B4455" w:rsidRPr="00DF71FC">
        <w:t xml:space="preserve"> that many duty-holders do not properly understand their obligation to provide reasonable adjustments, or the kinds of adjustments </w:t>
      </w:r>
      <w:r w:rsidR="00F22107" w:rsidRPr="00DF71FC">
        <w:t xml:space="preserve">that </w:t>
      </w:r>
      <w:r w:rsidR="003B4455" w:rsidRPr="00DF71FC">
        <w:t>they are required to make.</w:t>
      </w:r>
    </w:p>
    <w:p w14:paraId="256285F2" w14:textId="327D5C51" w:rsidR="001840D9" w:rsidRPr="00DF71FC" w:rsidRDefault="00707161" w:rsidP="00BE7DFA">
      <w:r w:rsidRPr="00DF71FC">
        <w:t>Consequently</w:t>
      </w:r>
      <w:r w:rsidR="005B3290" w:rsidRPr="00DF71FC">
        <w:t xml:space="preserve">, people with disability are commonly put in a position where they </w:t>
      </w:r>
      <w:r w:rsidR="00E913E6" w:rsidRPr="00DF71FC">
        <w:t>must</w:t>
      </w:r>
      <w:r w:rsidR="005B3290" w:rsidRPr="00DF71FC">
        <w:t xml:space="preserve"> ‘fight for their rights’. For example, one </w:t>
      </w:r>
      <w:r w:rsidR="00E913E6" w:rsidRPr="00DF71FC">
        <w:t>survey respondent</w:t>
      </w:r>
      <w:r w:rsidR="005B3290" w:rsidRPr="00DF71FC">
        <w:t xml:space="preserve"> highlighted that there is a real lack of awareness and adjustments for autistic students at university: </w:t>
      </w:r>
    </w:p>
    <w:p w14:paraId="3F1978D6" w14:textId="77777777" w:rsidR="006B4FCE" w:rsidRPr="00DF71FC" w:rsidRDefault="005B3290" w:rsidP="00B55F47">
      <w:pPr>
        <w:pStyle w:val="Quote"/>
        <w:rPr>
          <w:lang w:eastAsia="en-AU"/>
        </w:rPr>
      </w:pPr>
      <w:r w:rsidRPr="00DF71FC">
        <w:rPr>
          <w:lang w:eastAsia="en-AU"/>
        </w:rPr>
        <w:t>As an autistic adult who studied in higher education, I have experienced discrimination that is often subtle, systemic, and deeply entrenched in institutional norms. It's not always overt exclusion, it's the constant pressure to mask, to decode vague instructions, and to perform neurotypical communication styles just to be seen as competent or credible.</w:t>
      </w:r>
      <w:r w:rsidRPr="00DF71FC">
        <w:rPr>
          <w:lang w:eastAsia="en-AU"/>
        </w:rPr>
        <w:br/>
      </w:r>
      <w:r w:rsidRPr="00DF71FC">
        <w:rPr>
          <w:lang w:eastAsia="en-AU"/>
        </w:rPr>
        <w:br/>
        <w:t xml:space="preserve">In academic settings, I've been penalised for needing literal language, for asking clarifying questions, or for taking longer to process abstract tasks. I've had to fight for recognition that my cognitive style isn't a deficit, it's a different way of engaging with the world. Yet policies often treat neurodivergence as a checkbox, not a lived reality. Learning Access Plans are rarely co-designed with us, and accommodations are reactive, not proactive, I've been expected to generalise skills across contexts without </w:t>
      </w:r>
      <w:r w:rsidRPr="00DF71FC">
        <w:rPr>
          <w:lang w:eastAsia="en-AU"/>
        </w:rPr>
        <w:lastRenderedPageBreak/>
        <w:t>support, and when I couldn't, it was framed as a personal failure rather than a systemic gap.</w:t>
      </w:r>
    </w:p>
    <w:p w14:paraId="173CDD64" w14:textId="6E007709" w:rsidR="005B3290" w:rsidRPr="00DF71FC" w:rsidRDefault="0081695D" w:rsidP="006B4FCE">
      <w:pPr>
        <w:pStyle w:val="BodyText"/>
        <w:rPr>
          <w:lang w:val="en-AU" w:eastAsia="en-AU"/>
        </w:rPr>
      </w:pPr>
      <w:r w:rsidRPr="00DF71FC">
        <w:rPr>
          <w:rStyle w:val="BodyTextChar"/>
          <w:lang w:val="en-AU"/>
        </w:rPr>
        <w:t xml:space="preserve">As highlighted by the same </w:t>
      </w:r>
      <w:r w:rsidR="006B4FCE" w:rsidRPr="00DF71FC">
        <w:rPr>
          <w:rStyle w:val="BodyTextChar"/>
          <w:lang w:val="en-AU"/>
        </w:rPr>
        <w:t>survey responden</w:t>
      </w:r>
      <w:r w:rsidR="00E913E6" w:rsidRPr="00DF71FC">
        <w:rPr>
          <w:rStyle w:val="BodyTextChar"/>
          <w:lang w:val="en-AU"/>
        </w:rPr>
        <w:t>t, institutions that ban the use of Artificial Intelligence,</w:t>
      </w:r>
      <w:r w:rsidR="00481F28" w:rsidRPr="00DF71FC">
        <w:rPr>
          <w:rStyle w:val="BodyTextChar"/>
          <w:lang w:val="en-AU"/>
        </w:rPr>
        <w:t xml:space="preserve"> for example,</w:t>
      </w:r>
      <w:r w:rsidR="00E913E6" w:rsidRPr="00DF71FC">
        <w:rPr>
          <w:rStyle w:val="BodyTextChar"/>
          <w:lang w:val="en-AU"/>
        </w:rPr>
        <w:t xml:space="preserve"> take away an important support that can greatly increase accessibility for people with disability. </w:t>
      </w:r>
    </w:p>
    <w:p w14:paraId="72620B68" w14:textId="52A502FC" w:rsidR="00BE7DFA" w:rsidRPr="00DF71FC" w:rsidRDefault="007938C8" w:rsidP="00BE7DFA">
      <w:pPr>
        <w:rPr>
          <w:color w:val="EE0000"/>
        </w:rPr>
      </w:pPr>
      <w:r w:rsidRPr="00DF71FC">
        <w:t xml:space="preserve">By legislating a positive duty to provide adjustments, the burden will shift to duty-holders to understand and provide adjustments. </w:t>
      </w:r>
      <w:r w:rsidR="008D6809" w:rsidRPr="00DF71FC">
        <w:t xml:space="preserve">The duty should include close consultation with the person with disability about the adjustments they require. </w:t>
      </w:r>
    </w:p>
    <w:p w14:paraId="2E0C835B" w14:textId="020CB335" w:rsidR="00BE7DFA" w:rsidRPr="00DF71FC" w:rsidRDefault="00822CAF" w:rsidP="00BE7DFA">
      <w:pPr>
        <w:rPr>
          <w:color w:val="EE0000"/>
        </w:rPr>
      </w:pPr>
      <w:bookmarkStart w:id="82" w:name="_Hlk210653432"/>
      <w:r w:rsidRPr="00DF71FC">
        <w:rPr>
          <w:b/>
          <w:bCs/>
        </w:rPr>
        <w:t xml:space="preserve">Recommendation </w:t>
      </w:r>
      <w:r w:rsidR="00E01922" w:rsidRPr="00DF71FC">
        <w:rPr>
          <w:b/>
          <w:bCs/>
        </w:rPr>
        <w:t>8</w:t>
      </w:r>
      <w:r w:rsidRPr="00DF71FC">
        <w:rPr>
          <w:b/>
          <w:bCs/>
        </w:rPr>
        <w:t xml:space="preserve">: </w:t>
      </w:r>
      <w:r w:rsidRPr="00DF71FC">
        <w:t xml:space="preserve">The DDA </w:t>
      </w:r>
      <w:r w:rsidR="002D04BA" w:rsidRPr="00DF71FC">
        <w:t>must be</w:t>
      </w:r>
      <w:r w:rsidRPr="00DF71FC">
        <w:t xml:space="preserve"> amended to </w:t>
      </w:r>
      <w:r w:rsidR="000E0DD9" w:rsidRPr="00DF71FC">
        <w:t xml:space="preserve">create a stand-alone duty to provide adjustments, </w:t>
      </w:r>
      <w:r w:rsidR="00E01922" w:rsidRPr="00DF71FC">
        <w:t>in accordance with</w:t>
      </w:r>
      <w:r w:rsidR="004739FC" w:rsidRPr="00DF71FC">
        <w:t xml:space="preserve"> Disability Royal Commission</w:t>
      </w:r>
      <w:r w:rsidR="00E01922" w:rsidRPr="00DF71FC">
        <w:t xml:space="preserve"> </w:t>
      </w:r>
      <w:r w:rsidR="000F3D5F" w:rsidRPr="00DF71FC">
        <w:t>R</w:t>
      </w:r>
      <w:r w:rsidR="00E01922" w:rsidRPr="00DF71FC">
        <w:t>ecommendation 4.26.</w:t>
      </w:r>
    </w:p>
    <w:bookmarkEnd w:id="82"/>
    <w:p w14:paraId="00D42A3A" w14:textId="21439F4A" w:rsidR="00087CA1" w:rsidRDefault="00E97411" w:rsidP="00087CA1">
      <w:r w:rsidRPr="00DF71FC">
        <w:t xml:space="preserve">A strong theme that emerged from our survey was that the AHRC ‘lacks teeth’ and duty-holders do not take the DDA ‘seriously’. </w:t>
      </w:r>
      <w:r w:rsidR="00087CA1" w:rsidRPr="00DF71FC">
        <w:t xml:space="preserve">For the positive duty to prevent discrimination and positive duty to provide adjustments to be effective, they must be accompanied by </w:t>
      </w:r>
      <w:r w:rsidR="002F61DF" w:rsidRPr="00DF71FC">
        <w:t>well-resourced enforcement mechanisms</w:t>
      </w:r>
      <w:r w:rsidR="00087CA1" w:rsidRPr="00DF71FC">
        <w:t xml:space="preserve">. Positive duties without enforcement </w:t>
      </w:r>
      <w:r w:rsidR="00315397" w:rsidRPr="00DF71FC">
        <w:t xml:space="preserve">mechanisms </w:t>
      </w:r>
      <w:r w:rsidR="00087CA1" w:rsidRPr="00DF71FC">
        <w:t>and penalties will simply replicate the weaknesses of the existing framework.</w:t>
      </w:r>
    </w:p>
    <w:p w14:paraId="71756849" w14:textId="26D20845" w:rsidR="000058B6" w:rsidRPr="00DF71FC" w:rsidRDefault="000058B6" w:rsidP="00087CA1">
      <w:r>
        <w:t xml:space="preserve">The lack of enforcement mechanisms contrasts starkly to other areas of law. </w:t>
      </w:r>
      <w:r w:rsidRPr="000058B6">
        <w:t>In Queensland, a business that hands a customer a plastic drinking straw</w:t>
      </w:r>
      <w:r>
        <w:t xml:space="preserve">, </w:t>
      </w:r>
      <w:r w:rsidRPr="000058B6">
        <w:t>a product which, for many people with disability, is not a convenience but a vital accessibility aid for managing conditions such as quadriplegia or dysphagi</w:t>
      </w:r>
      <w:r>
        <w:t xml:space="preserve">a, </w:t>
      </w:r>
      <w:r w:rsidRPr="000058B6">
        <w:t xml:space="preserve">faces a maximum penalty of 50 penalty units, or nearly $7,000, under the </w:t>
      </w:r>
      <w:r w:rsidR="003A22F8" w:rsidRPr="003A22F8">
        <w:rPr>
          <w:i/>
          <w:iCs/>
        </w:rPr>
        <w:t xml:space="preserve">Waste Reduction and Recycling Act 2011 </w:t>
      </w:r>
      <w:r w:rsidRPr="000058B6">
        <w:t>(Qld).</w:t>
      </w:r>
      <w:r w:rsidR="00FC3EC7">
        <w:rPr>
          <w:rStyle w:val="FootnoteReference"/>
        </w:rPr>
        <w:footnoteReference w:id="8"/>
      </w:r>
      <w:r w:rsidRPr="000058B6">
        <w:t xml:space="preserve"> By contrast, if that same business were to block its wheelchair ramp or use its accessible toilet as a storeroom, the </w:t>
      </w:r>
      <w:r w:rsidRPr="000058B6">
        <w:rPr>
          <w:i/>
          <w:iCs/>
        </w:rPr>
        <w:t>Disability Discrimination Act 1992 (</w:t>
      </w:r>
      <w:proofErr w:type="spellStart"/>
      <w:r w:rsidRPr="000058B6">
        <w:rPr>
          <w:i/>
          <w:iCs/>
        </w:rPr>
        <w:t>Cth</w:t>
      </w:r>
      <w:proofErr w:type="spellEnd"/>
      <w:r w:rsidRPr="000058B6">
        <w:rPr>
          <w:i/>
          <w:iCs/>
        </w:rPr>
        <w:t>)</w:t>
      </w:r>
      <w:r w:rsidRPr="000058B6">
        <w:t xml:space="preserve"> offers </w:t>
      </w:r>
      <w:r w:rsidR="009C5949">
        <w:t>no fines</w:t>
      </w:r>
      <w:r w:rsidRPr="000058B6">
        <w:t>.</w:t>
      </w:r>
      <w:r w:rsidR="002B28BA">
        <w:t xml:space="preserve"> </w:t>
      </w:r>
      <w:r w:rsidR="006C1552">
        <w:t xml:space="preserve">Rather, it relies on individuals to make complaints and go through lengthy and traumatic dispute resolution processes to uphold their rights. </w:t>
      </w:r>
    </w:p>
    <w:p w14:paraId="22B6F339" w14:textId="0E305531" w:rsidR="00E97411" w:rsidRPr="00DF71FC" w:rsidRDefault="00E97411" w:rsidP="00E97411">
      <w:r w:rsidRPr="00DF71FC">
        <w:t xml:space="preserve">We suggest that the Australian Government examines the United Kingdom’s </w:t>
      </w:r>
      <w:r w:rsidRPr="00DF71FC">
        <w:rPr>
          <w:i/>
          <w:iCs/>
        </w:rPr>
        <w:t xml:space="preserve">Equality Act 2006 </w:t>
      </w:r>
      <w:r w:rsidRPr="00DF71FC">
        <w:t xml:space="preserve">(UK), which grants the Equality and Human Rights Commission’s powers to conduct </w:t>
      </w:r>
      <w:r w:rsidRPr="00DF71FC">
        <w:lastRenderedPageBreak/>
        <w:t>formal investigations, compel information, enter binding agreements and seek injunctions for human rights breaches, including the failure to provide reasonable accommodation.</w:t>
      </w:r>
      <w:r w:rsidRPr="00DF71FC">
        <w:rPr>
          <w:rStyle w:val="FootnoteReference"/>
        </w:rPr>
        <w:footnoteReference w:id="9"/>
      </w:r>
    </w:p>
    <w:p w14:paraId="2A081CEC" w14:textId="6F40F7AA" w:rsidR="00E97411" w:rsidRPr="00DF71FC" w:rsidRDefault="00E97411" w:rsidP="00BE7DFA">
      <w:bookmarkStart w:id="83" w:name="_Hlk210653451"/>
      <w:r w:rsidRPr="00DF71FC">
        <w:rPr>
          <w:b/>
          <w:bCs/>
        </w:rPr>
        <w:t xml:space="preserve">Recommendation </w:t>
      </w:r>
      <w:r w:rsidR="00E01922" w:rsidRPr="00DF71FC">
        <w:rPr>
          <w:b/>
          <w:bCs/>
        </w:rPr>
        <w:t>9</w:t>
      </w:r>
      <w:r w:rsidRPr="00DF71FC">
        <w:rPr>
          <w:b/>
          <w:bCs/>
        </w:rPr>
        <w:t xml:space="preserve">: </w:t>
      </w:r>
      <w:r w:rsidRPr="00DF71FC">
        <w:t xml:space="preserve">The proposed positive duty to eliminate discrimination and positive duty to provide adjustments must be accompanied by robust, well-resourced enforcement powers for the Australian Human Rights Commission or another designated regulator. This mechanism should include the power to impose civil penalties for non-compliance with the </w:t>
      </w:r>
      <w:r w:rsidR="00927C00" w:rsidRPr="00DF71FC">
        <w:t>DDA</w:t>
      </w:r>
      <w:r w:rsidRPr="00DF71FC">
        <w:t>.</w:t>
      </w:r>
    </w:p>
    <w:p w14:paraId="63AA0744" w14:textId="05BEAE8E" w:rsidR="00BE7DFA" w:rsidRPr="00DF71FC" w:rsidRDefault="00BE7DFA" w:rsidP="00BE7DFA">
      <w:pPr>
        <w:pStyle w:val="Heading3"/>
        <w:rPr>
          <w:sz w:val="36"/>
          <w:szCs w:val="36"/>
        </w:rPr>
      </w:pPr>
      <w:bookmarkStart w:id="84" w:name="_Toc210831493"/>
      <w:bookmarkEnd w:id="83"/>
      <w:r w:rsidRPr="00DF71FC">
        <w:rPr>
          <w:sz w:val="36"/>
          <w:szCs w:val="36"/>
        </w:rPr>
        <w:t>Definition of and considerations for unjustifiable hardship</w:t>
      </w:r>
      <w:bookmarkEnd w:id="84"/>
      <w:r w:rsidRPr="00DF71FC">
        <w:rPr>
          <w:sz w:val="36"/>
          <w:szCs w:val="36"/>
        </w:rPr>
        <w:t xml:space="preserve"> </w:t>
      </w:r>
    </w:p>
    <w:p w14:paraId="60FCF759" w14:textId="3A4D8746" w:rsidR="00BE7DFA" w:rsidRPr="00DF71FC" w:rsidRDefault="008418CF" w:rsidP="00BE7DFA">
      <w:pPr>
        <w:rPr>
          <w:b/>
          <w:bCs/>
        </w:rPr>
      </w:pPr>
      <w:r w:rsidRPr="00DF71FC">
        <w:rPr>
          <w:b/>
          <w:bCs/>
        </w:rPr>
        <w:t>19. What is your preferred approach to achieving greater fairness and transparency in claims of unjustifiable hardship</w:t>
      </w:r>
      <w:r w:rsidR="00C12DA0" w:rsidRPr="00DF71FC">
        <w:rPr>
          <w:b/>
          <w:bCs/>
        </w:rPr>
        <w:t>?</w:t>
      </w:r>
    </w:p>
    <w:p w14:paraId="5D29CBF9" w14:textId="77777777" w:rsidR="00046919" w:rsidRPr="00DF71FC" w:rsidRDefault="00AA5459" w:rsidP="00046919">
      <w:pPr>
        <w:rPr>
          <w:b/>
          <w:bCs/>
        </w:rPr>
      </w:pPr>
      <w:r w:rsidRPr="00DF71FC">
        <w:t xml:space="preserve">Our survey revealed that </w:t>
      </w:r>
      <w:r w:rsidR="00A36492" w:rsidRPr="00DF71FC">
        <w:t>the unjustifiable hardship exception is commonly claimed</w:t>
      </w:r>
      <w:r w:rsidR="002F61DF" w:rsidRPr="00DF71FC">
        <w:t xml:space="preserve"> in bad faith, operating as a ‘get out of jail free card’ for many duty-holders.</w:t>
      </w:r>
      <w:r w:rsidRPr="00DF71FC">
        <w:t xml:space="preserve"> </w:t>
      </w:r>
      <w:r w:rsidR="00046919" w:rsidRPr="00DF71FC">
        <w:t xml:space="preserve">As one of our Board members put it: </w:t>
      </w:r>
    </w:p>
    <w:p w14:paraId="27830938" w14:textId="77777777" w:rsidR="00046919" w:rsidRPr="00DF71FC" w:rsidRDefault="00046919" w:rsidP="00046919">
      <w:pPr>
        <w:pStyle w:val="Quote"/>
      </w:pPr>
      <w:r w:rsidRPr="00DF71FC">
        <w:t>‘Employers misuse unjustifiable hardship as a defence. It has become a blanket escape hatch allowing organisations to sidestep their responsibilities.’</w:t>
      </w:r>
    </w:p>
    <w:p w14:paraId="7906A5B3" w14:textId="3CCC94A8" w:rsidR="00AA5459" w:rsidRPr="00DF71FC" w:rsidRDefault="00E47D9F" w:rsidP="00046919">
      <w:r w:rsidRPr="00DF71FC">
        <w:t>This</w:t>
      </w:r>
      <w:r w:rsidR="00046919" w:rsidRPr="00DF71FC">
        <w:t xml:space="preserve"> test of unjustifiable hardship is clearly too broad and subjective. Although the onus is on respondents to establish unjustifiable hardship, s 11 </w:t>
      </w:r>
      <w:r w:rsidR="008601B2" w:rsidRPr="00DF71FC">
        <w:t xml:space="preserve">of the DDA </w:t>
      </w:r>
      <w:r w:rsidR="00046919" w:rsidRPr="00DF71FC">
        <w:t xml:space="preserve">does not expressly require duty-holders to provide objective evidence. </w:t>
      </w:r>
      <w:r w:rsidR="00AA5459" w:rsidRPr="00DF71FC">
        <w:t>In practice, this</w:t>
      </w:r>
      <w:r w:rsidR="00046919" w:rsidRPr="00DF71FC">
        <w:t>, combined with the broad list of factors that can be considered,</w:t>
      </w:r>
      <w:r w:rsidR="00AA5459" w:rsidRPr="00DF71FC">
        <w:t xml:space="preserve"> gives duty-holders wide scope to resist making reasonable adjustments</w:t>
      </w:r>
      <w:r w:rsidR="00046919" w:rsidRPr="00DF71FC">
        <w:t xml:space="preserve">. </w:t>
      </w:r>
    </w:p>
    <w:p w14:paraId="15F8C495" w14:textId="4D1550FD" w:rsidR="00AA5459" w:rsidRPr="00DF71FC" w:rsidRDefault="003C7126" w:rsidP="008849C5">
      <w:r w:rsidRPr="00DF71FC">
        <w:t xml:space="preserve">S 11 of the DDA provides that in determining whether a hardship is an unjustifiable hardship, ‘all relevant circumstances of the particular case must be taken into account’, including a list of five factors. </w:t>
      </w:r>
      <w:r w:rsidR="00A4536A" w:rsidRPr="00DF71FC">
        <w:t xml:space="preserve">PWDA supports the </w:t>
      </w:r>
      <w:r w:rsidR="00121B16" w:rsidRPr="00DF71FC">
        <w:t>Disability Royal Commission’s</w:t>
      </w:r>
      <w:r w:rsidR="00A4536A" w:rsidRPr="00DF71FC">
        <w:t xml:space="preserve"> </w:t>
      </w:r>
      <w:r w:rsidR="00A4536A" w:rsidRPr="00DF71FC">
        <w:lastRenderedPageBreak/>
        <w:t xml:space="preserve">recommendation </w:t>
      </w:r>
      <w:r w:rsidRPr="00DF71FC">
        <w:t xml:space="preserve">that consultation with the person with disability and consideration of alternative measures should be added to that list. However, s 11 should be amended to remove the reference to ‘all relevant circumstances’ and instead provide that only the factors in the list can be </w:t>
      </w:r>
      <w:proofErr w:type="gramStart"/>
      <w:r w:rsidRPr="00DF71FC">
        <w:t>taken into account</w:t>
      </w:r>
      <w:proofErr w:type="gramEnd"/>
      <w:r w:rsidRPr="00DF71FC">
        <w:t xml:space="preserve">. </w:t>
      </w:r>
    </w:p>
    <w:p w14:paraId="4E2BB830" w14:textId="44F9BA89" w:rsidR="00AA5459" w:rsidRPr="00DF71FC" w:rsidRDefault="00A15361" w:rsidP="00AA5459">
      <w:r w:rsidRPr="00DF71FC">
        <w:t>PWDA does not support t</w:t>
      </w:r>
      <w:r w:rsidR="006828D9" w:rsidRPr="00DF71FC">
        <w:t xml:space="preserve">he Issues Paper’s proposed alternative definition, which requires an assessment of whether the benefit to the person and community would be outweighed by the detriment and cost to any person concerned. </w:t>
      </w:r>
      <w:r w:rsidRPr="00DF71FC">
        <w:t>This definition v</w:t>
      </w:r>
      <w:r w:rsidR="006828D9" w:rsidRPr="00DF71FC">
        <w:t xml:space="preserve">entures dangerously into weighing up </w:t>
      </w:r>
      <w:r w:rsidR="008C69A9" w:rsidRPr="00DF71FC">
        <w:t xml:space="preserve">the </w:t>
      </w:r>
      <w:r w:rsidR="006828D9" w:rsidRPr="00DF71FC">
        <w:t xml:space="preserve">fundamental human rights of people with disability against ‘inconvenience’ to others, which is contradictory to human rights frameworks and understandings of disability. </w:t>
      </w:r>
      <w:r w:rsidR="000E069F" w:rsidRPr="00DF71FC">
        <w:t>Further, t</w:t>
      </w:r>
      <w:r w:rsidR="006828D9" w:rsidRPr="00DF71FC">
        <w:t xml:space="preserve">he language risks further imbedding </w:t>
      </w:r>
      <w:r w:rsidR="007116BA" w:rsidRPr="00DF71FC">
        <w:t xml:space="preserve">ableist </w:t>
      </w:r>
      <w:r w:rsidR="006828D9" w:rsidRPr="00DF71FC">
        <w:t>attitudes that view disability as an ‘inconvenience’.</w:t>
      </w:r>
    </w:p>
    <w:p w14:paraId="0B3765BB" w14:textId="547E4C50" w:rsidR="008418CF" w:rsidRPr="00DF71FC" w:rsidRDefault="008C16EA" w:rsidP="00BE7DFA">
      <w:bookmarkStart w:id="85" w:name="_Hlk210653600"/>
      <w:r w:rsidRPr="00DF71FC">
        <w:rPr>
          <w:b/>
          <w:bCs/>
        </w:rPr>
        <w:t>Recommendation</w:t>
      </w:r>
      <w:r w:rsidR="00E01922" w:rsidRPr="00DF71FC">
        <w:rPr>
          <w:b/>
          <w:bCs/>
        </w:rPr>
        <w:t xml:space="preserve"> 10</w:t>
      </w:r>
      <w:r w:rsidRPr="00DF71FC">
        <w:rPr>
          <w:b/>
          <w:bCs/>
        </w:rPr>
        <w:t xml:space="preserve">: </w:t>
      </w:r>
      <w:r w:rsidR="00DD377B" w:rsidRPr="00DF71FC">
        <w:t>Amend s 11 of the DDA to reflect the D</w:t>
      </w:r>
      <w:r w:rsidR="00121B16" w:rsidRPr="00DF71FC">
        <w:t>isability Royal Commission’s</w:t>
      </w:r>
      <w:r w:rsidR="00DD377B" w:rsidRPr="00DF71FC">
        <w:t xml:space="preserve"> </w:t>
      </w:r>
      <w:r w:rsidR="00121B16" w:rsidRPr="00DF71FC">
        <w:t>R</w:t>
      </w:r>
      <w:r w:rsidR="00DD377B" w:rsidRPr="00DF71FC">
        <w:t>ecommendation</w:t>
      </w:r>
      <w:r w:rsidR="00E01922" w:rsidRPr="00DF71FC">
        <w:t xml:space="preserve"> 4.32</w:t>
      </w:r>
      <w:r w:rsidR="00DD377B" w:rsidRPr="00DF71FC">
        <w:t>,</w:t>
      </w:r>
      <w:r w:rsidR="00E01922" w:rsidRPr="00DF71FC">
        <w:t xml:space="preserve"> while also amending s 11(1) to </w:t>
      </w:r>
      <w:r w:rsidR="001B1538" w:rsidRPr="00DF71FC">
        <w:t xml:space="preserve">provide that in determining unjustifiable hardship, regard can only be had to the list of relevant factors, as opposed to ‘all relevant </w:t>
      </w:r>
      <w:proofErr w:type="gramStart"/>
      <w:r w:rsidR="001B1538" w:rsidRPr="00DF71FC">
        <w:t>circumstances’</w:t>
      </w:r>
      <w:proofErr w:type="gramEnd"/>
      <w:r w:rsidR="001B1538" w:rsidRPr="00DF71FC">
        <w:t xml:space="preserve">. </w:t>
      </w:r>
      <w:r w:rsidR="000632E5" w:rsidRPr="00DF71FC">
        <w:t xml:space="preserve">Duty-holders must also be required to substantiate their determinations with evidence.   </w:t>
      </w:r>
    </w:p>
    <w:bookmarkEnd w:id="85"/>
    <w:p w14:paraId="731EAA00" w14:textId="77777777" w:rsidR="00BE7DFA" w:rsidRPr="00DF71FC" w:rsidRDefault="00BE7DFA" w:rsidP="00A11527">
      <w:pPr>
        <w:spacing w:before="0" w:after="0" w:line="240" w:lineRule="auto"/>
        <w:rPr>
          <w:rFonts w:ascii="Times New Roman" w:eastAsia="Times New Roman" w:hAnsi="Times New Roman" w:cs="Times New Roman"/>
          <w:lang w:eastAsia="en-AU"/>
        </w:rPr>
      </w:pPr>
    </w:p>
    <w:p w14:paraId="60270BDD" w14:textId="77777777" w:rsidR="00622D40" w:rsidRPr="00DF71FC" w:rsidRDefault="00622D40" w:rsidP="0092052C">
      <w:pPr>
        <w:spacing w:before="0" w:after="5"/>
        <w:contextualSpacing/>
        <w:rPr>
          <w:b/>
        </w:rPr>
      </w:pPr>
    </w:p>
    <w:p w14:paraId="6C5191EB" w14:textId="77777777" w:rsidR="00367C67" w:rsidRPr="00DF71FC" w:rsidRDefault="00367C67">
      <w:pPr>
        <w:spacing w:before="0" w:after="120" w:line="280" w:lineRule="atLeast"/>
        <w:rPr>
          <w:rFonts w:ascii="VAG Rounded" w:eastAsia="Times New Roman" w:hAnsi="VAG Rounded" w:cs="Times New Roman"/>
          <w:b/>
          <w:color w:val="005496"/>
          <w:sz w:val="52"/>
          <w:szCs w:val="26"/>
        </w:rPr>
      </w:pPr>
      <w:r w:rsidRPr="00DF71FC">
        <w:br w:type="page"/>
      </w:r>
    </w:p>
    <w:p w14:paraId="6B773904" w14:textId="64B25A98" w:rsidR="00A8518D" w:rsidRPr="00DF71FC" w:rsidRDefault="00A8518D" w:rsidP="00A8518D">
      <w:pPr>
        <w:pStyle w:val="Heading2"/>
      </w:pPr>
      <w:bookmarkStart w:id="86" w:name="_Toc210831494"/>
      <w:r w:rsidRPr="00DF71FC">
        <w:lastRenderedPageBreak/>
        <w:t>Part 4 – Improving access to justice</w:t>
      </w:r>
      <w:bookmarkEnd w:id="86"/>
      <w:r w:rsidRPr="00DF71FC">
        <w:t xml:space="preserve">     </w:t>
      </w:r>
    </w:p>
    <w:p w14:paraId="74035B41" w14:textId="0BB6592D" w:rsidR="00F538CC" w:rsidRPr="00DF71FC" w:rsidRDefault="00F538CC" w:rsidP="00F538CC">
      <w:pPr>
        <w:pStyle w:val="Heading3"/>
        <w:rPr>
          <w:bCs/>
        </w:rPr>
      </w:pPr>
      <w:bookmarkStart w:id="87" w:name="_Toc210831495"/>
      <w:r w:rsidRPr="00DF71FC">
        <w:t>Offensive behaviour and vilification</w:t>
      </w:r>
      <w:bookmarkEnd w:id="87"/>
      <w:r w:rsidRPr="00DF71FC">
        <w:t xml:space="preserve"> </w:t>
      </w:r>
    </w:p>
    <w:p w14:paraId="79E71A1E" w14:textId="3B38257F" w:rsidR="00F538CC" w:rsidRPr="00DF71FC" w:rsidRDefault="00F538CC" w:rsidP="00F538CC">
      <w:pPr>
        <w:rPr>
          <w:b/>
          <w:bCs/>
        </w:rPr>
      </w:pPr>
      <w:r w:rsidRPr="00DF71FC">
        <w:rPr>
          <w:b/>
          <w:bCs/>
        </w:rPr>
        <w:t>27. How could the Disability Discrimination Act be amended to protect people with disability from offensive behaviour and/or harassment?</w:t>
      </w:r>
    </w:p>
    <w:p w14:paraId="31E1E410" w14:textId="77777777" w:rsidR="00F538CC" w:rsidRPr="00DF71FC" w:rsidRDefault="00F538CC" w:rsidP="00F538CC">
      <w:pPr>
        <w:rPr>
          <w:b/>
          <w:bCs/>
        </w:rPr>
      </w:pPr>
      <w:r w:rsidRPr="00DF71FC">
        <w:rPr>
          <w:b/>
          <w:bCs/>
        </w:rPr>
        <w:t>30. Given the recent legislative developments, are there any further gaps in the legislative framework that could be addressed by amendments to the Disability Discrimination Act to protect people with disability from vilification?</w:t>
      </w:r>
    </w:p>
    <w:p w14:paraId="68443653" w14:textId="0774B08F" w:rsidR="006F239A" w:rsidRPr="00DF71FC" w:rsidRDefault="00F538CC" w:rsidP="00F538CC">
      <w:r w:rsidRPr="00DF71FC">
        <w:t xml:space="preserve">PWDA supports the Disability Royal Commission’s </w:t>
      </w:r>
      <w:r w:rsidR="000F3D5F" w:rsidRPr="00DF71FC">
        <w:t>R</w:t>
      </w:r>
      <w:r w:rsidRPr="00DF71FC">
        <w:t>ecommendation 4.29, which recommends a new provision making it unlawful for a person to offend, insult, humiliate or intimidate another person or group of people in a public place because of their disability.</w:t>
      </w:r>
      <w:r w:rsidR="00673F7D" w:rsidRPr="00DF71FC">
        <w:t xml:space="preserve"> </w:t>
      </w:r>
      <w:r w:rsidRPr="00DF71FC">
        <w:t>We</w:t>
      </w:r>
      <w:r w:rsidRPr="00DF71FC">
        <w:rPr>
          <w:b/>
          <w:bCs/>
        </w:rPr>
        <w:t xml:space="preserve"> </w:t>
      </w:r>
      <w:r w:rsidRPr="00DF71FC">
        <w:t xml:space="preserve">also support recommendation 4.30 which recommends inserting a provision making it unlawful to vilify a person in public based on disability. </w:t>
      </w:r>
    </w:p>
    <w:p w14:paraId="1D1C773C" w14:textId="28443A83" w:rsidR="00096E36" w:rsidRPr="00DF71FC" w:rsidRDefault="00F538CC" w:rsidP="00F538CC">
      <w:r w:rsidRPr="00DF71FC">
        <w:t xml:space="preserve">As noted in our </w:t>
      </w:r>
      <w:hyperlink r:id="rId15" w:history="1">
        <w:r w:rsidRPr="00DF71FC">
          <w:rPr>
            <w:rStyle w:val="Hyperlink"/>
          </w:rPr>
          <w:t>submission</w:t>
        </w:r>
      </w:hyperlink>
      <w:r w:rsidRPr="00DF71FC">
        <w:t xml:space="preserve"> to the Inquiry into the Criminal Code Amendment (Hate Crimes) Bill 2024, serious instances of vilification against people with disability </w:t>
      </w:r>
      <w:r w:rsidR="002D04BA" w:rsidRPr="00DF71FC">
        <w:t>must be</w:t>
      </w:r>
      <w:r w:rsidRPr="00DF71FC">
        <w:t xml:space="preserve"> criminalised, without the requirement that the conduct include threats of force or violence. This is because the impact of serious vilification is </w:t>
      </w:r>
      <w:proofErr w:type="gramStart"/>
      <w:r w:rsidRPr="00DF71FC">
        <w:t>similar to</w:t>
      </w:r>
      <w:proofErr w:type="gramEnd"/>
      <w:r w:rsidRPr="00DF71FC">
        <w:t xml:space="preserve"> instances of threats</w:t>
      </w:r>
      <w:r w:rsidR="00096E36" w:rsidRPr="00DF71FC">
        <w:t xml:space="preserve"> of violence</w:t>
      </w:r>
      <w:r w:rsidRPr="00DF71FC">
        <w:t xml:space="preserve">. </w:t>
      </w:r>
    </w:p>
    <w:p w14:paraId="41F71AB2" w14:textId="329F1960" w:rsidR="00F538CC" w:rsidRPr="00DF71FC" w:rsidRDefault="00F538CC" w:rsidP="00F538CC">
      <w:r w:rsidRPr="00DF71FC">
        <w:t>Unfortunately, this was not achieved by the Bill. As a result, serious vilification of people with disability is not sufficiently addressed in</w:t>
      </w:r>
      <w:r w:rsidR="00673F7D" w:rsidRPr="00DF71FC">
        <w:t xml:space="preserve"> federal</w:t>
      </w:r>
      <w:r w:rsidRPr="00DF71FC">
        <w:t xml:space="preserve"> criminal law. As noted in </w:t>
      </w:r>
      <w:proofErr w:type="spellStart"/>
      <w:r w:rsidRPr="00DF71FC">
        <w:t>the</w:t>
      </w:r>
      <w:r w:rsidR="00D0627D">
        <w:t>a</w:t>
      </w:r>
      <w:proofErr w:type="spellEnd"/>
      <w:r w:rsidRPr="00DF71FC">
        <w:t xml:space="preserve"> Issues paper, the DDA does not currently include specific </w:t>
      </w:r>
      <w:r w:rsidR="00096E36" w:rsidRPr="00DF71FC">
        <w:t>protections</w:t>
      </w:r>
      <w:r w:rsidRPr="00DF71FC">
        <w:t xml:space="preserve"> from people with disability from vilification and it is only unlawful if it can be characterised as another form of prohibited discrimination under the </w:t>
      </w:r>
      <w:r w:rsidR="00927C00" w:rsidRPr="00DF71FC">
        <w:t>DDA</w:t>
      </w:r>
      <w:r w:rsidRPr="00DF71FC">
        <w:t xml:space="preserve">.  As such, it is crucial that the DDA is amended to, at the very least, make vilification unlawful, </w:t>
      </w:r>
      <w:r w:rsidR="00096E36" w:rsidRPr="00DF71FC">
        <w:t>and ideally it should be criminalised.</w:t>
      </w:r>
    </w:p>
    <w:p w14:paraId="3FC7F32F" w14:textId="77777777" w:rsidR="00F538CC" w:rsidRPr="00DF71FC" w:rsidRDefault="00F538CC" w:rsidP="008F476A">
      <w:pPr>
        <w:pStyle w:val="Heading4"/>
      </w:pPr>
      <w:r w:rsidRPr="00DF71FC">
        <w:t>Definition of public places</w:t>
      </w:r>
    </w:p>
    <w:p w14:paraId="62418795" w14:textId="07D189C3" w:rsidR="0055382D" w:rsidRPr="00DF71FC" w:rsidRDefault="00F538CC" w:rsidP="00F538CC">
      <w:r w:rsidRPr="00DF71FC">
        <w:t xml:space="preserve">PWDA recommends </w:t>
      </w:r>
      <w:r w:rsidR="00D7300F" w:rsidRPr="00DF71FC">
        <w:t>that any</w:t>
      </w:r>
      <w:r w:rsidRPr="00DF71FC">
        <w:t xml:space="preserve"> definition of </w:t>
      </w:r>
      <w:r w:rsidR="00445F65" w:rsidRPr="00DF71FC">
        <w:t>‘</w:t>
      </w:r>
      <w:r w:rsidRPr="00DF71FC">
        <w:t>public place</w:t>
      </w:r>
      <w:r w:rsidR="00445F65" w:rsidRPr="00DF71FC">
        <w:t>’ in provisions relating to offensive behaviour and vilification</w:t>
      </w:r>
      <w:r w:rsidRPr="00DF71FC">
        <w:t xml:space="preserve"> expressly cover</w:t>
      </w:r>
      <w:r w:rsidR="00335553" w:rsidRPr="00DF71FC">
        <w:t>s</w:t>
      </w:r>
      <w:r w:rsidRPr="00DF71FC">
        <w:t xml:space="preserve"> disability group home and aged care homes. </w:t>
      </w:r>
      <w:r w:rsidRPr="00DF71FC">
        <w:lastRenderedPageBreak/>
        <w:t xml:space="preserve">While these are residential settings, staff and other visitors </w:t>
      </w:r>
      <w:r w:rsidR="00401E6C" w:rsidRPr="00DF71FC">
        <w:t>can</w:t>
      </w:r>
      <w:r w:rsidRPr="00DF71FC">
        <w:t xml:space="preserve"> enter common area</w:t>
      </w:r>
      <w:r w:rsidR="00D23572" w:rsidRPr="00DF71FC">
        <w:t>s</w:t>
      </w:r>
      <w:r w:rsidRPr="00DF71FC">
        <w:t xml:space="preserve">. This will ensure that </w:t>
      </w:r>
      <w:r w:rsidR="00A33DE1" w:rsidRPr="00DF71FC">
        <w:t xml:space="preserve">the DDA covers </w:t>
      </w:r>
      <w:r w:rsidRPr="00DF71FC">
        <w:t xml:space="preserve">offensive behaviour </w:t>
      </w:r>
      <w:r w:rsidR="00A33DE1" w:rsidRPr="00DF71FC">
        <w:t xml:space="preserve">and vilification </w:t>
      </w:r>
      <w:r w:rsidRPr="00DF71FC">
        <w:t>by visitors or staff, including support workers</w:t>
      </w:r>
      <w:r w:rsidR="00A33DE1" w:rsidRPr="00DF71FC">
        <w:t>.</w:t>
      </w:r>
      <w:r w:rsidRPr="00DF71FC">
        <w:t xml:space="preserve"> </w:t>
      </w:r>
    </w:p>
    <w:p w14:paraId="74C927B7" w14:textId="45E44BEC" w:rsidR="00F538CC" w:rsidRPr="00DF71FC" w:rsidRDefault="00535FCB" w:rsidP="00F538CC">
      <w:r w:rsidRPr="00DF71FC">
        <w:t>It is also crucial that the provisions cover offensive behaviour, harassment and vilification that takes place online.</w:t>
      </w:r>
    </w:p>
    <w:p w14:paraId="43629FE0" w14:textId="4DB7A410" w:rsidR="00F538CC" w:rsidRPr="00DF71FC" w:rsidRDefault="00F538CC" w:rsidP="00F538CC">
      <w:r w:rsidRPr="00DF71FC">
        <w:rPr>
          <w:b/>
          <w:bCs/>
        </w:rPr>
        <w:t>Recommendation</w:t>
      </w:r>
      <w:r w:rsidR="00E01922" w:rsidRPr="00DF71FC">
        <w:rPr>
          <w:b/>
          <w:bCs/>
        </w:rPr>
        <w:t xml:space="preserve"> 11</w:t>
      </w:r>
      <w:r w:rsidRPr="00DF71FC">
        <w:rPr>
          <w:b/>
          <w:bCs/>
        </w:rPr>
        <w:t xml:space="preserve">: </w:t>
      </w:r>
      <w:r w:rsidR="0010424C" w:rsidRPr="00DF71FC">
        <w:t>Amend the DDA to protect people from offensive behaviour, harassment and vilification in line with D</w:t>
      </w:r>
      <w:r w:rsidR="000F3D5F" w:rsidRPr="00DF71FC">
        <w:t>isability Royal Commission’s</w:t>
      </w:r>
      <w:r w:rsidR="0010424C" w:rsidRPr="00DF71FC">
        <w:t xml:space="preserve"> </w:t>
      </w:r>
      <w:r w:rsidR="000F3D5F" w:rsidRPr="00DF71FC">
        <w:t>R</w:t>
      </w:r>
      <w:r w:rsidR="0010424C" w:rsidRPr="00DF71FC">
        <w:t xml:space="preserve">ecommendations 4.29 and 4.30. The definition of public places in these provisions must extend to online spaces and </w:t>
      </w:r>
      <w:r w:rsidR="00D506F9" w:rsidRPr="00DF71FC">
        <w:t>disability group hom</w:t>
      </w:r>
      <w:r w:rsidR="000568D2" w:rsidRPr="00DF71FC">
        <w:t>e</w:t>
      </w:r>
      <w:r w:rsidR="00D506F9" w:rsidRPr="00DF71FC">
        <w:t xml:space="preserve">s and aged care homes. </w:t>
      </w:r>
    </w:p>
    <w:p w14:paraId="017502F8" w14:textId="32711F4C" w:rsidR="00A8518D" w:rsidRPr="00DF71FC" w:rsidRDefault="00A8518D" w:rsidP="00AE0E1D">
      <w:pPr>
        <w:pStyle w:val="Heading2"/>
      </w:pPr>
    </w:p>
    <w:p w14:paraId="6988E0A6" w14:textId="77777777" w:rsidR="00A8518D" w:rsidRPr="00DF71FC" w:rsidRDefault="00A8518D" w:rsidP="00AE0E1D">
      <w:pPr>
        <w:pStyle w:val="Heading2"/>
      </w:pPr>
    </w:p>
    <w:p w14:paraId="1DC00B1E" w14:textId="77777777" w:rsidR="00A8518D" w:rsidRPr="00DF71FC" w:rsidRDefault="00A8518D" w:rsidP="00AE0E1D">
      <w:pPr>
        <w:pStyle w:val="Heading2"/>
      </w:pPr>
    </w:p>
    <w:p w14:paraId="369F7CBC" w14:textId="77777777" w:rsidR="00D6146E" w:rsidRPr="00DF71FC" w:rsidRDefault="00D6146E" w:rsidP="00D6146E"/>
    <w:p w14:paraId="32D2FAB8" w14:textId="77777777" w:rsidR="00D6146E" w:rsidRPr="00DF71FC" w:rsidRDefault="00D6146E" w:rsidP="00D6146E"/>
    <w:p w14:paraId="28309B98" w14:textId="77777777" w:rsidR="00D6146E" w:rsidRPr="00DF71FC" w:rsidRDefault="00D6146E" w:rsidP="00D6146E"/>
    <w:p w14:paraId="1495AA09" w14:textId="77777777" w:rsidR="00D6146E" w:rsidRPr="00DF71FC" w:rsidRDefault="00D6146E" w:rsidP="00D6146E"/>
    <w:p w14:paraId="06718023" w14:textId="77777777" w:rsidR="00D6146E" w:rsidRPr="00DF71FC" w:rsidRDefault="00D6146E" w:rsidP="00D6146E"/>
    <w:p w14:paraId="21E91532" w14:textId="77777777" w:rsidR="00D6146E" w:rsidRPr="00DF71FC" w:rsidRDefault="00D6146E" w:rsidP="00D6146E">
      <w:pPr>
        <w:pStyle w:val="Heading2"/>
      </w:pPr>
      <w:bookmarkStart w:id="88" w:name="_Toc210831496"/>
      <w:r w:rsidRPr="00DF71FC">
        <w:lastRenderedPageBreak/>
        <w:t>Part 6 – Modernising the DDA</w:t>
      </w:r>
      <w:bookmarkEnd w:id="88"/>
    </w:p>
    <w:p w14:paraId="077414DD" w14:textId="21F8491E" w:rsidR="00D6146E" w:rsidRPr="00DF71FC" w:rsidRDefault="00D6146E" w:rsidP="00D6146E">
      <w:pPr>
        <w:pStyle w:val="Heading3"/>
      </w:pPr>
      <w:bookmarkStart w:id="89" w:name="_Toc210831497"/>
      <w:r w:rsidRPr="00DF71FC">
        <w:t>Assistance animals</w:t>
      </w:r>
      <w:bookmarkEnd w:id="89"/>
      <w:r w:rsidRPr="00DF71FC">
        <w:t xml:space="preserve"> </w:t>
      </w:r>
    </w:p>
    <w:p w14:paraId="0BD12BB4" w14:textId="5B0C71BC" w:rsidR="00D6146E" w:rsidRPr="00DF71FC" w:rsidRDefault="00D6146E" w:rsidP="00D6146E">
      <w:pPr>
        <w:pStyle w:val="BodyText"/>
        <w:rPr>
          <w:b/>
          <w:bCs/>
          <w:lang w:val="en-AU"/>
        </w:rPr>
      </w:pPr>
      <w:r w:rsidRPr="00DF71FC">
        <w:rPr>
          <w:b/>
          <w:bCs/>
          <w:lang w:val="en-AU"/>
        </w:rPr>
        <w:t xml:space="preserve">38. How could the protections for assistance animals be clarified for both people with disability and duty holders, including in relation to evidence of training, evidence or standards of hygiene and behaviour that are appropriate for a public place?      </w:t>
      </w:r>
    </w:p>
    <w:p w14:paraId="4FAE2B17" w14:textId="46CCADF8" w:rsidR="00901C0E" w:rsidRPr="00DF71FC" w:rsidRDefault="00901C0E" w:rsidP="00901C0E">
      <w:r w:rsidRPr="00DF71FC">
        <w:t xml:space="preserve">Our survey revealed that many </w:t>
      </w:r>
      <w:r w:rsidR="00095963" w:rsidRPr="00DF71FC">
        <w:t>people with disability</w:t>
      </w:r>
      <w:r w:rsidRPr="00DF71FC">
        <w:t xml:space="preserve"> who use assistance dogs face discrimination in various settings, including shops, taxis and restaurants. As </w:t>
      </w:r>
      <w:r w:rsidR="00095963" w:rsidRPr="00DF71FC">
        <w:t>one survey-respondent</w:t>
      </w:r>
      <w:r w:rsidRPr="00DF71FC">
        <w:t xml:space="preserve"> highlighted, discrimination persists even where animals are clearly identified as assistance animals: </w:t>
      </w:r>
    </w:p>
    <w:p w14:paraId="67B7F622" w14:textId="77777777" w:rsidR="00901C0E" w:rsidRPr="00DF71FC" w:rsidRDefault="00901C0E" w:rsidP="00901C0E">
      <w:pPr>
        <w:pStyle w:val="Quote"/>
      </w:pPr>
      <w:r w:rsidRPr="00DF71FC">
        <w:t xml:space="preserve">When travelling with my daughter and her accredited assistance dog we have been questioned and refused entry into certain shops but especially from Uber or taxi drivers. The dog wears a vest with assistance dog clearly printed on it </w:t>
      </w:r>
      <w:proofErr w:type="gramStart"/>
      <w:r w:rsidRPr="00DF71FC">
        <w:t>and also</w:t>
      </w:r>
      <w:proofErr w:type="gramEnd"/>
      <w:r w:rsidRPr="00DF71FC">
        <w:t xml:space="preserve"> has her accreditation ID card attached to her lead.</w:t>
      </w:r>
    </w:p>
    <w:p w14:paraId="176A5BF5" w14:textId="5293FCC1" w:rsidR="00901C0E" w:rsidRPr="00FF4D48" w:rsidRDefault="00901C0E" w:rsidP="00901C0E">
      <w:r w:rsidRPr="00DF71FC">
        <w:t xml:space="preserve">While assistance animal users may be protected by law against discrimination, this is not translating into practice. </w:t>
      </w:r>
      <w:r w:rsidR="008B7501">
        <w:t>This often means that people with disability must fight for their basic rights, which is onerous and expensive. For example, in</w:t>
      </w:r>
      <w:r w:rsidR="00824A8F">
        <w:t xml:space="preserve"> </w:t>
      </w:r>
      <w:r w:rsidR="00824A8F">
        <w:rPr>
          <w:i/>
          <w:iCs/>
        </w:rPr>
        <w:t xml:space="preserve">Mulligan v Virgin Australia Airlines Pty Ltd </w:t>
      </w:r>
      <w:r w:rsidR="00824A8F">
        <w:t xml:space="preserve">(2015) </w:t>
      </w:r>
      <w:r w:rsidR="008B7501">
        <w:t xml:space="preserve">Virgin </w:t>
      </w:r>
      <w:r w:rsidR="00824A8F">
        <w:t xml:space="preserve">Australia refused to let Mr Mulligan, a man with cerebral palsy, travel with his assistance dog who was trained to assist him with </w:t>
      </w:r>
      <w:r w:rsidR="007C775A">
        <w:t>mobility, vision and hearing</w:t>
      </w:r>
      <w:r w:rsidR="00824A8F">
        <w:t xml:space="preserve">. </w:t>
      </w:r>
      <w:r w:rsidR="007C775A">
        <w:t xml:space="preserve">Virgin Australia </w:t>
      </w:r>
      <w:r w:rsidR="008B7501">
        <w:t>refused to allow the assistance dog to board its cabins</w:t>
      </w:r>
      <w:r w:rsidR="007C775A">
        <w:t xml:space="preserve"> because the dog was not trained by an accredited organisation. </w:t>
      </w:r>
      <w:r w:rsidR="00824A8F">
        <w:t xml:space="preserve">The Court held that </w:t>
      </w:r>
      <w:r w:rsidR="007C775A">
        <w:t>an animal may be an assistance animal under the DDA if it is has received relevant training, regardless of who provided the training. The Court ruled that Virgin Australia’s conduct</w:t>
      </w:r>
      <w:r w:rsidR="00824A8F">
        <w:t xml:space="preserve"> constituted unlawful discrimination and awar</w:t>
      </w:r>
      <w:r w:rsidR="007C775A">
        <w:t xml:space="preserve">ded </w:t>
      </w:r>
      <w:r w:rsidR="00824A8F">
        <w:t>compensation to Mr Muligan.</w:t>
      </w:r>
      <w:r w:rsidR="00824A8F">
        <w:rPr>
          <w:rStyle w:val="FootnoteReference"/>
        </w:rPr>
        <w:footnoteReference w:id="10"/>
      </w:r>
      <w:r w:rsidR="005A0CC7">
        <w:t xml:space="preserve"> While this was </w:t>
      </w:r>
      <w:r w:rsidR="005A0CC7">
        <w:lastRenderedPageBreak/>
        <w:t xml:space="preserve">ultimately a successful outcome for Mr Mulligan, it took five years </w:t>
      </w:r>
      <w:r w:rsidR="00FF4D48">
        <w:t xml:space="preserve">and two court cases </w:t>
      </w:r>
      <w:r w:rsidR="005A0CC7">
        <w:t>from Virgin Australia’s initial refusal to allow the assistance dog onboard to achieve this result.</w:t>
      </w:r>
      <w:r w:rsidR="00FF4D48">
        <w:t xml:space="preserve"> </w:t>
      </w:r>
      <w:r w:rsidRPr="00DF71FC">
        <w:t xml:space="preserve">This </w:t>
      </w:r>
      <w:r w:rsidR="00956AD3" w:rsidRPr="00DF71FC">
        <w:t>again demonstrates</w:t>
      </w:r>
      <w:r w:rsidRPr="00DF71FC">
        <w:t xml:space="preserve"> the need for the AHRC or other regulatory body to </w:t>
      </w:r>
      <w:r w:rsidR="00525672" w:rsidRPr="00DF71FC">
        <w:t>have enforcement</w:t>
      </w:r>
      <w:r w:rsidRPr="00DF71FC">
        <w:t xml:space="preserve"> powers</w:t>
      </w:r>
      <w:r w:rsidR="00A54BB4" w:rsidRPr="00DF71FC">
        <w:t xml:space="preserve">, as recommended above in recommendation </w:t>
      </w:r>
      <w:r w:rsidR="00E01922" w:rsidRPr="00DF71FC">
        <w:t>9.</w:t>
      </w:r>
    </w:p>
    <w:p w14:paraId="66DD80C0" w14:textId="061F6EA5" w:rsidR="0092052C" w:rsidRPr="00DF71FC" w:rsidRDefault="00901C0E" w:rsidP="008F2200">
      <w:r w:rsidRPr="00DF71FC">
        <w:t xml:space="preserve">PWDA continues to support the establishment of Assistance Animal National Principles. Please refer to our </w:t>
      </w:r>
      <w:hyperlink r:id="rId16" w:history="1">
        <w:r w:rsidRPr="00DF71FC">
          <w:rPr>
            <w:rStyle w:val="Hyperlink"/>
          </w:rPr>
          <w:t>submission</w:t>
        </w:r>
      </w:hyperlink>
      <w:r w:rsidRPr="00DF71FC">
        <w:t xml:space="preserve"> to the Department of Social Services’ Assistance Animal National Principles consultation for our recommendations regarding what should be included in the National Principles. The Assistance Animal National Principles should be accompanied by a public awareness campaign, targeting duty-holders to increase awareness of assistance animal user’s rights and requirements. </w:t>
      </w:r>
    </w:p>
    <w:p w14:paraId="3548CA91" w14:textId="77777777" w:rsidR="008A0673" w:rsidRDefault="008A0673" w:rsidP="00556A8A"/>
    <w:p w14:paraId="6AFBB969" w14:textId="77777777" w:rsidR="00521064" w:rsidRDefault="00521064" w:rsidP="00556A8A"/>
    <w:p w14:paraId="7A2DAE65" w14:textId="77777777" w:rsidR="00521064" w:rsidRDefault="00521064" w:rsidP="00556A8A"/>
    <w:p w14:paraId="28867294" w14:textId="77777777" w:rsidR="00521064" w:rsidRDefault="00521064" w:rsidP="00556A8A"/>
    <w:p w14:paraId="70B8D080" w14:textId="77777777" w:rsidR="00521064" w:rsidRDefault="00521064" w:rsidP="00556A8A"/>
    <w:p w14:paraId="366E4490" w14:textId="77777777" w:rsidR="00521064" w:rsidRDefault="00521064" w:rsidP="00556A8A"/>
    <w:p w14:paraId="44A00C34" w14:textId="77777777" w:rsidR="00521064" w:rsidRDefault="00521064" w:rsidP="00556A8A"/>
    <w:p w14:paraId="765D944E" w14:textId="77777777" w:rsidR="00521064" w:rsidRDefault="00521064" w:rsidP="00556A8A"/>
    <w:p w14:paraId="30E9D5C8" w14:textId="77777777" w:rsidR="00521064" w:rsidRPr="00DF71FC" w:rsidRDefault="00521064" w:rsidP="00556A8A"/>
    <w:p w14:paraId="503E93A4" w14:textId="77777777" w:rsidR="00995951" w:rsidRPr="00DF71FC" w:rsidRDefault="00995951" w:rsidP="00995951">
      <w:pPr>
        <w:pStyle w:val="Heading2"/>
      </w:pPr>
      <w:bookmarkStart w:id="90" w:name="_Toc210831498"/>
      <w:r w:rsidRPr="00DF71FC">
        <w:lastRenderedPageBreak/>
        <w:t>Part 7 – Further options for reform</w:t>
      </w:r>
      <w:bookmarkEnd w:id="90"/>
    </w:p>
    <w:p w14:paraId="7F277EF7" w14:textId="77777777" w:rsidR="00F10D2D" w:rsidRPr="00DF71FC" w:rsidRDefault="00F10D2D" w:rsidP="008F2200">
      <w:pPr>
        <w:pStyle w:val="Heading3"/>
      </w:pPr>
      <w:bookmarkStart w:id="91" w:name="_Toc210831499"/>
      <w:r w:rsidRPr="00DF71FC">
        <w:t>Accessibility of complaint mechanisms</w:t>
      </w:r>
      <w:bookmarkEnd w:id="91"/>
    </w:p>
    <w:p w14:paraId="14EAF1A6" w14:textId="527030DD" w:rsidR="0098597B" w:rsidRPr="00DF71FC" w:rsidRDefault="008C60AA" w:rsidP="0098597B">
      <w:pPr>
        <w:pStyle w:val="BodyText"/>
        <w:rPr>
          <w:lang w:val="en-AU"/>
        </w:rPr>
      </w:pPr>
      <w:r w:rsidRPr="00DF71FC">
        <w:rPr>
          <w:lang w:val="en-AU"/>
        </w:rPr>
        <w:t xml:space="preserve">A strong theme that came across in our member </w:t>
      </w:r>
      <w:r w:rsidR="00095963" w:rsidRPr="00DF71FC">
        <w:rPr>
          <w:lang w:val="en-AU"/>
        </w:rPr>
        <w:t xml:space="preserve">and community </w:t>
      </w:r>
      <w:r w:rsidRPr="00DF71FC">
        <w:rPr>
          <w:lang w:val="en-AU"/>
        </w:rPr>
        <w:t xml:space="preserve">survey was the inaccessibility of current discrimination complaints mechanisms. As one </w:t>
      </w:r>
      <w:r w:rsidR="00095963" w:rsidRPr="00DF71FC">
        <w:rPr>
          <w:lang w:val="en-AU"/>
        </w:rPr>
        <w:t>survey-respondent</w:t>
      </w:r>
      <w:r w:rsidRPr="00DF71FC">
        <w:rPr>
          <w:lang w:val="en-AU"/>
        </w:rPr>
        <w:t xml:space="preserve"> put it: </w:t>
      </w:r>
    </w:p>
    <w:p w14:paraId="0C9C5213" w14:textId="77777777" w:rsidR="008C60AA" w:rsidRPr="00DF71FC" w:rsidRDefault="008C60AA" w:rsidP="008C60AA">
      <w:pPr>
        <w:pStyle w:val="Quote"/>
      </w:pPr>
      <w:r w:rsidRPr="00DF71FC">
        <w:t>Complaint handling agencies are often inaccessible for people with disability. Barriers include structural and physical access barriers, information and complaint procedures in inaccessible formats (e.g. complaints to be provided in writing) and centralised agencies with few outreach mechanisms, therefore placing a heavy reliance on the complainant being able to come to them when they lack the means to do so.</w:t>
      </w:r>
    </w:p>
    <w:p w14:paraId="34B16C66" w14:textId="294D6048" w:rsidR="003550F2" w:rsidRPr="00DF71FC" w:rsidRDefault="003550F2" w:rsidP="0098597B">
      <w:pPr>
        <w:pStyle w:val="BodyText"/>
        <w:rPr>
          <w:lang w:val="en-AU"/>
        </w:rPr>
      </w:pPr>
      <w:r w:rsidRPr="00DF71FC">
        <w:rPr>
          <w:lang w:val="en-AU"/>
        </w:rPr>
        <w:t xml:space="preserve">For some, the inaccessibility of complaints mechanisms has meant they have had to abandon their complaint: </w:t>
      </w:r>
    </w:p>
    <w:p w14:paraId="2F0117C5" w14:textId="7F0DD7EE" w:rsidR="003550F2" w:rsidRPr="00DF71FC" w:rsidRDefault="003550F2" w:rsidP="009275E1">
      <w:pPr>
        <w:pStyle w:val="Quote"/>
      </w:pPr>
      <w:r w:rsidRPr="00DF71FC">
        <w:t>Complexity of bureaucracy and depleted energy meant I could not continue with the process.</w:t>
      </w:r>
    </w:p>
    <w:p w14:paraId="172A6233" w14:textId="6B4943EB" w:rsidR="009275E1" w:rsidRPr="00DF71FC" w:rsidRDefault="009275E1" w:rsidP="009275E1">
      <w:pPr>
        <w:rPr>
          <w:b/>
          <w:bCs/>
        </w:rPr>
      </w:pPr>
      <w:r w:rsidRPr="00DF71FC">
        <w:t xml:space="preserve">It is crucial that complaint mechanisms for disability discrimination are accessible for all people with disability. This includes, for example, </w:t>
      </w:r>
      <w:r w:rsidR="00C44932" w:rsidRPr="00DF71FC">
        <w:t>providing</w:t>
      </w:r>
      <w:r w:rsidRPr="00DF71FC">
        <w:t xml:space="preserve"> </w:t>
      </w:r>
      <w:r w:rsidR="00B55C5A" w:rsidRPr="00DF71FC">
        <w:t>information</w:t>
      </w:r>
      <w:r w:rsidRPr="00DF71FC">
        <w:t xml:space="preserve"> in easy-read</w:t>
      </w:r>
      <w:r w:rsidR="00CE57A1" w:rsidRPr="00DF71FC">
        <w:t xml:space="preserve"> and </w:t>
      </w:r>
      <w:r w:rsidRPr="00DF71FC">
        <w:t xml:space="preserve">ensuring access to decision-making supports and </w:t>
      </w:r>
      <w:r w:rsidR="00E43D0F" w:rsidRPr="00DF71FC">
        <w:t xml:space="preserve">interpreters </w:t>
      </w:r>
      <w:r w:rsidR="00BA71B6" w:rsidRPr="00DF71FC">
        <w:t>free of charge when needed</w:t>
      </w:r>
      <w:r w:rsidR="00E43D0F" w:rsidRPr="00DF71FC">
        <w:t xml:space="preserve">. </w:t>
      </w:r>
    </w:p>
    <w:p w14:paraId="38292C2D" w14:textId="65575ACA" w:rsidR="00B75DDA" w:rsidRPr="00DF71FC" w:rsidRDefault="00B75DDA" w:rsidP="009275E1">
      <w:r w:rsidRPr="00DF71FC">
        <w:t xml:space="preserve">To ensure complaint </w:t>
      </w:r>
      <w:r w:rsidR="00D51BDB" w:rsidRPr="00DF71FC">
        <w:t xml:space="preserve">mechanisms </w:t>
      </w:r>
      <w:r w:rsidRPr="00DF71FC">
        <w:t xml:space="preserve">are accessible, we recommend that: </w:t>
      </w:r>
    </w:p>
    <w:p w14:paraId="7D2094C4" w14:textId="3E154A1D" w:rsidR="00B75DDA" w:rsidRPr="00DF71FC" w:rsidRDefault="00E01922" w:rsidP="009275E1">
      <w:bookmarkStart w:id="92" w:name="_Hlk210653765"/>
      <w:r w:rsidRPr="00DF71FC">
        <w:rPr>
          <w:b/>
          <w:bCs/>
        </w:rPr>
        <w:t>Recommendation 12</w:t>
      </w:r>
      <w:r w:rsidR="00B75DDA" w:rsidRPr="00DF71FC">
        <w:rPr>
          <w:b/>
          <w:bCs/>
        </w:rPr>
        <w:t xml:space="preserve">: </w:t>
      </w:r>
      <w:r w:rsidR="00B75DDA" w:rsidRPr="00DF71FC">
        <w:t xml:space="preserve">Reforms to the DDA </w:t>
      </w:r>
      <w:r w:rsidR="002D04BA" w:rsidRPr="00DF71FC">
        <w:t>must be</w:t>
      </w:r>
      <w:r w:rsidR="00B75DDA" w:rsidRPr="00DF71FC">
        <w:t xml:space="preserve"> accompanied by a</w:t>
      </w:r>
      <w:r w:rsidRPr="00DF71FC">
        <w:t>n accessibility</w:t>
      </w:r>
      <w:r w:rsidR="00B75DDA" w:rsidRPr="00DF71FC">
        <w:t xml:space="preserve"> review of </w:t>
      </w:r>
      <w:r w:rsidRPr="00DF71FC">
        <w:t>the</w:t>
      </w:r>
      <w:r w:rsidR="00B75DDA" w:rsidRPr="00DF71FC">
        <w:t xml:space="preserve"> </w:t>
      </w:r>
      <w:r w:rsidRPr="00DF71FC">
        <w:t>Australian</w:t>
      </w:r>
      <w:r w:rsidR="002C348D" w:rsidRPr="00DF71FC">
        <w:t xml:space="preserve"> Human Rights Commission</w:t>
      </w:r>
      <w:r w:rsidRPr="00DF71FC">
        <w:t>’s</w:t>
      </w:r>
      <w:r w:rsidR="00B75DDA" w:rsidRPr="00DF71FC">
        <w:t xml:space="preserve"> complaint mechanisms and the provision of funding required to ensure full </w:t>
      </w:r>
      <w:r w:rsidRPr="00DF71FC">
        <w:t>accessibility</w:t>
      </w:r>
      <w:r w:rsidR="00B75DDA" w:rsidRPr="00DF71FC">
        <w:t xml:space="preserve">. </w:t>
      </w:r>
    </w:p>
    <w:p w14:paraId="77A7D671" w14:textId="338ACBF6" w:rsidR="003550F2" w:rsidRPr="00DF71FC" w:rsidRDefault="008F2200" w:rsidP="008F2200">
      <w:pPr>
        <w:pStyle w:val="Heading3"/>
      </w:pPr>
      <w:bookmarkStart w:id="93" w:name="_Toc210831500"/>
      <w:bookmarkEnd w:id="92"/>
      <w:r w:rsidRPr="00DF71FC">
        <w:lastRenderedPageBreak/>
        <w:t>A national human rights act</w:t>
      </w:r>
      <w:bookmarkEnd w:id="93"/>
    </w:p>
    <w:p w14:paraId="740005D1" w14:textId="77777777" w:rsidR="00A90773" w:rsidRPr="00DF71FC" w:rsidRDefault="00F10D2D" w:rsidP="0098597B">
      <w:pPr>
        <w:pStyle w:val="BodyText"/>
        <w:rPr>
          <w:lang w:val="en-AU"/>
        </w:rPr>
      </w:pPr>
      <w:r w:rsidRPr="00DF71FC">
        <w:rPr>
          <w:lang w:val="en-AU"/>
        </w:rPr>
        <w:t xml:space="preserve">We wish to </w:t>
      </w:r>
      <w:r w:rsidR="002E216D" w:rsidRPr="00DF71FC">
        <w:rPr>
          <w:lang w:val="en-AU"/>
        </w:rPr>
        <w:t>use this</w:t>
      </w:r>
      <w:r w:rsidRPr="00DF71FC">
        <w:rPr>
          <w:lang w:val="en-AU"/>
        </w:rPr>
        <w:t xml:space="preserve"> </w:t>
      </w:r>
      <w:r w:rsidR="0055382D" w:rsidRPr="00DF71FC">
        <w:rPr>
          <w:lang w:val="en-AU"/>
        </w:rPr>
        <w:t>opportunity</w:t>
      </w:r>
      <w:r w:rsidRPr="00DF71FC">
        <w:rPr>
          <w:lang w:val="en-AU"/>
        </w:rPr>
        <w:t xml:space="preserve"> to advocate for a national human rights act, which would run alongside, and enhance the DDA. </w:t>
      </w:r>
      <w:r w:rsidR="003D6F8C" w:rsidRPr="00DF71FC">
        <w:rPr>
          <w:lang w:val="en-AU"/>
        </w:rPr>
        <w:t xml:space="preserve">Importantly, a national human rights act would assist in ensuring that laws themselves are not discriminatory. </w:t>
      </w:r>
    </w:p>
    <w:p w14:paraId="6DD51D8F" w14:textId="3EFF48E5" w:rsidR="00F10D2D" w:rsidRPr="00DF71FC" w:rsidRDefault="003D6F8C" w:rsidP="0098597B">
      <w:pPr>
        <w:pStyle w:val="BodyText"/>
        <w:rPr>
          <w:b/>
          <w:bCs/>
          <w:lang w:val="en-AU"/>
        </w:rPr>
      </w:pPr>
      <w:r w:rsidRPr="00DF71FC">
        <w:rPr>
          <w:lang w:val="en-AU"/>
        </w:rPr>
        <w:t xml:space="preserve">The </w:t>
      </w:r>
      <w:r w:rsidR="0055382D" w:rsidRPr="00DF71FC">
        <w:rPr>
          <w:lang w:val="en-AU"/>
        </w:rPr>
        <w:t>Parliamentary Joint Committee on Human Rights</w:t>
      </w:r>
      <w:r w:rsidRPr="00DF71FC">
        <w:rPr>
          <w:lang w:val="en-AU"/>
        </w:rPr>
        <w:t xml:space="preserve"> recommended a ‘dialogue model’</w:t>
      </w:r>
      <w:r w:rsidR="00D51BDB" w:rsidRPr="00DF71FC">
        <w:rPr>
          <w:lang w:val="en-AU"/>
        </w:rPr>
        <w:t xml:space="preserve"> for</w:t>
      </w:r>
      <w:r w:rsidRPr="00DF71FC">
        <w:rPr>
          <w:lang w:val="en-AU"/>
        </w:rPr>
        <w:t xml:space="preserve"> the</w:t>
      </w:r>
      <w:r w:rsidR="0055382D" w:rsidRPr="00DF71FC">
        <w:rPr>
          <w:lang w:val="en-AU"/>
        </w:rPr>
        <w:t xml:space="preserve"> proposed human rights act.</w:t>
      </w:r>
      <w:r w:rsidRPr="00DF71FC">
        <w:rPr>
          <w:lang w:val="en-AU"/>
        </w:rPr>
        <w:t xml:space="preserve"> </w:t>
      </w:r>
      <w:r w:rsidR="0055382D" w:rsidRPr="00DF71FC">
        <w:rPr>
          <w:lang w:val="en-AU"/>
        </w:rPr>
        <w:t xml:space="preserve">This </w:t>
      </w:r>
      <w:r w:rsidR="00340826" w:rsidRPr="00DF71FC">
        <w:rPr>
          <w:lang w:val="en-AU"/>
        </w:rPr>
        <w:t>includes</w:t>
      </w:r>
      <w:r w:rsidRPr="00DF71FC">
        <w:rPr>
          <w:lang w:val="en-AU"/>
        </w:rPr>
        <w:t xml:space="preserve"> requiring Parliament to expressly consider human rights when making laws</w:t>
      </w:r>
      <w:r w:rsidR="00220870" w:rsidRPr="00DF71FC">
        <w:rPr>
          <w:lang w:val="en-AU"/>
        </w:rPr>
        <w:t>, require the judiciary to interpret laws in a way that is compatible with the human rights act and requir</w:t>
      </w:r>
      <w:r w:rsidR="00A90773" w:rsidRPr="00DF71FC">
        <w:rPr>
          <w:lang w:val="en-AU"/>
        </w:rPr>
        <w:t>ing</w:t>
      </w:r>
      <w:r w:rsidR="00220870" w:rsidRPr="00DF71FC">
        <w:rPr>
          <w:lang w:val="en-AU"/>
        </w:rPr>
        <w:t xml:space="preserve"> the Attorney-General to trigger a process for reviewing a law where a Court has found a parliamentary intention to override human rights contained in the human rights </w:t>
      </w:r>
      <w:r w:rsidR="00BA50D4" w:rsidRPr="00DF71FC">
        <w:rPr>
          <w:lang w:val="en-AU"/>
        </w:rPr>
        <w:t>a</w:t>
      </w:r>
      <w:r w:rsidR="00220870" w:rsidRPr="00DF71FC">
        <w:rPr>
          <w:lang w:val="en-AU"/>
        </w:rPr>
        <w:t>ct.</w:t>
      </w:r>
      <w:r w:rsidR="0017222D" w:rsidRPr="00DF71FC">
        <w:rPr>
          <w:rStyle w:val="FootnoteReference"/>
          <w:lang w:val="en-AU"/>
        </w:rPr>
        <w:footnoteReference w:id="11"/>
      </w:r>
      <w:r w:rsidR="000D5883" w:rsidRPr="00DF71FC">
        <w:rPr>
          <w:lang w:val="en-AU"/>
        </w:rPr>
        <w:t xml:space="preserve"> </w:t>
      </w:r>
    </w:p>
    <w:p w14:paraId="7D5DA553" w14:textId="556ADBCB" w:rsidR="008C60AA" w:rsidRPr="00DF71FC" w:rsidRDefault="00A7577B" w:rsidP="0098597B">
      <w:pPr>
        <w:pStyle w:val="BodyText"/>
        <w:rPr>
          <w:b/>
          <w:bCs/>
          <w:lang w:val="en-AU"/>
        </w:rPr>
      </w:pPr>
      <w:r w:rsidRPr="00DF71FC">
        <w:rPr>
          <w:b/>
          <w:bCs/>
          <w:lang w:val="en-AU"/>
        </w:rPr>
        <w:t>Recommendation</w:t>
      </w:r>
      <w:r w:rsidR="00E01922" w:rsidRPr="00DF71FC">
        <w:rPr>
          <w:b/>
          <w:bCs/>
          <w:lang w:val="en-AU"/>
        </w:rPr>
        <w:t xml:space="preserve"> 13</w:t>
      </w:r>
      <w:r w:rsidRPr="00DF71FC">
        <w:rPr>
          <w:b/>
          <w:bCs/>
          <w:lang w:val="en-AU"/>
        </w:rPr>
        <w:t>:</w:t>
      </w:r>
      <w:r w:rsidRPr="00DF71FC">
        <w:rPr>
          <w:lang w:val="en-AU"/>
        </w:rPr>
        <w:t xml:space="preserve"> The </w:t>
      </w:r>
      <w:r w:rsidR="00035756" w:rsidRPr="00DF71FC">
        <w:rPr>
          <w:lang w:val="en-AU"/>
        </w:rPr>
        <w:t>Australian</w:t>
      </w:r>
      <w:r w:rsidRPr="00DF71FC">
        <w:rPr>
          <w:lang w:val="en-AU"/>
        </w:rPr>
        <w:t xml:space="preserve"> Government enacts a national human rights act </w:t>
      </w:r>
      <w:r w:rsidR="00BA50D4" w:rsidRPr="00DF71FC">
        <w:rPr>
          <w:lang w:val="en-AU"/>
        </w:rPr>
        <w:t xml:space="preserve">that expressly incorporates immediate rights in the </w:t>
      </w:r>
      <w:r w:rsidR="00E66D80" w:rsidRPr="00DF71FC">
        <w:rPr>
          <w:lang w:val="en-AU"/>
        </w:rPr>
        <w:t>CRPD</w:t>
      </w:r>
      <w:r w:rsidR="00BA50D4" w:rsidRPr="00DF71FC">
        <w:rPr>
          <w:lang w:val="en-AU"/>
        </w:rPr>
        <w:t xml:space="preserve">, by individually listing each </w:t>
      </w:r>
      <w:r w:rsidR="00E66D80" w:rsidRPr="00DF71FC">
        <w:rPr>
          <w:lang w:val="en-AU"/>
        </w:rPr>
        <w:t>CRPD</w:t>
      </w:r>
      <w:r w:rsidR="00BA50D4" w:rsidRPr="00DF71FC">
        <w:rPr>
          <w:lang w:val="en-AU"/>
        </w:rPr>
        <w:t xml:space="preserve"> right or by reference to incorporation of the CRPD into the legislation</w:t>
      </w:r>
      <w:r w:rsidR="009170BB" w:rsidRPr="00DF71FC">
        <w:rPr>
          <w:lang w:val="en-AU"/>
        </w:rPr>
        <w:t>.</w:t>
      </w:r>
    </w:p>
    <w:p w14:paraId="3EF57D10" w14:textId="77777777" w:rsidR="0098597B" w:rsidRPr="00DF71FC" w:rsidRDefault="0098597B" w:rsidP="0098597B">
      <w:pPr>
        <w:pStyle w:val="BodyText"/>
        <w:rPr>
          <w:lang w:val="en-AU"/>
        </w:rPr>
      </w:pPr>
    </w:p>
    <w:p w14:paraId="3D144E48" w14:textId="77777777" w:rsidR="00D97D41" w:rsidRPr="00DF71FC" w:rsidRDefault="00D97D41" w:rsidP="00D97D41">
      <w:pPr>
        <w:pStyle w:val="BodyText"/>
        <w:rPr>
          <w:lang w:val="en-AU"/>
        </w:rPr>
      </w:pPr>
    </w:p>
    <w:p w14:paraId="2302CD67" w14:textId="77777777" w:rsidR="008F2200" w:rsidRPr="00DF71FC" w:rsidRDefault="008F2200" w:rsidP="00D97D41">
      <w:pPr>
        <w:pStyle w:val="BodyText"/>
        <w:rPr>
          <w:lang w:val="en-AU"/>
        </w:rPr>
      </w:pPr>
    </w:p>
    <w:p w14:paraId="271B8288" w14:textId="77777777" w:rsidR="008F2200" w:rsidRPr="00DF71FC" w:rsidRDefault="008F2200" w:rsidP="00D97D41">
      <w:pPr>
        <w:pStyle w:val="BodyText"/>
        <w:rPr>
          <w:lang w:val="en-AU"/>
        </w:rPr>
      </w:pPr>
    </w:p>
    <w:p w14:paraId="649AD949" w14:textId="77777777" w:rsidR="008F2200" w:rsidRPr="00DF71FC" w:rsidRDefault="008F2200" w:rsidP="00D97D41">
      <w:pPr>
        <w:pStyle w:val="BodyText"/>
        <w:rPr>
          <w:lang w:val="en-AU"/>
        </w:rPr>
      </w:pPr>
    </w:p>
    <w:p w14:paraId="0C140D28" w14:textId="77777777" w:rsidR="00995951" w:rsidRPr="00DF71FC" w:rsidRDefault="00995951" w:rsidP="00556A8A"/>
    <w:p w14:paraId="5365EA40" w14:textId="04B952AB" w:rsidR="00463692" w:rsidRPr="00DF71FC" w:rsidRDefault="000A00E2" w:rsidP="00BD6CCE">
      <w:pPr>
        <w:pStyle w:val="Heading1"/>
      </w:pPr>
      <w:bookmarkStart w:id="94" w:name="_Toc210831501"/>
      <w:r w:rsidRPr="00DF71FC">
        <w:lastRenderedPageBreak/>
        <w:t>Conclusion</w:t>
      </w:r>
      <w:bookmarkEnd w:id="94"/>
    </w:p>
    <w:p w14:paraId="3328358E" w14:textId="63053470" w:rsidR="00DA4461" w:rsidRPr="00DF71FC" w:rsidRDefault="000D4D75" w:rsidP="00DA4461">
      <w:pPr>
        <w:pStyle w:val="BodyText"/>
        <w:rPr>
          <w:lang w:val="en-AU"/>
        </w:rPr>
      </w:pPr>
      <w:r w:rsidRPr="00DF71FC">
        <w:rPr>
          <w:lang w:val="en-AU"/>
        </w:rPr>
        <w:t xml:space="preserve">The evidence presented by people with disability is clear. The current arrangements are not delivering equal outcomes and are placing a disproportionate burden on individuals to pursue redress through processes that are inaccessible and retraumatising. </w:t>
      </w:r>
    </w:p>
    <w:p w14:paraId="10815DA9" w14:textId="1BBF6056" w:rsidR="002C71D3" w:rsidRPr="00DF71FC" w:rsidRDefault="00DA4461" w:rsidP="00DA4461">
      <w:pPr>
        <w:pStyle w:val="BodyText"/>
        <w:rPr>
          <w:lang w:val="en-AU"/>
        </w:rPr>
      </w:pPr>
      <w:r w:rsidRPr="00DF71FC">
        <w:rPr>
          <w:lang w:val="en-AU"/>
        </w:rPr>
        <w:t>This review is a crucial opportunity to re-design the DDA to place the onus on society, rather than individuals</w:t>
      </w:r>
      <w:r w:rsidR="00EB51E9" w:rsidRPr="00DF71FC">
        <w:rPr>
          <w:lang w:val="en-AU"/>
        </w:rPr>
        <w:t>,</w:t>
      </w:r>
      <w:r w:rsidRPr="00DF71FC">
        <w:rPr>
          <w:lang w:val="en-AU"/>
        </w:rPr>
        <w:t xml:space="preserve"> to promote inclusion and diversity. </w:t>
      </w:r>
      <w:r w:rsidR="002C71D3" w:rsidRPr="00DF71FC">
        <w:rPr>
          <w:lang w:val="en-AU"/>
        </w:rPr>
        <w:t xml:space="preserve">Systemic problems can only be addressed with systemic </w:t>
      </w:r>
      <w:r w:rsidR="00485002" w:rsidRPr="00DF71FC">
        <w:rPr>
          <w:lang w:val="en-AU"/>
        </w:rPr>
        <w:t xml:space="preserve">measures. </w:t>
      </w:r>
    </w:p>
    <w:p w14:paraId="7870CC85" w14:textId="79D2367D" w:rsidR="00DA4461" w:rsidRPr="00DF71FC" w:rsidRDefault="00DA4461" w:rsidP="00DA4461">
      <w:pPr>
        <w:pStyle w:val="BodyText"/>
        <w:rPr>
          <w:lang w:val="en-AU"/>
        </w:rPr>
      </w:pPr>
      <w:r w:rsidRPr="00DF71FC">
        <w:rPr>
          <w:lang w:val="en-AU"/>
        </w:rPr>
        <w:t xml:space="preserve">A positive duty to prevent discrimination and to provide adjustments will contribute to systemic change, that in the long run will reduce costs, including conciliation and litigation costs. More importantly, it will reduce the financial and societal costs of excluding people with disability from society. </w:t>
      </w:r>
    </w:p>
    <w:p w14:paraId="1F1C4ED9" w14:textId="6C21DD18" w:rsidR="00463692" w:rsidRPr="00DF71FC" w:rsidRDefault="000D4D75" w:rsidP="00136C0D">
      <w:pPr>
        <w:pStyle w:val="BodyText"/>
        <w:rPr>
          <w:lang w:val="en-AU"/>
        </w:rPr>
      </w:pPr>
      <w:r w:rsidRPr="00DF71FC">
        <w:rPr>
          <w:lang w:val="en-AU"/>
        </w:rPr>
        <w:t>PWDA urges the Australian Government to adopt these reforms in full and to co</w:t>
      </w:r>
      <w:r w:rsidR="00E5061D" w:rsidRPr="00DF71FC">
        <w:rPr>
          <w:lang w:val="en-AU"/>
        </w:rPr>
        <w:t>-</w:t>
      </w:r>
      <w:r w:rsidRPr="00DF71FC">
        <w:rPr>
          <w:lang w:val="en-AU"/>
        </w:rPr>
        <w:t>design the</w:t>
      </w:r>
      <w:r w:rsidR="00E5061D" w:rsidRPr="00DF71FC">
        <w:rPr>
          <w:lang w:val="en-AU"/>
        </w:rPr>
        <w:t>ir</w:t>
      </w:r>
      <w:r w:rsidRPr="00DF71FC">
        <w:rPr>
          <w:lang w:val="en-AU"/>
        </w:rPr>
        <w:t xml:space="preserve"> implementation with people with disability and our representative organisations. </w:t>
      </w:r>
    </w:p>
    <w:p w14:paraId="0F9C8B02" w14:textId="6E31410B" w:rsidR="00CB31D9" w:rsidRPr="00DF71FC" w:rsidRDefault="00A95830" w:rsidP="00136C0D">
      <w:pPr>
        <w:spacing w:before="0" w:after="120" w:line="280" w:lineRule="atLeast"/>
        <w:sectPr w:rsidR="00CB31D9" w:rsidRPr="00DF71FC" w:rsidSect="00345BC5">
          <w:footerReference w:type="default" r:id="rId17"/>
          <w:pgSz w:w="11906" w:h="16838" w:code="9"/>
          <w:pgMar w:top="1701" w:right="1134" w:bottom="1928" w:left="1134" w:header="284" w:footer="510" w:gutter="0"/>
          <w:cols w:space="708"/>
          <w:docGrid w:linePitch="360"/>
        </w:sectPr>
      </w:pPr>
      <w:r w:rsidRPr="00DF71FC">
        <w:t xml:space="preserve"> </w:t>
      </w:r>
    </w:p>
    <w:p w14:paraId="5960C641" w14:textId="2F76044D" w:rsidR="000E2282" w:rsidRPr="00DF71FC" w:rsidRDefault="006741BD" w:rsidP="72C79798">
      <w:pPr>
        <w:tabs>
          <w:tab w:val="left" w:pos="2327"/>
        </w:tabs>
        <w:rPr>
          <w:color w:val="000000"/>
          <w:sz w:val="20"/>
          <w:szCs w:val="20"/>
        </w:rPr>
      </w:pPr>
      <w:r w:rsidRPr="00DF71FC">
        <w:rPr>
          <w:noProof/>
          <w:lang w:eastAsia="en-AU"/>
        </w:rPr>
        <w:lastRenderedPageBreak/>
        <w:drawing>
          <wp:anchor distT="0" distB="0" distL="114300" distR="114300" simplePos="0" relativeHeight="251662848" behindDoc="1" locked="1" layoutInCell="1" allowOverlap="1" wp14:anchorId="0A0E0F67" wp14:editId="36633C14">
            <wp:simplePos x="0" y="0"/>
            <wp:positionH relativeFrom="page">
              <wp:posOffset>-158115</wp:posOffset>
            </wp:positionH>
            <wp:positionV relativeFrom="page">
              <wp:posOffset>-179070</wp:posOffset>
            </wp:positionV>
            <wp:extent cx="7556500" cy="12192000"/>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rcRect/>
                    <a:stretch>
                      <a:fillRect/>
                    </a:stretch>
                  </pic:blipFill>
                  <pic:spPr>
                    <a:xfrm>
                      <a:off x="0" y="0"/>
                      <a:ext cx="7556500" cy="12192000"/>
                    </a:xfrm>
                    <a:prstGeom prst="rect">
                      <a:avLst/>
                    </a:prstGeom>
                  </pic:spPr>
                </pic:pic>
              </a:graphicData>
            </a:graphic>
            <wp14:sizeRelH relativeFrom="margin">
              <wp14:pctWidth>0</wp14:pctWidth>
            </wp14:sizeRelH>
            <wp14:sizeRelV relativeFrom="margin">
              <wp14:pctHeight>0</wp14:pctHeight>
            </wp14:sizeRelV>
          </wp:anchor>
        </w:drawing>
      </w:r>
      <w:r w:rsidR="000E2282" w:rsidRPr="00DF71FC">
        <w:rPr>
          <w:color w:val="000000"/>
          <w:sz w:val="20"/>
          <w:szCs w:val="20"/>
        </w:rPr>
        <w:t>People with Disability Australia (PWDA) is a national disability rights and advocacy organisation made up of, and led by, people with disability.</w:t>
      </w:r>
    </w:p>
    <w:p w14:paraId="3B130FF8" w14:textId="18A9B1CE" w:rsidR="000E2282" w:rsidRPr="00DF71FC" w:rsidRDefault="000E2282" w:rsidP="000E2282">
      <w:pPr>
        <w:tabs>
          <w:tab w:val="left" w:pos="2327"/>
        </w:tabs>
        <w:rPr>
          <w:rFonts w:cstheme="minorHAnsi"/>
        </w:rPr>
      </w:pPr>
      <w:r w:rsidRPr="00DF71FC">
        <w:rPr>
          <w:rFonts w:cstheme="minorHAnsi"/>
          <w:color w:val="000000"/>
          <w:sz w:val="20"/>
          <w:szCs w:val="20"/>
        </w:rPr>
        <w:t>For individual advocacy support contact PWDA</w:t>
      </w:r>
      <w:r w:rsidRPr="00DF71FC">
        <w:rPr>
          <w:rFonts w:cstheme="minorHAnsi"/>
          <w:b/>
          <w:bCs/>
          <w:color w:val="000000"/>
          <w:sz w:val="20"/>
          <w:szCs w:val="20"/>
        </w:rPr>
        <w:t xml:space="preserve"> </w:t>
      </w:r>
      <w:r w:rsidRPr="00DF71FC">
        <w:rPr>
          <w:rFonts w:cstheme="minorHAnsi"/>
          <w:color w:val="000000"/>
          <w:sz w:val="20"/>
          <w:szCs w:val="20"/>
        </w:rPr>
        <w:t xml:space="preserve">between 9 am and 5 pm (AEST/AEDT) Monday to Friday via phone (toll free) on </w:t>
      </w:r>
      <w:r w:rsidRPr="00DF71FC">
        <w:rPr>
          <w:rFonts w:cstheme="minorHAnsi"/>
          <w:b/>
          <w:bCs/>
          <w:color w:val="000000"/>
          <w:sz w:val="20"/>
          <w:szCs w:val="20"/>
        </w:rPr>
        <w:t xml:space="preserve">1800 843 929 </w:t>
      </w:r>
      <w:r w:rsidRPr="00DF71FC">
        <w:rPr>
          <w:rFonts w:cstheme="minorHAnsi"/>
          <w:color w:val="000000"/>
          <w:sz w:val="20"/>
          <w:szCs w:val="20"/>
        </w:rPr>
        <w:t xml:space="preserve">or via email at </w:t>
      </w:r>
      <w:hyperlink r:id="rId19" w:history="1">
        <w:r w:rsidRPr="00DF71FC">
          <w:rPr>
            <w:rStyle w:val="Hyperlink"/>
            <w:rFonts w:cstheme="minorHAnsi"/>
            <w:sz w:val="20"/>
            <w:szCs w:val="20"/>
          </w:rPr>
          <w:t>pwd@pwd.org.au</w:t>
        </w:r>
      </w:hyperlink>
      <w:r w:rsidRPr="00DF71FC">
        <w:rPr>
          <w:rFonts w:cstheme="minorHAnsi"/>
          <w:color w:val="000000"/>
          <w:sz w:val="20"/>
          <w:szCs w:val="20"/>
        </w:rPr>
        <w:t xml:space="preserve"> </w:t>
      </w:r>
    </w:p>
    <w:p w14:paraId="7ADC4094" w14:textId="77777777" w:rsidR="000E2282" w:rsidRPr="00DF71FC" w:rsidRDefault="000E2282" w:rsidP="000E2282">
      <w:pPr>
        <w:pStyle w:val="PWDAContacts"/>
        <w:rPr>
          <w:rFonts w:cstheme="minorHAnsi"/>
          <w:b/>
          <w:bCs/>
          <w:color w:val="000000"/>
          <w:szCs w:val="20"/>
        </w:rPr>
      </w:pPr>
      <w:r w:rsidRPr="00DF71FC">
        <w:rPr>
          <w:rFonts w:cstheme="minorHAnsi"/>
          <w:b/>
          <w:bCs/>
          <w:color w:val="000000"/>
          <w:szCs w:val="20"/>
        </w:rPr>
        <w:t>Submission contact</w:t>
      </w:r>
    </w:p>
    <w:p w14:paraId="7EFC70FE" w14:textId="3BB2A0AC" w:rsidR="00D97D41" w:rsidRPr="00DF71FC" w:rsidRDefault="00C270E9" w:rsidP="000E2282">
      <w:pPr>
        <w:pStyle w:val="PWDAContacts"/>
        <w:rPr>
          <w:rFonts w:cstheme="minorHAnsi"/>
          <w:color w:val="000000"/>
          <w:szCs w:val="20"/>
        </w:rPr>
      </w:pPr>
      <w:r w:rsidRPr="00DF71FC">
        <w:rPr>
          <w:rFonts w:cstheme="minorHAnsi"/>
          <w:color w:val="000000"/>
          <w:szCs w:val="20"/>
        </w:rPr>
        <w:t xml:space="preserve">Lisa Ira </w:t>
      </w:r>
    </w:p>
    <w:p w14:paraId="44AED580" w14:textId="7DF46730" w:rsidR="000E2282" w:rsidRPr="00DF71FC" w:rsidRDefault="00C270E9" w:rsidP="000E2282">
      <w:pPr>
        <w:pStyle w:val="PWDAContacts"/>
        <w:rPr>
          <w:rFonts w:cstheme="minorHAnsi"/>
          <w:color w:val="000000"/>
          <w:szCs w:val="20"/>
        </w:rPr>
      </w:pPr>
      <w:r w:rsidRPr="00DF71FC">
        <w:rPr>
          <w:rFonts w:cstheme="minorHAnsi"/>
          <w:color w:val="000000"/>
          <w:szCs w:val="20"/>
        </w:rPr>
        <w:t>Expert Advisor – International and Human Rights</w:t>
      </w:r>
    </w:p>
    <w:p w14:paraId="203382D2" w14:textId="1559B6D7" w:rsidR="000E2282" w:rsidRPr="00DF71FC" w:rsidRDefault="000E2282" w:rsidP="000E2282">
      <w:pPr>
        <w:pStyle w:val="PWDAContacts"/>
        <w:rPr>
          <w:rFonts w:cstheme="minorHAnsi"/>
          <w:b/>
          <w:bCs/>
          <w:color w:val="000000"/>
          <w:szCs w:val="20"/>
        </w:rPr>
      </w:pPr>
      <w:r w:rsidRPr="00DF71FC">
        <w:rPr>
          <w:rFonts w:cstheme="minorHAnsi"/>
          <w:color w:val="000000"/>
          <w:szCs w:val="20"/>
        </w:rPr>
        <w:t>E:</w:t>
      </w:r>
      <w:r w:rsidR="00C270E9" w:rsidRPr="00DF71FC">
        <w:rPr>
          <w:rFonts w:cstheme="minorHAnsi"/>
          <w:color w:val="000000"/>
          <w:szCs w:val="20"/>
        </w:rPr>
        <w:t xml:space="preserve"> lisai</w:t>
      </w:r>
      <w:r w:rsidR="00D97D41" w:rsidRPr="00DF71FC">
        <w:rPr>
          <w:rFonts w:cstheme="minorHAnsi"/>
          <w:color w:val="000000"/>
          <w:szCs w:val="20"/>
        </w:rPr>
        <w:t>@pwd.org.au</w:t>
      </w:r>
    </w:p>
    <w:p w14:paraId="732E6A68" w14:textId="7ACD04FB" w:rsidR="00CB2E90" w:rsidRDefault="00C8024E" w:rsidP="006741BD">
      <w:pPr>
        <w:pStyle w:val="Finalpagecontactinformation"/>
      </w:pPr>
      <w:r w:rsidRPr="00DF71FC">
        <w:rPr>
          <w:lang w:val="en-AU"/>
        </w:rPr>
        <w:br/>
      </w:r>
    </w:p>
    <w:sectPr w:rsidR="00CB2E90" w:rsidSect="00345BC5">
      <w:headerReference w:type="default" r:id="rId2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62034" w14:textId="77777777" w:rsidR="008313C4" w:rsidRPr="00DF71FC" w:rsidRDefault="008313C4" w:rsidP="00F1283C">
      <w:pPr>
        <w:spacing w:after="0" w:line="240" w:lineRule="auto"/>
      </w:pPr>
      <w:r w:rsidRPr="00DF71FC">
        <w:separator/>
      </w:r>
    </w:p>
  </w:endnote>
  <w:endnote w:type="continuationSeparator" w:id="0">
    <w:p w14:paraId="25AE0C11" w14:textId="77777777" w:rsidR="008313C4" w:rsidRPr="00DF71FC" w:rsidRDefault="008313C4" w:rsidP="00F1283C">
      <w:pPr>
        <w:spacing w:after="0" w:line="240" w:lineRule="auto"/>
      </w:pPr>
      <w:r w:rsidRPr="00DF71F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45CC49AF" w:rsidR="00AF4139" w:rsidRPr="00DF71FC" w:rsidRDefault="00AF4139" w:rsidP="009F10D8">
    <w:pPr>
      <w:pStyle w:val="Footer"/>
      <w:tabs>
        <w:tab w:val="clear" w:pos="4680"/>
        <w:tab w:val="clear" w:pos="9360"/>
        <w:tab w:val="right" w:pos="2835"/>
        <w:tab w:val="right" w:pos="8505"/>
        <w:tab w:val="right" w:pos="9639"/>
      </w:tabs>
      <w:jc w:val="right"/>
    </w:pPr>
    <w:r w:rsidRPr="00DF71FC">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359043746" name="Picture 13590437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sidRPr="00DF71FC">
      <w:fldChar w:fldCharType="begin"/>
    </w:r>
    <w:r w:rsidR="009F10D8" w:rsidRPr="00DF71FC">
      <w:instrText xml:space="preserve"> STYLEREF  "Heading 1"  \* MERGEFORMAT </w:instrText>
    </w:r>
    <w:r w:rsidR="009F10D8" w:rsidRPr="00DF71FC">
      <w:fldChar w:fldCharType="end"/>
    </w:r>
    <w:r w:rsidR="009F10D8" w:rsidRPr="00DF71FC">
      <w:tab/>
    </w:r>
    <w:r w:rsidR="00CD4D83" w:rsidRPr="00DF71FC">
      <w:fldChar w:fldCharType="begin"/>
    </w:r>
    <w:r w:rsidR="00CD4D83" w:rsidRPr="00DF71FC">
      <w:instrText xml:space="preserve"> PAGE  \* Arabic  \* MERGEFORMAT </w:instrText>
    </w:r>
    <w:r w:rsidR="00CD4D83" w:rsidRPr="00DF71FC">
      <w:fldChar w:fldCharType="separate"/>
    </w:r>
    <w:r w:rsidR="00CD4D83" w:rsidRPr="00DF71FC">
      <w:t>2</w:t>
    </w:r>
    <w:r w:rsidR="00CD4D83" w:rsidRPr="00DF71F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22A68976" w:rsidR="00AF4139" w:rsidRPr="00DF71FC" w:rsidRDefault="00AF4139" w:rsidP="004B0CC2">
    <w:pPr>
      <w:pStyle w:val="Footer"/>
      <w:tabs>
        <w:tab w:val="clear" w:pos="4680"/>
        <w:tab w:val="clear" w:pos="9360"/>
        <w:tab w:val="right" w:pos="8505"/>
        <w:tab w:val="right" w:pos="9639"/>
      </w:tabs>
      <w:jc w:val="right"/>
    </w:pPr>
    <w:r w:rsidRPr="00DF71FC">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1852121716" name="Picture 1852121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DF71FC">
      <w:tab/>
    </w:r>
    <w:r w:rsidR="004C4B79" w:rsidRPr="00DF71FC">
      <w:t xml:space="preserve"> </w:t>
    </w:r>
    <w:r w:rsidR="005C2FCD" w:rsidRPr="00DF71FC">
      <w:t xml:space="preserve"> </w:t>
    </w:r>
    <w:r w:rsidR="00136C0D" w:rsidRPr="00DF71FC">
      <w:rPr>
        <w:rFonts w:asciiTheme="minorHAnsi" w:hAnsiTheme="minorHAnsi" w:cstheme="minorHAnsi"/>
        <w:i/>
        <w:iCs/>
      </w:rPr>
      <w:t xml:space="preserve">Disability Discrimination Act 1992 </w:t>
    </w:r>
    <w:r w:rsidR="00136C0D" w:rsidRPr="00DF71FC">
      <w:rPr>
        <w:rFonts w:asciiTheme="minorHAnsi" w:hAnsiTheme="minorHAnsi" w:cstheme="minorHAnsi"/>
      </w:rPr>
      <w:t>(</w:t>
    </w:r>
    <w:proofErr w:type="spellStart"/>
    <w:r w:rsidR="00136C0D" w:rsidRPr="00DF71FC">
      <w:rPr>
        <w:rFonts w:asciiTheme="minorHAnsi" w:hAnsiTheme="minorHAnsi" w:cstheme="minorHAnsi"/>
      </w:rPr>
      <w:t>Cth</w:t>
    </w:r>
    <w:proofErr w:type="spellEnd"/>
    <w:r w:rsidR="00136C0D" w:rsidRPr="00DF71FC">
      <w:rPr>
        <w:rFonts w:asciiTheme="minorHAnsi" w:hAnsiTheme="minorHAnsi" w:cstheme="minorHAnsi"/>
      </w:rPr>
      <w:t>) Review</w:t>
    </w:r>
    <w:r w:rsidR="00BC5FE9" w:rsidRPr="00DF71FC">
      <w:rPr>
        <w:rFonts w:asciiTheme="minorHAnsi" w:hAnsiTheme="minorHAnsi" w:cstheme="minorHAnsi"/>
      </w:rPr>
      <w:t xml:space="preserve">   </w:t>
    </w:r>
    <w:r w:rsidR="004B0CC2" w:rsidRPr="00DF71FC">
      <w:rPr>
        <w:rFonts w:asciiTheme="minorHAnsi" w:hAnsiTheme="minorHAnsi" w:cstheme="minorHAnsi"/>
      </w:rPr>
      <w:t xml:space="preserve">      </w:t>
    </w:r>
    <w:r w:rsidRPr="00DF71FC">
      <w:rPr>
        <w:rFonts w:asciiTheme="minorHAnsi" w:hAnsiTheme="minorHAnsi" w:cstheme="minorHAnsi"/>
      </w:rPr>
      <w:fldChar w:fldCharType="begin"/>
    </w:r>
    <w:r w:rsidRPr="00DF71FC">
      <w:rPr>
        <w:rFonts w:asciiTheme="minorHAnsi" w:hAnsiTheme="minorHAnsi" w:cstheme="minorHAnsi"/>
      </w:rPr>
      <w:instrText xml:space="preserve"> PAGE   \* MERGEFORMAT </w:instrText>
    </w:r>
    <w:r w:rsidRPr="00DF71FC">
      <w:rPr>
        <w:rFonts w:asciiTheme="minorHAnsi" w:hAnsiTheme="minorHAnsi" w:cstheme="minorHAnsi"/>
      </w:rPr>
      <w:fldChar w:fldCharType="separate"/>
    </w:r>
    <w:r w:rsidRPr="00DF71FC">
      <w:rPr>
        <w:rFonts w:asciiTheme="minorHAnsi" w:hAnsiTheme="minorHAnsi" w:cstheme="minorHAnsi"/>
      </w:rPr>
      <w:t>19</w:t>
    </w:r>
    <w:r w:rsidRPr="00DF71FC">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47D39" w14:textId="77777777" w:rsidR="008313C4" w:rsidRPr="00DF71FC" w:rsidRDefault="008313C4" w:rsidP="00F1283C">
      <w:pPr>
        <w:spacing w:after="0" w:line="240" w:lineRule="auto"/>
      </w:pPr>
      <w:r w:rsidRPr="00DF71FC">
        <w:separator/>
      </w:r>
    </w:p>
  </w:footnote>
  <w:footnote w:type="continuationSeparator" w:id="0">
    <w:p w14:paraId="5183065D" w14:textId="77777777" w:rsidR="008313C4" w:rsidRPr="00DF71FC" w:rsidRDefault="008313C4" w:rsidP="00F1283C">
      <w:pPr>
        <w:spacing w:after="0" w:line="240" w:lineRule="auto"/>
      </w:pPr>
      <w:r w:rsidRPr="00DF71FC">
        <w:continuationSeparator/>
      </w:r>
    </w:p>
  </w:footnote>
  <w:footnote w:id="1">
    <w:p w14:paraId="7EF9D36F" w14:textId="71A1A522" w:rsidR="005B7274" w:rsidRPr="00DF71FC" w:rsidRDefault="005B7274">
      <w:pPr>
        <w:pStyle w:val="FootnoteText"/>
      </w:pPr>
      <w:r w:rsidRPr="00DF71FC">
        <w:rPr>
          <w:rStyle w:val="FootnoteReference"/>
        </w:rPr>
        <w:footnoteRef/>
      </w:r>
      <w:r w:rsidRPr="00DF71FC">
        <w:t xml:space="preserve"> </w:t>
      </w:r>
      <w:r w:rsidR="005A1AB9" w:rsidRPr="00DF71FC">
        <w:t>Disability Royal Commission (2022</w:t>
      </w:r>
      <w:r w:rsidR="005A1AB9" w:rsidRPr="00DF71FC">
        <w:rPr>
          <w:i/>
          <w:iCs/>
        </w:rPr>
        <w:t xml:space="preserve">) </w:t>
      </w:r>
      <w:hyperlink r:id="rId1" w:history="1">
        <w:r w:rsidR="005A1AB9" w:rsidRPr="00DF71FC">
          <w:rPr>
            <w:rStyle w:val="Hyperlink"/>
            <w:i/>
            <w:iCs/>
          </w:rPr>
          <w:t>Transcript of Proceedings – Public Hearing 28, Day 3</w:t>
        </w:r>
      </w:hyperlink>
      <w:r w:rsidR="005A1AB9" w:rsidRPr="00DF71FC">
        <w:t>, accessed 1 November 2024, 196.</w:t>
      </w:r>
    </w:p>
  </w:footnote>
  <w:footnote w:id="2">
    <w:p w14:paraId="16790F9C" w14:textId="0F31F489" w:rsidR="00FF7A54" w:rsidRPr="00DF71FC" w:rsidRDefault="00FF7A54" w:rsidP="00FF7A54">
      <w:pPr>
        <w:pStyle w:val="FootnoteText"/>
      </w:pPr>
      <w:r w:rsidRPr="00DF71FC">
        <w:rPr>
          <w:rStyle w:val="FootnoteReference"/>
        </w:rPr>
        <w:footnoteRef/>
      </w:r>
      <w:r w:rsidRPr="00DF71FC">
        <w:t xml:space="preserve"> </w:t>
      </w:r>
      <w:r w:rsidR="00B92A72" w:rsidRPr="00DF71FC">
        <w:t xml:space="preserve">Australian Human Rights Commission (2021), </w:t>
      </w:r>
      <w:hyperlink r:id="rId2" w:history="1">
        <w:r w:rsidR="00B92A72" w:rsidRPr="00DF71FC">
          <w:rPr>
            <w:rStyle w:val="Hyperlink"/>
            <w:i/>
            <w:iCs/>
          </w:rPr>
          <w:t>Free and Equal: A reform agenda for federal discrimination laws</w:t>
        </w:r>
      </w:hyperlink>
      <w:r w:rsidR="00B92A72" w:rsidRPr="00DF71FC">
        <w:t>, Australian Human Rights Commission, accessed 6 October 2025, 302.</w:t>
      </w:r>
    </w:p>
  </w:footnote>
  <w:footnote w:id="3">
    <w:p w14:paraId="06717FF7" w14:textId="1A92071C" w:rsidR="00593B35" w:rsidRPr="00DF71FC" w:rsidRDefault="00593B35" w:rsidP="00593B35">
      <w:pPr>
        <w:pStyle w:val="FootnoteText"/>
      </w:pPr>
      <w:r w:rsidRPr="00DF71FC">
        <w:rPr>
          <w:rStyle w:val="FootnoteReference"/>
        </w:rPr>
        <w:footnoteRef/>
      </w:r>
      <w:r w:rsidRPr="00DF71FC">
        <w:t xml:space="preserve"> </w:t>
      </w:r>
      <w:r w:rsidR="00CC1EDF" w:rsidRPr="00DF71FC">
        <w:t xml:space="preserve">Australian Human Rights Commission (2023), </w:t>
      </w:r>
      <w:hyperlink r:id="rId3" w:history="1">
        <w:r w:rsidR="00CC1EDF" w:rsidRPr="00DF71FC">
          <w:rPr>
            <w:rStyle w:val="Hyperlink"/>
            <w:i/>
            <w:iCs/>
          </w:rPr>
          <w:t>Free &amp; Equal: Revitalising Australia’s Commitment to Human Rights — Final Report</w:t>
        </w:r>
      </w:hyperlink>
      <w:r w:rsidR="00CC1EDF" w:rsidRPr="00DF71FC">
        <w:t>, Australian Human Rights Commission, accessed 6 October 2025.</w:t>
      </w:r>
    </w:p>
  </w:footnote>
  <w:footnote w:id="4">
    <w:p w14:paraId="5BE47D7C" w14:textId="7FFDADD5" w:rsidR="00946C04" w:rsidRPr="00DF71FC" w:rsidRDefault="00946C04">
      <w:pPr>
        <w:pStyle w:val="FootnoteText"/>
      </w:pPr>
      <w:r w:rsidRPr="00DF71FC">
        <w:rPr>
          <w:rStyle w:val="FootnoteReference"/>
        </w:rPr>
        <w:footnoteRef/>
      </w:r>
      <w:r w:rsidRPr="00DF71FC">
        <w:t xml:space="preserve"> </w:t>
      </w:r>
      <w:r w:rsidRPr="00DF71FC">
        <w:rPr>
          <w:i/>
          <w:iCs/>
        </w:rPr>
        <w:t>Purvis v New South Wales (Department of Education and Training)</w:t>
      </w:r>
      <w:r w:rsidRPr="00DF71FC">
        <w:t> (2003) 217 CLR 92.</w:t>
      </w:r>
    </w:p>
  </w:footnote>
  <w:footnote w:id="5">
    <w:p w14:paraId="32D05079" w14:textId="54F4D34D" w:rsidR="00AF3E21" w:rsidRPr="00DF71FC" w:rsidRDefault="00AF3E21">
      <w:pPr>
        <w:pStyle w:val="FootnoteText"/>
      </w:pPr>
      <w:r w:rsidRPr="00DF71FC">
        <w:rPr>
          <w:rStyle w:val="FootnoteReference"/>
        </w:rPr>
        <w:footnoteRef/>
      </w:r>
      <w:r w:rsidRPr="00DF71FC">
        <w:t xml:space="preserve"> </w:t>
      </w:r>
      <w:r w:rsidRPr="00DF71FC">
        <w:rPr>
          <w:i/>
          <w:iCs/>
        </w:rPr>
        <w:t>Purvis v New South Wales (Department of Education and Training)</w:t>
      </w:r>
      <w:r w:rsidRPr="00DF71FC">
        <w:t> (2003) 217 CLR 92.</w:t>
      </w:r>
    </w:p>
  </w:footnote>
  <w:footnote w:id="6">
    <w:p w14:paraId="26216736" w14:textId="5C6A6C91" w:rsidR="003B189C" w:rsidRPr="00DF71FC" w:rsidRDefault="003B189C">
      <w:pPr>
        <w:pStyle w:val="FootnoteText"/>
      </w:pPr>
      <w:r w:rsidRPr="00DF71FC">
        <w:rPr>
          <w:rStyle w:val="FootnoteReference"/>
        </w:rPr>
        <w:footnoteRef/>
      </w:r>
      <w:r w:rsidRPr="00DF71FC">
        <w:t xml:space="preserve"> </w:t>
      </w:r>
      <w:r w:rsidR="008F476A" w:rsidRPr="00DF71FC">
        <w:rPr>
          <w:i/>
          <w:iCs/>
        </w:rPr>
        <w:t xml:space="preserve">Disability Royal Commission </w:t>
      </w:r>
      <w:r w:rsidR="008F476A" w:rsidRPr="00DF71FC">
        <w:t xml:space="preserve">(2023) </w:t>
      </w:r>
      <w:hyperlink r:id="rId4" w:history="1">
        <w:r w:rsidR="008F476A" w:rsidRPr="00DF71FC">
          <w:rPr>
            <w:rStyle w:val="Hyperlink"/>
            <w:i/>
            <w:iCs/>
          </w:rPr>
          <w:t>Final report – Executive summary, Our vision for an inclusive Australia and recommendations</w:t>
        </w:r>
      </w:hyperlink>
      <w:r w:rsidR="008F476A" w:rsidRPr="00DF71FC">
        <w:t xml:space="preserve">, Australian Government, accessed 6 October 2025. </w:t>
      </w:r>
    </w:p>
  </w:footnote>
  <w:footnote w:id="7">
    <w:p w14:paraId="0F7E3691" w14:textId="507FAC44" w:rsidR="009964E4" w:rsidRPr="00DF71FC" w:rsidRDefault="009964E4" w:rsidP="009964E4">
      <w:pPr>
        <w:spacing w:before="0" w:after="160" w:line="259" w:lineRule="auto"/>
      </w:pPr>
      <w:r w:rsidRPr="00DF71FC">
        <w:rPr>
          <w:rStyle w:val="FootnoteReference"/>
        </w:rPr>
        <w:footnoteRef/>
      </w:r>
      <w:r w:rsidRPr="00DF71FC">
        <w:t xml:space="preserve">  </w:t>
      </w:r>
      <w:proofErr w:type="spellStart"/>
      <w:r w:rsidRPr="00DF71FC">
        <w:rPr>
          <w:i/>
          <w:iCs/>
          <w:sz w:val="20"/>
          <w:szCs w:val="20"/>
        </w:rPr>
        <w:t>Sklavos</w:t>
      </w:r>
      <w:proofErr w:type="spellEnd"/>
      <w:r w:rsidRPr="00DF71FC">
        <w:rPr>
          <w:i/>
          <w:iCs/>
          <w:sz w:val="20"/>
          <w:szCs w:val="20"/>
        </w:rPr>
        <w:t xml:space="preserve"> v Australian College of Dermatologists</w:t>
      </w:r>
      <w:r w:rsidRPr="00DF71FC">
        <w:rPr>
          <w:sz w:val="20"/>
          <w:szCs w:val="20"/>
        </w:rPr>
        <w:t xml:space="preserve"> [2017] FCAFC 128</w:t>
      </w:r>
      <w:r w:rsidR="008F476A" w:rsidRPr="00DF71FC">
        <w:rPr>
          <w:sz w:val="20"/>
          <w:szCs w:val="20"/>
        </w:rPr>
        <w:t>.</w:t>
      </w:r>
    </w:p>
    <w:p w14:paraId="74CEE5EC" w14:textId="780009E7" w:rsidR="009964E4" w:rsidRPr="00DF71FC" w:rsidRDefault="009964E4">
      <w:pPr>
        <w:pStyle w:val="FootnoteText"/>
      </w:pPr>
    </w:p>
  </w:footnote>
  <w:footnote w:id="8">
    <w:p w14:paraId="62940413" w14:textId="38B574D9" w:rsidR="00FC3EC7" w:rsidRPr="00FC3EC7" w:rsidRDefault="00FC3EC7">
      <w:pPr>
        <w:pStyle w:val="FootnoteText"/>
        <w:rPr>
          <w:lang w:val="en-US"/>
        </w:rPr>
      </w:pPr>
      <w:r>
        <w:rPr>
          <w:rStyle w:val="FootnoteReference"/>
        </w:rPr>
        <w:footnoteRef/>
      </w:r>
      <w:r>
        <w:t xml:space="preserve"> </w:t>
      </w:r>
      <w:r w:rsidRPr="003A22F8">
        <w:rPr>
          <w:i/>
          <w:iCs/>
        </w:rPr>
        <w:t xml:space="preserve">Waste Reduction and Recycling Act 2011 </w:t>
      </w:r>
      <w:r w:rsidRPr="000058B6">
        <w:t>(Qld)</w:t>
      </w:r>
      <w:r>
        <w:t xml:space="preserve"> s 99G</w:t>
      </w:r>
      <w:r w:rsidR="004B5BA3">
        <w:t>D.</w:t>
      </w:r>
    </w:p>
  </w:footnote>
  <w:footnote w:id="9">
    <w:p w14:paraId="3BC00595" w14:textId="2746932D" w:rsidR="00E97411" w:rsidRPr="00DF71FC" w:rsidRDefault="00E97411" w:rsidP="00E97411">
      <w:pPr>
        <w:pStyle w:val="FootnoteText"/>
      </w:pPr>
      <w:r w:rsidRPr="00DF71FC">
        <w:rPr>
          <w:rStyle w:val="FootnoteReference"/>
        </w:rPr>
        <w:footnoteRef/>
      </w:r>
      <w:r w:rsidRPr="00DF71FC">
        <w:t xml:space="preserve"> </w:t>
      </w:r>
      <w:r w:rsidRPr="00DF71FC">
        <w:rPr>
          <w:i/>
          <w:iCs/>
        </w:rPr>
        <w:t>Equality Act 2006</w:t>
      </w:r>
      <w:r w:rsidRPr="00DF71FC">
        <w:t xml:space="preserve"> (UK).</w:t>
      </w:r>
    </w:p>
  </w:footnote>
  <w:footnote w:id="10">
    <w:p w14:paraId="1BDA5E78" w14:textId="04EA44BC" w:rsidR="00824A8F" w:rsidRPr="00824A8F" w:rsidRDefault="00824A8F">
      <w:pPr>
        <w:pStyle w:val="FootnoteText"/>
        <w:rPr>
          <w:lang w:val="en-US"/>
        </w:rPr>
      </w:pPr>
      <w:r>
        <w:rPr>
          <w:rStyle w:val="FootnoteReference"/>
        </w:rPr>
        <w:footnoteRef/>
      </w:r>
      <w:r>
        <w:t xml:space="preserve"> </w:t>
      </w:r>
      <w:r w:rsidRPr="00824A8F">
        <w:rPr>
          <w:i/>
          <w:iCs/>
        </w:rPr>
        <w:t>Mulligan v Virgin Australia Airlines Pty Ltd</w:t>
      </w:r>
      <w:r w:rsidRPr="00824A8F">
        <w:t xml:space="preserve"> [2015] FCAFC 130.</w:t>
      </w:r>
    </w:p>
  </w:footnote>
  <w:footnote w:id="11">
    <w:p w14:paraId="4CF5FA0D" w14:textId="4DD89BBF" w:rsidR="0017222D" w:rsidRPr="0017222D" w:rsidRDefault="0017222D">
      <w:pPr>
        <w:pStyle w:val="FootnoteText"/>
        <w:rPr>
          <w:lang w:val="en-US"/>
        </w:rPr>
      </w:pPr>
      <w:r w:rsidRPr="00DF71FC">
        <w:rPr>
          <w:rStyle w:val="FootnoteReference"/>
        </w:rPr>
        <w:footnoteRef/>
      </w:r>
      <w:r w:rsidRPr="00DF71FC">
        <w:t xml:space="preserve"> </w:t>
      </w:r>
      <w:r w:rsidR="008F476A" w:rsidRPr="00DF71FC">
        <w:t xml:space="preserve">Parliamentary Joint Committee on Human Rights (2024), </w:t>
      </w:r>
      <w:hyperlink r:id="rId5" w:history="1">
        <w:r w:rsidR="008F476A" w:rsidRPr="00DF71FC">
          <w:rPr>
            <w:rStyle w:val="Hyperlink"/>
            <w:i/>
            <w:iCs/>
          </w:rPr>
          <w:t>Inquiry into Australia’s Human Rights Framework, Parliament of Australia</w:t>
        </w:r>
      </w:hyperlink>
      <w:r w:rsidR="008F476A" w:rsidRPr="00DF71FC">
        <w:t xml:space="preserve">, Commonwealth of Australia, accessed 6 October 2025. </w:t>
      </w:r>
      <w:r w:rsidRPr="00DF71F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Pr="00DF71FC" w:rsidRDefault="00AF4139" w:rsidP="00C02BFC">
    <w:pPr>
      <w:pStyle w:val="Header"/>
    </w:pPr>
  </w:p>
  <w:p w14:paraId="272C4E1D" w14:textId="77777777" w:rsidR="00AF4139" w:rsidRPr="00DF71FC"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873497"/>
    <w:multiLevelType w:val="multilevel"/>
    <w:tmpl w:val="3F002D38"/>
    <w:name w:val="PWDA_Bullets2"/>
    <w:numStyleLink w:val="PWDABullets"/>
  </w:abstractNum>
  <w:abstractNum w:abstractNumId="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4" w15:restartNumberingAfterBreak="0">
    <w:nsid w:val="3EAB5FA0"/>
    <w:multiLevelType w:val="multilevel"/>
    <w:tmpl w:val="AF7A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794402"/>
    <w:multiLevelType w:val="hybridMultilevel"/>
    <w:tmpl w:val="8B4ED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324D67"/>
    <w:multiLevelType w:val="hybridMultilevel"/>
    <w:tmpl w:val="589CC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EF3508"/>
    <w:multiLevelType w:val="hybridMultilevel"/>
    <w:tmpl w:val="8736B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36508"/>
    <w:multiLevelType w:val="multilevel"/>
    <w:tmpl w:val="3D60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CE0E06"/>
    <w:multiLevelType w:val="hybridMultilevel"/>
    <w:tmpl w:val="00ECA9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3"/>
  </w:num>
  <w:num w:numId="2" w16cid:durableId="1383677892">
    <w:abstractNumId w:val="0"/>
  </w:num>
  <w:num w:numId="3" w16cid:durableId="1588730485">
    <w:abstractNumId w:val="1"/>
  </w:num>
  <w:num w:numId="4" w16cid:durableId="1461730697">
    <w:abstractNumId w:val="10"/>
  </w:num>
  <w:num w:numId="5" w16cid:durableId="1790320604">
    <w:abstractNumId w:val="9"/>
  </w:num>
  <w:num w:numId="6" w16cid:durableId="1765492158">
    <w:abstractNumId w:val="5"/>
  </w:num>
  <w:num w:numId="7" w16cid:durableId="1054113138">
    <w:abstractNumId w:val="6"/>
  </w:num>
  <w:num w:numId="8" w16cid:durableId="80836504">
    <w:abstractNumId w:val="7"/>
  </w:num>
  <w:num w:numId="9" w16cid:durableId="2142454985">
    <w:abstractNumId w:val="4"/>
  </w:num>
  <w:num w:numId="10" w16cid:durableId="212311093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743"/>
    <w:rsid w:val="00000E32"/>
    <w:rsid w:val="00003077"/>
    <w:rsid w:val="00003112"/>
    <w:rsid w:val="00003A55"/>
    <w:rsid w:val="00004E86"/>
    <w:rsid w:val="000058B6"/>
    <w:rsid w:val="0000661F"/>
    <w:rsid w:val="00006C78"/>
    <w:rsid w:val="00007A0D"/>
    <w:rsid w:val="00010F15"/>
    <w:rsid w:val="00011B59"/>
    <w:rsid w:val="00013C30"/>
    <w:rsid w:val="00014092"/>
    <w:rsid w:val="00014A4E"/>
    <w:rsid w:val="00015058"/>
    <w:rsid w:val="000152EF"/>
    <w:rsid w:val="000163CD"/>
    <w:rsid w:val="000171EA"/>
    <w:rsid w:val="00017285"/>
    <w:rsid w:val="000205BC"/>
    <w:rsid w:val="0002294E"/>
    <w:rsid w:val="00023001"/>
    <w:rsid w:val="0002393D"/>
    <w:rsid w:val="00023ACE"/>
    <w:rsid w:val="000254A2"/>
    <w:rsid w:val="000261ED"/>
    <w:rsid w:val="00026B7F"/>
    <w:rsid w:val="000278F1"/>
    <w:rsid w:val="0003018A"/>
    <w:rsid w:val="000305F7"/>
    <w:rsid w:val="00030E4A"/>
    <w:rsid w:val="00033909"/>
    <w:rsid w:val="00033B8D"/>
    <w:rsid w:val="00034185"/>
    <w:rsid w:val="00035756"/>
    <w:rsid w:val="00035F4A"/>
    <w:rsid w:val="0003619C"/>
    <w:rsid w:val="0003779A"/>
    <w:rsid w:val="0004055B"/>
    <w:rsid w:val="00040D54"/>
    <w:rsid w:val="00041A17"/>
    <w:rsid w:val="00041E00"/>
    <w:rsid w:val="000427D2"/>
    <w:rsid w:val="00042A20"/>
    <w:rsid w:val="00042C20"/>
    <w:rsid w:val="00043E96"/>
    <w:rsid w:val="00044041"/>
    <w:rsid w:val="00045BF3"/>
    <w:rsid w:val="00046919"/>
    <w:rsid w:val="000470F4"/>
    <w:rsid w:val="00052035"/>
    <w:rsid w:val="00052779"/>
    <w:rsid w:val="000536B2"/>
    <w:rsid w:val="00053D40"/>
    <w:rsid w:val="000568D2"/>
    <w:rsid w:val="000574B0"/>
    <w:rsid w:val="00060D99"/>
    <w:rsid w:val="000625C7"/>
    <w:rsid w:val="000632E5"/>
    <w:rsid w:val="00063604"/>
    <w:rsid w:val="00064D4C"/>
    <w:rsid w:val="00067117"/>
    <w:rsid w:val="00067167"/>
    <w:rsid w:val="00072059"/>
    <w:rsid w:val="000720F7"/>
    <w:rsid w:val="000722D4"/>
    <w:rsid w:val="00072A35"/>
    <w:rsid w:val="00073425"/>
    <w:rsid w:val="00073BED"/>
    <w:rsid w:val="000761B7"/>
    <w:rsid w:val="0008001A"/>
    <w:rsid w:val="0008014F"/>
    <w:rsid w:val="000808F3"/>
    <w:rsid w:val="00085087"/>
    <w:rsid w:val="00085230"/>
    <w:rsid w:val="0008589B"/>
    <w:rsid w:val="00087107"/>
    <w:rsid w:val="00087CA1"/>
    <w:rsid w:val="0009040B"/>
    <w:rsid w:val="000908CC"/>
    <w:rsid w:val="00090F8C"/>
    <w:rsid w:val="00091567"/>
    <w:rsid w:val="000952BC"/>
    <w:rsid w:val="0009533C"/>
    <w:rsid w:val="000954CD"/>
    <w:rsid w:val="00095963"/>
    <w:rsid w:val="00095986"/>
    <w:rsid w:val="00095B3E"/>
    <w:rsid w:val="00096E36"/>
    <w:rsid w:val="00096E73"/>
    <w:rsid w:val="000971CC"/>
    <w:rsid w:val="000A00E2"/>
    <w:rsid w:val="000A238F"/>
    <w:rsid w:val="000A271E"/>
    <w:rsid w:val="000A28CA"/>
    <w:rsid w:val="000A36C2"/>
    <w:rsid w:val="000A3A77"/>
    <w:rsid w:val="000A3EA3"/>
    <w:rsid w:val="000A4B92"/>
    <w:rsid w:val="000A5BF6"/>
    <w:rsid w:val="000A6247"/>
    <w:rsid w:val="000A649C"/>
    <w:rsid w:val="000A6A7B"/>
    <w:rsid w:val="000A6F01"/>
    <w:rsid w:val="000B0760"/>
    <w:rsid w:val="000B16E6"/>
    <w:rsid w:val="000B1703"/>
    <w:rsid w:val="000B2AD2"/>
    <w:rsid w:val="000B4373"/>
    <w:rsid w:val="000B5D63"/>
    <w:rsid w:val="000B7E7D"/>
    <w:rsid w:val="000C147C"/>
    <w:rsid w:val="000C580A"/>
    <w:rsid w:val="000C6881"/>
    <w:rsid w:val="000D05D9"/>
    <w:rsid w:val="000D0D91"/>
    <w:rsid w:val="000D1797"/>
    <w:rsid w:val="000D4D75"/>
    <w:rsid w:val="000D525D"/>
    <w:rsid w:val="000D5883"/>
    <w:rsid w:val="000D679C"/>
    <w:rsid w:val="000D7181"/>
    <w:rsid w:val="000E069F"/>
    <w:rsid w:val="000E0BB7"/>
    <w:rsid w:val="000E0DD9"/>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3D5F"/>
    <w:rsid w:val="000F6577"/>
    <w:rsid w:val="000F6ED1"/>
    <w:rsid w:val="000F74F3"/>
    <w:rsid w:val="00100939"/>
    <w:rsid w:val="00100AF7"/>
    <w:rsid w:val="0010226F"/>
    <w:rsid w:val="001025AE"/>
    <w:rsid w:val="00102992"/>
    <w:rsid w:val="0010424C"/>
    <w:rsid w:val="001048F2"/>
    <w:rsid w:val="00104B19"/>
    <w:rsid w:val="00104DC5"/>
    <w:rsid w:val="00106472"/>
    <w:rsid w:val="00107201"/>
    <w:rsid w:val="00107512"/>
    <w:rsid w:val="0011098F"/>
    <w:rsid w:val="00110BD2"/>
    <w:rsid w:val="00111580"/>
    <w:rsid w:val="00111FFA"/>
    <w:rsid w:val="00112AE2"/>
    <w:rsid w:val="00113059"/>
    <w:rsid w:val="00113E7C"/>
    <w:rsid w:val="00114AC8"/>
    <w:rsid w:val="00115068"/>
    <w:rsid w:val="001172A8"/>
    <w:rsid w:val="001173B3"/>
    <w:rsid w:val="00120A98"/>
    <w:rsid w:val="00121B16"/>
    <w:rsid w:val="001226E3"/>
    <w:rsid w:val="00122DB1"/>
    <w:rsid w:val="001230DF"/>
    <w:rsid w:val="0012328C"/>
    <w:rsid w:val="001234CE"/>
    <w:rsid w:val="001238A8"/>
    <w:rsid w:val="00123976"/>
    <w:rsid w:val="00123F5D"/>
    <w:rsid w:val="0012411B"/>
    <w:rsid w:val="00125281"/>
    <w:rsid w:val="00125572"/>
    <w:rsid w:val="00130422"/>
    <w:rsid w:val="00130813"/>
    <w:rsid w:val="00130DFB"/>
    <w:rsid w:val="001314D7"/>
    <w:rsid w:val="00131EBE"/>
    <w:rsid w:val="0013478A"/>
    <w:rsid w:val="0013505B"/>
    <w:rsid w:val="00135AD0"/>
    <w:rsid w:val="001369F1"/>
    <w:rsid w:val="00136BC9"/>
    <w:rsid w:val="00136C0D"/>
    <w:rsid w:val="00136E66"/>
    <w:rsid w:val="00137CF4"/>
    <w:rsid w:val="001411B9"/>
    <w:rsid w:val="00142071"/>
    <w:rsid w:val="001421EA"/>
    <w:rsid w:val="0014221D"/>
    <w:rsid w:val="00142358"/>
    <w:rsid w:val="00143D23"/>
    <w:rsid w:val="00144826"/>
    <w:rsid w:val="00144F01"/>
    <w:rsid w:val="0014519A"/>
    <w:rsid w:val="001455A3"/>
    <w:rsid w:val="0015032E"/>
    <w:rsid w:val="0015041C"/>
    <w:rsid w:val="00150831"/>
    <w:rsid w:val="001508ED"/>
    <w:rsid w:val="00151F96"/>
    <w:rsid w:val="00152131"/>
    <w:rsid w:val="001530DE"/>
    <w:rsid w:val="00155D49"/>
    <w:rsid w:val="001564EF"/>
    <w:rsid w:val="00157165"/>
    <w:rsid w:val="00157395"/>
    <w:rsid w:val="00157757"/>
    <w:rsid w:val="00157BFE"/>
    <w:rsid w:val="00160A2A"/>
    <w:rsid w:val="00161179"/>
    <w:rsid w:val="00162050"/>
    <w:rsid w:val="0016209B"/>
    <w:rsid w:val="00163B21"/>
    <w:rsid w:val="0016427C"/>
    <w:rsid w:val="001654F9"/>
    <w:rsid w:val="00166927"/>
    <w:rsid w:val="00166BF7"/>
    <w:rsid w:val="00167E58"/>
    <w:rsid w:val="0017222D"/>
    <w:rsid w:val="00173437"/>
    <w:rsid w:val="0017439A"/>
    <w:rsid w:val="001802A0"/>
    <w:rsid w:val="001805F9"/>
    <w:rsid w:val="0018071F"/>
    <w:rsid w:val="001818A8"/>
    <w:rsid w:val="00182010"/>
    <w:rsid w:val="00182618"/>
    <w:rsid w:val="001828BD"/>
    <w:rsid w:val="00183FAD"/>
    <w:rsid w:val="001840D9"/>
    <w:rsid w:val="00184C99"/>
    <w:rsid w:val="00185075"/>
    <w:rsid w:val="00185435"/>
    <w:rsid w:val="00185527"/>
    <w:rsid w:val="00185BD1"/>
    <w:rsid w:val="00186551"/>
    <w:rsid w:val="0018657F"/>
    <w:rsid w:val="001867DD"/>
    <w:rsid w:val="0019240D"/>
    <w:rsid w:val="001926DC"/>
    <w:rsid w:val="001931C1"/>
    <w:rsid w:val="001937EC"/>
    <w:rsid w:val="0019421E"/>
    <w:rsid w:val="0019531B"/>
    <w:rsid w:val="00195CF6"/>
    <w:rsid w:val="0019713F"/>
    <w:rsid w:val="001973D2"/>
    <w:rsid w:val="00197440"/>
    <w:rsid w:val="001A0136"/>
    <w:rsid w:val="001A080D"/>
    <w:rsid w:val="001A0B8F"/>
    <w:rsid w:val="001A1057"/>
    <w:rsid w:val="001A151F"/>
    <w:rsid w:val="001A234B"/>
    <w:rsid w:val="001A2FDE"/>
    <w:rsid w:val="001A3EC5"/>
    <w:rsid w:val="001A4D38"/>
    <w:rsid w:val="001A5C7A"/>
    <w:rsid w:val="001A60E3"/>
    <w:rsid w:val="001A67EB"/>
    <w:rsid w:val="001B0509"/>
    <w:rsid w:val="001B0A96"/>
    <w:rsid w:val="001B1538"/>
    <w:rsid w:val="001B1BC1"/>
    <w:rsid w:val="001B1F8B"/>
    <w:rsid w:val="001B2080"/>
    <w:rsid w:val="001B2422"/>
    <w:rsid w:val="001B2A5D"/>
    <w:rsid w:val="001B3657"/>
    <w:rsid w:val="001B45EE"/>
    <w:rsid w:val="001B4FAA"/>
    <w:rsid w:val="001B63D5"/>
    <w:rsid w:val="001B6657"/>
    <w:rsid w:val="001C0669"/>
    <w:rsid w:val="001C365A"/>
    <w:rsid w:val="001C42BB"/>
    <w:rsid w:val="001C6892"/>
    <w:rsid w:val="001C7BEF"/>
    <w:rsid w:val="001D0EFF"/>
    <w:rsid w:val="001D1DBA"/>
    <w:rsid w:val="001D1F91"/>
    <w:rsid w:val="001D4153"/>
    <w:rsid w:val="001D418B"/>
    <w:rsid w:val="001D4E77"/>
    <w:rsid w:val="001D51B8"/>
    <w:rsid w:val="001D7D1D"/>
    <w:rsid w:val="001E0ABC"/>
    <w:rsid w:val="001E1A38"/>
    <w:rsid w:val="001E22E7"/>
    <w:rsid w:val="001E2CCE"/>
    <w:rsid w:val="001E2D73"/>
    <w:rsid w:val="001E3286"/>
    <w:rsid w:val="001E3584"/>
    <w:rsid w:val="001E3F17"/>
    <w:rsid w:val="001E46E8"/>
    <w:rsid w:val="001E4EBF"/>
    <w:rsid w:val="001E5741"/>
    <w:rsid w:val="001E6248"/>
    <w:rsid w:val="001E6834"/>
    <w:rsid w:val="001E6C2F"/>
    <w:rsid w:val="001F108D"/>
    <w:rsid w:val="001F17EC"/>
    <w:rsid w:val="001F322E"/>
    <w:rsid w:val="001F4F79"/>
    <w:rsid w:val="001F522A"/>
    <w:rsid w:val="001F52C7"/>
    <w:rsid w:val="001F5464"/>
    <w:rsid w:val="001F558C"/>
    <w:rsid w:val="001F5632"/>
    <w:rsid w:val="0020046E"/>
    <w:rsid w:val="00201416"/>
    <w:rsid w:val="00201A09"/>
    <w:rsid w:val="00201AD8"/>
    <w:rsid w:val="002023A6"/>
    <w:rsid w:val="002033A1"/>
    <w:rsid w:val="00204A85"/>
    <w:rsid w:val="00204E12"/>
    <w:rsid w:val="002106BB"/>
    <w:rsid w:val="002108A3"/>
    <w:rsid w:val="00211EB3"/>
    <w:rsid w:val="00212CED"/>
    <w:rsid w:val="002154EA"/>
    <w:rsid w:val="00215754"/>
    <w:rsid w:val="0021583F"/>
    <w:rsid w:val="002162A5"/>
    <w:rsid w:val="00216952"/>
    <w:rsid w:val="00220870"/>
    <w:rsid w:val="002211C3"/>
    <w:rsid w:val="00221FA0"/>
    <w:rsid w:val="00222028"/>
    <w:rsid w:val="002230C2"/>
    <w:rsid w:val="00223A5B"/>
    <w:rsid w:val="002247B2"/>
    <w:rsid w:val="00224E16"/>
    <w:rsid w:val="00224ED4"/>
    <w:rsid w:val="00225BE2"/>
    <w:rsid w:val="00225EE4"/>
    <w:rsid w:val="00226ACA"/>
    <w:rsid w:val="002276CB"/>
    <w:rsid w:val="0023184B"/>
    <w:rsid w:val="00231AA4"/>
    <w:rsid w:val="00231BF5"/>
    <w:rsid w:val="002324CA"/>
    <w:rsid w:val="00232893"/>
    <w:rsid w:val="00233EE4"/>
    <w:rsid w:val="00234006"/>
    <w:rsid w:val="00234768"/>
    <w:rsid w:val="002352F0"/>
    <w:rsid w:val="00236DCA"/>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52A6"/>
    <w:rsid w:val="00255A0C"/>
    <w:rsid w:val="0025661C"/>
    <w:rsid w:val="00257CE8"/>
    <w:rsid w:val="00260A40"/>
    <w:rsid w:val="00261019"/>
    <w:rsid w:val="0026191E"/>
    <w:rsid w:val="00261DAF"/>
    <w:rsid w:val="00262430"/>
    <w:rsid w:val="00262CC2"/>
    <w:rsid w:val="002642C6"/>
    <w:rsid w:val="00265F39"/>
    <w:rsid w:val="00266586"/>
    <w:rsid w:val="002670D6"/>
    <w:rsid w:val="00267903"/>
    <w:rsid w:val="002704D5"/>
    <w:rsid w:val="00270B2C"/>
    <w:rsid w:val="00270E4A"/>
    <w:rsid w:val="00271A43"/>
    <w:rsid w:val="00271CC5"/>
    <w:rsid w:val="00272D8F"/>
    <w:rsid w:val="00272DFB"/>
    <w:rsid w:val="002750A0"/>
    <w:rsid w:val="00275E16"/>
    <w:rsid w:val="00277C1B"/>
    <w:rsid w:val="00277F81"/>
    <w:rsid w:val="00280642"/>
    <w:rsid w:val="002831B6"/>
    <w:rsid w:val="00283311"/>
    <w:rsid w:val="00283997"/>
    <w:rsid w:val="00284CEB"/>
    <w:rsid w:val="00285A15"/>
    <w:rsid w:val="00286470"/>
    <w:rsid w:val="0028687B"/>
    <w:rsid w:val="00287131"/>
    <w:rsid w:val="00287464"/>
    <w:rsid w:val="00291D30"/>
    <w:rsid w:val="0029281B"/>
    <w:rsid w:val="00292FEE"/>
    <w:rsid w:val="002937C8"/>
    <w:rsid w:val="00293FBC"/>
    <w:rsid w:val="00294716"/>
    <w:rsid w:val="00296133"/>
    <w:rsid w:val="00296AEE"/>
    <w:rsid w:val="002A1218"/>
    <w:rsid w:val="002A18A6"/>
    <w:rsid w:val="002A2ABB"/>
    <w:rsid w:val="002A3325"/>
    <w:rsid w:val="002A47AD"/>
    <w:rsid w:val="002A4C77"/>
    <w:rsid w:val="002A4E56"/>
    <w:rsid w:val="002A4F1A"/>
    <w:rsid w:val="002A558C"/>
    <w:rsid w:val="002A587B"/>
    <w:rsid w:val="002A609D"/>
    <w:rsid w:val="002A6801"/>
    <w:rsid w:val="002A68E8"/>
    <w:rsid w:val="002B039E"/>
    <w:rsid w:val="002B28BA"/>
    <w:rsid w:val="002B46B4"/>
    <w:rsid w:val="002B5542"/>
    <w:rsid w:val="002B588B"/>
    <w:rsid w:val="002B6044"/>
    <w:rsid w:val="002B6077"/>
    <w:rsid w:val="002B6755"/>
    <w:rsid w:val="002B6AD2"/>
    <w:rsid w:val="002B6DFD"/>
    <w:rsid w:val="002B6FDF"/>
    <w:rsid w:val="002C22FE"/>
    <w:rsid w:val="002C3088"/>
    <w:rsid w:val="002C348D"/>
    <w:rsid w:val="002C3C50"/>
    <w:rsid w:val="002C3F5C"/>
    <w:rsid w:val="002C4B48"/>
    <w:rsid w:val="002C61E5"/>
    <w:rsid w:val="002C6A88"/>
    <w:rsid w:val="002C71D3"/>
    <w:rsid w:val="002C7202"/>
    <w:rsid w:val="002C7486"/>
    <w:rsid w:val="002C7727"/>
    <w:rsid w:val="002C7AED"/>
    <w:rsid w:val="002C7F8C"/>
    <w:rsid w:val="002D04BA"/>
    <w:rsid w:val="002D0790"/>
    <w:rsid w:val="002D0F85"/>
    <w:rsid w:val="002D32E8"/>
    <w:rsid w:val="002D46ED"/>
    <w:rsid w:val="002D4AFF"/>
    <w:rsid w:val="002D5083"/>
    <w:rsid w:val="002D75AF"/>
    <w:rsid w:val="002D7D9F"/>
    <w:rsid w:val="002E0331"/>
    <w:rsid w:val="002E1237"/>
    <w:rsid w:val="002E1E31"/>
    <w:rsid w:val="002E216D"/>
    <w:rsid w:val="002E348E"/>
    <w:rsid w:val="002E4D98"/>
    <w:rsid w:val="002E526C"/>
    <w:rsid w:val="002E5DEF"/>
    <w:rsid w:val="002E69D9"/>
    <w:rsid w:val="002E78E1"/>
    <w:rsid w:val="002F0553"/>
    <w:rsid w:val="002F0C87"/>
    <w:rsid w:val="002F27C1"/>
    <w:rsid w:val="002F2BF8"/>
    <w:rsid w:val="002F4AD8"/>
    <w:rsid w:val="002F59E3"/>
    <w:rsid w:val="002F60EC"/>
    <w:rsid w:val="002F61DF"/>
    <w:rsid w:val="002F65E8"/>
    <w:rsid w:val="002F7353"/>
    <w:rsid w:val="00303EEC"/>
    <w:rsid w:val="0030458A"/>
    <w:rsid w:val="003045D3"/>
    <w:rsid w:val="00304682"/>
    <w:rsid w:val="00304B33"/>
    <w:rsid w:val="00304F82"/>
    <w:rsid w:val="0030561F"/>
    <w:rsid w:val="00306EA8"/>
    <w:rsid w:val="00307C65"/>
    <w:rsid w:val="0031159A"/>
    <w:rsid w:val="0031249C"/>
    <w:rsid w:val="00315397"/>
    <w:rsid w:val="0031572A"/>
    <w:rsid w:val="00316CEE"/>
    <w:rsid w:val="00316E1E"/>
    <w:rsid w:val="00317085"/>
    <w:rsid w:val="00317960"/>
    <w:rsid w:val="00320026"/>
    <w:rsid w:val="00320A93"/>
    <w:rsid w:val="00320FEA"/>
    <w:rsid w:val="00321677"/>
    <w:rsid w:val="0032225C"/>
    <w:rsid w:val="00323EA3"/>
    <w:rsid w:val="00324086"/>
    <w:rsid w:val="00324F23"/>
    <w:rsid w:val="00325210"/>
    <w:rsid w:val="00325CC0"/>
    <w:rsid w:val="0032665B"/>
    <w:rsid w:val="003277B6"/>
    <w:rsid w:val="00330239"/>
    <w:rsid w:val="0033130C"/>
    <w:rsid w:val="003317D2"/>
    <w:rsid w:val="0033198C"/>
    <w:rsid w:val="00331CFD"/>
    <w:rsid w:val="00332B75"/>
    <w:rsid w:val="00333EA0"/>
    <w:rsid w:val="00334074"/>
    <w:rsid w:val="003346FE"/>
    <w:rsid w:val="00334A38"/>
    <w:rsid w:val="003350C0"/>
    <w:rsid w:val="003351D7"/>
    <w:rsid w:val="00335553"/>
    <w:rsid w:val="00335B4B"/>
    <w:rsid w:val="00336BBA"/>
    <w:rsid w:val="00340826"/>
    <w:rsid w:val="00341121"/>
    <w:rsid w:val="00342589"/>
    <w:rsid w:val="0034349D"/>
    <w:rsid w:val="00345432"/>
    <w:rsid w:val="0034558C"/>
    <w:rsid w:val="00345680"/>
    <w:rsid w:val="00345BC5"/>
    <w:rsid w:val="00345EFE"/>
    <w:rsid w:val="003469CC"/>
    <w:rsid w:val="00351AEA"/>
    <w:rsid w:val="00352603"/>
    <w:rsid w:val="00353AA6"/>
    <w:rsid w:val="003550F2"/>
    <w:rsid w:val="00355DA0"/>
    <w:rsid w:val="00355DCE"/>
    <w:rsid w:val="00356473"/>
    <w:rsid w:val="0035655C"/>
    <w:rsid w:val="00356BC9"/>
    <w:rsid w:val="00360C4B"/>
    <w:rsid w:val="00360F7E"/>
    <w:rsid w:val="003612F2"/>
    <w:rsid w:val="0036142C"/>
    <w:rsid w:val="00361825"/>
    <w:rsid w:val="00362073"/>
    <w:rsid w:val="0036227F"/>
    <w:rsid w:val="0036258C"/>
    <w:rsid w:val="00362E3C"/>
    <w:rsid w:val="003642C3"/>
    <w:rsid w:val="003643AB"/>
    <w:rsid w:val="00364C03"/>
    <w:rsid w:val="003650CB"/>
    <w:rsid w:val="003658C6"/>
    <w:rsid w:val="00365C9B"/>
    <w:rsid w:val="00366DF7"/>
    <w:rsid w:val="003671DA"/>
    <w:rsid w:val="003678E6"/>
    <w:rsid w:val="00367BF8"/>
    <w:rsid w:val="00367C67"/>
    <w:rsid w:val="00370CA3"/>
    <w:rsid w:val="003720CD"/>
    <w:rsid w:val="003751A4"/>
    <w:rsid w:val="0037635A"/>
    <w:rsid w:val="0037636E"/>
    <w:rsid w:val="00380471"/>
    <w:rsid w:val="003804EC"/>
    <w:rsid w:val="00382441"/>
    <w:rsid w:val="00382C69"/>
    <w:rsid w:val="00383A8E"/>
    <w:rsid w:val="00383CA0"/>
    <w:rsid w:val="00383DEA"/>
    <w:rsid w:val="003849A1"/>
    <w:rsid w:val="00384DD1"/>
    <w:rsid w:val="00384F0C"/>
    <w:rsid w:val="00386F7B"/>
    <w:rsid w:val="003879BD"/>
    <w:rsid w:val="00390C34"/>
    <w:rsid w:val="00390F77"/>
    <w:rsid w:val="00391D27"/>
    <w:rsid w:val="00392404"/>
    <w:rsid w:val="0039301B"/>
    <w:rsid w:val="003932A8"/>
    <w:rsid w:val="003932E7"/>
    <w:rsid w:val="00394249"/>
    <w:rsid w:val="00394360"/>
    <w:rsid w:val="003962EC"/>
    <w:rsid w:val="00396DDD"/>
    <w:rsid w:val="003978C2"/>
    <w:rsid w:val="003A05F9"/>
    <w:rsid w:val="003A08C5"/>
    <w:rsid w:val="003A0AA2"/>
    <w:rsid w:val="003A0AEB"/>
    <w:rsid w:val="003A1451"/>
    <w:rsid w:val="003A22F8"/>
    <w:rsid w:val="003A253F"/>
    <w:rsid w:val="003A2BF8"/>
    <w:rsid w:val="003A40FD"/>
    <w:rsid w:val="003A4C23"/>
    <w:rsid w:val="003A60A6"/>
    <w:rsid w:val="003A62AA"/>
    <w:rsid w:val="003A7985"/>
    <w:rsid w:val="003B0491"/>
    <w:rsid w:val="003B1086"/>
    <w:rsid w:val="003B189C"/>
    <w:rsid w:val="003B1C31"/>
    <w:rsid w:val="003B2C86"/>
    <w:rsid w:val="003B4455"/>
    <w:rsid w:val="003B568E"/>
    <w:rsid w:val="003B58D5"/>
    <w:rsid w:val="003B5C17"/>
    <w:rsid w:val="003B645A"/>
    <w:rsid w:val="003C0C35"/>
    <w:rsid w:val="003C1241"/>
    <w:rsid w:val="003C17CC"/>
    <w:rsid w:val="003C1AD3"/>
    <w:rsid w:val="003C1C5F"/>
    <w:rsid w:val="003C1F67"/>
    <w:rsid w:val="003C225A"/>
    <w:rsid w:val="003C259A"/>
    <w:rsid w:val="003C3976"/>
    <w:rsid w:val="003C3A7B"/>
    <w:rsid w:val="003C3B04"/>
    <w:rsid w:val="003C4198"/>
    <w:rsid w:val="003C682D"/>
    <w:rsid w:val="003C7126"/>
    <w:rsid w:val="003D1D3E"/>
    <w:rsid w:val="003D1E46"/>
    <w:rsid w:val="003D201A"/>
    <w:rsid w:val="003D2105"/>
    <w:rsid w:val="003D3288"/>
    <w:rsid w:val="003D38D6"/>
    <w:rsid w:val="003D3C89"/>
    <w:rsid w:val="003D569D"/>
    <w:rsid w:val="003D5880"/>
    <w:rsid w:val="003D5BA1"/>
    <w:rsid w:val="003D64EC"/>
    <w:rsid w:val="003D666B"/>
    <w:rsid w:val="003D6F8C"/>
    <w:rsid w:val="003E1C69"/>
    <w:rsid w:val="003E31D7"/>
    <w:rsid w:val="003E4E74"/>
    <w:rsid w:val="003E5486"/>
    <w:rsid w:val="003F0E91"/>
    <w:rsid w:val="003F1B9A"/>
    <w:rsid w:val="003F1E69"/>
    <w:rsid w:val="003F2267"/>
    <w:rsid w:val="003F346C"/>
    <w:rsid w:val="003F3BA0"/>
    <w:rsid w:val="003F46A5"/>
    <w:rsid w:val="003F488C"/>
    <w:rsid w:val="003F519B"/>
    <w:rsid w:val="003F5E46"/>
    <w:rsid w:val="003F7AC3"/>
    <w:rsid w:val="004005C2"/>
    <w:rsid w:val="00400B43"/>
    <w:rsid w:val="00400E57"/>
    <w:rsid w:val="00401E6C"/>
    <w:rsid w:val="00402196"/>
    <w:rsid w:val="00402B62"/>
    <w:rsid w:val="00402EF0"/>
    <w:rsid w:val="004033EF"/>
    <w:rsid w:val="004038FB"/>
    <w:rsid w:val="00403AA6"/>
    <w:rsid w:val="00403EC9"/>
    <w:rsid w:val="00404FBA"/>
    <w:rsid w:val="004069AD"/>
    <w:rsid w:val="00406B7D"/>
    <w:rsid w:val="00410095"/>
    <w:rsid w:val="00413FFB"/>
    <w:rsid w:val="00414752"/>
    <w:rsid w:val="0041611E"/>
    <w:rsid w:val="004165BD"/>
    <w:rsid w:val="0041684E"/>
    <w:rsid w:val="00417DEA"/>
    <w:rsid w:val="00420675"/>
    <w:rsid w:val="00421A30"/>
    <w:rsid w:val="004224C9"/>
    <w:rsid w:val="004232A0"/>
    <w:rsid w:val="00423F41"/>
    <w:rsid w:val="00424607"/>
    <w:rsid w:val="0042553A"/>
    <w:rsid w:val="004263B7"/>
    <w:rsid w:val="00427425"/>
    <w:rsid w:val="004279EF"/>
    <w:rsid w:val="00427BD4"/>
    <w:rsid w:val="00430DEA"/>
    <w:rsid w:val="00433E61"/>
    <w:rsid w:val="004360B0"/>
    <w:rsid w:val="00436466"/>
    <w:rsid w:val="004370E9"/>
    <w:rsid w:val="00440A6F"/>
    <w:rsid w:val="004426EC"/>
    <w:rsid w:val="00442AB1"/>
    <w:rsid w:val="00443493"/>
    <w:rsid w:val="00443754"/>
    <w:rsid w:val="00443EDA"/>
    <w:rsid w:val="004455E7"/>
    <w:rsid w:val="00445ADE"/>
    <w:rsid w:val="00445AEC"/>
    <w:rsid w:val="00445F65"/>
    <w:rsid w:val="00446172"/>
    <w:rsid w:val="00446683"/>
    <w:rsid w:val="004473FF"/>
    <w:rsid w:val="004478BB"/>
    <w:rsid w:val="00447D23"/>
    <w:rsid w:val="0045046B"/>
    <w:rsid w:val="0045069E"/>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E9"/>
    <w:rsid w:val="004725F0"/>
    <w:rsid w:val="00472B5D"/>
    <w:rsid w:val="00472F7A"/>
    <w:rsid w:val="00473528"/>
    <w:rsid w:val="004735D8"/>
    <w:rsid w:val="00473987"/>
    <w:rsid w:val="004739FC"/>
    <w:rsid w:val="00474CD7"/>
    <w:rsid w:val="004763DC"/>
    <w:rsid w:val="00476625"/>
    <w:rsid w:val="00476EAC"/>
    <w:rsid w:val="00477340"/>
    <w:rsid w:val="00480221"/>
    <w:rsid w:val="004807D8"/>
    <w:rsid w:val="00480C11"/>
    <w:rsid w:val="00480FE1"/>
    <w:rsid w:val="00481070"/>
    <w:rsid w:val="00481633"/>
    <w:rsid w:val="00481F28"/>
    <w:rsid w:val="004835C9"/>
    <w:rsid w:val="00485002"/>
    <w:rsid w:val="004852AF"/>
    <w:rsid w:val="0048605B"/>
    <w:rsid w:val="004865A0"/>
    <w:rsid w:val="00486D8F"/>
    <w:rsid w:val="00490620"/>
    <w:rsid w:val="00492F86"/>
    <w:rsid w:val="00493102"/>
    <w:rsid w:val="004953A0"/>
    <w:rsid w:val="00497143"/>
    <w:rsid w:val="004971C6"/>
    <w:rsid w:val="0049780D"/>
    <w:rsid w:val="004A0538"/>
    <w:rsid w:val="004A097D"/>
    <w:rsid w:val="004A158C"/>
    <w:rsid w:val="004A1A0B"/>
    <w:rsid w:val="004A1D2E"/>
    <w:rsid w:val="004A1FFE"/>
    <w:rsid w:val="004A206E"/>
    <w:rsid w:val="004A29B4"/>
    <w:rsid w:val="004A38CD"/>
    <w:rsid w:val="004A6F31"/>
    <w:rsid w:val="004A7CAB"/>
    <w:rsid w:val="004B08EE"/>
    <w:rsid w:val="004B0CC2"/>
    <w:rsid w:val="004B196A"/>
    <w:rsid w:val="004B38D3"/>
    <w:rsid w:val="004B39CB"/>
    <w:rsid w:val="004B418D"/>
    <w:rsid w:val="004B4E74"/>
    <w:rsid w:val="004B5864"/>
    <w:rsid w:val="004B5BA3"/>
    <w:rsid w:val="004B5C80"/>
    <w:rsid w:val="004B6792"/>
    <w:rsid w:val="004B691A"/>
    <w:rsid w:val="004B6C1A"/>
    <w:rsid w:val="004B7E3D"/>
    <w:rsid w:val="004C05CB"/>
    <w:rsid w:val="004C4B79"/>
    <w:rsid w:val="004C5976"/>
    <w:rsid w:val="004C5B8F"/>
    <w:rsid w:val="004C691E"/>
    <w:rsid w:val="004C6B62"/>
    <w:rsid w:val="004D0056"/>
    <w:rsid w:val="004D2A18"/>
    <w:rsid w:val="004D3659"/>
    <w:rsid w:val="004D39B5"/>
    <w:rsid w:val="004D4C35"/>
    <w:rsid w:val="004D5AE7"/>
    <w:rsid w:val="004D6957"/>
    <w:rsid w:val="004D7717"/>
    <w:rsid w:val="004D7A83"/>
    <w:rsid w:val="004D7EEE"/>
    <w:rsid w:val="004E04A8"/>
    <w:rsid w:val="004E0720"/>
    <w:rsid w:val="004E1878"/>
    <w:rsid w:val="004E2E2B"/>
    <w:rsid w:val="004E2ECF"/>
    <w:rsid w:val="004E62D8"/>
    <w:rsid w:val="004E6C4A"/>
    <w:rsid w:val="004E6F29"/>
    <w:rsid w:val="004E7375"/>
    <w:rsid w:val="004E7BBE"/>
    <w:rsid w:val="004E7EB7"/>
    <w:rsid w:val="004F0489"/>
    <w:rsid w:val="004F0521"/>
    <w:rsid w:val="004F08A3"/>
    <w:rsid w:val="004F1214"/>
    <w:rsid w:val="004F1409"/>
    <w:rsid w:val="004F2145"/>
    <w:rsid w:val="004F2755"/>
    <w:rsid w:val="004F2FA9"/>
    <w:rsid w:val="004F31C9"/>
    <w:rsid w:val="004F3CD9"/>
    <w:rsid w:val="004F44A5"/>
    <w:rsid w:val="0050026A"/>
    <w:rsid w:val="005008D0"/>
    <w:rsid w:val="00500F25"/>
    <w:rsid w:val="00502C02"/>
    <w:rsid w:val="00503AE4"/>
    <w:rsid w:val="00503FAF"/>
    <w:rsid w:val="00504D80"/>
    <w:rsid w:val="00504EC1"/>
    <w:rsid w:val="005050AA"/>
    <w:rsid w:val="0050703D"/>
    <w:rsid w:val="005073D1"/>
    <w:rsid w:val="00507CB2"/>
    <w:rsid w:val="00510086"/>
    <w:rsid w:val="005102C2"/>
    <w:rsid w:val="005114D4"/>
    <w:rsid w:val="005119D1"/>
    <w:rsid w:val="00511F73"/>
    <w:rsid w:val="005147CA"/>
    <w:rsid w:val="00514CFF"/>
    <w:rsid w:val="0051554B"/>
    <w:rsid w:val="005169C7"/>
    <w:rsid w:val="005173D7"/>
    <w:rsid w:val="005204C6"/>
    <w:rsid w:val="00520559"/>
    <w:rsid w:val="00521064"/>
    <w:rsid w:val="00521E7E"/>
    <w:rsid w:val="005239C6"/>
    <w:rsid w:val="00523C8F"/>
    <w:rsid w:val="00523CF0"/>
    <w:rsid w:val="00523ED7"/>
    <w:rsid w:val="005246FD"/>
    <w:rsid w:val="00524CDE"/>
    <w:rsid w:val="00525672"/>
    <w:rsid w:val="00526D97"/>
    <w:rsid w:val="0052761B"/>
    <w:rsid w:val="00530333"/>
    <w:rsid w:val="00530CC4"/>
    <w:rsid w:val="00530E92"/>
    <w:rsid w:val="005315EE"/>
    <w:rsid w:val="00531682"/>
    <w:rsid w:val="005334ED"/>
    <w:rsid w:val="00534BBB"/>
    <w:rsid w:val="00535FCB"/>
    <w:rsid w:val="0053675F"/>
    <w:rsid w:val="00536DC9"/>
    <w:rsid w:val="0053774A"/>
    <w:rsid w:val="00537DA3"/>
    <w:rsid w:val="00540118"/>
    <w:rsid w:val="00541AE0"/>
    <w:rsid w:val="00541F6C"/>
    <w:rsid w:val="00541FFE"/>
    <w:rsid w:val="00542657"/>
    <w:rsid w:val="00543A99"/>
    <w:rsid w:val="00543E69"/>
    <w:rsid w:val="005442F2"/>
    <w:rsid w:val="00545058"/>
    <w:rsid w:val="00545337"/>
    <w:rsid w:val="0054640D"/>
    <w:rsid w:val="00546873"/>
    <w:rsid w:val="00546B2A"/>
    <w:rsid w:val="0055011C"/>
    <w:rsid w:val="005536A0"/>
    <w:rsid w:val="0055382D"/>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4B24"/>
    <w:rsid w:val="00565ECC"/>
    <w:rsid w:val="00566BBD"/>
    <w:rsid w:val="00567166"/>
    <w:rsid w:val="005672D2"/>
    <w:rsid w:val="005733A9"/>
    <w:rsid w:val="00573C01"/>
    <w:rsid w:val="00573D04"/>
    <w:rsid w:val="005742CB"/>
    <w:rsid w:val="005745AF"/>
    <w:rsid w:val="005761D3"/>
    <w:rsid w:val="00577D64"/>
    <w:rsid w:val="00577FE2"/>
    <w:rsid w:val="00580377"/>
    <w:rsid w:val="0058095F"/>
    <w:rsid w:val="00581051"/>
    <w:rsid w:val="00581B0A"/>
    <w:rsid w:val="0058210C"/>
    <w:rsid w:val="00582322"/>
    <w:rsid w:val="00582D5C"/>
    <w:rsid w:val="005835FE"/>
    <w:rsid w:val="0058363D"/>
    <w:rsid w:val="0058412F"/>
    <w:rsid w:val="00584E8E"/>
    <w:rsid w:val="00585437"/>
    <w:rsid w:val="0058647E"/>
    <w:rsid w:val="005867F4"/>
    <w:rsid w:val="00586B48"/>
    <w:rsid w:val="00586B75"/>
    <w:rsid w:val="005870A4"/>
    <w:rsid w:val="005873EC"/>
    <w:rsid w:val="00587B8F"/>
    <w:rsid w:val="005903D7"/>
    <w:rsid w:val="005906C0"/>
    <w:rsid w:val="00590B2A"/>
    <w:rsid w:val="005915B5"/>
    <w:rsid w:val="005916DB"/>
    <w:rsid w:val="005918BF"/>
    <w:rsid w:val="00591904"/>
    <w:rsid w:val="005923DA"/>
    <w:rsid w:val="00592604"/>
    <w:rsid w:val="00593B35"/>
    <w:rsid w:val="0059420C"/>
    <w:rsid w:val="00594965"/>
    <w:rsid w:val="0059617D"/>
    <w:rsid w:val="005969AA"/>
    <w:rsid w:val="00597266"/>
    <w:rsid w:val="005A0518"/>
    <w:rsid w:val="005A0CC7"/>
    <w:rsid w:val="005A1098"/>
    <w:rsid w:val="005A189D"/>
    <w:rsid w:val="005A1AB9"/>
    <w:rsid w:val="005A23A8"/>
    <w:rsid w:val="005A2D6A"/>
    <w:rsid w:val="005A3EEC"/>
    <w:rsid w:val="005A5EA1"/>
    <w:rsid w:val="005A6720"/>
    <w:rsid w:val="005A6798"/>
    <w:rsid w:val="005A72F4"/>
    <w:rsid w:val="005B04F3"/>
    <w:rsid w:val="005B058E"/>
    <w:rsid w:val="005B2947"/>
    <w:rsid w:val="005B3290"/>
    <w:rsid w:val="005B32CD"/>
    <w:rsid w:val="005B481A"/>
    <w:rsid w:val="005B4997"/>
    <w:rsid w:val="005B4E1A"/>
    <w:rsid w:val="005B69A3"/>
    <w:rsid w:val="005B6E1E"/>
    <w:rsid w:val="005B7274"/>
    <w:rsid w:val="005B7BDF"/>
    <w:rsid w:val="005C23D7"/>
    <w:rsid w:val="005C2FCD"/>
    <w:rsid w:val="005C3CC6"/>
    <w:rsid w:val="005C41A7"/>
    <w:rsid w:val="005C5AA7"/>
    <w:rsid w:val="005C73E6"/>
    <w:rsid w:val="005D0303"/>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136C"/>
    <w:rsid w:val="005F299B"/>
    <w:rsid w:val="005F3608"/>
    <w:rsid w:val="005F47E3"/>
    <w:rsid w:val="005F498F"/>
    <w:rsid w:val="005F5956"/>
    <w:rsid w:val="005F59DA"/>
    <w:rsid w:val="005F660C"/>
    <w:rsid w:val="005F6C8C"/>
    <w:rsid w:val="005F7018"/>
    <w:rsid w:val="005F79CB"/>
    <w:rsid w:val="005F7B78"/>
    <w:rsid w:val="0060054A"/>
    <w:rsid w:val="006012CF"/>
    <w:rsid w:val="006022F9"/>
    <w:rsid w:val="00602E49"/>
    <w:rsid w:val="00603236"/>
    <w:rsid w:val="006057E2"/>
    <w:rsid w:val="006063A7"/>
    <w:rsid w:val="0060682A"/>
    <w:rsid w:val="00607B6A"/>
    <w:rsid w:val="00611CE5"/>
    <w:rsid w:val="0061366D"/>
    <w:rsid w:val="00613DC5"/>
    <w:rsid w:val="0061479A"/>
    <w:rsid w:val="00614C26"/>
    <w:rsid w:val="006168E8"/>
    <w:rsid w:val="00622247"/>
    <w:rsid w:val="00622671"/>
    <w:rsid w:val="006226D8"/>
    <w:rsid w:val="00622CD9"/>
    <w:rsid w:val="00622D40"/>
    <w:rsid w:val="00624EBC"/>
    <w:rsid w:val="00624F93"/>
    <w:rsid w:val="00626878"/>
    <w:rsid w:val="00630678"/>
    <w:rsid w:val="00630A08"/>
    <w:rsid w:val="006319AE"/>
    <w:rsid w:val="00631FAD"/>
    <w:rsid w:val="00632616"/>
    <w:rsid w:val="006335F8"/>
    <w:rsid w:val="00634320"/>
    <w:rsid w:val="00634964"/>
    <w:rsid w:val="00635A3F"/>
    <w:rsid w:val="00636257"/>
    <w:rsid w:val="006371CE"/>
    <w:rsid w:val="0063724B"/>
    <w:rsid w:val="006374D1"/>
    <w:rsid w:val="00637733"/>
    <w:rsid w:val="006402D8"/>
    <w:rsid w:val="00640368"/>
    <w:rsid w:val="006403F2"/>
    <w:rsid w:val="006411CC"/>
    <w:rsid w:val="0064174F"/>
    <w:rsid w:val="00641BE3"/>
    <w:rsid w:val="006426D7"/>
    <w:rsid w:val="006428F4"/>
    <w:rsid w:val="00646DEB"/>
    <w:rsid w:val="00646E61"/>
    <w:rsid w:val="00650AD0"/>
    <w:rsid w:val="006511CB"/>
    <w:rsid w:val="006513ED"/>
    <w:rsid w:val="00652BDC"/>
    <w:rsid w:val="00653349"/>
    <w:rsid w:val="006534B5"/>
    <w:rsid w:val="00653ABD"/>
    <w:rsid w:val="006545EC"/>
    <w:rsid w:val="0065468D"/>
    <w:rsid w:val="00655408"/>
    <w:rsid w:val="00656073"/>
    <w:rsid w:val="0065622D"/>
    <w:rsid w:val="00656921"/>
    <w:rsid w:val="0065797F"/>
    <w:rsid w:val="00660184"/>
    <w:rsid w:val="006601D4"/>
    <w:rsid w:val="00660582"/>
    <w:rsid w:val="00662139"/>
    <w:rsid w:val="00663D87"/>
    <w:rsid w:val="00663E0F"/>
    <w:rsid w:val="0066438F"/>
    <w:rsid w:val="006652D7"/>
    <w:rsid w:val="0066559A"/>
    <w:rsid w:val="00666367"/>
    <w:rsid w:val="00666D9B"/>
    <w:rsid w:val="006700C2"/>
    <w:rsid w:val="00670412"/>
    <w:rsid w:val="00670D92"/>
    <w:rsid w:val="006715E1"/>
    <w:rsid w:val="006716B4"/>
    <w:rsid w:val="00671920"/>
    <w:rsid w:val="006722AA"/>
    <w:rsid w:val="00672BA5"/>
    <w:rsid w:val="00673575"/>
    <w:rsid w:val="00673C18"/>
    <w:rsid w:val="00673F7D"/>
    <w:rsid w:val="006741BD"/>
    <w:rsid w:val="006743DF"/>
    <w:rsid w:val="006743EB"/>
    <w:rsid w:val="006752FE"/>
    <w:rsid w:val="00680A6E"/>
    <w:rsid w:val="0068150D"/>
    <w:rsid w:val="00681E3C"/>
    <w:rsid w:val="006824C3"/>
    <w:rsid w:val="006828D9"/>
    <w:rsid w:val="00683E87"/>
    <w:rsid w:val="006843B7"/>
    <w:rsid w:val="0068493A"/>
    <w:rsid w:val="006852AD"/>
    <w:rsid w:val="006856EB"/>
    <w:rsid w:val="006873D8"/>
    <w:rsid w:val="00687A89"/>
    <w:rsid w:val="00690E11"/>
    <w:rsid w:val="0069238E"/>
    <w:rsid w:val="00694748"/>
    <w:rsid w:val="0069530E"/>
    <w:rsid w:val="00695A7D"/>
    <w:rsid w:val="00696843"/>
    <w:rsid w:val="00697133"/>
    <w:rsid w:val="00697276"/>
    <w:rsid w:val="006978C5"/>
    <w:rsid w:val="006A0AD4"/>
    <w:rsid w:val="006A0EA1"/>
    <w:rsid w:val="006A1871"/>
    <w:rsid w:val="006A1DF5"/>
    <w:rsid w:val="006A319E"/>
    <w:rsid w:val="006A3237"/>
    <w:rsid w:val="006A33F6"/>
    <w:rsid w:val="006A3757"/>
    <w:rsid w:val="006A4B49"/>
    <w:rsid w:val="006A508E"/>
    <w:rsid w:val="006A573C"/>
    <w:rsid w:val="006A5F53"/>
    <w:rsid w:val="006A6DAC"/>
    <w:rsid w:val="006B335F"/>
    <w:rsid w:val="006B3D77"/>
    <w:rsid w:val="006B4011"/>
    <w:rsid w:val="006B4FCE"/>
    <w:rsid w:val="006B6C6C"/>
    <w:rsid w:val="006B6E71"/>
    <w:rsid w:val="006C13AC"/>
    <w:rsid w:val="006C1552"/>
    <w:rsid w:val="006C2FBB"/>
    <w:rsid w:val="006C4DCD"/>
    <w:rsid w:val="006C4E7A"/>
    <w:rsid w:val="006C53CF"/>
    <w:rsid w:val="006C59A1"/>
    <w:rsid w:val="006C689A"/>
    <w:rsid w:val="006C68B8"/>
    <w:rsid w:val="006C6AC5"/>
    <w:rsid w:val="006C6C55"/>
    <w:rsid w:val="006C6F57"/>
    <w:rsid w:val="006C7285"/>
    <w:rsid w:val="006D0231"/>
    <w:rsid w:val="006D1B21"/>
    <w:rsid w:val="006D1D48"/>
    <w:rsid w:val="006D1DE7"/>
    <w:rsid w:val="006D2C29"/>
    <w:rsid w:val="006D2EB2"/>
    <w:rsid w:val="006D3FF2"/>
    <w:rsid w:val="006D4763"/>
    <w:rsid w:val="006D5717"/>
    <w:rsid w:val="006D60D8"/>
    <w:rsid w:val="006D6F3C"/>
    <w:rsid w:val="006D7301"/>
    <w:rsid w:val="006D7428"/>
    <w:rsid w:val="006D76DA"/>
    <w:rsid w:val="006D7A89"/>
    <w:rsid w:val="006D7CCE"/>
    <w:rsid w:val="006E0C35"/>
    <w:rsid w:val="006E1017"/>
    <w:rsid w:val="006E2639"/>
    <w:rsid w:val="006E33AC"/>
    <w:rsid w:val="006E49BC"/>
    <w:rsid w:val="006E4FE0"/>
    <w:rsid w:val="006E6445"/>
    <w:rsid w:val="006E7033"/>
    <w:rsid w:val="006F1071"/>
    <w:rsid w:val="006F21D3"/>
    <w:rsid w:val="006F239A"/>
    <w:rsid w:val="006F2554"/>
    <w:rsid w:val="006F383C"/>
    <w:rsid w:val="006F41BD"/>
    <w:rsid w:val="006F4209"/>
    <w:rsid w:val="006F4C6F"/>
    <w:rsid w:val="006F57FF"/>
    <w:rsid w:val="0070139A"/>
    <w:rsid w:val="0070157C"/>
    <w:rsid w:val="0070161E"/>
    <w:rsid w:val="0070255E"/>
    <w:rsid w:val="007039D8"/>
    <w:rsid w:val="00703C92"/>
    <w:rsid w:val="00703D88"/>
    <w:rsid w:val="007042A5"/>
    <w:rsid w:val="007058E4"/>
    <w:rsid w:val="00706720"/>
    <w:rsid w:val="00707161"/>
    <w:rsid w:val="00707330"/>
    <w:rsid w:val="007073E6"/>
    <w:rsid w:val="00707D56"/>
    <w:rsid w:val="00710223"/>
    <w:rsid w:val="007106F9"/>
    <w:rsid w:val="0071081D"/>
    <w:rsid w:val="007116BA"/>
    <w:rsid w:val="00714180"/>
    <w:rsid w:val="00714683"/>
    <w:rsid w:val="00715699"/>
    <w:rsid w:val="00715EDD"/>
    <w:rsid w:val="00720A6E"/>
    <w:rsid w:val="00720C20"/>
    <w:rsid w:val="00723759"/>
    <w:rsid w:val="00723B64"/>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25A3"/>
    <w:rsid w:val="007450E6"/>
    <w:rsid w:val="00745791"/>
    <w:rsid w:val="00746147"/>
    <w:rsid w:val="007508DC"/>
    <w:rsid w:val="00750F01"/>
    <w:rsid w:val="007528A8"/>
    <w:rsid w:val="007554E9"/>
    <w:rsid w:val="0075563F"/>
    <w:rsid w:val="00756602"/>
    <w:rsid w:val="0075671E"/>
    <w:rsid w:val="00756CF0"/>
    <w:rsid w:val="00757A08"/>
    <w:rsid w:val="00757E03"/>
    <w:rsid w:val="00761F12"/>
    <w:rsid w:val="007620B6"/>
    <w:rsid w:val="0076258D"/>
    <w:rsid w:val="00764BAB"/>
    <w:rsid w:val="00764DBD"/>
    <w:rsid w:val="00764DD6"/>
    <w:rsid w:val="00765073"/>
    <w:rsid w:val="00765476"/>
    <w:rsid w:val="00765D5E"/>
    <w:rsid w:val="0076641E"/>
    <w:rsid w:val="00766CD1"/>
    <w:rsid w:val="0076799D"/>
    <w:rsid w:val="0077074F"/>
    <w:rsid w:val="00771157"/>
    <w:rsid w:val="0077160F"/>
    <w:rsid w:val="00771B71"/>
    <w:rsid w:val="0077265D"/>
    <w:rsid w:val="00772AB5"/>
    <w:rsid w:val="00773274"/>
    <w:rsid w:val="00773B68"/>
    <w:rsid w:val="00773FD2"/>
    <w:rsid w:val="0077410C"/>
    <w:rsid w:val="00775997"/>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C8"/>
    <w:rsid w:val="007938DD"/>
    <w:rsid w:val="00793F88"/>
    <w:rsid w:val="007969F1"/>
    <w:rsid w:val="007A0193"/>
    <w:rsid w:val="007A05D0"/>
    <w:rsid w:val="007A0E72"/>
    <w:rsid w:val="007A22C6"/>
    <w:rsid w:val="007A25DB"/>
    <w:rsid w:val="007A2A43"/>
    <w:rsid w:val="007A2F4B"/>
    <w:rsid w:val="007A3B50"/>
    <w:rsid w:val="007A43B1"/>
    <w:rsid w:val="007A4956"/>
    <w:rsid w:val="007A4B0D"/>
    <w:rsid w:val="007A4F37"/>
    <w:rsid w:val="007A5015"/>
    <w:rsid w:val="007A6C62"/>
    <w:rsid w:val="007A7C57"/>
    <w:rsid w:val="007B08A2"/>
    <w:rsid w:val="007B2435"/>
    <w:rsid w:val="007B257A"/>
    <w:rsid w:val="007B2DEC"/>
    <w:rsid w:val="007B4B89"/>
    <w:rsid w:val="007B505D"/>
    <w:rsid w:val="007B50AC"/>
    <w:rsid w:val="007B5F83"/>
    <w:rsid w:val="007B644C"/>
    <w:rsid w:val="007B66E0"/>
    <w:rsid w:val="007B6EDD"/>
    <w:rsid w:val="007B77CB"/>
    <w:rsid w:val="007C05C0"/>
    <w:rsid w:val="007C14CD"/>
    <w:rsid w:val="007C2055"/>
    <w:rsid w:val="007C5848"/>
    <w:rsid w:val="007C61C5"/>
    <w:rsid w:val="007C775A"/>
    <w:rsid w:val="007C7B61"/>
    <w:rsid w:val="007C7CB3"/>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34D0"/>
    <w:rsid w:val="007E41D4"/>
    <w:rsid w:val="007E428C"/>
    <w:rsid w:val="007E4350"/>
    <w:rsid w:val="007E4570"/>
    <w:rsid w:val="007E4735"/>
    <w:rsid w:val="007E4E88"/>
    <w:rsid w:val="007E5133"/>
    <w:rsid w:val="007E5E5E"/>
    <w:rsid w:val="007E6285"/>
    <w:rsid w:val="007E6620"/>
    <w:rsid w:val="007E6AF3"/>
    <w:rsid w:val="007E73B9"/>
    <w:rsid w:val="007F0725"/>
    <w:rsid w:val="007F0AB9"/>
    <w:rsid w:val="007F13DF"/>
    <w:rsid w:val="007F1B67"/>
    <w:rsid w:val="007F2C9C"/>
    <w:rsid w:val="007F2E6D"/>
    <w:rsid w:val="007F2F09"/>
    <w:rsid w:val="007F43DC"/>
    <w:rsid w:val="007F5C44"/>
    <w:rsid w:val="007F6FA4"/>
    <w:rsid w:val="007F7318"/>
    <w:rsid w:val="00800199"/>
    <w:rsid w:val="0080389B"/>
    <w:rsid w:val="008045CD"/>
    <w:rsid w:val="008046F0"/>
    <w:rsid w:val="00805612"/>
    <w:rsid w:val="00806421"/>
    <w:rsid w:val="00807523"/>
    <w:rsid w:val="00811530"/>
    <w:rsid w:val="008129DB"/>
    <w:rsid w:val="00815ED7"/>
    <w:rsid w:val="0081695D"/>
    <w:rsid w:val="00816B1B"/>
    <w:rsid w:val="00817560"/>
    <w:rsid w:val="008177FF"/>
    <w:rsid w:val="00821049"/>
    <w:rsid w:val="00822CAF"/>
    <w:rsid w:val="008232FD"/>
    <w:rsid w:val="0082445E"/>
    <w:rsid w:val="00824A8F"/>
    <w:rsid w:val="00824E93"/>
    <w:rsid w:val="00825B69"/>
    <w:rsid w:val="0082651F"/>
    <w:rsid w:val="00826D88"/>
    <w:rsid w:val="00826E09"/>
    <w:rsid w:val="008313C4"/>
    <w:rsid w:val="0083239E"/>
    <w:rsid w:val="0083296F"/>
    <w:rsid w:val="00833DC6"/>
    <w:rsid w:val="0083559F"/>
    <w:rsid w:val="00835B4C"/>
    <w:rsid w:val="0083676F"/>
    <w:rsid w:val="00836DF3"/>
    <w:rsid w:val="00836E82"/>
    <w:rsid w:val="008373ED"/>
    <w:rsid w:val="008378FA"/>
    <w:rsid w:val="008400F3"/>
    <w:rsid w:val="008418CF"/>
    <w:rsid w:val="00841F82"/>
    <w:rsid w:val="0084212D"/>
    <w:rsid w:val="00842573"/>
    <w:rsid w:val="00842AD2"/>
    <w:rsid w:val="00843266"/>
    <w:rsid w:val="008441B4"/>
    <w:rsid w:val="00844F06"/>
    <w:rsid w:val="0084560A"/>
    <w:rsid w:val="00845CC6"/>
    <w:rsid w:val="008473D1"/>
    <w:rsid w:val="00847A20"/>
    <w:rsid w:val="00847F30"/>
    <w:rsid w:val="0085089F"/>
    <w:rsid w:val="00850EBD"/>
    <w:rsid w:val="008519AE"/>
    <w:rsid w:val="00851F74"/>
    <w:rsid w:val="0085230B"/>
    <w:rsid w:val="00852AAC"/>
    <w:rsid w:val="00853939"/>
    <w:rsid w:val="00854586"/>
    <w:rsid w:val="00854AB3"/>
    <w:rsid w:val="00854EA3"/>
    <w:rsid w:val="0085519F"/>
    <w:rsid w:val="00855C93"/>
    <w:rsid w:val="00856BF6"/>
    <w:rsid w:val="00857AA3"/>
    <w:rsid w:val="008601B2"/>
    <w:rsid w:val="008602BA"/>
    <w:rsid w:val="00860DCD"/>
    <w:rsid w:val="00861136"/>
    <w:rsid w:val="00861931"/>
    <w:rsid w:val="00863BA3"/>
    <w:rsid w:val="00865C9C"/>
    <w:rsid w:val="008660BB"/>
    <w:rsid w:val="00866511"/>
    <w:rsid w:val="008665D7"/>
    <w:rsid w:val="00867A00"/>
    <w:rsid w:val="00870087"/>
    <w:rsid w:val="00871BAC"/>
    <w:rsid w:val="0087204B"/>
    <w:rsid w:val="00873633"/>
    <w:rsid w:val="00874030"/>
    <w:rsid w:val="008741AB"/>
    <w:rsid w:val="008756A6"/>
    <w:rsid w:val="008756B3"/>
    <w:rsid w:val="00876BEB"/>
    <w:rsid w:val="00877DB1"/>
    <w:rsid w:val="0088075B"/>
    <w:rsid w:val="00881239"/>
    <w:rsid w:val="00881601"/>
    <w:rsid w:val="00881801"/>
    <w:rsid w:val="00881C0C"/>
    <w:rsid w:val="00882088"/>
    <w:rsid w:val="008835DE"/>
    <w:rsid w:val="008849C5"/>
    <w:rsid w:val="00884AA9"/>
    <w:rsid w:val="00884C48"/>
    <w:rsid w:val="00885649"/>
    <w:rsid w:val="00885F02"/>
    <w:rsid w:val="008867D4"/>
    <w:rsid w:val="00886DA3"/>
    <w:rsid w:val="00887886"/>
    <w:rsid w:val="008918ED"/>
    <w:rsid w:val="00892A79"/>
    <w:rsid w:val="0089302A"/>
    <w:rsid w:val="00893694"/>
    <w:rsid w:val="008940DB"/>
    <w:rsid w:val="00894322"/>
    <w:rsid w:val="0089610B"/>
    <w:rsid w:val="00896E04"/>
    <w:rsid w:val="008976CF"/>
    <w:rsid w:val="008977E1"/>
    <w:rsid w:val="0089781A"/>
    <w:rsid w:val="00897833"/>
    <w:rsid w:val="008978CE"/>
    <w:rsid w:val="008A0173"/>
    <w:rsid w:val="008A0673"/>
    <w:rsid w:val="008A122D"/>
    <w:rsid w:val="008A18ED"/>
    <w:rsid w:val="008A2825"/>
    <w:rsid w:val="008A473D"/>
    <w:rsid w:val="008A5D9C"/>
    <w:rsid w:val="008A6C5D"/>
    <w:rsid w:val="008A77BC"/>
    <w:rsid w:val="008B1945"/>
    <w:rsid w:val="008B1975"/>
    <w:rsid w:val="008B1A55"/>
    <w:rsid w:val="008B225A"/>
    <w:rsid w:val="008B2407"/>
    <w:rsid w:val="008B4641"/>
    <w:rsid w:val="008B4656"/>
    <w:rsid w:val="008B5DC2"/>
    <w:rsid w:val="008B6130"/>
    <w:rsid w:val="008B7501"/>
    <w:rsid w:val="008C16EA"/>
    <w:rsid w:val="008C28B7"/>
    <w:rsid w:val="008C353C"/>
    <w:rsid w:val="008C4AFB"/>
    <w:rsid w:val="008C4E85"/>
    <w:rsid w:val="008C53F4"/>
    <w:rsid w:val="008C5CA3"/>
    <w:rsid w:val="008C60AA"/>
    <w:rsid w:val="008C69A9"/>
    <w:rsid w:val="008C7B2C"/>
    <w:rsid w:val="008D0292"/>
    <w:rsid w:val="008D12AB"/>
    <w:rsid w:val="008D2171"/>
    <w:rsid w:val="008D373F"/>
    <w:rsid w:val="008D4012"/>
    <w:rsid w:val="008D4803"/>
    <w:rsid w:val="008D4BE6"/>
    <w:rsid w:val="008D6134"/>
    <w:rsid w:val="008D6809"/>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A68"/>
    <w:rsid w:val="008F13B2"/>
    <w:rsid w:val="008F1D28"/>
    <w:rsid w:val="008F1FA3"/>
    <w:rsid w:val="008F2200"/>
    <w:rsid w:val="008F26E1"/>
    <w:rsid w:val="008F31CF"/>
    <w:rsid w:val="008F3955"/>
    <w:rsid w:val="008F3C90"/>
    <w:rsid w:val="008F400E"/>
    <w:rsid w:val="008F4049"/>
    <w:rsid w:val="008F476A"/>
    <w:rsid w:val="008F4A78"/>
    <w:rsid w:val="008F4E13"/>
    <w:rsid w:val="008F51AE"/>
    <w:rsid w:val="008F68C2"/>
    <w:rsid w:val="008F6D0E"/>
    <w:rsid w:val="00900AA5"/>
    <w:rsid w:val="00901A8B"/>
    <w:rsid w:val="00901C0E"/>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170BB"/>
    <w:rsid w:val="0092052C"/>
    <w:rsid w:val="00920BBD"/>
    <w:rsid w:val="009215F5"/>
    <w:rsid w:val="009223C0"/>
    <w:rsid w:val="00923113"/>
    <w:rsid w:val="00925416"/>
    <w:rsid w:val="00926658"/>
    <w:rsid w:val="00926A4B"/>
    <w:rsid w:val="0092703F"/>
    <w:rsid w:val="0092716B"/>
    <w:rsid w:val="00927493"/>
    <w:rsid w:val="009275E1"/>
    <w:rsid w:val="00927710"/>
    <w:rsid w:val="00927C00"/>
    <w:rsid w:val="009319C4"/>
    <w:rsid w:val="00932C18"/>
    <w:rsid w:val="00935835"/>
    <w:rsid w:val="009358E0"/>
    <w:rsid w:val="0093598D"/>
    <w:rsid w:val="00935B37"/>
    <w:rsid w:val="00935EAF"/>
    <w:rsid w:val="009363FB"/>
    <w:rsid w:val="009364E2"/>
    <w:rsid w:val="00936854"/>
    <w:rsid w:val="00936C49"/>
    <w:rsid w:val="00940B64"/>
    <w:rsid w:val="0094128D"/>
    <w:rsid w:val="009412A0"/>
    <w:rsid w:val="0094131E"/>
    <w:rsid w:val="00942D5E"/>
    <w:rsid w:val="00942EB2"/>
    <w:rsid w:val="00943639"/>
    <w:rsid w:val="00943BF3"/>
    <w:rsid w:val="00944DB3"/>
    <w:rsid w:val="00945EA5"/>
    <w:rsid w:val="00946C04"/>
    <w:rsid w:val="00946E4B"/>
    <w:rsid w:val="00946F7C"/>
    <w:rsid w:val="00947527"/>
    <w:rsid w:val="00950624"/>
    <w:rsid w:val="0095081C"/>
    <w:rsid w:val="009508B4"/>
    <w:rsid w:val="009510CD"/>
    <w:rsid w:val="009517E8"/>
    <w:rsid w:val="009521BC"/>
    <w:rsid w:val="0095313F"/>
    <w:rsid w:val="00953E21"/>
    <w:rsid w:val="00953ECE"/>
    <w:rsid w:val="009543E1"/>
    <w:rsid w:val="0095581F"/>
    <w:rsid w:val="0095585D"/>
    <w:rsid w:val="00955EA8"/>
    <w:rsid w:val="00956AD3"/>
    <w:rsid w:val="00956E0B"/>
    <w:rsid w:val="00957301"/>
    <w:rsid w:val="009575A5"/>
    <w:rsid w:val="00957795"/>
    <w:rsid w:val="00960474"/>
    <w:rsid w:val="0096289D"/>
    <w:rsid w:val="00963A42"/>
    <w:rsid w:val="00964589"/>
    <w:rsid w:val="00964B67"/>
    <w:rsid w:val="009655E3"/>
    <w:rsid w:val="009666BA"/>
    <w:rsid w:val="00967BBF"/>
    <w:rsid w:val="00967C57"/>
    <w:rsid w:val="00970182"/>
    <w:rsid w:val="00970F82"/>
    <w:rsid w:val="0097102A"/>
    <w:rsid w:val="0097125A"/>
    <w:rsid w:val="00972AB4"/>
    <w:rsid w:val="00972F99"/>
    <w:rsid w:val="00975B97"/>
    <w:rsid w:val="00976553"/>
    <w:rsid w:val="009771C4"/>
    <w:rsid w:val="0097739C"/>
    <w:rsid w:val="00981488"/>
    <w:rsid w:val="0098278F"/>
    <w:rsid w:val="00983586"/>
    <w:rsid w:val="00983D73"/>
    <w:rsid w:val="009847A6"/>
    <w:rsid w:val="00984DAD"/>
    <w:rsid w:val="0098531B"/>
    <w:rsid w:val="0098597B"/>
    <w:rsid w:val="00985C0D"/>
    <w:rsid w:val="009861FE"/>
    <w:rsid w:val="00987EC9"/>
    <w:rsid w:val="00990C42"/>
    <w:rsid w:val="009934A7"/>
    <w:rsid w:val="009944B0"/>
    <w:rsid w:val="00994510"/>
    <w:rsid w:val="00995951"/>
    <w:rsid w:val="009960A9"/>
    <w:rsid w:val="009964E4"/>
    <w:rsid w:val="00997C46"/>
    <w:rsid w:val="00997CDB"/>
    <w:rsid w:val="00997DE1"/>
    <w:rsid w:val="009A0607"/>
    <w:rsid w:val="009A0C25"/>
    <w:rsid w:val="009A1C8C"/>
    <w:rsid w:val="009A2923"/>
    <w:rsid w:val="009A2A69"/>
    <w:rsid w:val="009A2EF6"/>
    <w:rsid w:val="009A36C7"/>
    <w:rsid w:val="009A3C2C"/>
    <w:rsid w:val="009A3FD0"/>
    <w:rsid w:val="009A476A"/>
    <w:rsid w:val="009A53D6"/>
    <w:rsid w:val="009A5F0F"/>
    <w:rsid w:val="009A5F27"/>
    <w:rsid w:val="009A6ABA"/>
    <w:rsid w:val="009A6B74"/>
    <w:rsid w:val="009A6E09"/>
    <w:rsid w:val="009A769D"/>
    <w:rsid w:val="009B23A7"/>
    <w:rsid w:val="009B284D"/>
    <w:rsid w:val="009B3E27"/>
    <w:rsid w:val="009B54CE"/>
    <w:rsid w:val="009B6863"/>
    <w:rsid w:val="009C026F"/>
    <w:rsid w:val="009C3E3C"/>
    <w:rsid w:val="009C3E91"/>
    <w:rsid w:val="009C5949"/>
    <w:rsid w:val="009C7750"/>
    <w:rsid w:val="009D02CE"/>
    <w:rsid w:val="009D0D44"/>
    <w:rsid w:val="009D35B4"/>
    <w:rsid w:val="009D3DB4"/>
    <w:rsid w:val="009D4A09"/>
    <w:rsid w:val="009D4FF4"/>
    <w:rsid w:val="009D5A8F"/>
    <w:rsid w:val="009D5AF5"/>
    <w:rsid w:val="009D62C7"/>
    <w:rsid w:val="009D672B"/>
    <w:rsid w:val="009D7113"/>
    <w:rsid w:val="009D714D"/>
    <w:rsid w:val="009D72B5"/>
    <w:rsid w:val="009E0CEB"/>
    <w:rsid w:val="009E3920"/>
    <w:rsid w:val="009E39FE"/>
    <w:rsid w:val="009E523C"/>
    <w:rsid w:val="009E589F"/>
    <w:rsid w:val="009E67A8"/>
    <w:rsid w:val="009E6BE2"/>
    <w:rsid w:val="009E7C01"/>
    <w:rsid w:val="009E7D6D"/>
    <w:rsid w:val="009E7ED5"/>
    <w:rsid w:val="009F0054"/>
    <w:rsid w:val="009F07CA"/>
    <w:rsid w:val="009F0A00"/>
    <w:rsid w:val="009F10D8"/>
    <w:rsid w:val="009F2862"/>
    <w:rsid w:val="009F2CC7"/>
    <w:rsid w:val="009F4056"/>
    <w:rsid w:val="009F4D5B"/>
    <w:rsid w:val="009F4DB2"/>
    <w:rsid w:val="009F5D69"/>
    <w:rsid w:val="009F6160"/>
    <w:rsid w:val="009F7E3F"/>
    <w:rsid w:val="00A00795"/>
    <w:rsid w:val="00A00AA2"/>
    <w:rsid w:val="00A00E1B"/>
    <w:rsid w:val="00A018DD"/>
    <w:rsid w:val="00A01A20"/>
    <w:rsid w:val="00A01B15"/>
    <w:rsid w:val="00A046D1"/>
    <w:rsid w:val="00A04C0F"/>
    <w:rsid w:val="00A050B7"/>
    <w:rsid w:val="00A05BEB"/>
    <w:rsid w:val="00A0605E"/>
    <w:rsid w:val="00A07E51"/>
    <w:rsid w:val="00A1066B"/>
    <w:rsid w:val="00A11527"/>
    <w:rsid w:val="00A11E29"/>
    <w:rsid w:val="00A12673"/>
    <w:rsid w:val="00A12BEC"/>
    <w:rsid w:val="00A132B8"/>
    <w:rsid w:val="00A13E4E"/>
    <w:rsid w:val="00A15109"/>
    <w:rsid w:val="00A15361"/>
    <w:rsid w:val="00A17149"/>
    <w:rsid w:val="00A1736D"/>
    <w:rsid w:val="00A1745E"/>
    <w:rsid w:val="00A2101C"/>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3DE1"/>
    <w:rsid w:val="00A3644C"/>
    <w:rsid w:val="00A36492"/>
    <w:rsid w:val="00A36FDF"/>
    <w:rsid w:val="00A376A7"/>
    <w:rsid w:val="00A400AF"/>
    <w:rsid w:val="00A40B18"/>
    <w:rsid w:val="00A410BA"/>
    <w:rsid w:val="00A410EA"/>
    <w:rsid w:val="00A41D6B"/>
    <w:rsid w:val="00A43A35"/>
    <w:rsid w:val="00A4489A"/>
    <w:rsid w:val="00A44A18"/>
    <w:rsid w:val="00A44D94"/>
    <w:rsid w:val="00A452CF"/>
    <w:rsid w:val="00A4536A"/>
    <w:rsid w:val="00A45651"/>
    <w:rsid w:val="00A46029"/>
    <w:rsid w:val="00A4609C"/>
    <w:rsid w:val="00A509BA"/>
    <w:rsid w:val="00A50E58"/>
    <w:rsid w:val="00A51163"/>
    <w:rsid w:val="00A5118E"/>
    <w:rsid w:val="00A51DE2"/>
    <w:rsid w:val="00A536C3"/>
    <w:rsid w:val="00A53F3C"/>
    <w:rsid w:val="00A544AA"/>
    <w:rsid w:val="00A548F2"/>
    <w:rsid w:val="00A54BB4"/>
    <w:rsid w:val="00A56D81"/>
    <w:rsid w:val="00A6047B"/>
    <w:rsid w:val="00A6248E"/>
    <w:rsid w:val="00A628AC"/>
    <w:rsid w:val="00A62C68"/>
    <w:rsid w:val="00A64053"/>
    <w:rsid w:val="00A6468F"/>
    <w:rsid w:val="00A64747"/>
    <w:rsid w:val="00A65516"/>
    <w:rsid w:val="00A669B7"/>
    <w:rsid w:val="00A66E96"/>
    <w:rsid w:val="00A67734"/>
    <w:rsid w:val="00A67A15"/>
    <w:rsid w:val="00A67B01"/>
    <w:rsid w:val="00A71367"/>
    <w:rsid w:val="00A721D5"/>
    <w:rsid w:val="00A722A8"/>
    <w:rsid w:val="00A72F07"/>
    <w:rsid w:val="00A73BBC"/>
    <w:rsid w:val="00A74B04"/>
    <w:rsid w:val="00A7577B"/>
    <w:rsid w:val="00A7688C"/>
    <w:rsid w:val="00A77029"/>
    <w:rsid w:val="00A773E1"/>
    <w:rsid w:val="00A80307"/>
    <w:rsid w:val="00A80A83"/>
    <w:rsid w:val="00A827E0"/>
    <w:rsid w:val="00A83C97"/>
    <w:rsid w:val="00A847BC"/>
    <w:rsid w:val="00A84DB6"/>
    <w:rsid w:val="00A8518D"/>
    <w:rsid w:val="00A90773"/>
    <w:rsid w:val="00A90CE5"/>
    <w:rsid w:val="00A91492"/>
    <w:rsid w:val="00A91A11"/>
    <w:rsid w:val="00A91F09"/>
    <w:rsid w:val="00A942D0"/>
    <w:rsid w:val="00A95830"/>
    <w:rsid w:val="00A97D57"/>
    <w:rsid w:val="00AA0069"/>
    <w:rsid w:val="00AA0D6C"/>
    <w:rsid w:val="00AA2814"/>
    <w:rsid w:val="00AA2B7C"/>
    <w:rsid w:val="00AA2ECD"/>
    <w:rsid w:val="00AA425D"/>
    <w:rsid w:val="00AA4C03"/>
    <w:rsid w:val="00AA5459"/>
    <w:rsid w:val="00AA56CF"/>
    <w:rsid w:val="00AA5738"/>
    <w:rsid w:val="00AA6720"/>
    <w:rsid w:val="00AA6AAE"/>
    <w:rsid w:val="00AA6CF7"/>
    <w:rsid w:val="00AA750B"/>
    <w:rsid w:val="00AA7689"/>
    <w:rsid w:val="00AA7A6C"/>
    <w:rsid w:val="00AA7B05"/>
    <w:rsid w:val="00AB13C8"/>
    <w:rsid w:val="00AB1F38"/>
    <w:rsid w:val="00AB4B53"/>
    <w:rsid w:val="00AB6036"/>
    <w:rsid w:val="00AB6B5A"/>
    <w:rsid w:val="00AB6BBA"/>
    <w:rsid w:val="00AB7319"/>
    <w:rsid w:val="00AB748A"/>
    <w:rsid w:val="00AB7760"/>
    <w:rsid w:val="00AC026B"/>
    <w:rsid w:val="00AC0AF8"/>
    <w:rsid w:val="00AC0D49"/>
    <w:rsid w:val="00AC0FAC"/>
    <w:rsid w:val="00AC10DA"/>
    <w:rsid w:val="00AC130F"/>
    <w:rsid w:val="00AC3759"/>
    <w:rsid w:val="00AC4856"/>
    <w:rsid w:val="00AC636E"/>
    <w:rsid w:val="00AC6371"/>
    <w:rsid w:val="00AC7C30"/>
    <w:rsid w:val="00AD04F7"/>
    <w:rsid w:val="00AD0E60"/>
    <w:rsid w:val="00AD1593"/>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A18"/>
    <w:rsid w:val="00AE6E26"/>
    <w:rsid w:val="00AE6E7D"/>
    <w:rsid w:val="00AE715A"/>
    <w:rsid w:val="00AE7FDC"/>
    <w:rsid w:val="00AF0413"/>
    <w:rsid w:val="00AF11FE"/>
    <w:rsid w:val="00AF34DD"/>
    <w:rsid w:val="00AF3B21"/>
    <w:rsid w:val="00AF3E21"/>
    <w:rsid w:val="00AF4139"/>
    <w:rsid w:val="00AF4B62"/>
    <w:rsid w:val="00AF62E4"/>
    <w:rsid w:val="00AF7732"/>
    <w:rsid w:val="00B0033E"/>
    <w:rsid w:val="00B00EBC"/>
    <w:rsid w:val="00B00FE9"/>
    <w:rsid w:val="00B010B4"/>
    <w:rsid w:val="00B016A1"/>
    <w:rsid w:val="00B01FC7"/>
    <w:rsid w:val="00B02A85"/>
    <w:rsid w:val="00B0377B"/>
    <w:rsid w:val="00B04399"/>
    <w:rsid w:val="00B046CC"/>
    <w:rsid w:val="00B078A5"/>
    <w:rsid w:val="00B07931"/>
    <w:rsid w:val="00B10983"/>
    <w:rsid w:val="00B114EB"/>
    <w:rsid w:val="00B11DAB"/>
    <w:rsid w:val="00B14331"/>
    <w:rsid w:val="00B1505A"/>
    <w:rsid w:val="00B211F2"/>
    <w:rsid w:val="00B220E5"/>
    <w:rsid w:val="00B22CAC"/>
    <w:rsid w:val="00B22EE9"/>
    <w:rsid w:val="00B23956"/>
    <w:rsid w:val="00B2402C"/>
    <w:rsid w:val="00B25B45"/>
    <w:rsid w:val="00B264F0"/>
    <w:rsid w:val="00B2662E"/>
    <w:rsid w:val="00B3070A"/>
    <w:rsid w:val="00B31CBE"/>
    <w:rsid w:val="00B32415"/>
    <w:rsid w:val="00B3288B"/>
    <w:rsid w:val="00B332D0"/>
    <w:rsid w:val="00B33965"/>
    <w:rsid w:val="00B34078"/>
    <w:rsid w:val="00B3485E"/>
    <w:rsid w:val="00B34965"/>
    <w:rsid w:val="00B3555B"/>
    <w:rsid w:val="00B356EE"/>
    <w:rsid w:val="00B35774"/>
    <w:rsid w:val="00B358FB"/>
    <w:rsid w:val="00B37582"/>
    <w:rsid w:val="00B37FB4"/>
    <w:rsid w:val="00B40107"/>
    <w:rsid w:val="00B405BB"/>
    <w:rsid w:val="00B41659"/>
    <w:rsid w:val="00B41F4B"/>
    <w:rsid w:val="00B42355"/>
    <w:rsid w:val="00B42B97"/>
    <w:rsid w:val="00B438F1"/>
    <w:rsid w:val="00B43C3B"/>
    <w:rsid w:val="00B446E1"/>
    <w:rsid w:val="00B46507"/>
    <w:rsid w:val="00B467AB"/>
    <w:rsid w:val="00B469B5"/>
    <w:rsid w:val="00B46F65"/>
    <w:rsid w:val="00B471EE"/>
    <w:rsid w:val="00B47368"/>
    <w:rsid w:val="00B50403"/>
    <w:rsid w:val="00B517C7"/>
    <w:rsid w:val="00B51D46"/>
    <w:rsid w:val="00B52791"/>
    <w:rsid w:val="00B53D5E"/>
    <w:rsid w:val="00B54E2C"/>
    <w:rsid w:val="00B550C0"/>
    <w:rsid w:val="00B55B74"/>
    <w:rsid w:val="00B55C5A"/>
    <w:rsid w:val="00B55F47"/>
    <w:rsid w:val="00B55FE7"/>
    <w:rsid w:val="00B56FB7"/>
    <w:rsid w:val="00B61223"/>
    <w:rsid w:val="00B61356"/>
    <w:rsid w:val="00B6162D"/>
    <w:rsid w:val="00B62239"/>
    <w:rsid w:val="00B62DB3"/>
    <w:rsid w:val="00B638F6"/>
    <w:rsid w:val="00B63CFE"/>
    <w:rsid w:val="00B658D2"/>
    <w:rsid w:val="00B65C11"/>
    <w:rsid w:val="00B662C9"/>
    <w:rsid w:val="00B66326"/>
    <w:rsid w:val="00B66A4E"/>
    <w:rsid w:val="00B67CAF"/>
    <w:rsid w:val="00B70880"/>
    <w:rsid w:val="00B711D5"/>
    <w:rsid w:val="00B72046"/>
    <w:rsid w:val="00B724A8"/>
    <w:rsid w:val="00B7407D"/>
    <w:rsid w:val="00B755B8"/>
    <w:rsid w:val="00B757F5"/>
    <w:rsid w:val="00B75A98"/>
    <w:rsid w:val="00B75DDA"/>
    <w:rsid w:val="00B7720F"/>
    <w:rsid w:val="00B82046"/>
    <w:rsid w:val="00B848D1"/>
    <w:rsid w:val="00B84943"/>
    <w:rsid w:val="00B8640E"/>
    <w:rsid w:val="00B87B08"/>
    <w:rsid w:val="00B906F8"/>
    <w:rsid w:val="00B91277"/>
    <w:rsid w:val="00B928F2"/>
    <w:rsid w:val="00B92A72"/>
    <w:rsid w:val="00B93D0E"/>
    <w:rsid w:val="00B9467E"/>
    <w:rsid w:val="00B97439"/>
    <w:rsid w:val="00BA0C15"/>
    <w:rsid w:val="00BA0DE5"/>
    <w:rsid w:val="00BA1D7C"/>
    <w:rsid w:val="00BA1F56"/>
    <w:rsid w:val="00BA2113"/>
    <w:rsid w:val="00BA50D4"/>
    <w:rsid w:val="00BA6199"/>
    <w:rsid w:val="00BA71B6"/>
    <w:rsid w:val="00BB17C3"/>
    <w:rsid w:val="00BB30A1"/>
    <w:rsid w:val="00BB3ACB"/>
    <w:rsid w:val="00BB3FE1"/>
    <w:rsid w:val="00BB4C2F"/>
    <w:rsid w:val="00BB4F10"/>
    <w:rsid w:val="00BB4F37"/>
    <w:rsid w:val="00BB5758"/>
    <w:rsid w:val="00BB5B34"/>
    <w:rsid w:val="00BC125C"/>
    <w:rsid w:val="00BC1534"/>
    <w:rsid w:val="00BC1C88"/>
    <w:rsid w:val="00BC1EEF"/>
    <w:rsid w:val="00BC283B"/>
    <w:rsid w:val="00BC29D5"/>
    <w:rsid w:val="00BC2E2A"/>
    <w:rsid w:val="00BC324D"/>
    <w:rsid w:val="00BC3762"/>
    <w:rsid w:val="00BC3DDE"/>
    <w:rsid w:val="00BC4DDE"/>
    <w:rsid w:val="00BC4E24"/>
    <w:rsid w:val="00BC4E2B"/>
    <w:rsid w:val="00BC5057"/>
    <w:rsid w:val="00BC5A19"/>
    <w:rsid w:val="00BC5FE9"/>
    <w:rsid w:val="00BC732F"/>
    <w:rsid w:val="00BC7E43"/>
    <w:rsid w:val="00BD0ADE"/>
    <w:rsid w:val="00BD4AD9"/>
    <w:rsid w:val="00BD6CCE"/>
    <w:rsid w:val="00BD6F50"/>
    <w:rsid w:val="00BD782B"/>
    <w:rsid w:val="00BE0B25"/>
    <w:rsid w:val="00BE2564"/>
    <w:rsid w:val="00BE29CC"/>
    <w:rsid w:val="00BE3545"/>
    <w:rsid w:val="00BE3D2D"/>
    <w:rsid w:val="00BE463C"/>
    <w:rsid w:val="00BE500F"/>
    <w:rsid w:val="00BE5B3E"/>
    <w:rsid w:val="00BE73AE"/>
    <w:rsid w:val="00BE7419"/>
    <w:rsid w:val="00BE7DFA"/>
    <w:rsid w:val="00BF130F"/>
    <w:rsid w:val="00BF1CFF"/>
    <w:rsid w:val="00BF2372"/>
    <w:rsid w:val="00BF2CEC"/>
    <w:rsid w:val="00BF2ED2"/>
    <w:rsid w:val="00BF4DE3"/>
    <w:rsid w:val="00BF68DE"/>
    <w:rsid w:val="00BF6C40"/>
    <w:rsid w:val="00BF7A20"/>
    <w:rsid w:val="00BF7A64"/>
    <w:rsid w:val="00BF7B2C"/>
    <w:rsid w:val="00C00171"/>
    <w:rsid w:val="00C00CE9"/>
    <w:rsid w:val="00C013BB"/>
    <w:rsid w:val="00C01F9C"/>
    <w:rsid w:val="00C02BFC"/>
    <w:rsid w:val="00C034C4"/>
    <w:rsid w:val="00C0612C"/>
    <w:rsid w:val="00C064E4"/>
    <w:rsid w:val="00C064ED"/>
    <w:rsid w:val="00C072E1"/>
    <w:rsid w:val="00C07A34"/>
    <w:rsid w:val="00C105B6"/>
    <w:rsid w:val="00C10739"/>
    <w:rsid w:val="00C10E84"/>
    <w:rsid w:val="00C11293"/>
    <w:rsid w:val="00C11376"/>
    <w:rsid w:val="00C11383"/>
    <w:rsid w:val="00C115F0"/>
    <w:rsid w:val="00C11FBD"/>
    <w:rsid w:val="00C12DA0"/>
    <w:rsid w:val="00C13DB4"/>
    <w:rsid w:val="00C14058"/>
    <w:rsid w:val="00C147AD"/>
    <w:rsid w:val="00C15FE2"/>
    <w:rsid w:val="00C20BB0"/>
    <w:rsid w:val="00C22704"/>
    <w:rsid w:val="00C25DE8"/>
    <w:rsid w:val="00C25F45"/>
    <w:rsid w:val="00C26CC3"/>
    <w:rsid w:val="00C270E9"/>
    <w:rsid w:val="00C274D3"/>
    <w:rsid w:val="00C30010"/>
    <w:rsid w:val="00C30566"/>
    <w:rsid w:val="00C31905"/>
    <w:rsid w:val="00C34EAA"/>
    <w:rsid w:val="00C35315"/>
    <w:rsid w:val="00C35392"/>
    <w:rsid w:val="00C35C4D"/>
    <w:rsid w:val="00C3636E"/>
    <w:rsid w:val="00C36922"/>
    <w:rsid w:val="00C40021"/>
    <w:rsid w:val="00C44932"/>
    <w:rsid w:val="00C45FA4"/>
    <w:rsid w:val="00C46332"/>
    <w:rsid w:val="00C46CDE"/>
    <w:rsid w:val="00C50814"/>
    <w:rsid w:val="00C51059"/>
    <w:rsid w:val="00C51EFA"/>
    <w:rsid w:val="00C52AA1"/>
    <w:rsid w:val="00C55F42"/>
    <w:rsid w:val="00C56AEC"/>
    <w:rsid w:val="00C63A3D"/>
    <w:rsid w:val="00C63E13"/>
    <w:rsid w:val="00C64023"/>
    <w:rsid w:val="00C64BC4"/>
    <w:rsid w:val="00C65211"/>
    <w:rsid w:val="00C66689"/>
    <w:rsid w:val="00C672F7"/>
    <w:rsid w:val="00C674B0"/>
    <w:rsid w:val="00C67E68"/>
    <w:rsid w:val="00C71D43"/>
    <w:rsid w:val="00C71ECB"/>
    <w:rsid w:val="00C738DD"/>
    <w:rsid w:val="00C74256"/>
    <w:rsid w:val="00C764CA"/>
    <w:rsid w:val="00C7744A"/>
    <w:rsid w:val="00C800CA"/>
    <w:rsid w:val="00C8024E"/>
    <w:rsid w:val="00C82451"/>
    <w:rsid w:val="00C82A0E"/>
    <w:rsid w:val="00C83DD2"/>
    <w:rsid w:val="00C86EAC"/>
    <w:rsid w:val="00C9056C"/>
    <w:rsid w:val="00C917BF"/>
    <w:rsid w:val="00C91F08"/>
    <w:rsid w:val="00C9266F"/>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A7FA4"/>
    <w:rsid w:val="00CB07A7"/>
    <w:rsid w:val="00CB0804"/>
    <w:rsid w:val="00CB100B"/>
    <w:rsid w:val="00CB1235"/>
    <w:rsid w:val="00CB153D"/>
    <w:rsid w:val="00CB18DC"/>
    <w:rsid w:val="00CB19AC"/>
    <w:rsid w:val="00CB2E90"/>
    <w:rsid w:val="00CB31D9"/>
    <w:rsid w:val="00CB3D60"/>
    <w:rsid w:val="00CB669C"/>
    <w:rsid w:val="00CC0DFF"/>
    <w:rsid w:val="00CC1EDF"/>
    <w:rsid w:val="00CC2E73"/>
    <w:rsid w:val="00CC2FC3"/>
    <w:rsid w:val="00CC3329"/>
    <w:rsid w:val="00CC47C1"/>
    <w:rsid w:val="00CC5780"/>
    <w:rsid w:val="00CC5C80"/>
    <w:rsid w:val="00CC60A0"/>
    <w:rsid w:val="00CC7E22"/>
    <w:rsid w:val="00CC7E36"/>
    <w:rsid w:val="00CC7F5B"/>
    <w:rsid w:val="00CD06A5"/>
    <w:rsid w:val="00CD10E5"/>
    <w:rsid w:val="00CD1C45"/>
    <w:rsid w:val="00CD23E5"/>
    <w:rsid w:val="00CD2664"/>
    <w:rsid w:val="00CD2E7A"/>
    <w:rsid w:val="00CD3838"/>
    <w:rsid w:val="00CD4CD2"/>
    <w:rsid w:val="00CD4D75"/>
    <w:rsid w:val="00CD4D83"/>
    <w:rsid w:val="00CD5551"/>
    <w:rsid w:val="00CD5CD9"/>
    <w:rsid w:val="00CD68DB"/>
    <w:rsid w:val="00CD692C"/>
    <w:rsid w:val="00CD7019"/>
    <w:rsid w:val="00CE0439"/>
    <w:rsid w:val="00CE0714"/>
    <w:rsid w:val="00CE1841"/>
    <w:rsid w:val="00CE195A"/>
    <w:rsid w:val="00CE1FEB"/>
    <w:rsid w:val="00CE2F9C"/>
    <w:rsid w:val="00CE3D50"/>
    <w:rsid w:val="00CE4053"/>
    <w:rsid w:val="00CE44D7"/>
    <w:rsid w:val="00CE57A1"/>
    <w:rsid w:val="00CE69E8"/>
    <w:rsid w:val="00CE71F9"/>
    <w:rsid w:val="00CE77C7"/>
    <w:rsid w:val="00CE7C8A"/>
    <w:rsid w:val="00CE7CF8"/>
    <w:rsid w:val="00CE7CFD"/>
    <w:rsid w:val="00CF1E7A"/>
    <w:rsid w:val="00CF2C24"/>
    <w:rsid w:val="00CF2E6F"/>
    <w:rsid w:val="00CF3443"/>
    <w:rsid w:val="00CF3906"/>
    <w:rsid w:val="00CF7610"/>
    <w:rsid w:val="00CF7B47"/>
    <w:rsid w:val="00CF7DC4"/>
    <w:rsid w:val="00CF7FED"/>
    <w:rsid w:val="00D00027"/>
    <w:rsid w:val="00D02E54"/>
    <w:rsid w:val="00D0402B"/>
    <w:rsid w:val="00D04050"/>
    <w:rsid w:val="00D04F7C"/>
    <w:rsid w:val="00D0517B"/>
    <w:rsid w:val="00D059CF"/>
    <w:rsid w:val="00D05FB6"/>
    <w:rsid w:val="00D0627D"/>
    <w:rsid w:val="00D0718B"/>
    <w:rsid w:val="00D07980"/>
    <w:rsid w:val="00D10986"/>
    <w:rsid w:val="00D1167C"/>
    <w:rsid w:val="00D12415"/>
    <w:rsid w:val="00D13B8C"/>
    <w:rsid w:val="00D1474C"/>
    <w:rsid w:val="00D164A2"/>
    <w:rsid w:val="00D17E78"/>
    <w:rsid w:val="00D20106"/>
    <w:rsid w:val="00D210D7"/>
    <w:rsid w:val="00D21BD6"/>
    <w:rsid w:val="00D2229A"/>
    <w:rsid w:val="00D22BA4"/>
    <w:rsid w:val="00D23572"/>
    <w:rsid w:val="00D23E1D"/>
    <w:rsid w:val="00D25BDD"/>
    <w:rsid w:val="00D27D1D"/>
    <w:rsid w:val="00D27F74"/>
    <w:rsid w:val="00D301DA"/>
    <w:rsid w:val="00D30FA3"/>
    <w:rsid w:val="00D31614"/>
    <w:rsid w:val="00D3182A"/>
    <w:rsid w:val="00D3194A"/>
    <w:rsid w:val="00D31DA1"/>
    <w:rsid w:val="00D324BB"/>
    <w:rsid w:val="00D32C6F"/>
    <w:rsid w:val="00D338FD"/>
    <w:rsid w:val="00D36771"/>
    <w:rsid w:val="00D401C1"/>
    <w:rsid w:val="00D402C8"/>
    <w:rsid w:val="00D40D70"/>
    <w:rsid w:val="00D426FE"/>
    <w:rsid w:val="00D4298B"/>
    <w:rsid w:val="00D42A45"/>
    <w:rsid w:val="00D43237"/>
    <w:rsid w:val="00D44037"/>
    <w:rsid w:val="00D444EF"/>
    <w:rsid w:val="00D455CF"/>
    <w:rsid w:val="00D45E2E"/>
    <w:rsid w:val="00D46BC9"/>
    <w:rsid w:val="00D5055A"/>
    <w:rsid w:val="00D506F9"/>
    <w:rsid w:val="00D51BDB"/>
    <w:rsid w:val="00D53511"/>
    <w:rsid w:val="00D5679E"/>
    <w:rsid w:val="00D571C4"/>
    <w:rsid w:val="00D57927"/>
    <w:rsid w:val="00D57EB0"/>
    <w:rsid w:val="00D608BD"/>
    <w:rsid w:val="00D6146E"/>
    <w:rsid w:val="00D6287A"/>
    <w:rsid w:val="00D62C9A"/>
    <w:rsid w:val="00D636FD"/>
    <w:rsid w:val="00D63911"/>
    <w:rsid w:val="00D63ECE"/>
    <w:rsid w:val="00D64ECC"/>
    <w:rsid w:val="00D6719A"/>
    <w:rsid w:val="00D70C98"/>
    <w:rsid w:val="00D71A3E"/>
    <w:rsid w:val="00D7300F"/>
    <w:rsid w:val="00D7346C"/>
    <w:rsid w:val="00D73D1D"/>
    <w:rsid w:val="00D73DC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76BD"/>
    <w:rsid w:val="00D87950"/>
    <w:rsid w:val="00D87D2C"/>
    <w:rsid w:val="00D91861"/>
    <w:rsid w:val="00D9237D"/>
    <w:rsid w:val="00D9376E"/>
    <w:rsid w:val="00D93C93"/>
    <w:rsid w:val="00D951DB"/>
    <w:rsid w:val="00D9577F"/>
    <w:rsid w:val="00D95890"/>
    <w:rsid w:val="00D962D6"/>
    <w:rsid w:val="00D973B4"/>
    <w:rsid w:val="00D9789A"/>
    <w:rsid w:val="00D97D41"/>
    <w:rsid w:val="00DA09C7"/>
    <w:rsid w:val="00DA1C16"/>
    <w:rsid w:val="00DA217E"/>
    <w:rsid w:val="00DA223B"/>
    <w:rsid w:val="00DA27EA"/>
    <w:rsid w:val="00DA2F34"/>
    <w:rsid w:val="00DA3C2A"/>
    <w:rsid w:val="00DA4461"/>
    <w:rsid w:val="00DA45FD"/>
    <w:rsid w:val="00DA4822"/>
    <w:rsid w:val="00DA4ABA"/>
    <w:rsid w:val="00DA5471"/>
    <w:rsid w:val="00DA67CD"/>
    <w:rsid w:val="00DA7B4E"/>
    <w:rsid w:val="00DA7D4C"/>
    <w:rsid w:val="00DB043A"/>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377B"/>
    <w:rsid w:val="00DD3C89"/>
    <w:rsid w:val="00DD4915"/>
    <w:rsid w:val="00DD49C6"/>
    <w:rsid w:val="00DD4E83"/>
    <w:rsid w:val="00DD5AF5"/>
    <w:rsid w:val="00DD6AEB"/>
    <w:rsid w:val="00DD780D"/>
    <w:rsid w:val="00DE1266"/>
    <w:rsid w:val="00DE16BF"/>
    <w:rsid w:val="00DE2196"/>
    <w:rsid w:val="00DE318D"/>
    <w:rsid w:val="00DE5284"/>
    <w:rsid w:val="00DE7BA0"/>
    <w:rsid w:val="00DF0449"/>
    <w:rsid w:val="00DF07C7"/>
    <w:rsid w:val="00DF0EC7"/>
    <w:rsid w:val="00DF16B3"/>
    <w:rsid w:val="00DF343B"/>
    <w:rsid w:val="00DF369F"/>
    <w:rsid w:val="00DF48C9"/>
    <w:rsid w:val="00DF4E4A"/>
    <w:rsid w:val="00DF5274"/>
    <w:rsid w:val="00DF547E"/>
    <w:rsid w:val="00DF71FC"/>
    <w:rsid w:val="00DF7635"/>
    <w:rsid w:val="00E01922"/>
    <w:rsid w:val="00E01D74"/>
    <w:rsid w:val="00E02577"/>
    <w:rsid w:val="00E02861"/>
    <w:rsid w:val="00E02A81"/>
    <w:rsid w:val="00E059E3"/>
    <w:rsid w:val="00E05A44"/>
    <w:rsid w:val="00E05D9E"/>
    <w:rsid w:val="00E06097"/>
    <w:rsid w:val="00E07190"/>
    <w:rsid w:val="00E07327"/>
    <w:rsid w:val="00E07744"/>
    <w:rsid w:val="00E10436"/>
    <w:rsid w:val="00E11909"/>
    <w:rsid w:val="00E14970"/>
    <w:rsid w:val="00E161D4"/>
    <w:rsid w:val="00E16F6E"/>
    <w:rsid w:val="00E1701A"/>
    <w:rsid w:val="00E201E6"/>
    <w:rsid w:val="00E2065A"/>
    <w:rsid w:val="00E22C62"/>
    <w:rsid w:val="00E22D04"/>
    <w:rsid w:val="00E232E2"/>
    <w:rsid w:val="00E258D3"/>
    <w:rsid w:val="00E2679C"/>
    <w:rsid w:val="00E26B04"/>
    <w:rsid w:val="00E300B4"/>
    <w:rsid w:val="00E3046D"/>
    <w:rsid w:val="00E30D20"/>
    <w:rsid w:val="00E31ED9"/>
    <w:rsid w:val="00E31FC8"/>
    <w:rsid w:val="00E32556"/>
    <w:rsid w:val="00E33867"/>
    <w:rsid w:val="00E34020"/>
    <w:rsid w:val="00E35990"/>
    <w:rsid w:val="00E3624D"/>
    <w:rsid w:val="00E36B11"/>
    <w:rsid w:val="00E37AF2"/>
    <w:rsid w:val="00E40500"/>
    <w:rsid w:val="00E40788"/>
    <w:rsid w:val="00E41DE0"/>
    <w:rsid w:val="00E42257"/>
    <w:rsid w:val="00E4251F"/>
    <w:rsid w:val="00E42D39"/>
    <w:rsid w:val="00E43D0F"/>
    <w:rsid w:val="00E47AAA"/>
    <w:rsid w:val="00E47D9F"/>
    <w:rsid w:val="00E47EED"/>
    <w:rsid w:val="00E5061D"/>
    <w:rsid w:val="00E50797"/>
    <w:rsid w:val="00E5281A"/>
    <w:rsid w:val="00E52A0C"/>
    <w:rsid w:val="00E537EA"/>
    <w:rsid w:val="00E54A32"/>
    <w:rsid w:val="00E55961"/>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875"/>
    <w:rsid w:val="00E66D80"/>
    <w:rsid w:val="00E66EDB"/>
    <w:rsid w:val="00E67008"/>
    <w:rsid w:val="00E70C2D"/>
    <w:rsid w:val="00E71B76"/>
    <w:rsid w:val="00E71E06"/>
    <w:rsid w:val="00E73C90"/>
    <w:rsid w:val="00E7495B"/>
    <w:rsid w:val="00E74B30"/>
    <w:rsid w:val="00E74D40"/>
    <w:rsid w:val="00E756D3"/>
    <w:rsid w:val="00E80278"/>
    <w:rsid w:val="00E80BDD"/>
    <w:rsid w:val="00E8162F"/>
    <w:rsid w:val="00E848CB"/>
    <w:rsid w:val="00E8740C"/>
    <w:rsid w:val="00E90BD0"/>
    <w:rsid w:val="00E913E6"/>
    <w:rsid w:val="00E9151C"/>
    <w:rsid w:val="00E922B8"/>
    <w:rsid w:val="00E9284A"/>
    <w:rsid w:val="00E93716"/>
    <w:rsid w:val="00E951A5"/>
    <w:rsid w:val="00E95B7B"/>
    <w:rsid w:val="00E97411"/>
    <w:rsid w:val="00E975E1"/>
    <w:rsid w:val="00EA0243"/>
    <w:rsid w:val="00EA0C38"/>
    <w:rsid w:val="00EA0D7E"/>
    <w:rsid w:val="00EA1AEF"/>
    <w:rsid w:val="00EA1BF0"/>
    <w:rsid w:val="00EA28A7"/>
    <w:rsid w:val="00EA31E7"/>
    <w:rsid w:val="00EA445F"/>
    <w:rsid w:val="00EA589C"/>
    <w:rsid w:val="00EA58CD"/>
    <w:rsid w:val="00EA5C0A"/>
    <w:rsid w:val="00EA5C6C"/>
    <w:rsid w:val="00EA6DB6"/>
    <w:rsid w:val="00EA6E64"/>
    <w:rsid w:val="00EA7E66"/>
    <w:rsid w:val="00EB1C03"/>
    <w:rsid w:val="00EB426A"/>
    <w:rsid w:val="00EB443E"/>
    <w:rsid w:val="00EB4F72"/>
    <w:rsid w:val="00EB51E9"/>
    <w:rsid w:val="00EB57B9"/>
    <w:rsid w:val="00EB5F95"/>
    <w:rsid w:val="00EB731B"/>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07"/>
    <w:rsid w:val="00EE0372"/>
    <w:rsid w:val="00EE145F"/>
    <w:rsid w:val="00EE17F7"/>
    <w:rsid w:val="00EE339F"/>
    <w:rsid w:val="00EE3ED0"/>
    <w:rsid w:val="00EE4D99"/>
    <w:rsid w:val="00EE54F4"/>
    <w:rsid w:val="00EE5C29"/>
    <w:rsid w:val="00EE5C4C"/>
    <w:rsid w:val="00EE6297"/>
    <w:rsid w:val="00EE72AC"/>
    <w:rsid w:val="00EE7BDE"/>
    <w:rsid w:val="00EF04C8"/>
    <w:rsid w:val="00EF0526"/>
    <w:rsid w:val="00EF10B6"/>
    <w:rsid w:val="00EF15FE"/>
    <w:rsid w:val="00EF21FC"/>
    <w:rsid w:val="00EF2513"/>
    <w:rsid w:val="00EF286D"/>
    <w:rsid w:val="00EF3DE5"/>
    <w:rsid w:val="00EF47DD"/>
    <w:rsid w:val="00EF5092"/>
    <w:rsid w:val="00EF67DD"/>
    <w:rsid w:val="00F030CE"/>
    <w:rsid w:val="00F04C58"/>
    <w:rsid w:val="00F04CB0"/>
    <w:rsid w:val="00F05157"/>
    <w:rsid w:val="00F076A6"/>
    <w:rsid w:val="00F103CD"/>
    <w:rsid w:val="00F10D2D"/>
    <w:rsid w:val="00F1143E"/>
    <w:rsid w:val="00F1283C"/>
    <w:rsid w:val="00F13841"/>
    <w:rsid w:val="00F13940"/>
    <w:rsid w:val="00F15D74"/>
    <w:rsid w:val="00F16560"/>
    <w:rsid w:val="00F16733"/>
    <w:rsid w:val="00F172D5"/>
    <w:rsid w:val="00F17CF4"/>
    <w:rsid w:val="00F204D6"/>
    <w:rsid w:val="00F21F1B"/>
    <w:rsid w:val="00F2201A"/>
    <w:rsid w:val="00F22107"/>
    <w:rsid w:val="00F241B6"/>
    <w:rsid w:val="00F25313"/>
    <w:rsid w:val="00F25DB3"/>
    <w:rsid w:val="00F2645D"/>
    <w:rsid w:val="00F302F9"/>
    <w:rsid w:val="00F30A11"/>
    <w:rsid w:val="00F318A0"/>
    <w:rsid w:val="00F31FF8"/>
    <w:rsid w:val="00F32151"/>
    <w:rsid w:val="00F32352"/>
    <w:rsid w:val="00F32514"/>
    <w:rsid w:val="00F34ACD"/>
    <w:rsid w:val="00F35C7E"/>
    <w:rsid w:val="00F35CB8"/>
    <w:rsid w:val="00F35E77"/>
    <w:rsid w:val="00F3694B"/>
    <w:rsid w:val="00F37F70"/>
    <w:rsid w:val="00F42061"/>
    <w:rsid w:val="00F43C66"/>
    <w:rsid w:val="00F443A1"/>
    <w:rsid w:val="00F4549E"/>
    <w:rsid w:val="00F46787"/>
    <w:rsid w:val="00F4737A"/>
    <w:rsid w:val="00F47594"/>
    <w:rsid w:val="00F505AB"/>
    <w:rsid w:val="00F51F07"/>
    <w:rsid w:val="00F5240B"/>
    <w:rsid w:val="00F52664"/>
    <w:rsid w:val="00F52995"/>
    <w:rsid w:val="00F53080"/>
    <w:rsid w:val="00F538CC"/>
    <w:rsid w:val="00F53974"/>
    <w:rsid w:val="00F53CA5"/>
    <w:rsid w:val="00F54AB6"/>
    <w:rsid w:val="00F55914"/>
    <w:rsid w:val="00F57A92"/>
    <w:rsid w:val="00F60549"/>
    <w:rsid w:val="00F606C3"/>
    <w:rsid w:val="00F61CBE"/>
    <w:rsid w:val="00F631C0"/>
    <w:rsid w:val="00F6324C"/>
    <w:rsid w:val="00F64828"/>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662"/>
    <w:rsid w:val="00F82B3E"/>
    <w:rsid w:val="00F82F12"/>
    <w:rsid w:val="00F82FFE"/>
    <w:rsid w:val="00F83706"/>
    <w:rsid w:val="00F845B6"/>
    <w:rsid w:val="00F846C8"/>
    <w:rsid w:val="00F85308"/>
    <w:rsid w:val="00F853C8"/>
    <w:rsid w:val="00F85732"/>
    <w:rsid w:val="00F85CF8"/>
    <w:rsid w:val="00F861F5"/>
    <w:rsid w:val="00F906FC"/>
    <w:rsid w:val="00F90E78"/>
    <w:rsid w:val="00F93146"/>
    <w:rsid w:val="00F93F20"/>
    <w:rsid w:val="00F94E5B"/>
    <w:rsid w:val="00F97579"/>
    <w:rsid w:val="00F97DED"/>
    <w:rsid w:val="00FA12D0"/>
    <w:rsid w:val="00FA29BD"/>
    <w:rsid w:val="00FA38D3"/>
    <w:rsid w:val="00FA4B30"/>
    <w:rsid w:val="00FA5399"/>
    <w:rsid w:val="00FA5515"/>
    <w:rsid w:val="00FA586F"/>
    <w:rsid w:val="00FA63CD"/>
    <w:rsid w:val="00FA6ADB"/>
    <w:rsid w:val="00FA6C4D"/>
    <w:rsid w:val="00FA6D3B"/>
    <w:rsid w:val="00FA706C"/>
    <w:rsid w:val="00FA7880"/>
    <w:rsid w:val="00FA799E"/>
    <w:rsid w:val="00FB0AE1"/>
    <w:rsid w:val="00FB303E"/>
    <w:rsid w:val="00FB3106"/>
    <w:rsid w:val="00FB42BB"/>
    <w:rsid w:val="00FB4A24"/>
    <w:rsid w:val="00FB54FC"/>
    <w:rsid w:val="00FB5536"/>
    <w:rsid w:val="00FB56BD"/>
    <w:rsid w:val="00FB57AA"/>
    <w:rsid w:val="00FB5AAB"/>
    <w:rsid w:val="00FB6A0D"/>
    <w:rsid w:val="00FB7288"/>
    <w:rsid w:val="00FB7B73"/>
    <w:rsid w:val="00FC0083"/>
    <w:rsid w:val="00FC0CC4"/>
    <w:rsid w:val="00FC13F9"/>
    <w:rsid w:val="00FC1EB2"/>
    <w:rsid w:val="00FC3D46"/>
    <w:rsid w:val="00FC3EC7"/>
    <w:rsid w:val="00FC58EA"/>
    <w:rsid w:val="00FD0667"/>
    <w:rsid w:val="00FD0688"/>
    <w:rsid w:val="00FD06CC"/>
    <w:rsid w:val="00FD06CD"/>
    <w:rsid w:val="00FD0C96"/>
    <w:rsid w:val="00FD1844"/>
    <w:rsid w:val="00FD1E77"/>
    <w:rsid w:val="00FD2974"/>
    <w:rsid w:val="00FD2E2F"/>
    <w:rsid w:val="00FD37C9"/>
    <w:rsid w:val="00FD3A06"/>
    <w:rsid w:val="00FD4C17"/>
    <w:rsid w:val="00FD4FF2"/>
    <w:rsid w:val="00FD5994"/>
    <w:rsid w:val="00FD6455"/>
    <w:rsid w:val="00FD677D"/>
    <w:rsid w:val="00FD6901"/>
    <w:rsid w:val="00FD6E07"/>
    <w:rsid w:val="00FD70B2"/>
    <w:rsid w:val="00FE041D"/>
    <w:rsid w:val="00FE0923"/>
    <w:rsid w:val="00FE1CBC"/>
    <w:rsid w:val="00FE1F58"/>
    <w:rsid w:val="00FE269D"/>
    <w:rsid w:val="00FE31BB"/>
    <w:rsid w:val="00FE5492"/>
    <w:rsid w:val="00FE57A8"/>
    <w:rsid w:val="00FE74E1"/>
    <w:rsid w:val="00FF0FE3"/>
    <w:rsid w:val="00FF1551"/>
    <w:rsid w:val="00FF4441"/>
    <w:rsid w:val="00FF4D48"/>
    <w:rsid w:val="00FF4F66"/>
    <w:rsid w:val="00FF52C8"/>
    <w:rsid w:val="00FF545E"/>
    <w:rsid w:val="00FF7A54"/>
    <w:rsid w:val="25236F9B"/>
    <w:rsid w:val="72C797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styleId="Mention">
    <w:name w:val="Mention"/>
    <w:basedOn w:val="DefaultParagraphFont"/>
    <w:uiPriority w:val="99"/>
    <w:unhideWhenUsed/>
    <w:rsid w:val="007741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a@pwd.org.a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wd.org.au/support-for-a-nationally-consistent-approach-to-assistance-anim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C:\Users\MichelleKeogh\Downloads\Inquiry%20into%20the%20Criminal%20Code%20Amendment%20(Hate" TargetMode="External"/><Relationship Id="rId10" Type="http://schemas.openxmlformats.org/officeDocument/2006/relationships/endnotes" Target="endnotes.xml"/><Relationship Id="rId19" Type="http://schemas.openxmlformats.org/officeDocument/2006/relationships/hyperlink" Target="mailto:pw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humanrights.gov.au/Revitalising-Australia%E2%80%99s-commitment-to-human-rights" TargetMode="External"/><Relationship Id="rId2" Type="http://schemas.openxmlformats.org/officeDocument/2006/relationships/hyperlink" Target="file:///C:\Users\MichelleKeogh\Downloads\Australian%20Human%20Rights%20Commission%20(2021),%20Free%20and%20Equal:%20A%20reform%20agenda%20for%20federal%20discrimination%20laws,%20Australian%20Human%20Rights%20Commission" TargetMode="External"/><Relationship Id="rId1" Type="http://schemas.openxmlformats.org/officeDocument/2006/relationships/hyperlink" Target="https://disability.royalcommission.gov.au/public-hearings/transcript-day-3-public-hearing-28-brisbane" TargetMode="External"/><Relationship Id="rId5" Type="http://schemas.openxmlformats.org/officeDocument/2006/relationships/hyperlink" Target="https://www.aph.gov.au/Parliamentary_Business/Committees/Joint/Human_Rights/HumanRightsFramework/Report/Appendix_4_-_AHRC_Model_Human_Rights_Act" TargetMode="External"/><Relationship Id="rId4" Type="http://schemas.openxmlformats.org/officeDocument/2006/relationships/hyperlink" Target="https://disability.royalcommission.gov.au/publications/final-report-executive-summary-our-vision-inclusive-australia-and-recommendations"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805090e877b62c283e83ca58368fcd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76dc2d040bce6da5f3029630a4be2fc"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b245a0e0-c39d-46fd-ad71-b02ad4ee889c"/>
    <ds:schemaRef ds:uri="ded455b3-1e40-45f0-a7d3-fac936739d56"/>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E0658B27-6413-4AAC-A85C-8E7E1981B412}"/>
</file>

<file path=customXml/itemProps4.xml><?xml version="1.0" encoding="utf-8"?>
<ds:datastoreItem xmlns:ds="http://schemas.openxmlformats.org/officeDocument/2006/customXml" ds:itemID="{D8D40434-D625-49F4-AD41-D331595534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0</Pages>
  <Words>6519</Words>
  <Characters>36836</Characters>
  <Application>Microsoft Office Word</Application>
  <DocSecurity>0</DocSecurity>
  <Lines>708</Lines>
  <Paragraphs>246</Paragraphs>
  <ScaleCrop>false</ScaleCrop>
  <Company>People with Disability Australia Incorporated</Company>
  <LinksUpToDate>false</LinksUpToDate>
  <CharactersWithSpaces>4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Lisa Ira</cp:lastModifiedBy>
  <cp:revision>30</cp:revision>
  <cp:lastPrinted>2023-07-25T08:05:00Z</cp:lastPrinted>
  <dcterms:created xsi:type="dcterms:W3CDTF">2025-10-10T05:37:00Z</dcterms:created>
  <dcterms:modified xsi:type="dcterms:W3CDTF">2025-10-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